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01842" w14:textId="77777777" w:rsidR="00EA7FEF" w:rsidRPr="00DB7A6A" w:rsidRDefault="00EA7FEF" w:rsidP="002952A1">
      <w:pPr>
        <w:rPr>
          <w:rStyle w:val="Emphasis"/>
          <w:rFonts w:ascii="Arial" w:hAnsi="Arial" w:cs="Arial"/>
          <w:b/>
          <w:bCs/>
          <w:color w:val="0000FF"/>
        </w:rPr>
      </w:pPr>
      <w:r w:rsidRPr="00DB7A6A">
        <w:rPr>
          <w:rStyle w:val="Emphasis"/>
          <w:rFonts w:ascii="Arial" w:hAnsi="Arial" w:cs="Arial"/>
          <w:b/>
          <w:bCs/>
          <w:color w:val="0000FF"/>
        </w:rPr>
        <w:t>Follow the specified page limits throughout this application. The blue italicized directions guide you to include content used throughout the scientific review process. Not all instructions are relevant to each application; remove them before submitting. Format the application in Arial or Times New Roman, 11 or 12 pt., with 1-inch margins. </w:t>
      </w:r>
    </w:p>
    <w:p w14:paraId="592283C8" w14:textId="77777777" w:rsidR="002952A1" w:rsidRPr="00EF7BFB" w:rsidRDefault="002952A1" w:rsidP="00293084">
      <w:pPr>
        <w:rPr>
          <w:rFonts w:ascii="Arial" w:hAnsi="Arial" w:cs="Arial"/>
          <w:i/>
          <w:color w:val="0000FF"/>
        </w:rPr>
      </w:pPr>
    </w:p>
    <w:p w14:paraId="55D27E2B" w14:textId="3DB22C94" w:rsidR="00293084" w:rsidRPr="00EF7BFB" w:rsidRDefault="00293084" w:rsidP="00293084">
      <w:pPr>
        <w:rPr>
          <w:rFonts w:ascii="Arial" w:hAnsi="Arial" w:cs="Arial"/>
          <w:i/>
          <w:color w:val="0000FF"/>
        </w:rPr>
      </w:pPr>
      <w:r w:rsidRPr="00EF7BFB">
        <w:rPr>
          <w:rFonts w:ascii="Arial" w:hAnsi="Arial" w:cs="Arial"/>
          <w:i/>
          <w:color w:val="0000FF"/>
        </w:rPr>
        <w:t>***The</w:t>
      </w:r>
      <w:r w:rsidR="00F76341" w:rsidRPr="00EF7BFB">
        <w:rPr>
          <w:rFonts w:ascii="Arial" w:hAnsi="Arial" w:cs="Arial"/>
          <w:i/>
          <w:color w:val="0000FF"/>
        </w:rPr>
        <w:t xml:space="preserve"> Table of Contents</w:t>
      </w:r>
      <w:r w:rsidRPr="00EF7BFB">
        <w:rPr>
          <w:rFonts w:ascii="Arial" w:hAnsi="Arial" w:cs="Arial"/>
          <w:i/>
          <w:color w:val="0000FF"/>
        </w:rPr>
        <w:t xml:space="preserve"> </w:t>
      </w:r>
      <w:r w:rsidR="00F76341" w:rsidRPr="00EF7BFB">
        <w:rPr>
          <w:rFonts w:ascii="Arial" w:hAnsi="Arial" w:cs="Arial"/>
          <w:i/>
          <w:color w:val="0000FF"/>
        </w:rPr>
        <w:t>(</w:t>
      </w:r>
      <w:r w:rsidRPr="00EF7BFB">
        <w:rPr>
          <w:rFonts w:ascii="Arial" w:hAnsi="Arial" w:cs="Arial"/>
          <w:i/>
          <w:color w:val="0000FF"/>
        </w:rPr>
        <w:t>TOC</w:t>
      </w:r>
      <w:r w:rsidR="00F76341" w:rsidRPr="00EF7BFB">
        <w:rPr>
          <w:rFonts w:ascii="Arial" w:hAnsi="Arial" w:cs="Arial"/>
          <w:i/>
          <w:color w:val="0000FF"/>
        </w:rPr>
        <w:t>)</w:t>
      </w:r>
      <w:r w:rsidRPr="00EF7BFB">
        <w:rPr>
          <w:rFonts w:ascii="Arial" w:hAnsi="Arial" w:cs="Arial"/>
          <w:i/>
          <w:color w:val="0000FF"/>
        </w:rPr>
        <w:t xml:space="preserve"> is already linked to the Headings within the template using the Microsoft Word Reference functionality for your convenience. However, feel free to delete and create your own TOC if you are </w:t>
      </w:r>
      <w:r w:rsidR="00D71D60" w:rsidRPr="00EF7BFB">
        <w:rPr>
          <w:rFonts w:ascii="Arial" w:hAnsi="Arial" w:cs="Arial"/>
          <w:i/>
          <w:color w:val="0000FF"/>
        </w:rPr>
        <w:t>unfamiliar</w:t>
      </w:r>
      <w:r w:rsidRPr="00EF7BFB">
        <w:rPr>
          <w:rFonts w:ascii="Arial" w:hAnsi="Arial" w:cs="Arial"/>
          <w:i/>
          <w:color w:val="0000FF"/>
        </w:rPr>
        <w:t xml:space="preserve"> with this functionality or have difficulty generating your desired TOC results.</w:t>
      </w:r>
      <w:r w:rsidR="00246CE0" w:rsidRPr="00EF7BFB">
        <w:rPr>
          <w:rFonts w:ascii="Arial" w:hAnsi="Arial" w:cs="Arial"/>
          <w:i/>
          <w:color w:val="0000FF"/>
        </w:rPr>
        <w:t xml:space="preserve"> </w:t>
      </w:r>
      <w:r w:rsidRPr="00EF7BFB">
        <w:rPr>
          <w:rFonts w:ascii="Arial" w:hAnsi="Arial" w:cs="Arial"/>
          <w:i/>
          <w:color w:val="0000FF"/>
        </w:rPr>
        <w:t>***</w:t>
      </w:r>
    </w:p>
    <w:p w14:paraId="073F1F2D" w14:textId="77777777" w:rsidR="004A77BC" w:rsidRPr="00C71CC2" w:rsidRDefault="004A77BC" w:rsidP="00DC0A4D">
      <w:pPr>
        <w:pStyle w:val="Heading1"/>
        <w:jc w:val="center"/>
        <w:rPr>
          <w:rFonts w:ascii="Arial" w:hAnsi="Arial"/>
        </w:rPr>
      </w:pPr>
      <w:bookmarkStart w:id="0" w:name="_Toc62815463"/>
      <w:r w:rsidRPr="00C71CC2">
        <w:rPr>
          <w:rFonts w:ascii="Arial" w:hAnsi="Arial"/>
        </w:rPr>
        <w:t>Table of Contents</w:t>
      </w:r>
      <w:bookmarkEnd w:id="0"/>
    </w:p>
    <w:p w14:paraId="1B9BB5E0" w14:textId="77777777" w:rsidR="00DC0A4D" w:rsidRPr="00C71CC2" w:rsidRDefault="00DC0A4D" w:rsidP="00DC0A4D">
      <w:pPr>
        <w:rPr>
          <w:rFonts w:ascii="Arial" w:hAnsi="Arial" w:cs="Arial"/>
        </w:rPr>
      </w:pPr>
    </w:p>
    <w:p w14:paraId="3BBB1F78" w14:textId="458B1532" w:rsidR="00F0300C" w:rsidRPr="00C71CC2" w:rsidRDefault="00DC0A4D">
      <w:pPr>
        <w:pStyle w:val="TOC1"/>
        <w:tabs>
          <w:tab w:val="right" w:leader="dot" w:pos="9350"/>
        </w:tabs>
        <w:rPr>
          <w:rFonts w:ascii="Arial" w:eastAsiaTheme="minorEastAsia" w:hAnsi="Arial"/>
          <w:bCs w:val="0"/>
          <w:caps w:val="0"/>
          <w:noProof/>
          <w:sz w:val="22"/>
          <w:szCs w:val="22"/>
        </w:rPr>
      </w:pPr>
      <w:r w:rsidRPr="00C71CC2">
        <w:rPr>
          <w:rFonts w:ascii="Arial" w:hAnsi="Arial"/>
          <w:b/>
          <w:bCs w:val="0"/>
          <w:caps w:val="0"/>
        </w:rPr>
        <w:fldChar w:fldCharType="begin"/>
      </w:r>
      <w:r w:rsidRPr="00C71CC2">
        <w:rPr>
          <w:rFonts w:ascii="Arial" w:hAnsi="Arial"/>
          <w:b/>
          <w:bCs w:val="0"/>
          <w:caps w:val="0"/>
        </w:rPr>
        <w:instrText xml:space="preserve"> TOC \o "1-2" \h \z \u </w:instrText>
      </w:r>
      <w:r w:rsidRPr="00C71CC2">
        <w:rPr>
          <w:rFonts w:ascii="Arial" w:hAnsi="Arial"/>
          <w:b/>
          <w:bCs w:val="0"/>
          <w:caps w:val="0"/>
        </w:rPr>
        <w:fldChar w:fldCharType="separate"/>
      </w:r>
      <w:hyperlink w:anchor="_Toc62815463" w:history="1">
        <w:r w:rsidR="00F0300C" w:rsidRPr="00C71CC2">
          <w:rPr>
            <w:rStyle w:val="Hyperlink"/>
            <w:rFonts w:ascii="Arial" w:hAnsi="Arial"/>
            <w:noProof/>
          </w:rPr>
          <w:t>Table of Contents</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63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1</w:t>
        </w:r>
        <w:r w:rsidR="00F0300C" w:rsidRPr="00C71CC2">
          <w:rPr>
            <w:rFonts w:ascii="Arial" w:hAnsi="Arial"/>
            <w:noProof/>
            <w:webHidden/>
          </w:rPr>
          <w:fldChar w:fldCharType="end"/>
        </w:r>
      </w:hyperlink>
    </w:p>
    <w:p w14:paraId="14B32014" w14:textId="56F64411" w:rsidR="00F0300C" w:rsidRPr="00C71CC2" w:rsidRDefault="00880A28">
      <w:pPr>
        <w:pStyle w:val="TOC1"/>
        <w:tabs>
          <w:tab w:val="right" w:leader="dot" w:pos="9350"/>
        </w:tabs>
        <w:rPr>
          <w:rFonts w:ascii="Arial" w:eastAsiaTheme="minorEastAsia" w:hAnsi="Arial"/>
          <w:bCs w:val="0"/>
          <w:caps w:val="0"/>
          <w:noProof/>
          <w:sz w:val="22"/>
          <w:szCs w:val="22"/>
        </w:rPr>
      </w:pPr>
      <w:hyperlink w:anchor="_Toc62815464" w:history="1">
        <w:r w:rsidR="00F0300C" w:rsidRPr="00C71CC2">
          <w:rPr>
            <w:rStyle w:val="Hyperlink"/>
            <w:rFonts w:ascii="Arial" w:hAnsi="Arial"/>
            <w:noProof/>
          </w:rPr>
          <w:t>Scientific Abstract</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64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2</w:t>
        </w:r>
        <w:r w:rsidR="00F0300C" w:rsidRPr="00C71CC2">
          <w:rPr>
            <w:rFonts w:ascii="Arial" w:hAnsi="Arial"/>
            <w:noProof/>
            <w:webHidden/>
          </w:rPr>
          <w:fldChar w:fldCharType="end"/>
        </w:r>
      </w:hyperlink>
    </w:p>
    <w:p w14:paraId="36E25ECE" w14:textId="41A751D4" w:rsidR="00F0300C" w:rsidRPr="00C71CC2" w:rsidRDefault="00880A28">
      <w:pPr>
        <w:pStyle w:val="TOC1"/>
        <w:tabs>
          <w:tab w:val="right" w:leader="dot" w:pos="9350"/>
        </w:tabs>
        <w:rPr>
          <w:rFonts w:ascii="Arial" w:eastAsiaTheme="minorEastAsia" w:hAnsi="Arial"/>
          <w:bCs w:val="0"/>
          <w:caps w:val="0"/>
          <w:noProof/>
          <w:sz w:val="22"/>
          <w:szCs w:val="22"/>
        </w:rPr>
      </w:pPr>
      <w:hyperlink w:anchor="_Toc62815465" w:history="1">
        <w:r w:rsidR="00F0300C" w:rsidRPr="00C71CC2">
          <w:rPr>
            <w:rStyle w:val="Hyperlink"/>
            <w:rFonts w:ascii="Arial" w:hAnsi="Arial"/>
            <w:noProof/>
          </w:rPr>
          <w:t>Study Proposal</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65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2</w:t>
        </w:r>
        <w:r w:rsidR="00F0300C" w:rsidRPr="00C71CC2">
          <w:rPr>
            <w:rFonts w:ascii="Arial" w:hAnsi="Arial"/>
            <w:noProof/>
            <w:webHidden/>
          </w:rPr>
          <w:fldChar w:fldCharType="end"/>
        </w:r>
      </w:hyperlink>
    </w:p>
    <w:p w14:paraId="255BDFE0" w14:textId="1B8835E9" w:rsidR="00F0300C" w:rsidRPr="00C71CC2" w:rsidRDefault="00880A28">
      <w:pPr>
        <w:pStyle w:val="TOC2"/>
        <w:rPr>
          <w:rFonts w:ascii="Arial" w:eastAsiaTheme="minorEastAsia" w:hAnsi="Arial" w:cs="Arial"/>
          <w:bCs w:val="0"/>
          <w:noProof/>
          <w:sz w:val="22"/>
          <w:szCs w:val="22"/>
        </w:rPr>
      </w:pPr>
      <w:hyperlink w:anchor="_Toc62815466" w:history="1">
        <w:r w:rsidR="00F0300C" w:rsidRPr="00C71CC2">
          <w:rPr>
            <w:rStyle w:val="Hyperlink"/>
            <w:rFonts w:ascii="Arial" w:hAnsi="Arial" w:cs="Arial"/>
            <w:noProof/>
          </w:rPr>
          <w:t>A.</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Statement of Purpose/Hypothesis/Objectives</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66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2</w:t>
        </w:r>
        <w:r w:rsidR="00F0300C" w:rsidRPr="00C71CC2">
          <w:rPr>
            <w:rFonts w:ascii="Arial" w:hAnsi="Arial" w:cs="Arial"/>
            <w:noProof/>
            <w:webHidden/>
          </w:rPr>
          <w:fldChar w:fldCharType="end"/>
        </w:r>
      </w:hyperlink>
    </w:p>
    <w:p w14:paraId="50A86273" w14:textId="08638F49" w:rsidR="00F0300C" w:rsidRPr="00C71CC2" w:rsidRDefault="00880A28">
      <w:pPr>
        <w:pStyle w:val="TOC2"/>
        <w:rPr>
          <w:rFonts w:ascii="Arial" w:eastAsiaTheme="minorEastAsia" w:hAnsi="Arial" w:cs="Arial"/>
          <w:bCs w:val="0"/>
          <w:noProof/>
          <w:sz w:val="22"/>
          <w:szCs w:val="22"/>
        </w:rPr>
      </w:pPr>
      <w:hyperlink w:anchor="_Toc62815467" w:history="1">
        <w:r w:rsidR="00F0300C" w:rsidRPr="00C71CC2">
          <w:rPr>
            <w:rStyle w:val="Hyperlink"/>
            <w:rFonts w:ascii="Arial" w:hAnsi="Arial" w:cs="Arial"/>
            <w:noProof/>
          </w:rPr>
          <w:t>B.</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Background of Proposed Research</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67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2</w:t>
        </w:r>
        <w:r w:rsidR="00F0300C" w:rsidRPr="00C71CC2">
          <w:rPr>
            <w:rFonts w:ascii="Arial" w:hAnsi="Arial" w:cs="Arial"/>
            <w:noProof/>
            <w:webHidden/>
          </w:rPr>
          <w:fldChar w:fldCharType="end"/>
        </w:r>
      </w:hyperlink>
    </w:p>
    <w:p w14:paraId="66D5B9F4" w14:textId="127009B1" w:rsidR="00F0300C" w:rsidRPr="00C71CC2" w:rsidRDefault="00880A28">
      <w:pPr>
        <w:pStyle w:val="TOC2"/>
        <w:rPr>
          <w:rFonts w:ascii="Arial" w:eastAsiaTheme="minorEastAsia" w:hAnsi="Arial" w:cs="Arial"/>
          <w:bCs w:val="0"/>
          <w:noProof/>
          <w:sz w:val="22"/>
          <w:szCs w:val="22"/>
        </w:rPr>
      </w:pPr>
      <w:hyperlink w:anchor="_Toc62815468" w:history="1">
        <w:r w:rsidR="00F0300C" w:rsidRPr="00C71CC2">
          <w:rPr>
            <w:rStyle w:val="Hyperlink"/>
            <w:rFonts w:ascii="Arial" w:hAnsi="Arial" w:cs="Arial"/>
            <w:noProof/>
          </w:rPr>
          <w:t>C.</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Preliminary Studies</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68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2</w:t>
        </w:r>
        <w:r w:rsidR="00F0300C" w:rsidRPr="00C71CC2">
          <w:rPr>
            <w:rFonts w:ascii="Arial" w:hAnsi="Arial" w:cs="Arial"/>
            <w:noProof/>
            <w:webHidden/>
          </w:rPr>
          <w:fldChar w:fldCharType="end"/>
        </w:r>
      </w:hyperlink>
    </w:p>
    <w:p w14:paraId="304BC039" w14:textId="3E3382A4" w:rsidR="00F0300C" w:rsidRPr="00C71CC2" w:rsidRDefault="00880A28">
      <w:pPr>
        <w:pStyle w:val="TOC2"/>
        <w:rPr>
          <w:rFonts w:ascii="Arial" w:eastAsiaTheme="minorEastAsia" w:hAnsi="Arial" w:cs="Arial"/>
          <w:bCs w:val="0"/>
          <w:noProof/>
          <w:sz w:val="22"/>
          <w:szCs w:val="22"/>
        </w:rPr>
      </w:pPr>
      <w:hyperlink w:anchor="_Toc62815469" w:history="1">
        <w:r w:rsidR="00F0300C" w:rsidRPr="00C71CC2">
          <w:rPr>
            <w:rStyle w:val="Hyperlink"/>
            <w:rFonts w:ascii="Arial" w:hAnsi="Arial" w:cs="Arial"/>
            <w:noProof/>
          </w:rPr>
          <w:t>D.</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Experimental Methods and Design</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69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2</w:t>
        </w:r>
        <w:r w:rsidR="00F0300C" w:rsidRPr="00C71CC2">
          <w:rPr>
            <w:rFonts w:ascii="Arial" w:hAnsi="Arial" w:cs="Arial"/>
            <w:noProof/>
            <w:webHidden/>
          </w:rPr>
          <w:fldChar w:fldCharType="end"/>
        </w:r>
      </w:hyperlink>
    </w:p>
    <w:p w14:paraId="651A2AD7" w14:textId="1CD2902A" w:rsidR="00F0300C" w:rsidRPr="00C71CC2" w:rsidRDefault="00880A28">
      <w:pPr>
        <w:pStyle w:val="TOC2"/>
        <w:rPr>
          <w:rFonts w:ascii="Arial" w:eastAsiaTheme="minorEastAsia" w:hAnsi="Arial" w:cs="Arial"/>
          <w:bCs w:val="0"/>
          <w:noProof/>
          <w:sz w:val="22"/>
          <w:szCs w:val="22"/>
        </w:rPr>
      </w:pPr>
      <w:hyperlink w:anchor="_Toc62815470" w:history="1">
        <w:r w:rsidR="00F0300C" w:rsidRPr="00C71CC2">
          <w:rPr>
            <w:rStyle w:val="Hyperlink"/>
            <w:rFonts w:ascii="Arial" w:hAnsi="Arial" w:cs="Arial"/>
            <w:noProof/>
          </w:rPr>
          <w:t>E.</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Anticipated Problems or Obstacles</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70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3</w:t>
        </w:r>
        <w:r w:rsidR="00F0300C" w:rsidRPr="00C71CC2">
          <w:rPr>
            <w:rFonts w:ascii="Arial" w:hAnsi="Arial" w:cs="Arial"/>
            <w:noProof/>
            <w:webHidden/>
          </w:rPr>
          <w:fldChar w:fldCharType="end"/>
        </w:r>
      </w:hyperlink>
    </w:p>
    <w:p w14:paraId="37EA55AB" w14:textId="424F0159" w:rsidR="00F0300C" w:rsidRPr="00C71CC2" w:rsidRDefault="00880A28">
      <w:pPr>
        <w:pStyle w:val="TOC2"/>
        <w:rPr>
          <w:rFonts w:ascii="Arial" w:eastAsiaTheme="minorEastAsia" w:hAnsi="Arial" w:cs="Arial"/>
          <w:bCs w:val="0"/>
          <w:noProof/>
          <w:sz w:val="22"/>
          <w:szCs w:val="22"/>
        </w:rPr>
      </w:pPr>
      <w:hyperlink w:anchor="_Toc62815471" w:history="1">
        <w:r w:rsidR="00F0300C" w:rsidRPr="00C71CC2">
          <w:rPr>
            <w:rStyle w:val="Hyperlink"/>
            <w:rFonts w:ascii="Arial" w:hAnsi="Arial" w:cs="Arial"/>
            <w:noProof/>
          </w:rPr>
          <w:t>F.</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Expected Outcome, Significance, and Application of Findings</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71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3</w:t>
        </w:r>
        <w:r w:rsidR="00F0300C" w:rsidRPr="00C71CC2">
          <w:rPr>
            <w:rFonts w:ascii="Arial" w:hAnsi="Arial" w:cs="Arial"/>
            <w:noProof/>
            <w:webHidden/>
          </w:rPr>
          <w:fldChar w:fldCharType="end"/>
        </w:r>
      </w:hyperlink>
    </w:p>
    <w:p w14:paraId="33E5599D" w14:textId="1E13DEE4" w:rsidR="00F0300C" w:rsidRPr="00C71CC2" w:rsidRDefault="00880A28">
      <w:pPr>
        <w:pStyle w:val="TOC2"/>
        <w:rPr>
          <w:rFonts w:ascii="Arial" w:eastAsiaTheme="minorEastAsia" w:hAnsi="Arial" w:cs="Arial"/>
          <w:bCs w:val="0"/>
          <w:noProof/>
          <w:sz w:val="22"/>
          <w:szCs w:val="22"/>
        </w:rPr>
      </w:pPr>
      <w:hyperlink w:anchor="_Toc62815472" w:history="1">
        <w:r w:rsidR="00F0300C" w:rsidRPr="00C71CC2">
          <w:rPr>
            <w:rStyle w:val="Hyperlink"/>
            <w:rFonts w:ascii="Arial" w:hAnsi="Arial" w:cs="Arial"/>
            <w:noProof/>
          </w:rPr>
          <w:t>G.</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Key Personnel/Consultant/Collaborators</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72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3</w:t>
        </w:r>
        <w:r w:rsidR="00F0300C" w:rsidRPr="00C71CC2">
          <w:rPr>
            <w:rFonts w:ascii="Arial" w:hAnsi="Arial" w:cs="Arial"/>
            <w:noProof/>
            <w:webHidden/>
          </w:rPr>
          <w:fldChar w:fldCharType="end"/>
        </w:r>
      </w:hyperlink>
    </w:p>
    <w:p w14:paraId="00ABA35F" w14:textId="79130BC1" w:rsidR="00F0300C" w:rsidRPr="00C71CC2" w:rsidRDefault="00880A28">
      <w:pPr>
        <w:pStyle w:val="TOC2"/>
        <w:rPr>
          <w:rFonts w:ascii="Arial" w:eastAsiaTheme="minorEastAsia" w:hAnsi="Arial" w:cs="Arial"/>
          <w:bCs w:val="0"/>
          <w:noProof/>
          <w:sz w:val="22"/>
          <w:szCs w:val="22"/>
        </w:rPr>
      </w:pPr>
      <w:hyperlink w:anchor="_Toc62815473" w:history="1">
        <w:r w:rsidR="00F0300C" w:rsidRPr="00C71CC2">
          <w:rPr>
            <w:rStyle w:val="Hyperlink"/>
            <w:rFonts w:ascii="Arial" w:hAnsi="Arial" w:cs="Arial"/>
            <w:noProof/>
          </w:rPr>
          <w:t>H.</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Timetable</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73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3</w:t>
        </w:r>
        <w:r w:rsidR="00F0300C" w:rsidRPr="00C71CC2">
          <w:rPr>
            <w:rFonts w:ascii="Arial" w:hAnsi="Arial" w:cs="Arial"/>
            <w:noProof/>
            <w:webHidden/>
          </w:rPr>
          <w:fldChar w:fldCharType="end"/>
        </w:r>
      </w:hyperlink>
    </w:p>
    <w:p w14:paraId="53A723FD" w14:textId="0D4816C7" w:rsidR="00F0300C" w:rsidRPr="00C71CC2" w:rsidRDefault="00880A28">
      <w:pPr>
        <w:pStyle w:val="TOC1"/>
        <w:tabs>
          <w:tab w:val="right" w:leader="dot" w:pos="9350"/>
        </w:tabs>
        <w:rPr>
          <w:rFonts w:ascii="Arial" w:eastAsiaTheme="minorEastAsia" w:hAnsi="Arial"/>
          <w:bCs w:val="0"/>
          <w:caps w:val="0"/>
          <w:noProof/>
          <w:sz w:val="22"/>
          <w:szCs w:val="22"/>
        </w:rPr>
      </w:pPr>
      <w:hyperlink w:anchor="_Toc62815474" w:history="1">
        <w:r w:rsidR="00F0300C" w:rsidRPr="00C71CC2">
          <w:rPr>
            <w:rStyle w:val="Hyperlink"/>
            <w:rFonts w:ascii="Arial" w:hAnsi="Arial"/>
            <w:noProof/>
          </w:rPr>
          <w:t>Facilities and Research Environment</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74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3</w:t>
        </w:r>
        <w:r w:rsidR="00F0300C" w:rsidRPr="00C71CC2">
          <w:rPr>
            <w:rFonts w:ascii="Arial" w:hAnsi="Arial"/>
            <w:noProof/>
            <w:webHidden/>
          </w:rPr>
          <w:fldChar w:fldCharType="end"/>
        </w:r>
      </w:hyperlink>
    </w:p>
    <w:p w14:paraId="4E1C8EC1" w14:textId="38D17210" w:rsidR="00F0300C" w:rsidRPr="00C71CC2" w:rsidRDefault="00880A28">
      <w:pPr>
        <w:pStyle w:val="TOC1"/>
        <w:tabs>
          <w:tab w:val="right" w:leader="dot" w:pos="9350"/>
        </w:tabs>
        <w:rPr>
          <w:rFonts w:ascii="Arial" w:eastAsiaTheme="minorEastAsia" w:hAnsi="Arial"/>
          <w:bCs w:val="0"/>
          <w:caps w:val="0"/>
          <w:noProof/>
          <w:sz w:val="22"/>
          <w:szCs w:val="22"/>
        </w:rPr>
      </w:pPr>
      <w:hyperlink w:anchor="_Toc62815475" w:history="1">
        <w:r w:rsidR="00F0300C" w:rsidRPr="00C71CC2">
          <w:rPr>
            <w:rStyle w:val="Hyperlink"/>
            <w:rFonts w:ascii="Arial" w:hAnsi="Arial"/>
            <w:noProof/>
          </w:rPr>
          <w:t>Institutional Animal Care and Use Statement &amp; Informed Client Consent</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75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4</w:t>
        </w:r>
        <w:r w:rsidR="00F0300C" w:rsidRPr="00C71CC2">
          <w:rPr>
            <w:rFonts w:ascii="Arial" w:hAnsi="Arial"/>
            <w:noProof/>
            <w:webHidden/>
          </w:rPr>
          <w:fldChar w:fldCharType="end"/>
        </w:r>
      </w:hyperlink>
    </w:p>
    <w:p w14:paraId="389D725B" w14:textId="5B86A16E" w:rsidR="00F0300C" w:rsidRPr="00C71CC2" w:rsidRDefault="00880A28">
      <w:pPr>
        <w:pStyle w:val="TOC1"/>
        <w:tabs>
          <w:tab w:val="right" w:leader="dot" w:pos="9350"/>
        </w:tabs>
        <w:rPr>
          <w:rFonts w:ascii="Arial" w:eastAsiaTheme="minorEastAsia" w:hAnsi="Arial"/>
          <w:bCs w:val="0"/>
          <w:caps w:val="0"/>
          <w:noProof/>
          <w:sz w:val="22"/>
          <w:szCs w:val="22"/>
        </w:rPr>
      </w:pPr>
      <w:hyperlink w:anchor="_Toc62815476" w:history="1">
        <w:r w:rsidR="00F0300C" w:rsidRPr="00C71CC2">
          <w:rPr>
            <w:rStyle w:val="Hyperlink"/>
            <w:rFonts w:ascii="Arial" w:hAnsi="Arial"/>
            <w:noProof/>
          </w:rPr>
          <w:t>BioSafety Concerns</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76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4</w:t>
        </w:r>
        <w:r w:rsidR="00F0300C" w:rsidRPr="00C71CC2">
          <w:rPr>
            <w:rFonts w:ascii="Arial" w:hAnsi="Arial"/>
            <w:noProof/>
            <w:webHidden/>
          </w:rPr>
          <w:fldChar w:fldCharType="end"/>
        </w:r>
      </w:hyperlink>
    </w:p>
    <w:p w14:paraId="0B38EAA6" w14:textId="7764F644" w:rsidR="00F0300C" w:rsidRPr="00C71CC2" w:rsidRDefault="00880A28">
      <w:pPr>
        <w:pStyle w:val="TOC1"/>
        <w:tabs>
          <w:tab w:val="right" w:leader="dot" w:pos="9350"/>
        </w:tabs>
        <w:rPr>
          <w:rFonts w:ascii="Arial" w:eastAsiaTheme="minorEastAsia" w:hAnsi="Arial"/>
          <w:bCs w:val="0"/>
          <w:caps w:val="0"/>
          <w:noProof/>
          <w:sz w:val="22"/>
          <w:szCs w:val="22"/>
        </w:rPr>
      </w:pPr>
      <w:hyperlink w:anchor="_Toc62815477" w:history="1">
        <w:r w:rsidR="00F0300C" w:rsidRPr="00C71CC2">
          <w:rPr>
            <w:rStyle w:val="Hyperlink"/>
            <w:rFonts w:ascii="Arial" w:hAnsi="Arial"/>
            <w:noProof/>
          </w:rPr>
          <w:t>Budget</w:t>
        </w:r>
        <w:r w:rsidR="00246CE0">
          <w:rPr>
            <w:rStyle w:val="Hyperlink"/>
            <w:rFonts w:ascii="Arial" w:hAnsi="Arial"/>
            <w:noProof/>
          </w:rPr>
          <w:t xml:space="preserve"> </w:t>
        </w:r>
        <w:r w:rsidR="00F0300C" w:rsidRPr="00C71CC2">
          <w:rPr>
            <w:rStyle w:val="Hyperlink"/>
            <w:rFonts w:ascii="Arial" w:hAnsi="Arial"/>
            <w:noProof/>
          </w:rPr>
          <w:t>Justification</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77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4</w:t>
        </w:r>
        <w:r w:rsidR="00F0300C" w:rsidRPr="00C71CC2">
          <w:rPr>
            <w:rFonts w:ascii="Arial" w:hAnsi="Arial"/>
            <w:noProof/>
            <w:webHidden/>
          </w:rPr>
          <w:fldChar w:fldCharType="end"/>
        </w:r>
      </w:hyperlink>
    </w:p>
    <w:p w14:paraId="218E90C3" w14:textId="0F5B01C3" w:rsidR="00F0300C" w:rsidRPr="00C71CC2" w:rsidRDefault="00880A28">
      <w:pPr>
        <w:pStyle w:val="TOC1"/>
        <w:tabs>
          <w:tab w:val="right" w:leader="dot" w:pos="9350"/>
        </w:tabs>
        <w:rPr>
          <w:rFonts w:ascii="Arial" w:eastAsiaTheme="minorEastAsia" w:hAnsi="Arial"/>
          <w:bCs w:val="0"/>
          <w:caps w:val="0"/>
          <w:noProof/>
          <w:sz w:val="22"/>
          <w:szCs w:val="22"/>
        </w:rPr>
      </w:pPr>
      <w:hyperlink w:anchor="_Toc62815478" w:history="1">
        <w:r w:rsidR="00F0300C" w:rsidRPr="00C71CC2">
          <w:rPr>
            <w:rStyle w:val="Hyperlink"/>
            <w:rFonts w:ascii="Arial" w:hAnsi="Arial"/>
            <w:noProof/>
          </w:rPr>
          <w:t>Ongoing/Pending/Previous Research Support</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78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5</w:t>
        </w:r>
        <w:r w:rsidR="00F0300C" w:rsidRPr="00C71CC2">
          <w:rPr>
            <w:rFonts w:ascii="Arial" w:hAnsi="Arial"/>
            <w:noProof/>
            <w:webHidden/>
          </w:rPr>
          <w:fldChar w:fldCharType="end"/>
        </w:r>
      </w:hyperlink>
    </w:p>
    <w:p w14:paraId="755453FD" w14:textId="389A7616" w:rsidR="00F0300C" w:rsidRPr="00C71CC2" w:rsidRDefault="00880A28">
      <w:pPr>
        <w:pStyle w:val="TOC1"/>
        <w:tabs>
          <w:tab w:val="right" w:leader="dot" w:pos="9350"/>
        </w:tabs>
        <w:rPr>
          <w:rFonts w:ascii="Arial" w:eastAsiaTheme="minorEastAsia" w:hAnsi="Arial"/>
          <w:bCs w:val="0"/>
          <w:caps w:val="0"/>
          <w:noProof/>
          <w:sz w:val="22"/>
          <w:szCs w:val="22"/>
        </w:rPr>
      </w:pPr>
      <w:hyperlink w:anchor="_Toc62815479" w:history="1">
        <w:r w:rsidR="00D71D60">
          <w:rPr>
            <w:rStyle w:val="Hyperlink"/>
            <w:rFonts w:ascii="Arial" w:hAnsi="Arial"/>
            <w:noProof/>
          </w:rPr>
          <w:t>Acknowledgment</w:t>
        </w:r>
        <w:r w:rsidR="00F0300C" w:rsidRPr="00C71CC2">
          <w:rPr>
            <w:rStyle w:val="Hyperlink"/>
            <w:rFonts w:ascii="Arial" w:hAnsi="Arial"/>
            <w:noProof/>
          </w:rPr>
          <w:t xml:space="preserve"> of Permission</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79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5</w:t>
        </w:r>
        <w:r w:rsidR="00F0300C" w:rsidRPr="00C71CC2">
          <w:rPr>
            <w:rFonts w:ascii="Arial" w:hAnsi="Arial"/>
            <w:noProof/>
            <w:webHidden/>
          </w:rPr>
          <w:fldChar w:fldCharType="end"/>
        </w:r>
      </w:hyperlink>
    </w:p>
    <w:p w14:paraId="3F27183B" w14:textId="0A756711" w:rsidR="00F0300C" w:rsidRPr="00C71CC2" w:rsidRDefault="00880A28">
      <w:pPr>
        <w:pStyle w:val="TOC1"/>
        <w:tabs>
          <w:tab w:val="right" w:leader="dot" w:pos="9350"/>
        </w:tabs>
        <w:rPr>
          <w:rFonts w:ascii="Arial" w:eastAsiaTheme="minorEastAsia" w:hAnsi="Arial"/>
          <w:bCs w:val="0"/>
          <w:caps w:val="0"/>
          <w:noProof/>
          <w:sz w:val="22"/>
          <w:szCs w:val="22"/>
        </w:rPr>
      </w:pPr>
      <w:hyperlink w:anchor="_Toc62815480" w:history="1">
        <w:r w:rsidR="00F0300C" w:rsidRPr="00C71CC2">
          <w:rPr>
            <w:rStyle w:val="Hyperlink"/>
            <w:rFonts w:ascii="Arial" w:hAnsi="Arial"/>
            <w:noProof/>
          </w:rPr>
          <w:t>Attachments:</w:t>
        </w:r>
        <w:r w:rsidR="00F0300C" w:rsidRPr="00C71CC2">
          <w:rPr>
            <w:rFonts w:ascii="Arial" w:hAnsi="Arial"/>
            <w:noProof/>
            <w:webHidden/>
          </w:rPr>
          <w:tab/>
        </w:r>
        <w:r w:rsidR="00F0300C" w:rsidRPr="00C71CC2">
          <w:rPr>
            <w:rFonts w:ascii="Arial" w:hAnsi="Arial"/>
            <w:noProof/>
            <w:webHidden/>
          </w:rPr>
          <w:fldChar w:fldCharType="begin"/>
        </w:r>
        <w:r w:rsidR="00F0300C" w:rsidRPr="00C71CC2">
          <w:rPr>
            <w:rFonts w:ascii="Arial" w:hAnsi="Arial"/>
            <w:noProof/>
            <w:webHidden/>
          </w:rPr>
          <w:instrText xml:space="preserve"> PAGEREF _Toc62815480 \h </w:instrText>
        </w:r>
        <w:r w:rsidR="00F0300C" w:rsidRPr="00C71CC2">
          <w:rPr>
            <w:rFonts w:ascii="Arial" w:hAnsi="Arial"/>
            <w:noProof/>
            <w:webHidden/>
          </w:rPr>
        </w:r>
        <w:r w:rsidR="00F0300C" w:rsidRPr="00C71CC2">
          <w:rPr>
            <w:rFonts w:ascii="Arial" w:hAnsi="Arial"/>
            <w:noProof/>
            <w:webHidden/>
          </w:rPr>
          <w:fldChar w:fldCharType="separate"/>
        </w:r>
        <w:r w:rsidR="00F0300C" w:rsidRPr="00C71CC2">
          <w:rPr>
            <w:rFonts w:ascii="Arial" w:hAnsi="Arial"/>
            <w:noProof/>
            <w:webHidden/>
          </w:rPr>
          <w:t>5</w:t>
        </w:r>
        <w:r w:rsidR="00F0300C" w:rsidRPr="00C71CC2">
          <w:rPr>
            <w:rFonts w:ascii="Arial" w:hAnsi="Arial"/>
            <w:noProof/>
            <w:webHidden/>
          </w:rPr>
          <w:fldChar w:fldCharType="end"/>
        </w:r>
      </w:hyperlink>
    </w:p>
    <w:p w14:paraId="59D96B12" w14:textId="640164E1" w:rsidR="00F0300C" w:rsidRPr="00C71CC2" w:rsidRDefault="00880A28">
      <w:pPr>
        <w:pStyle w:val="TOC2"/>
        <w:rPr>
          <w:rFonts w:ascii="Arial" w:eastAsiaTheme="minorEastAsia" w:hAnsi="Arial" w:cs="Arial"/>
          <w:bCs w:val="0"/>
          <w:noProof/>
          <w:sz w:val="22"/>
          <w:szCs w:val="22"/>
        </w:rPr>
      </w:pPr>
      <w:hyperlink w:anchor="_Toc62815481" w:history="1">
        <w:r w:rsidR="00F0300C" w:rsidRPr="00C71CC2">
          <w:rPr>
            <w:rStyle w:val="Hyperlink"/>
            <w:rFonts w:ascii="Arial" w:hAnsi="Arial" w:cs="Arial"/>
            <w:noProof/>
          </w:rPr>
          <w:t>A.</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Abstract Page (Required)</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81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04ED7100" w14:textId="6A484E3D" w:rsidR="00F0300C" w:rsidRPr="00C71CC2" w:rsidRDefault="00880A28">
      <w:pPr>
        <w:pStyle w:val="TOC2"/>
        <w:rPr>
          <w:rFonts w:ascii="Arial" w:eastAsiaTheme="minorEastAsia" w:hAnsi="Arial" w:cs="Arial"/>
          <w:bCs w:val="0"/>
          <w:noProof/>
          <w:sz w:val="22"/>
          <w:szCs w:val="22"/>
        </w:rPr>
      </w:pPr>
      <w:hyperlink w:anchor="_Toc62815482" w:history="1">
        <w:r w:rsidR="00F0300C" w:rsidRPr="00C71CC2">
          <w:rPr>
            <w:rStyle w:val="Hyperlink"/>
            <w:rFonts w:ascii="Arial" w:hAnsi="Arial" w:cs="Arial"/>
            <w:noProof/>
          </w:rPr>
          <w:t>B.</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Signature Page (Required)</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82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2414D036" w14:textId="3FBEC875" w:rsidR="00F0300C" w:rsidRPr="00C71CC2" w:rsidRDefault="00880A28">
      <w:pPr>
        <w:pStyle w:val="TOC2"/>
        <w:rPr>
          <w:rFonts w:ascii="Arial" w:eastAsiaTheme="minorEastAsia" w:hAnsi="Arial" w:cs="Arial"/>
          <w:bCs w:val="0"/>
          <w:noProof/>
          <w:sz w:val="22"/>
          <w:szCs w:val="22"/>
        </w:rPr>
      </w:pPr>
      <w:hyperlink w:anchor="_Toc62815483" w:history="1">
        <w:r w:rsidR="00F0300C" w:rsidRPr="00C71CC2">
          <w:rPr>
            <w:rStyle w:val="Hyperlink"/>
            <w:rFonts w:ascii="Arial" w:hAnsi="Arial" w:cs="Arial"/>
            <w:noProof/>
          </w:rPr>
          <w:t>C.</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Budget (Required)</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83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4D847ED5" w14:textId="5576760F" w:rsidR="00F0300C" w:rsidRPr="00C71CC2" w:rsidRDefault="00880A28">
      <w:pPr>
        <w:pStyle w:val="TOC2"/>
        <w:rPr>
          <w:rFonts w:ascii="Arial" w:eastAsiaTheme="minorEastAsia" w:hAnsi="Arial" w:cs="Arial"/>
          <w:bCs w:val="0"/>
          <w:noProof/>
          <w:sz w:val="22"/>
          <w:szCs w:val="22"/>
        </w:rPr>
      </w:pPr>
      <w:hyperlink w:anchor="_Toc62815484" w:history="1">
        <w:r w:rsidR="00F0300C" w:rsidRPr="00C71CC2">
          <w:rPr>
            <w:rStyle w:val="Hyperlink"/>
            <w:rFonts w:ascii="Arial" w:hAnsi="Arial" w:cs="Arial"/>
            <w:noProof/>
          </w:rPr>
          <w:t>D.</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COMBINED Biosketch(es) of Key Personnel (Required)</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84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6F029BB3" w14:textId="3BE887AE" w:rsidR="00F0300C" w:rsidRPr="00C71CC2" w:rsidRDefault="00880A28">
      <w:pPr>
        <w:pStyle w:val="TOC2"/>
        <w:rPr>
          <w:rFonts w:ascii="Arial" w:eastAsiaTheme="minorEastAsia" w:hAnsi="Arial" w:cs="Arial"/>
          <w:bCs w:val="0"/>
          <w:noProof/>
          <w:sz w:val="22"/>
          <w:szCs w:val="22"/>
        </w:rPr>
      </w:pPr>
      <w:hyperlink w:anchor="_Toc62815485" w:history="1">
        <w:r w:rsidR="00F0300C" w:rsidRPr="00C71CC2">
          <w:rPr>
            <w:rStyle w:val="Hyperlink"/>
            <w:rFonts w:ascii="Arial" w:hAnsi="Arial" w:cs="Arial"/>
            <w:noProof/>
          </w:rPr>
          <w:t>E.</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Literature Cited (Required)</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85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521C1890" w14:textId="7E46FADF" w:rsidR="00F0300C" w:rsidRPr="00C71CC2" w:rsidRDefault="00880A28">
      <w:pPr>
        <w:pStyle w:val="TOC2"/>
        <w:rPr>
          <w:rFonts w:ascii="Arial" w:eastAsiaTheme="minorEastAsia" w:hAnsi="Arial" w:cs="Arial"/>
          <w:bCs w:val="0"/>
          <w:noProof/>
          <w:sz w:val="22"/>
          <w:szCs w:val="22"/>
        </w:rPr>
      </w:pPr>
      <w:hyperlink w:anchor="_Toc62815486" w:history="1">
        <w:r w:rsidR="00F0300C" w:rsidRPr="00C71CC2">
          <w:rPr>
            <w:rStyle w:val="Hyperlink"/>
            <w:rFonts w:ascii="Arial" w:hAnsi="Arial" w:cs="Arial"/>
            <w:noProof/>
          </w:rPr>
          <w:t>F.</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Industry Involvement Disclosure (Required)</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86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1AE733F1" w14:textId="106DB345" w:rsidR="00F0300C" w:rsidRPr="00C71CC2" w:rsidRDefault="00880A28">
      <w:pPr>
        <w:pStyle w:val="TOC2"/>
        <w:rPr>
          <w:rFonts w:ascii="Arial" w:eastAsiaTheme="minorEastAsia" w:hAnsi="Arial" w:cs="Arial"/>
          <w:bCs w:val="0"/>
          <w:noProof/>
          <w:sz w:val="22"/>
          <w:szCs w:val="22"/>
        </w:rPr>
      </w:pPr>
      <w:hyperlink w:anchor="_Toc62815487" w:history="1">
        <w:r w:rsidR="00F0300C" w:rsidRPr="00C71CC2">
          <w:rPr>
            <w:rStyle w:val="Hyperlink"/>
            <w:rFonts w:ascii="Arial" w:hAnsi="Arial" w:cs="Arial"/>
            <w:noProof/>
          </w:rPr>
          <w:t>G.</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Letters of Support (Optional)</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87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32C0600C" w14:textId="15D56190" w:rsidR="00F0300C" w:rsidRPr="00C71CC2" w:rsidRDefault="00880A28">
      <w:pPr>
        <w:pStyle w:val="TOC2"/>
        <w:rPr>
          <w:rFonts w:ascii="Arial" w:eastAsiaTheme="minorEastAsia" w:hAnsi="Arial" w:cs="Arial"/>
          <w:bCs w:val="0"/>
          <w:noProof/>
          <w:sz w:val="22"/>
          <w:szCs w:val="22"/>
        </w:rPr>
      </w:pPr>
      <w:hyperlink w:anchor="_Toc62815488" w:history="1">
        <w:r w:rsidR="00F0300C" w:rsidRPr="00C71CC2">
          <w:rPr>
            <w:rStyle w:val="Hyperlink"/>
            <w:rFonts w:ascii="Arial" w:hAnsi="Arial" w:cs="Arial"/>
            <w:noProof/>
          </w:rPr>
          <w:t>H.</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Informed Client Consent Form (If Applicable)</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88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19316861" w14:textId="58ED670E" w:rsidR="00F0300C" w:rsidRPr="00C71CC2" w:rsidRDefault="00880A28">
      <w:pPr>
        <w:pStyle w:val="TOC2"/>
        <w:rPr>
          <w:rFonts w:ascii="Arial" w:eastAsiaTheme="minorEastAsia" w:hAnsi="Arial" w:cs="Arial"/>
          <w:bCs w:val="0"/>
          <w:noProof/>
          <w:sz w:val="22"/>
          <w:szCs w:val="22"/>
        </w:rPr>
      </w:pPr>
      <w:hyperlink w:anchor="_Toc62815489" w:history="1">
        <w:r w:rsidR="00F0300C" w:rsidRPr="00C71CC2">
          <w:rPr>
            <w:rStyle w:val="Hyperlink"/>
            <w:rFonts w:ascii="Arial" w:hAnsi="Arial" w:cs="Arial"/>
            <w:noProof/>
          </w:rPr>
          <w:t>I.</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Letter of Assurance for Use of Staff/Student Dogs (If Applicable)</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89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177E17AC" w14:textId="5ABFC61C" w:rsidR="00F0300C" w:rsidRPr="00C71CC2" w:rsidRDefault="00880A28">
      <w:pPr>
        <w:pStyle w:val="TOC2"/>
        <w:rPr>
          <w:rFonts w:ascii="Arial" w:eastAsiaTheme="minorEastAsia" w:hAnsi="Arial" w:cs="Arial"/>
          <w:bCs w:val="0"/>
          <w:noProof/>
          <w:sz w:val="22"/>
          <w:szCs w:val="22"/>
        </w:rPr>
      </w:pPr>
      <w:hyperlink w:anchor="_Toc62815490" w:history="1">
        <w:r w:rsidR="00F0300C" w:rsidRPr="00C71CC2">
          <w:rPr>
            <w:rStyle w:val="Hyperlink"/>
            <w:rFonts w:ascii="Arial" w:hAnsi="Arial" w:cs="Arial"/>
            <w:noProof/>
          </w:rPr>
          <w:t>J.</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Letter of Institutional Appointment (If Applicable)</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90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5B5EF16E" w14:textId="36180B26" w:rsidR="00F0300C" w:rsidRPr="00C71CC2" w:rsidRDefault="00880A28">
      <w:pPr>
        <w:pStyle w:val="TOC2"/>
        <w:rPr>
          <w:rFonts w:ascii="Arial" w:eastAsiaTheme="minorEastAsia" w:hAnsi="Arial" w:cs="Arial"/>
          <w:bCs w:val="0"/>
          <w:noProof/>
          <w:sz w:val="22"/>
          <w:szCs w:val="22"/>
        </w:rPr>
      </w:pPr>
      <w:hyperlink w:anchor="_Toc62815491" w:history="1">
        <w:r w:rsidR="00F0300C" w:rsidRPr="00C71CC2">
          <w:rPr>
            <w:rStyle w:val="Hyperlink"/>
            <w:rFonts w:ascii="Arial" w:hAnsi="Arial" w:cs="Arial"/>
            <w:noProof/>
          </w:rPr>
          <w:t>K.</w:t>
        </w:r>
        <w:r w:rsidR="00F0300C" w:rsidRPr="00C71CC2">
          <w:rPr>
            <w:rFonts w:ascii="Arial" w:eastAsiaTheme="minorEastAsia" w:hAnsi="Arial" w:cs="Arial"/>
            <w:bCs w:val="0"/>
            <w:noProof/>
            <w:sz w:val="22"/>
            <w:szCs w:val="22"/>
          </w:rPr>
          <w:tab/>
        </w:r>
        <w:r w:rsidR="00F0300C" w:rsidRPr="00C71CC2">
          <w:rPr>
            <w:rStyle w:val="Hyperlink"/>
            <w:rFonts w:ascii="Arial" w:hAnsi="Arial" w:cs="Arial"/>
            <w:noProof/>
          </w:rPr>
          <w:t>Response to Reviewers (Resubmission Only)</w:t>
        </w:r>
        <w:r w:rsidR="00F0300C" w:rsidRPr="00C71CC2">
          <w:rPr>
            <w:rFonts w:ascii="Arial" w:hAnsi="Arial" w:cs="Arial"/>
            <w:noProof/>
            <w:webHidden/>
          </w:rPr>
          <w:tab/>
        </w:r>
        <w:r w:rsidR="00F0300C" w:rsidRPr="00C71CC2">
          <w:rPr>
            <w:rFonts w:ascii="Arial" w:hAnsi="Arial" w:cs="Arial"/>
            <w:noProof/>
            <w:webHidden/>
          </w:rPr>
          <w:fldChar w:fldCharType="begin"/>
        </w:r>
        <w:r w:rsidR="00F0300C" w:rsidRPr="00C71CC2">
          <w:rPr>
            <w:rFonts w:ascii="Arial" w:hAnsi="Arial" w:cs="Arial"/>
            <w:noProof/>
            <w:webHidden/>
          </w:rPr>
          <w:instrText xml:space="preserve"> PAGEREF _Toc62815491 \h </w:instrText>
        </w:r>
        <w:r w:rsidR="00F0300C" w:rsidRPr="00C71CC2">
          <w:rPr>
            <w:rFonts w:ascii="Arial" w:hAnsi="Arial" w:cs="Arial"/>
            <w:noProof/>
            <w:webHidden/>
          </w:rPr>
        </w:r>
        <w:r w:rsidR="00F0300C" w:rsidRPr="00C71CC2">
          <w:rPr>
            <w:rFonts w:ascii="Arial" w:hAnsi="Arial" w:cs="Arial"/>
            <w:noProof/>
            <w:webHidden/>
          </w:rPr>
          <w:fldChar w:fldCharType="separate"/>
        </w:r>
        <w:r w:rsidR="00F0300C" w:rsidRPr="00C71CC2">
          <w:rPr>
            <w:rFonts w:ascii="Arial" w:hAnsi="Arial" w:cs="Arial"/>
            <w:noProof/>
            <w:webHidden/>
          </w:rPr>
          <w:t>5</w:t>
        </w:r>
        <w:r w:rsidR="00F0300C" w:rsidRPr="00C71CC2">
          <w:rPr>
            <w:rFonts w:ascii="Arial" w:hAnsi="Arial" w:cs="Arial"/>
            <w:noProof/>
            <w:webHidden/>
          </w:rPr>
          <w:fldChar w:fldCharType="end"/>
        </w:r>
      </w:hyperlink>
    </w:p>
    <w:p w14:paraId="00FBE31E" w14:textId="213BFEF0" w:rsidR="00015BFB" w:rsidRPr="00C71CC2" w:rsidRDefault="00DC0A4D" w:rsidP="00817323">
      <w:pPr>
        <w:rPr>
          <w:rFonts w:ascii="Arial" w:hAnsi="Arial" w:cs="Arial"/>
          <w:b/>
          <w:iCs/>
          <w:color w:val="0000FF"/>
        </w:rPr>
      </w:pPr>
      <w:r w:rsidRPr="00C71CC2">
        <w:rPr>
          <w:rFonts w:ascii="Arial" w:hAnsi="Arial" w:cs="Arial"/>
          <w:b/>
          <w:bCs/>
          <w:caps/>
        </w:rPr>
        <w:fldChar w:fldCharType="end"/>
      </w:r>
    </w:p>
    <w:p w14:paraId="70C65CC8" w14:textId="5C4D3B07" w:rsidR="004A77BC" w:rsidRPr="00C71CC2" w:rsidRDefault="00104223" w:rsidP="00062EA7">
      <w:pPr>
        <w:pStyle w:val="Heading1"/>
        <w:rPr>
          <w:rFonts w:ascii="Arial" w:hAnsi="Arial"/>
          <w:bCs w:val="0"/>
          <w:smallCaps w:val="0"/>
          <w:kern w:val="0"/>
          <w:sz w:val="24"/>
          <w:szCs w:val="24"/>
        </w:rPr>
      </w:pPr>
      <w:bookmarkStart w:id="1" w:name="_Toc62815464"/>
      <w:r w:rsidRPr="00C71CC2">
        <w:rPr>
          <w:rFonts w:ascii="Arial" w:hAnsi="Arial"/>
        </w:rPr>
        <w:t>Scientific Abstract</w:t>
      </w:r>
      <w:bookmarkEnd w:id="1"/>
    </w:p>
    <w:p w14:paraId="037941A7" w14:textId="44498FEF" w:rsidR="00F713DE" w:rsidRDefault="00EA7FEF" w:rsidP="00790DD3">
      <w:pPr>
        <w:rPr>
          <w:rFonts w:ascii="Arial" w:hAnsi="Arial" w:cs="Arial"/>
          <w:i/>
          <w:color w:val="0000FF"/>
        </w:rPr>
      </w:pPr>
      <w:proofErr w:type="gramStart"/>
      <w:r w:rsidRPr="00DB7A6A">
        <w:rPr>
          <w:rFonts w:ascii="Arial" w:hAnsi="Arial" w:cs="Arial"/>
          <w:i/>
          <w:color w:val="0000FF"/>
          <w:highlight w:val="yellow"/>
        </w:rPr>
        <w:t>250 word</w:t>
      </w:r>
      <w:proofErr w:type="gramEnd"/>
      <w:r w:rsidRPr="00DB7A6A">
        <w:rPr>
          <w:rFonts w:ascii="Arial" w:hAnsi="Arial" w:cs="Arial"/>
          <w:i/>
          <w:color w:val="0000FF"/>
          <w:highlight w:val="yellow"/>
        </w:rPr>
        <w:t xml:space="preserve"> limit</w:t>
      </w:r>
    </w:p>
    <w:p w14:paraId="60EAD904" w14:textId="77777777" w:rsidR="004C0477" w:rsidRDefault="004C0477" w:rsidP="00790DD3">
      <w:pPr>
        <w:rPr>
          <w:rFonts w:ascii="Arial" w:hAnsi="Arial" w:cs="Arial"/>
          <w:i/>
          <w:color w:val="0000FF"/>
        </w:rPr>
      </w:pPr>
    </w:p>
    <w:p w14:paraId="305B26E1" w14:textId="3A65ADB0" w:rsidR="004C0477" w:rsidRPr="00AA46BD" w:rsidRDefault="004C0477" w:rsidP="00790DD3">
      <w:pPr>
        <w:rPr>
          <w:rFonts w:ascii="Arial" w:hAnsi="Arial" w:cs="Arial"/>
          <w:i/>
          <w:color w:val="0000FF"/>
          <w:u w:val="single"/>
        </w:rPr>
      </w:pPr>
      <w:r w:rsidRPr="00AA46BD">
        <w:rPr>
          <w:rFonts w:ascii="Arial" w:hAnsi="Arial" w:cs="Arial"/>
          <w:i/>
          <w:color w:val="0000FF"/>
        </w:rPr>
        <w:t>Provide a clear, concise summary of the aims of</w:t>
      </w:r>
      <w:r w:rsidR="00DB7A6A">
        <w:rPr>
          <w:rFonts w:ascii="Arial" w:hAnsi="Arial" w:cs="Arial"/>
          <w:i/>
          <w:color w:val="0000FF"/>
        </w:rPr>
        <w:t xml:space="preserve"> </w:t>
      </w:r>
      <w:r w:rsidRPr="00AA46BD">
        <w:rPr>
          <w:rFonts w:ascii="Arial" w:hAnsi="Arial" w:cs="Arial"/>
          <w:i/>
          <w:color w:val="0000FF"/>
        </w:rPr>
        <w:t>proposed</w:t>
      </w:r>
      <w:r w:rsidR="00572EB6">
        <w:rPr>
          <w:rFonts w:ascii="Arial" w:hAnsi="Arial" w:cs="Arial"/>
          <w:i/>
          <w:color w:val="0000FF"/>
        </w:rPr>
        <w:t xml:space="preserve"> work</w:t>
      </w:r>
      <w:r w:rsidRPr="00AA46BD">
        <w:rPr>
          <w:rFonts w:ascii="Arial" w:hAnsi="Arial" w:cs="Arial"/>
          <w:i/>
          <w:color w:val="0000FF"/>
        </w:rPr>
        <w:t xml:space="preserve"> and how </w:t>
      </w:r>
      <w:r w:rsidR="00572EB6">
        <w:rPr>
          <w:rFonts w:ascii="Arial" w:hAnsi="Arial" w:cs="Arial"/>
          <w:i/>
          <w:color w:val="0000FF"/>
        </w:rPr>
        <w:t>they</w:t>
      </w:r>
      <w:r w:rsidRPr="00AA46BD">
        <w:rPr>
          <w:rFonts w:ascii="Arial" w:hAnsi="Arial" w:cs="Arial"/>
          <w:i/>
          <w:color w:val="0000FF"/>
        </w:rPr>
        <w:t xml:space="preserve"> relate to long-term goals. State the hypothesis to be tested.</w:t>
      </w:r>
    </w:p>
    <w:p w14:paraId="2BEEB182" w14:textId="48572F00" w:rsidR="00C34816" w:rsidRPr="00C71CC2" w:rsidRDefault="00062EA7" w:rsidP="00DC0A4D">
      <w:pPr>
        <w:pStyle w:val="Heading1"/>
        <w:rPr>
          <w:rFonts w:ascii="Arial" w:hAnsi="Arial"/>
          <w:i/>
        </w:rPr>
      </w:pPr>
      <w:bookmarkStart w:id="2" w:name="_Toc62815465"/>
      <w:r w:rsidRPr="00C71CC2">
        <w:rPr>
          <w:rFonts w:ascii="Arial" w:hAnsi="Arial"/>
        </w:rPr>
        <w:t>Study Proposal</w:t>
      </w:r>
      <w:bookmarkEnd w:id="2"/>
      <w:r w:rsidR="00DB7A6A">
        <w:rPr>
          <w:rFonts w:ascii="Arial" w:hAnsi="Arial"/>
          <w:u w:val="single"/>
        </w:rPr>
        <w:t xml:space="preserve"> </w:t>
      </w:r>
    </w:p>
    <w:p w14:paraId="7F1C89C9" w14:textId="117DFF8D" w:rsidR="003D655E" w:rsidRPr="00C71CC2" w:rsidRDefault="00293084" w:rsidP="00293084">
      <w:pPr>
        <w:spacing w:after="120"/>
        <w:rPr>
          <w:rFonts w:ascii="Arial" w:hAnsi="Arial" w:cs="Arial"/>
          <w:b/>
          <w:u w:val="single"/>
        </w:rPr>
      </w:pPr>
      <w:r w:rsidRPr="00C71CC2">
        <w:rPr>
          <w:rFonts w:ascii="Arial" w:hAnsi="Arial" w:cs="Arial"/>
          <w:i/>
          <w:color w:val="0000FF"/>
        </w:rPr>
        <w:t>Items A through H.</w:t>
      </w:r>
      <w:r w:rsidR="00246CE0">
        <w:rPr>
          <w:rFonts w:ascii="Arial" w:hAnsi="Arial" w:cs="Arial"/>
          <w:i/>
          <w:color w:val="0000FF"/>
        </w:rPr>
        <w:t xml:space="preserve"> </w:t>
      </w:r>
      <w:r w:rsidR="004A77BC" w:rsidRPr="00C71CC2">
        <w:rPr>
          <w:rFonts w:ascii="Arial" w:hAnsi="Arial" w:cs="Arial"/>
          <w:i/>
          <w:color w:val="0000FF"/>
          <w:highlight w:val="yellow"/>
        </w:rPr>
        <w:t xml:space="preserve">Limit to </w:t>
      </w:r>
      <w:r w:rsidR="00DD3E47" w:rsidRPr="00C71CC2">
        <w:rPr>
          <w:rFonts w:ascii="Arial" w:hAnsi="Arial" w:cs="Arial"/>
          <w:i/>
          <w:color w:val="0000FF"/>
          <w:highlight w:val="yellow"/>
        </w:rPr>
        <w:t>12</w:t>
      </w:r>
      <w:r w:rsidR="009153ED" w:rsidRPr="00C71CC2">
        <w:rPr>
          <w:rFonts w:ascii="Arial" w:hAnsi="Arial" w:cs="Arial"/>
          <w:i/>
          <w:color w:val="0000FF"/>
          <w:highlight w:val="yellow"/>
        </w:rPr>
        <w:t xml:space="preserve"> pages</w:t>
      </w:r>
      <w:r w:rsidR="00FD610F" w:rsidRPr="00C71CC2">
        <w:rPr>
          <w:rFonts w:ascii="Arial" w:hAnsi="Arial" w:cs="Arial"/>
          <w:i/>
          <w:color w:val="0000FF"/>
          <w:highlight w:val="yellow"/>
        </w:rPr>
        <w:t xml:space="preserve"> for Oak Proposals</w:t>
      </w:r>
      <w:r w:rsidR="00F21C45" w:rsidRPr="00C71CC2">
        <w:rPr>
          <w:rFonts w:ascii="Arial" w:hAnsi="Arial" w:cs="Arial"/>
          <w:i/>
          <w:color w:val="0000FF"/>
          <w:highlight w:val="yellow"/>
        </w:rPr>
        <w:t xml:space="preserve"> or</w:t>
      </w:r>
      <w:r w:rsidR="00FD610F" w:rsidRPr="00C71CC2">
        <w:rPr>
          <w:rFonts w:ascii="Arial" w:hAnsi="Arial" w:cs="Arial"/>
          <w:i/>
          <w:color w:val="0000FF"/>
          <w:highlight w:val="yellow"/>
        </w:rPr>
        <w:t xml:space="preserve"> </w:t>
      </w:r>
      <w:r w:rsidR="00572EB6">
        <w:rPr>
          <w:rFonts w:ascii="Arial" w:hAnsi="Arial" w:cs="Arial"/>
          <w:i/>
          <w:color w:val="0000FF"/>
          <w:highlight w:val="yellow"/>
        </w:rPr>
        <w:t xml:space="preserve">8 </w:t>
      </w:r>
      <w:r w:rsidR="00FD610F" w:rsidRPr="00C71CC2">
        <w:rPr>
          <w:rFonts w:ascii="Arial" w:hAnsi="Arial" w:cs="Arial"/>
          <w:i/>
          <w:color w:val="0000FF"/>
          <w:highlight w:val="yellow"/>
        </w:rPr>
        <w:t>pages for Acorn Proposals</w:t>
      </w:r>
      <w:r w:rsidR="009153ED" w:rsidRPr="00C71CC2">
        <w:rPr>
          <w:rFonts w:ascii="Arial" w:hAnsi="Arial" w:cs="Arial"/>
          <w:i/>
          <w:color w:val="0000FF"/>
        </w:rPr>
        <w:t xml:space="preserve"> </w:t>
      </w:r>
      <w:r w:rsidR="004C0477">
        <w:rPr>
          <w:rFonts w:ascii="Arial" w:hAnsi="Arial" w:cs="Arial"/>
          <w:i/>
          <w:color w:val="0000FF"/>
        </w:rPr>
        <w:t>Be succinct.</w:t>
      </w:r>
    </w:p>
    <w:p w14:paraId="04DEE1C1" w14:textId="77777777" w:rsidR="003D655E" w:rsidRPr="00C71CC2" w:rsidRDefault="003D655E" w:rsidP="00AF6C46">
      <w:pPr>
        <w:pStyle w:val="Heading2"/>
        <w:numPr>
          <w:ilvl w:val="0"/>
          <w:numId w:val="25"/>
        </w:numPr>
        <w:rPr>
          <w:rFonts w:ascii="Arial" w:hAnsi="Arial"/>
        </w:rPr>
      </w:pPr>
      <w:bookmarkStart w:id="3" w:name="_Toc62815466"/>
      <w:r w:rsidRPr="00C71CC2">
        <w:rPr>
          <w:rFonts w:ascii="Arial" w:hAnsi="Arial"/>
        </w:rPr>
        <w:t>Statement of Purpose/Hypothesis/Objectives</w:t>
      </w:r>
      <w:bookmarkEnd w:id="3"/>
    </w:p>
    <w:p w14:paraId="4D69857F" w14:textId="3FE803D9" w:rsidR="00F76341" w:rsidRPr="00C71CC2" w:rsidRDefault="00F76341" w:rsidP="00F76341">
      <w:pPr>
        <w:spacing w:after="120"/>
        <w:rPr>
          <w:rFonts w:ascii="Arial" w:hAnsi="Arial" w:cs="Arial"/>
          <w:i/>
          <w:color w:val="0000FF"/>
        </w:rPr>
      </w:pPr>
      <w:r w:rsidRPr="00C71CC2">
        <w:rPr>
          <w:rFonts w:ascii="Arial" w:hAnsi="Arial" w:cs="Arial"/>
          <w:i/>
          <w:color w:val="0000FF"/>
        </w:rPr>
        <w:t>Specific objectives must be different from ongoing or pending research.</w:t>
      </w:r>
    </w:p>
    <w:p w14:paraId="00812C3F" w14:textId="0D71153A" w:rsidR="00123EC1" w:rsidRPr="00AA46BD" w:rsidRDefault="00F76341" w:rsidP="00E734B5">
      <w:pPr>
        <w:spacing w:after="120"/>
        <w:rPr>
          <w:rFonts w:ascii="Arial" w:hAnsi="Arial" w:cs="Arial"/>
          <w:i/>
          <w:color w:val="0000FF"/>
        </w:rPr>
      </w:pPr>
      <w:r w:rsidRPr="00AA46BD">
        <w:rPr>
          <w:rFonts w:ascii="Arial" w:hAnsi="Arial" w:cs="Arial"/>
          <w:i/>
          <w:color w:val="0000FF"/>
        </w:rPr>
        <w:t xml:space="preserve">• </w:t>
      </w:r>
      <w:r w:rsidR="009C678E" w:rsidRPr="00AA46BD">
        <w:rPr>
          <w:rFonts w:ascii="Arial" w:hAnsi="Arial" w:cs="Arial"/>
          <w:i/>
          <w:color w:val="0000FF"/>
        </w:rPr>
        <w:t>What is the problem and how common is it?</w:t>
      </w:r>
    </w:p>
    <w:p w14:paraId="12E93D84" w14:textId="29C182DD" w:rsidR="00123EC1" w:rsidRPr="00AA46BD" w:rsidRDefault="00123EC1" w:rsidP="00123EC1">
      <w:pPr>
        <w:spacing w:after="120"/>
        <w:rPr>
          <w:rFonts w:ascii="Arial" w:hAnsi="Arial" w:cs="Arial"/>
          <w:i/>
          <w:color w:val="0000FF"/>
        </w:rPr>
      </w:pPr>
      <w:r w:rsidRPr="00AA46BD">
        <w:rPr>
          <w:rFonts w:ascii="Arial" w:hAnsi="Arial" w:cs="Arial"/>
          <w:i/>
          <w:color w:val="0000FF"/>
        </w:rPr>
        <w:t xml:space="preserve">• What is new and </w:t>
      </w:r>
      <w:r w:rsidR="00EA7FEF">
        <w:rPr>
          <w:rFonts w:ascii="Arial" w:hAnsi="Arial" w:cs="Arial"/>
          <w:i/>
          <w:color w:val="0000FF"/>
        </w:rPr>
        <w:t>valuable</w:t>
      </w:r>
      <w:r w:rsidR="00EA7FEF" w:rsidRPr="00AA46BD">
        <w:rPr>
          <w:rFonts w:ascii="Arial" w:hAnsi="Arial" w:cs="Arial"/>
          <w:i/>
          <w:color w:val="0000FF"/>
        </w:rPr>
        <w:t xml:space="preserve"> </w:t>
      </w:r>
      <w:r w:rsidRPr="00AA46BD">
        <w:rPr>
          <w:rFonts w:ascii="Arial" w:hAnsi="Arial" w:cs="Arial"/>
          <w:i/>
          <w:color w:val="0000FF"/>
        </w:rPr>
        <w:t>about this approach?</w:t>
      </w:r>
    </w:p>
    <w:p w14:paraId="4C47007B" w14:textId="72DB4FDA" w:rsidR="009C678E" w:rsidRPr="00AA46BD" w:rsidRDefault="009C678E" w:rsidP="00E734B5">
      <w:pPr>
        <w:spacing w:after="120"/>
        <w:rPr>
          <w:rFonts w:ascii="Arial" w:hAnsi="Arial" w:cs="Arial"/>
          <w:i/>
          <w:color w:val="0000FF"/>
        </w:rPr>
      </w:pPr>
      <w:r w:rsidRPr="00AA46BD">
        <w:rPr>
          <w:rFonts w:ascii="Arial" w:hAnsi="Arial" w:cs="Arial"/>
          <w:i/>
          <w:color w:val="0000FF"/>
        </w:rPr>
        <w:t xml:space="preserve">• What is the </w:t>
      </w:r>
      <w:r w:rsidR="00123EC1" w:rsidRPr="00AA46BD">
        <w:rPr>
          <w:rFonts w:ascii="Arial" w:hAnsi="Arial" w:cs="Arial"/>
          <w:i/>
          <w:color w:val="0000FF"/>
        </w:rPr>
        <w:t xml:space="preserve">testable </w:t>
      </w:r>
      <w:r w:rsidRPr="00AA46BD">
        <w:rPr>
          <w:rFonts w:ascii="Arial" w:hAnsi="Arial" w:cs="Arial"/>
          <w:i/>
          <w:color w:val="0000FF"/>
        </w:rPr>
        <w:t>hypothesis?</w:t>
      </w:r>
    </w:p>
    <w:p w14:paraId="2F379B1C" w14:textId="3FD2E322" w:rsidR="009C678E" w:rsidRPr="00AA46BD" w:rsidRDefault="009C678E" w:rsidP="00E734B5">
      <w:pPr>
        <w:spacing w:after="120"/>
        <w:rPr>
          <w:rFonts w:ascii="Arial" w:hAnsi="Arial" w:cs="Arial"/>
          <w:i/>
          <w:color w:val="0000FF"/>
        </w:rPr>
      </w:pPr>
      <w:r w:rsidRPr="00AA46BD">
        <w:rPr>
          <w:rFonts w:ascii="Arial" w:hAnsi="Arial" w:cs="Arial"/>
          <w:i/>
          <w:color w:val="0000FF"/>
        </w:rPr>
        <w:t>• What are the Specific Aims</w:t>
      </w:r>
      <w:r w:rsidR="00EA7FEF">
        <w:rPr>
          <w:rFonts w:ascii="Arial" w:hAnsi="Arial" w:cs="Arial"/>
          <w:i/>
          <w:color w:val="0000FF"/>
        </w:rPr>
        <w:t>,</w:t>
      </w:r>
      <w:r w:rsidRPr="00AA46BD">
        <w:rPr>
          <w:rFonts w:ascii="Arial" w:hAnsi="Arial" w:cs="Arial"/>
          <w:i/>
          <w:color w:val="0000FF"/>
        </w:rPr>
        <w:t xml:space="preserve"> and how do they test the hypothesis?</w:t>
      </w:r>
    </w:p>
    <w:p w14:paraId="40D56D6C" w14:textId="17E7BF6E" w:rsidR="009C678E" w:rsidRPr="00AA46BD" w:rsidRDefault="009C678E" w:rsidP="00E734B5">
      <w:pPr>
        <w:spacing w:after="120"/>
        <w:rPr>
          <w:rFonts w:ascii="Arial" w:hAnsi="Arial" w:cs="Arial"/>
          <w:i/>
          <w:color w:val="0000FF"/>
        </w:rPr>
      </w:pPr>
      <w:r w:rsidRPr="00AA46BD">
        <w:rPr>
          <w:rFonts w:ascii="Arial" w:hAnsi="Arial" w:cs="Arial"/>
          <w:i/>
          <w:color w:val="0000FF"/>
        </w:rPr>
        <w:t>• What is the definition of success</w:t>
      </w:r>
      <w:r w:rsidR="00123EC1" w:rsidRPr="00AA46BD">
        <w:rPr>
          <w:rFonts w:ascii="Arial" w:hAnsi="Arial" w:cs="Arial"/>
          <w:i/>
          <w:color w:val="0000FF"/>
        </w:rPr>
        <w:t xml:space="preserve"> for the study</w:t>
      </w:r>
      <w:r w:rsidRPr="00AA46BD">
        <w:rPr>
          <w:rFonts w:ascii="Arial" w:hAnsi="Arial" w:cs="Arial"/>
          <w:i/>
          <w:color w:val="0000FF"/>
        </w:rPr>
        <w:t>?</w:t>
      </w:r>
    </w:p>
    <w:p w14:paraId="63CCEBFA" w14:textId="04C2844F" w:rsidR="003D655E" w:rsidRPr="00AA46BD" w:rsidRDefault="009C678E" w:rsidP="00E734B5">
      <w:pPr>
        <w:spacing w:after="120"/>
        <w:rPr>
          <w:rFonts w:ascii="Arial" w:hAnsi="Arial" w:cs="Arial"/>
          <w:i/>
          <w:color w:val="0000FF"/>
        </w:rPr>
      </w:pPr>
      <w:r w:rsidRPr="00AA46BD">
        <w:rPr>
          <w:rFonts w:ascii="Arial" w:hAnsi="Arial" w:cs="Arial"/>
          <w:i/>
          <w:color w:val="0000FF"/>
        </w:rPr>
        <w:t xml:space="preserve">• If successful, what </w:t>
      </w:r>
      <w:r w:rsidR="00447BA1" w:rsidRPr="00AA46BD">
        <w:rPr>
          <w:rFonts w:ascii="Arial" w:hAnsi="Arial" w:cs="Arial"/>
          <w:i/>
          <w:color w:val="0000FF"/>
        </w:rPr>
        <w:t>are</w:t>
      </w:r>
      <w:r w:rsidR="001C7107" w:rsidRPr="00AA46BD">
        <w:rPr>
          <w:rFonts w:ascii="Arial" w:hAnsi="Arial" w:cs="Arial"/>
          <w:i/>
          <w:color w:val="0000FF"/>
        </w:rPr>
        <w:t xml:space="preserve"> the short- and long-term impact</w:t>
      </w:r>
      <w:r w:rsidR="00447BA1" w:rsidRPr="00AA46BD">
        <w:rPr>
          <w:rFonts w:ascii="Arial" w:hAnsi="Arial" w:cs="Arial"/>
          <w:i/>
          <w:color w:val="0000FF"/>
        </w:rPr>
        <w:t>s</w:t>
      </w:r>
      <w:r w:rsidR="001C7107" w:rsidRPr="00AA46BD">
        <w:rPr>
          <w:rFonts w:ascii="Arial" w:hAnsi="Arial" w:cs="Arial"/>
          <w:i/>
          <w:color w:val="0000FF"/>
        </w:rPr>
        <w:t xml:space="preserve"> on canine health</w:t>
      </w:r>
      <w:r w:rsidRPr="00AA46BD">
        <w:rPr>
          <w:rFonts w:ascii="Arial" w:hAnsi="Arial" w:cs="Arial"/>
          <w:i/>
          <w:color w:val="0000FF"/>
        </w:rPr>
        <w:t>?</w:t>
      </w:r>
    </w:p>
    <w:p w14:paraId="355A8D03" w14:textId="7FC62C6D" w:rsidR="00935184" w:rsidRPr="00AA46BD" w:rsidRDefault="00935184" w:rsidP="00E734B5">
      <w:pPr>
        <w:spacing w:after="120"/>
        <w:rPr>
          <w:rFonts w:ascii="Arial" w:hAnsi="Arial" w:cs="Arial"/>
          <w:i/>
          <w:color w:val="0000FF"/>
        </w:rPr>
      </w:pPr>
      <w:r w:rsidRPr="00AA46BD">
        <w:rPr>
          <w:rFonts w:ascii="Arial" w:hAnsi="Arial" w:cs="Arial"/>
          <w:i/>
          <w:color w:val="0000FF"/>
        </w:rPr>
        <w:t xml:space="preserve">• How does (or might) this work fit into a </w:t>
      </w:r>
      <w:r w:rsidR="00EA7FEF">
        <w:rPr>
          <w:rFonts w:ascii="Arial" w:hAnsi="Arial" w:cs="Arial"/>
          <w:i/>
          <w:color w:val="0000FF"/>
        </w:rPr>
        <w:t>more extensive</w:t>
      </w:r>
      <w:r w:rsidR="00EA7FEF" w:rsidRPr="00AA46BD">
        <w:rPr>
          <w:rFonts w:ascii="Arial" w:hAnsi="Arial" w:cs="Arial"/>
          <w:i/>
          <w:color w:val="0000FF"/>
        </w:rPr>
        <w:t xml:space="preserve"> </w:t>
      </w:r>
      <w:r w:rsidRPr="00AA46BD">
        <w:rPr>
          <w:rFonts w:ascii="Arial" w:hAnsi="Arial" w:cs="Arial"/>
          <w:i/>
          <w:color w:val="0000FF"/>
        </w:rPr>
        <w:t>research program (if applicable)?</w:t>
      </w:r>
    </w:p>
    <w:p w14:paraId="6FA22D33" w14:textId="77777777" w:rsidR="003D655E" w:rsidRPr="00C71CC2" w:rsidRDefault="003D655E" w:rsidP="00AF6C46">
      <w:pPr>
        <w:pStyle w:val="Heading2"/>
        <w:numPr>
          <w:ilvl w:val="0"/>
          <w:numId w:val="25"/>
        </w:numPr>
        <w:rPr>
          <w:rFonts w:ascii="Arial" w:hAnsi="Arial"/>
        </w:rPr>
      </w:pPr>
      <w:bookmarkStart w:id="4" w:name="_Toc62815467"/>
      <w:r w:rsidRPr="00C71CC2">
        <w:rPr>
          <w:rFonts w:ascii="Arial" w:hAnsi="Arial"/>
        </w:rPr>
        <w:t>Background of Proposed Research</w:t>
      </w:r>
      <w:bookmarkEnd w:id="4"/>
    </w:p>
    <w:p w14:paraId="3BACFC62" w14:textId="093A1F5B" w:rsidR="00C34816" w:rsidRPr="00C71CC2" w:rsidRDefault="003D655E" w:rsidP="00E734B5">
      <w:pPr>
        <w:spacing w:after="120"/>
        <w:rPr>
          <w:rFonts w:ascii="Arial" w:hAnsi="Arial" w:cs="Arial"/>
          <w:i/>
        </w:rPr>
      </w:pPr>
      <w:r w:rsidRPr="00C71CC2">
        <w:rPr>
          <w:rFonts w:ascii="Arial" w:hAnsi="Arial" w:cs="Arial"/>
          <w:u w:val="single"/>
        </w:rPr>
        <w:t>Significance to Canine Health:</w:t>
      </w:r>
      <w:r w:rsidR="00246CE0">
        <w:rPr>
          <w:rFonts w:ascii="Arial" w:hAnsi="Arial" w:cs="Arial"/>
        </w:rPr>
        <w:t xml:space="preserve"> </w:t>
      </w:r>
    </w:p>
    <w:p w14:paraId="42FE10BF" w14:textId="7809A1B8" w:rsidR="00532BE3" w:rsidRPr="00AA46BD" w:rsidRDefault="006245A1" w:rsidP="006245A1">
      <w:pPr>
        <w:spacing w:after="120"/>
        <w:rPr>
          <w:rFonts w:ascii="Arial" w:hAnsi="Arial" w:cs="Arial"/>
          <w:i/>
          <w:iCs/>
          <w:color w:val="0000FF"/>
        </w:rPr>
      </w:pPr>
      <w:r w:rsidRPr="00AA46BD">
        <w:rPr>
          <w:rFonts w:ascii="Arial" w:hAnsi="Arial" w:cs="Arial"/>
          <w:i/>
          <w:iCs/>
          <w:color w:val="0000FF"/>
        </w:rPr>
        <w:t>• What is t</w:t>
      </w:r>
      <w:r w:rsidR="001C7107" w:rsidRPr="00AA46BD">
        <w:rPr>
          <w:rFonts w:ascii="Arial" w:hAnsi="Arial" w:cs="Arial"/>
          <w:i/>
          <w:iCs/>
          <w:color w:val="0000FF"/>
        </w:rPr>
        <w:t>he prevalence of the disease/health issue</w:t>
      </w:r>
      <w:r w:rsidRPr="00AA46BD">
        <w:rPr>
          <w:rFonts w:ascii="Arial" w:hAnsi="Arial" w:cs="Arial"/>
          <w:i/>
          <w:iCs/>
          <w:color w:val="0000FF"/>
        </w:rPr>
        <w:t xml:space="preserve"> </w:t>
      </w:r>
      <w:r w:rsidR="001C7107" w:rsidRPr="00AA46BD">
        <w:rPr>
          <w:rFonts w:ascii="Arial" w:hAnsi="Arial" w:cs="Arial"/>
          <w:i/>
          <w:iCs/>
          <w:color w:val="0000FF"/>
        </w:rPr>
        <w:t>in specific breeds or the general canine population</w:t>
      </w:r>
      <w:r w:rsidRPr="00AA46BD">
        <w:rPr>
          <w:rFonts w:ascii="Arial" w:hAnsi="Arial" w:cs="Arial"/>
          <w:i/>
          <w:iCs/>
          <w:color w:val="0000FF"/>
        </w:rPr>
        <w:t xml:space="preserve">? </w:t>
      </w:r>
      <w:r w:rsidR="00935184" w:rsidRPr="00AA46BD">
        <w:rPr>
          <w:rFonts w:ascii="Arial" w:hAnsi="Arial" w:cs="Arial"/>
          <w:i/>
          <w:iCs/>
          <w:color w:val="0000FF"/>
        </w:rPr>
        <w:t xml:space="preserve">If unpublished, </w:t>
      </w:r>
      <w:r w:rsidR="00405DC6">
        <w:rPr>
          <w:rFonts w:ascii="Arial" w:hAnsi="Arial" w:cs="Arial"/>
          <w:i/>
          <w:iCs/>
          <w:color w:val="0000FF"/>
        </w:rPr>
        <w:t xml:space="preserve">including </w:t>
      </w:r>
      <w:r w:rsidR="00935184" w:rsidRPr="00AA46BD">
        <w:rPr>
          <w:rFonts w:ascii="Arial" w:hAnsi="Arial" w:cs="Arial"/>
          <w:i/>
          <w:iCs/>
          <w:color w:val="0000FF"/>
        </w:rPr>
        <w:t xml:space="preserve">data from your institution is encouraged. </w:t>
      </w:r>
    </w:p>
    <w:p w14:paraId="735985E1" w14:textId="2FCB1207" w:rsidR="006245A1" w:rsidRPr="00AA46BD" w:rsidRDefault="00532BE3" w:rsidP="006245A1">
      <w:pPr>
        <w:spacing w:after="120"/>
        <w:rPr>
          <w:rFonts w:ascii="Arial" w:hAnsi="Arial" w:cs="Arial"/>
          <w:i/>
          <w:iCs/>
          <w:color w:val="0000FF"/>
        </w:rPr>
      </w:pPr>
      <w:r w:rsidRPr="00AA46BD">
        <w:rPr>
          <w:rFonts w:ascii="Arial" w:hAnsi="Arial" w:cs="Arial"/>
          <w:i/>
          <w:iCs/>
          <w:color w:val="0000FF"/>
        </w:rPr>
        <w:t xml:space="preserve">• </w:t>
      </w:r>
      <w:r w:rsidR="006245A1" w:rsidRPr="00AA46BD">
        <w:rPr>
          <w:rFonts w:ascii="Arial" w:hAnsi="Arial" w:cs="Arial"/>
          <w:i/>
          <w:iCs/>
          <w:color w:val="0000FF"/>
        </w:rPr>
        <w:t>Letters from supportive breed clubs</w:t>
      </w:r>
      <w:r w:rsidR="00014F7B">
        <w:rPr>
          <w:rFonts w:ascii="Arial" w:hAnsi="Arial" w:cs="Arial"/>
          <w:i/>
          <w:iCs/>
          <w:color w:val="0000FF"/>
        </w:rPr>
        <w:t xml:space="preserve"> or breed foundations</w:t>
      </w:r>
      <w:r w:rsidR="006245A1" w:rsidRPr="00AA46BD">
        <w:rPr>
          <w:rFonts w:ascii="Arial" w:hAnsi="Arial" w:cs="Arial"/>
          <w:i/>
          <w:iCs/>
          <w:color w:val="0000FF"/>
        </w:rPr>
        <w:t xml:space="preserve"> are strongly encouraged.</w:t>
      </w:r>
    </w:p>
    <w:p w14:paraId="3ED20E7E" w14:textId="01F326A3" w:rsidR="003D655E" w:rsidRPr="00AA46BD" w:rsidRDefault="006245A1" w:rsidP="00E734B5">
      <w:pPr>
        <w:spacing w:after="120"/>
        <w:rPr>
          <w:rFonts w:ascii="Arial" w:hAnsi="Arial" w:cs="Arial"/>
          <w:i/>
          <w:iCs/>
          <w:color w:val="0000FF"/>
        </w:rPr>
      </w:pPr>
      <w:r w:rsidRPr="00AA46BD">
        <w:rPr>
          <w:rFonts w:ascii="Arial" w:hAnsi="Arial" w:cs="Arial"/>
          <w:i/>
          <w:iCs/>
          <w:color w:val="0000FF"/>
        </w:rPr>
        <w:t xml:space="preserve">• </w:t>
      </w:r>
      <w:r w:rsidR="00923BAD">
        <w:rPr>
          <w:rFonts w:ascii="Arial" w:hAnsi="Arial" w:cs="Arial"/>
          <w:i/>
          <w:iCs/>
          <w:color w:val="0000FF"/>
        </w:rPr>
        <w:t xml:space="preserve">What is the potential impact of the study? </w:t>
      </w:r>
      <w:r w:rsidRPr="00AA46BD">
        <w:rPr>
          <w:rFonts w:ascii="Arial" w:hAnsi="Arial" w:cs="Arial"/>
          <w:i/>
          <w:iCs/>
          <w:color w:val="0000FF"/>
        </w:rPr>
        <w:t xml:space="preserve">Will the study results lead to a change in general or specialty practice? </w:t>
      </w:r>
      <w:r w:rsidR="00923BAD">
        <w:rPr>
          <w:rFonts w:ascii="Arial" w:hAnsi="Arial" w:cs="Arial"/>
          <w:i/>
          <w:iCs/>
          <w:color w:val="0000FF"/>
        </w:rPr>
        <w:t xml:space="preserve">Will it lead to a change in our understanding of disease pathogenesis? </w:t>
      </w:r>
      <w:r w:rsidRPr="00AA46BD">
        <w:rPr>
          <w:rFonts w:ascii="Arial" w:hAnsi="Arial" w:cs="Arial"/>
          <w:i/>
          <w:iCs/>
          <w:color w:val="0000FF"/>
        </w:rPr>
        <w:t xml:space="preserve">Will the study have a </w:t>
      </w:r>
      <w:r w:rsidR="00EA7FEF">
        <w:rPr>
          <w:rFonts w:ascii="Arial" w:hAnsi="Arial" w:cs="Arial"/>
          <w:i/>
          <w:iCs/>
          <w:color w:val="0000FF"/>
        </w:rPr>
        <w:t>significant</w:t>
      </w:r>
      <w:r w:rsidR="00EA7FEF" w:rsidRPr="00AA46BD">
        <w:rPr>
          <w:rFonts w:ascii="Arial" w:hAnsi="Arial" w:cs="Arial"/>
          <w:i/>
          <w:iCs/>
          <w:color w:val="0000FF"/>
        </w:rPr>
        <w:t xml:space="preserve"> </w:t>
      </w:r>
      <w:r w:rsidR="009268E7" w:rsidRPr="00AA46BD">
        <w:rPr>
          <w:rFonts w:ascii="Arial" w:hAnsi="Arial" w:cs="Arial"/>
          <w:i/>
          <w:iCs/>
          <w:color w:val="0000FF"/>
        </w:rPr>
        <w:t>impact</w:t>
      </w:r>
      <w:r w:rsidRPr="00AA46BD">
        <w:rPr>
          <w:rFonts w:ascii="Arial" w:hAnsi="Arial" w:cs="Arial"/>
          <w:i/>
          <w:iCs/>
          <w:color w:val="0000FF"/>
        </w:rPr>
        <w:t xml:space="preserve"> on a rare problem</w:t>
      </w:r>
      <w:r w:rsidR="009268E7" w:rsidRPr="00AA46BD">
        <w:rPr>
          <w:rFonts w:ascii="Arial" w:hAnsi="Arial" w:cs="Arial"/>
          <w:i/>
          <w:iCs/>
          <w:color w:val="0000FF"/>
        </w:rPr>
        <w:t xml:space="preserve"> or a </w:t>
      </w:r>
      <w:r w:rsidRPr="00AA46BD">
        <w:rPr>
          <w:rFonts w:ascii="Arial" w:hAnsi="Arial" w:cs="Arial"/>
          <w:i/>
          <w:iCs/>
          <w:color w:val="0000FF"/>
        </w:rPr>
        <w:t xml:space="preserve">lesser </w:t>
      </w:r>
      <w:r w:rsidR="00EA7FEF">
        <w:rPr>
          <w:rFonts w:ascii="Arial" w:hAnsi="Arial" w:cs="Arial"/>
          <w:i/>
          <w:iCs/>
          <w:color w:val="0000FF"/>
        </w:rPr>
        <w:t>effect</w:t>
      </w:r>
      <w:r w:rsidR="00EA7FEF" w:rsidRPr="00AA46BD">
        <w:rPr>
          <w:rFonts w:ascii="Arial" w:hAnsi="Arial" w:cs="Arial"/>
          <w:i/>
          <w:iCs/>
          <w:color w:val="0000FF"/>
        </w:rPr>
        <w:t xml:space="preserve"> </w:t>
      </w:r>
      <w:r w:rsidRPr="00AA46BD">
        <w:rPr>
          <w:rFonts w:ascii="Arial" w:hAnsi="Arial" w:cs="Arial"/>
          <w:i/>
          <w:iCs/>
          <w:color w:val="0000FF"/>
        </w:rPr>
        <w:t>on a common problem</w:t>
      </w:r>
      <w:r w:rsidR="009268E7" w:rsidRPr="00AA46BD">
        <w:rPr>
          <w:rFonts w:ascii="Arial" w:hAnsi="Arial" w:cs="Arial"/>
          <w:i/>
          <w:iCs/>
          <w:color w:val="0000FF"/>
        </w:rPr>
        <w:t>?</w:t>
      </w:r>
    </w:p>
    <w:p w14:paraId="1B82DCEE" w14:textId="46E265A8" w:rsidR="003D655E" w:rsidRPr="00AA46BD" w:rsidRDefault="00BD504E" w:rsidP="00E734B5">
      <w:pPr>
        <w:spacing w:after="120"/>
        <w:ind w:left="2880" w:hanging="2880"/>
        <w:rPr>
          <w:rFonts w:ascii="Arial" w:hAnsi="Arial" w:cs="Arial"/>
          <w:u w:val="single"/>
        </w:rPr>
      </w:pPr>
      <w:r w:rsidRPr="00AA46BD">
        <w:rPr>
          <w:rFonts w:ascii="Arial" w:hAnsi="Arial" w:cs="Arial"/>
          <w:u w:val="single"/>
        </w:rPr>
        <w:lastRenderedPageBreak/>
        <w:t xml:space="preserve">Justification and </w:t>
      </w:r>
      <w:r w:rsidR="003D655E" w:rsidRPr="00AA46BD">
        <w:rPr>
          <w:rFonts w:ascii="Arial" w:hAnsi="Arial" w:cs="Arial"/>
          <w:u w:val="single"/>
        </w:rPr>
        <w:t>Literature Review:</w:t>
      </w:r>
    </w:p>
    <w:p w14:paraId="25E84A49" w14:textId="11548FDE" w:rsidR="003D655E" w:rsidRPr="00C71CC2" w:rsidRDefault="004C0477" w:rsidP="001C7107">
      <w:pPr>
        <w:spacing w:after="120"/>
        <w:rPr>
          <w:rFonts w:ascii="Arial" w:hAnsi="Arial" w:cs="Arial"/>
        </w:rPr>
      </w:pPr>
      <w:r w:rsidRPr="00AA46BD">
        <w:rPr>
          <w:rFonts w:ascii="Arial" w:hAnsi="Arial" w:cs="Arial"/>
          <w:i/>
          <w:color w:val="0000FF"/>
        </w:rPr>
        <w:t xml:space="preserve">• </w:t>
      </w:r>
      <w:r w:rsidR="00461188">
        <w:rPr>
          <w:rFonts w:ascii="Arial" w:hAnsi="Arial" w:cs="Arial"/>
          <w:i/>
          <w:color w:val="0000FF"/>
        </w:rPr>
        <w:t xml:space="preserve">Review current relevant literature. </w:t>
      </w:r>
      <w:r w:rsidR="006E61FB">
        <w:rPr>
          <w:rFonts w:ascii="Arial" w:hAnsi="Arial" w:cs="Arial"/>
          <w:i/>
          <w:color w:val="0000FF"/>
        </w:rPr>
        <w:t xml:space="preserve">Use the literature to substantiate the problem, </w:t>
      </w:r>
      <w:r w:rsidR="00E617E7">
        <w:rPr>
          <w:rFonts w:ascii="Arial" w:hAnsi="Arial" w:cs="Arial"/>
          <w:i/>
          <w:color w:val="0000FF"/>
        </w:rPr>
        <w:t>identify</w:t>
      </w:r>
      <w:r w:rsidR="00DB7A6A">
        <w:rPr>
          <w:rFonts w:ascii="Arial" w:hAnsi="Arial" w:cs="Arial"/>
          <w:i/>
          <w:color w:val="0000FF"/>
        </w:rPr>
        <w:t xml:space="preserve"> </w:t>
      </w:r>
      <w:r w:rsidR="006E61FB">
        <w:rPr>
          <w:rFonts w:ascii="Arial" w:hAnsi="Arial" w:cs="Arial"/>
          <w:i/>
          <w:color w:val="0000FF"/>
        </w:rPr>
        <w:t xml:space="preserve">gaps in current understanding, and </w:t>
      </w:r>
      <w:r w:rsidR="00EE1FCF">
        <w:rPr>
          <w:rFonts w:ascii="Arial" w:hAnsi="Arial" w:cs="Arial"/>
          <w:i/>
          <w:color w:val="0000FF"/>
        </w:rPr>
        <w:t xml:space="preserve">contextualize the </w:t>
      </w:r>
      <w:r w:rsidR="00E617E7">
        <w:rPr>
          <w:rFonts w:ascii="Arial" w:hAnsi="Arial" w:cs="Arial"/>
          <w:i/>
          <w:color w:val="0000FF"/>
        </w:rPr>
        <w:t xml:space="preserve">need </w:t>
      </w:r>
      <w:r w:rsidR="006E61FB">
        <w:rPr>
          <w:rFonts w:ascii="Arial" w:hAnsi="Arial" w:cs="Arial"/>
          <w:i/>
          <w:color w:val="0000FF"/>
        </w:rPr>
        <w:t xml:space="preserve">for the study. </w:t>
      </w:r>
      <w:r w:rsidR="00461188">
        <w:rPr>
          <w:rFonts w:ascii="Arial" w:hAnsi="Arial" w:cs="Arial"/>
          <w:i/>
          <w:color w:val="0000FF"/>
        </w:rPr>
        <w:t>The review should be focused rather than comprehensive</w:t>
      </w:r>
      <w:r w:rsidR="00E617E7">
        <w:rPr>
          <w:rFonts w:ascii="Arial" w:hAnsi="Arial" w:cs="Arial"/>
          <w:i/>
          <w:color w:val="0000FF"/>
        </w:rPr>
        <w:t xml:space="preserve"> and </w:t>
      </w:r>
      <w:r w:rsidR="00EE1FCF">
        <w:rPr>
          <w:rFonts w:ascii="Arial" w:hAnsi="Arial" w:cs="Arial"/>
          <w:i/>
          <w:color w:val="0000FF"/>
        </w:rPr>
        <w:t>include</w:t>
      </w:r>
      <w:r w:rsidR="00E617E7">
        <w:rPr>
          <w:rFonts w:ascii="Arial" w:hAnsi="Arial" w:cs="Arial"/>
          <w:i/>
          <w:color w:val="0000FF"/>
        </w:rPr>
        <w:t xml:space="preserve"> the most recent </w:t>
      </w:r>
      <w:r w:rsidR="00EE1FCF">
        <w:rPr>
          <w:rFonts w:ascii="Arial" w:hAnsi="Arial" w:cs="Arial"/>
          <w:i/>
          <w:color w:val="0000FF"/>
        </w:rPr>
        <w:t xml:space="preserve">relevant </w:t>
      </w:r>
      <w:r w:rsidR="00E617E7">
        <w:rPr>
          <w:rFonts w:ascii="Arial" w:hAnsi="Arial" w:cs="Arial"/>
          <w:i/>
          <w:color w:val="0000FF"/>
        </w:rPr>
        <w:t>publications</w:t>
      </w:r>
      <w:r w:rsidR="00EE1FCF">
        <w:rPr>
          <w:rFonts w:ascii="Arial" w:hAnsi="Arial" w:cs="Arial"/>
          <w:i/>
          <w:color w:val="0000FF"/>
        </w:rPr>
        <w:t xml:space="preserve"> in the field</w:t>
      </w:r>
      <w:r w:rsidR="00461188">
        <w:rPr>
          <w:rFonts w:ascii="Arial" w:hAnsi="Arial" w:cs="Arial"/>
          <w:i/>
          <w:color w:val="0000FF"/>
        </w:rPr>
        <w:t xml:space="preserve">. </w:t>
      </w:r>
      <w:r w:rsidR="00E617E7">
        <w:rPr>
          <w:rFonts w:ascii="Arial" w:hAnsi="Arial" w:cs="Arial"/>
          <w:i/>
          <w:iCs/>
          <w:color w:val="0000FF"/>
        </w:rPr>
        <w:t>Highlight</w:t>
      </w:r>
      <w:r w:rsidR="00EA7FEF">
        <w:rPr>
          <w:rFonts w:ascii="Arial" w:hAnsi="Arial" w:cs="Arial"/>
          <w:i/>
          <w:iCs/>
          <w:color w:val="0000FF"/>
        </w:rPr>
        <w:t xml:space="preserve"> </w:t>
      </w:r>
      <w:r w:rsidRPr="004C0477">
        <w:rPr>
          <w:rFonts w:ascii="Arial" w:hAnsi="Arial" w:cs="Arial"/>
          <w:i/>
          <w:iCs/>
          <w:color w:val="0000FF"/>
        </w:rPr>
        <w:t>investigator's contributions</w:t>
      </w:r>
      <w:r w:rsidR="00E617E7">
        <w:rPr>
          <w:rFonts w:ascii="Arial" w:hAnsi="Arial" w:cs="Arial"/>
          <w:i/>
          <w:iCs/>
          <w:color w:val="0000FF"/>
        </w:rPr>
        <w:t xml:space="preserve"> </w:t>
      </w:r>
      <w:r w:rsidR="00EE1FCF">
        <w:rPr>
          <w:rFonts w:ascii="Arial" w:hAnsi="Arial" w:cs="Arial"/>
          <w:i/>
          <w:iCs/>
          <w:color w:val="0000FF"/>
        </w:rPr>
        <w:t>in</w:t>
      </w:r>
      <w:r w:rsidR="00E617E7">
        <w:rPr>
          <w:rFonts w:ascii="Arial" w:hAnsi="Arial" w:cs="Arial"/>
          <w:i/>
          <w:iCs/>
          <w:color w:val="0000FF"/>
        </w:rPr>
        <w:t xml:space="preserve"> the field</w:t>
      </w:r>
      <w:r w:rsidRPr="004C0477">
        <w:rPr>
          <w:rFonts w:ascii="Arial" w:hAnsi="Arial" w:cs="Arial"/>
          <w:i/>
          <w:iCs/>
          <w:color w:val="0000FF"/>
        </w:rPr>
        <w:t>.</w:t>
      </w:r>
      <w:r w:rsidR="00642B4B">
        <w:rPr>
          <w:rFonts w:ascii="Arial" w:hAnsi="Arial" w:cs="Arial"/>
          <w:i/>
          <w:iCs/>
          <w:color w:val="0000FF"/>
        </w:rPr>
        <w:t xml:space="preserve"> </w:t>
      </w:r>
      <w:r w:rsidR="00E617E7">
        <w:rPr>
          <w:rFonts w:ascii="Arial" w:hAnsi="Arial" w:cs="Arial"/>
          <w:i/>
          <w:iCs/>
          <w:color w:val="0000FF"/>
        </w:rPr>
        <w:t>I</w:t>
      </w:r>
      <w:r w:rsidRPr="004C0477">
        <w:rPr>
          <w:rFonts w:ascii="Arial" w:hAnsi="Arial" w:cs="Arial"/>
          <w:i/>
          <w:iCs/>
          <w:color w:val="0000FF"/>
        </w:rPr>
        <w:t xml:space="preserve">nclude comparative medicine </w:t>
      </w:r>
      <w:r w:rsidR="006F7BA5">
        <w:rPr>
          <w:rFonts w:ascii="Arial" w:hAnsi="Arial" w:cs="Arial"/>
          <w:i/>
          <w:iCs/>
          <w:color w:val="0000FF"/>
        </w:rPr>
        <w:t>and potential</w:t>
      </w:r>
      <w:r w:rsidR="00F52BA0">
        <w:rPr>
          <w:rFonts w:ascii="Arial" w:hAnsi="Arial" w:cs="Arial"/>
          <w:i/>
          <w:iCs/>
          <w:color w:val="0000FF"/>
        </w:rPr>
        <w:t xml:space="preserve"> One Health</w:t>
      </w:r>
      <w:r w:rsidR="006F7BA5">
        <w:rPr>
          <w:rFonts w:ascii="Arial" w:hAnsi="Arial" w:cs="Arial"/>
          <w:i/>
          <w:iCs/>
          <w:color w:val="0000FF"/>
        </w:rPr>
        <w:t xml:space="preserve"> impact </w:t>
      </w:r>
      <w:r w:rsidRPr="004C0477">
        <w:rPr>
          <w:rFonts w:ascii="Arial" w:hAnsi="Arial" w:cs="Arial"/>
          <w:i/>
          <w:iCs/>
          <w:color w:val="0000FF"/>
        </w:rPr>
        <w:t>as appropriate.</w:t>
      </w:r>
    </w:p>
    <w:p w14:paraId="79957D16" w14:textId="24E11F5D" w:rsidR="004C0477" w:rsidRPr="004C0477" w:rsidRDefault="00062EA7" w:rsidP="00C34816">
      <w:pPr>
        <w:pStyle w:val="Heading2"/>
        <w:numPr>
          <w:ilvl w:val="0"/>
          <w:numId w:val="25"/>
        </w:numPr>
        <w:rPr>
          <w:rFonts w:ascii="Arial" w:hAnsi="Arial"/>
        </w:rPr>
      </w:pPr>
      <w:bookmarkStart w:id="5" w:name="_Toc62815468"/>
      <w:r w:rsidRPr="00C71CC2">
        <w:rPr>
          <w:rFonts w:ascii="Arial" w:hAnsi="Arial"/>
        </w:rPr>
        <w:t>Preliminary Studies</w:t>
      </w:r>
      <w:bookmarkEnd w:id="5"/>
    </w:p>
    <w:p w14:paraId="6C2DAD8F" w14:textId="77777777" w:rsidR="004C0477" w:rsidRDefault="004C0477" w:rsidP="004C0477">
      <w:pPr>
        <w:spacing w:after="120"/>
        <w:rPr>
          <w:rFonts w:ascii="Arial" w:hAnsi="Arial" w:cs="Arial"/>
          <w:i/>
          <w:color w:val="0000FF"/>
        </w:rPr>
      </w:pPr>
      <w:r w:rsidRPr="00AA46BD">
        <w:rPr>
          <w:rFonts w:ascii="Arial" w:hAnsi="Arial" w:cs="Arial"/>
          <w:i/>
          <w:color w:val="0000FF"/>
        </w:rPr>
        <w:t xml:space="preserve">• Describe preliminary </w:t>
      </w:r>
      <w:r>
        <w:rPr>
          <w:rFonts w:ascii="Arial" w:hAnsi="Arial" w:cs="Arial"/>
          <w:i/>
          <w:color w:val="0000FF"/>
        </w:rPr>
        <w:t xml:space="preserve">studies </w:t>
      </w:r>
      <w:r w:rsidRPr="00AA46BD">
        <w:rPr>
          <w:rFonts w:ascii="Arial" w:hAnsi="Arial" w:cs="Arial"/>
          <w:i/>
          <w:color w:val="0000FF"/>
        </w:rPr>
        <w:t>that support the hypothesis. Data should be presented in a table, figure, or diagram with an explanatory legend whenever possible.</w:t>
      </w:r>
    </w:p>
    <w:p w14:paraId="1AEC8028" w14:textId="7F7F626B" w:rsidR="004C0477" w:rsidRPr="00AA46BD" w:rsidRDefault="004C0477" w:rsidP="004C0477">
      <w:pPr>
        <w:spacing w:after="120"/>
        <w:rPr>
          <w:rFonts w:ascii="Arial" w:hAnsi="Arial" w:cs="Arial"/>
          <w:i/>
          <w:color w:val="0000FF"/>
        </w:rPr>
      </w:pPr>
      <w:r w:rsidRPr="00AA46BD">
        <w:rPr>
          <w:rFonts w:ascii="Arial" w:hAnsi="Arial" w:cs="Arial"/>
          <w:i/>
          <w:color w:val="0000FF"/>
        </w:rPr>
        <w:t xml:space="preserve">• Indicate if previous CHF funding was used to generate </w:t>
      </w:r>
      <w:r w:rsidR="00EE1FCF">
        <w:rPr>
          <w:rFonts w:ascii="Arial" w:hAnsi="Arial" w:cs="Arial"/>
          <w:i/>
          <w:color w:val="0000FF"/>
        </w:rPr>
        <w:t>preliminary</w:t>
      </w:r>
      <w:r w:rsidRPr="00AA46BD">
        <w:rPr>
          <w:rFonts w:ascii="Arial" w:hAnsi="Arial" w:cs="Arial"/>
          <w:i/>
          <w:color w:val="0000FF"/>
        </w:rPr>
        <w:t xml:space="preserve"> data.</w:t>
      </w:r>
    </w:p>
    <w:p w14:paraId="7DFD50F3" w14:textId="54EF97CC" w:rsidR="004C0477" w:rsidRPr="00AA46BD" w:rsidRDefault="004C0477" w:rsidP="004C0477">
      <w:pPr>
        <w:spacing w:after="120"/>
        <w:rPr>
          <w:rFonts w:ascii="Arial" w:hAnsi="Arial" w:cs="Arial"/>
          <w:i/>
          <w:color w:val="0000FF"/>
        </w:rPr>
      </w:pPr>
      <w:r w:rsidRPr="00AA46BD">
        <w:rPr>
          <w:rFonts w:ascii="Arial" w:hAnsi="Arial" w:cs="Arial"/>
          <w:i/>
          <w:color w:val="0000FF"/>
        </w:rPr>
        <w:t xml:space="preserve">• For pilot studies </w:t>
      </w:r>
      <w:r w:rsidR="00EE1FCF">
        <w:rPr>
          <w:rFonts w:ascii="Arial" w:hAnsi="Arial" w:cs="Arial"/>
          <w:i/>
          <w:color w:val="0000FF"/>
        </w:rPr>
        <w:t xml:space="preserve">lacking </w:t>
      </w:r>
      <w:r w:rsidRPr="00AA46BD">
        <w:rPr>
          <w:rFonts w:ascii="Arial" w:hAnsi="Arial" w:cs="Arial"/>
          <w:i/>
          <w:color w:val="0000FF"/>
        </w:rPr>
        <w:t>preliminary data, briefly describe work related to the proposed research that will help establish the experience and competenc</w:t>
      </w:r>
      <w:r>
        <w:rPr>
          <w:rFonts w:ascii="Arial" w:hAnsi="Arial" w:cs="Arial"/>
          <w:i/>
          <w:color w:val="0000FF"/>
        </w:rPr>
        <w:t>y</w:t>
      </w:r>
      <w:r w:rsidRPr="00AA46BD">
        <w:rPr>
          <w:rFonts w:ascii="Arial" w:hAnsi="Arial" w:cs="Arial"/>
          <w:i/>
          <w:color w:val="0000FF"/>
        </w:rPr>
        <w:t xml:space="preserve"> of the investigators.</w:t>
      </w:r>
    </w:p>
    <w:p w14:paraId="5D8D9BA2" w14:textId="77777777" w:rsidR="003D655E" w:rsidRPr="00C71CC2" w:rsidRDefault="003D655E" w:rsidP="00AF6C46">
      <w:pPr>
        <w:pStyle w:val="Heading2"/>
        <w:numPr>
          <w:ilvl w:val="0"/>
          <w:numId w:val="25"/>
        </w:numPr>
        <w:rPr>
          <w:rFonts w:ascii="Arial" w:hAnsi="Arial"/>
        </w:rPr>
      </w:pPr>
      <w:bookmarkStart w:id="6" w:name="_Toc62815469"/>
      <w:r w:rsidRPr="00C71CC2">
        <w:rPr>
          <w:rFonts w:ascii="Arial" w:hAnsi="Arial"/>
        </w:rPr>
        <w:t>Experimental Methods and Design</w:t>
      </w:r>
      <w:bookmarkEnd w:id="6"/>
    </w:p>
    <w:p w14:paraId="17C7354F" w14:textId="272CAD0E" w:rsidR="00F76341" w:rsidRPr="006E4E8A" w:rsidRDefault="00F76341" w:rsidP="00062EA7">
      <w:pPr>
        <w:spacing w:after="120"/>
        <w:rPr>
          <w:rFonts w:ascii="Arial" w:hAnsi="Arial" w:cs="Arial"/>
          <w:i/>
          <w:color w:val="0000FF"/>
        </w:rPr>
      </w:pPr>
      <w:r w:rsidRPr="006E4E8A">
        <w:rPr>
          <w:rFonts w:ascii="Arial" w:hAnsi="Arial" w:cs="Arial"/>
          <w:i/>
          <w:color w:val="0000FF"/>
        </w:rPr>
        <w:t xml:space="preserve">• Describe how each objective will be executed. </w:t>
      </w:r>
      <w:r w:rsidR="008E4826">
        <w:rPr>
          <w:rFonts w:ascii="Arial" w:hAnsi="Arial" w:cs="Arial"/>
          <w:i/>
          <w:color w:val="0000FF"/>
        </w:rPr>
        <w:t xml:space="preserve">The overall strategy, methodology, and analyses should be well-reasoned and appropriate to accomplish the </w:t>
      </w:r>
      <w:r w:rsidR="00EA7FEF">
        <w:rPr>
          <w:rFonts w:ascii="Arial" w:hAnsi="Arial" w:cs="Arial"/>
          <w:i/>
          <w:color w:val="0000FF"/>
        </w:rPr>
        <w:t>project’s specific aims</w:t>
      </w:r>
      <w:r w:rsidR="008E4826">
        <w:rPr>
          <w:rFonts w:ascii="Arial" w:hAnsi="Arial" w:cs="Arial"/>
          <w:i/>
          <w:color w:val="0000FF"/>
        </w:rPr>
        <w:t xml:space="preserve">. Alternative </w:t>
      </w:r>
      <w:r w:rsidR="00EA7FEF">
        <w:rPr>
          <w:rFonts w:ascii="Arial" w:hAnsi="Arial" w:cs="Arial"/>
          <w:i/>
          <w:color w:val="0000FF"/>
        </w:rPr>
        <w:t xml:space="preserve">methods </w:t>
      </w:r>
      <w:r w:rsidR="008E4826">
        <w:rPr>
          <w:rFonts w:ascii="Arial" w:hAnsi="Arial" w:cs="Arial"/>
          <w:i/>
          <w:color w:val="0000FF"/>
        </w:rPr>
        <w:t xml:space="preserve">should be </w:t>
      </w:r>
      <w:r w:rsidR="00ED57DE">
        <w:rPr>
          <w:rFonts w:ascii="Arial" w:hAnsi="Arial" w:cs="Arial"/>
          <w:i/>
          <w:color w:val="0000FF"/>
        </w:rPr>
        <w:t>presented</w:t>
      </w:r>
      <w:r w:rsidR="00EE1FCF">
        <w:rPr>
          <w:rFonts w:ascii="Arial" w:hAnsi="Arial" w:cs="Arial"/>
          <w:i/>
          <w:color w:val="0000FF"/>
        </w:rPr>
        <w:t xml:space="preserve"> when relevant</w:t>
      </w:r>
      <w:r w:rsidR="00ED57DE">
        <w:rPr>
          <w:rFonts w:ascii="Arial" w:hAnsi="Arial" w:cs="Arial"/>
          <w:i/>
          <w:color w:val="0000FF"/>
        </w:rPr>
        <w:t xml:space="preserve">. </w:t>
      </w:r>
      <w:r w:rsidRPr="006E4E8A">
        <w:rPr>
          <w:rFonts w:ascii="Arial" w:hAnsi="Arial" w:cs="Arial"/>
          <w:i/>
          <w:color w:val="0000FF"/>
        </w:rPr>
        <w:t xml:space="preserve">Create a comprehensive flow chart </w:t>
      </w:r>
      <w:r w:rsidR="002C3DE2">
        <w:rPr>
          <w:rFonts w:ascii="Arial" w:hAnsi="Arial" w:cs="Arial"/>
          <w:i/>
          <w:color w:val="0000FF"/>
        </w:rPr>
        <w:t>of your approac</w:t>
      </w:r>
      <w:r w:rsidR="001B2C27">
        <w:rPr>
          <w:rFonts w:ascii="Arial" w:hAnsi="Arial" w:cs="Arial"/>
          <w:i/>
          <w:color w:val="0000FF"/>
        </w:rPr>
        <w:t>h, if applicable.</w:t>
      </w:r>
    </w:p>
    <w:p w14:paraId="0ECD0097" w14:textId="77F7BB4A" w:rsidR="00C230C1" w:rsidRPr="006E4E8A" w:rsidRDefault="00C230C1" w:rsidP="00062EA7">
      <w:pPr>
        <w:spacing w:after="120"/>
        <w:rPr>
          <w:rFonts w:ascii="Arial" w:hAnsi="Arial" w:cs="Arial"/>
          <w:i/>
          <w:color w:val="0000FF"/>
        </w:rPr>
      </w:pPr>
      <w:r w:rsidRPr="006E4E8A">
        <w:rPr>
          <w:rFonts w:ascii="Arial" w:hAnsi="Arial" w:cs="Arial"/>
          <w:i/>
          <w:color w:val="0000FF"/>
        </w:rPr>
        <w:t>• Describe the source of any investigational product. If a drug</w:t>
      </w:r>
      <w:r w:rsidR="00D17E28" w:rsidRPr="006E4E8A">
        <w:rPr>
          <w:rFonts w:ascii="Arial" w:hAnsi="Arial" w:cs="Arial"/>
          <w:i/>
          <w:color w:val="0000FF"/>
        </w:rPr>
        <w:t xml:space="preserve"> or biodevice</w:t>
      </w:r>
      <w:r w:rsidRPr="006E4E8A">
        <w:rPr>
          <w:rFonts w:ascii="Arial" w:hAnsi="Arial" w:cs="Arial"/>
          <w:i/>
          <w:color w:val="0000FF"/>
        </w:rPr>
        <w:t xml:space="preserve"> that is not FDA approved</w:t>
      </w:r>
      <w:r w:rsidR="00EE1FCF">
        <w:rPr>
          <w:rFonts w:ascii="Arial" w:hAnsi="Arial" w:cs="Arial"/>
          <w:i/>
          <w:color w:val="0000FF"/>
        </w:rPr>
        <w:t xml:space="preserve"> or cleared</w:t>
      </w:r>
      <w:r w:rsidRPr="006E4E8A">
        <w:rPr>
          <w:rFonts w:ascii="Arial" w:hAnsi="Arial" w:cs="Arial"/>
          <w:i/>
          <w:color w:val="0000FF"/>
        </w:rPr>
        <w:t xml:space="preserve"> is used (e.g., a compounded drug), </w:t>
      </w:r>
      <w:r w:rsidR="00EE1FCF">
        <w:rPr>
          <w:rFonts w:ascii="Arial" w:hAnsi="Arial" w:cs="Arial"/>
          <w:i/>
          <w:color w:val="0000FF"/>
        </w:rPr>
        <w:t xml:space="preserve">provide </w:t>
      </w:r>
      <w:r w:rsidR="00572EB6">
        <w:rPr>
          <w:rFonts w:ascii="Arial" w:hAnsi="Arial" w:cs="Arial"/>
          <w:i/>
          <w:color w:val="0000FF"/>
        </w:rPr>
        <w:t>assur</w:t>
      </w:r>
      <w:r w:rsidR="00EE1FCF">
        <w:rPr>
          <w:rFonts w:ascii="Arial" w:hAnsi="Arial" w:cs="Arial"/>
          <w:i/>
          <w:color w:val="0000FF"/>
        </w:rPr>
        <w:t>ance</w:t>
      </w:r>
      <w:r w:rsidRPr="006E4E8A">
        <w:rPr>
          <w:rFonts w:ascii="Arial" w:hAnsi="Arial" w:cs="Arial"/>
          <w:i/>
          <w:color w:val="0000FF"/>
        </w:rPr>
        <w:t xml:space="preserve"> </w:t>
      </w:r>
      <w:r w:rsidR="00EE1FCF">
        <w:rPr>
          <w:rFonts w:ascii="Arial" w:hAnsi="Arial" w:cs="Arial"/>
          <w:i/>
          <w:color w:val="0000FF"/>
        </w:rPr>
        <w:t xml:space="preserve">of </w:t>
      </w:r>
      <w:r w:rsidRPr="006E4E8A">
        <w:rPr>
          <w:rFonts w:ascii="Arial" w:hAnsi="Arial" w:cs="Arial"/>
          <w:i/>
          <w:color w:val="0000FF"/>
        </w:rPr>
        <w:t xml:space="preserve">purity, potency, </w:t>
      </w:r>
      <w:r w:rsidR="00391A0D" w:rsidRPr="006E4E8A">
        <w:rPr>
          <w:rFonts w:ascii="Arial" w:hAnsi="Arial" w:cs="Arial"/>
          <w:i/>
          <w:color w:val="0000FF"/>
        </w:rPr>
        <w:t xml:space="preserve">safety, </w:t>
      </w:r>
      <w:r w:rsidRPr="006E4E8A">
        <w:rPr>
          <w:rFonts w:ascii="Arial" w:hAnsi="Arial" w:cs="Arial"/>
          <w:i/>
          <w:color w:val="0000FF"/>
        </w:rPr>
        <w:t>and stability.</w:t>
      </w:r>
    </w:p>
    <w:p w14:paraId="514F1459" w14:textId="2273C55B" w:rsidR="001E5AC1" w:rsidRPr="006E4E8A" w:rsidRDefault="005A52A2" w:rsidP="00062EA7">
      <w:pPr>
        <w:spacing w:after="120"/>
        <w:rPr>
          <w:rFonts w:ascii="Arial" w:hAnsi="Arial" w:cs="Arial"/>
          <w:i/>
          <w:strike/>
          <w:color w:val="0000FF"/>
        </w:rPr>
      </w:pPr>
      <w:r w:rsidRPr="006E4E8A">
        <w:rPr>
          <w:rFonts w:ascii="Arial" w:hAnsi="Arial" w:cs="Arial"/>
          <w:i/>
          <w:color w:val="0000FF"/>
        </w:rPr>
        <w:t xml:space="preserve">• </w:t>
      </w:r>
      <w:r w:rsidR="001E5AC1" w:rsidRPr="006E4E8A">
        <w:rPr>
          <w:rFonts w:ascii="Arial" w:hAnsi="Arial" w:cs="Arial"/>
          <w:i/>
          <w:color w:val="0000FF"/>
        </w:rPr>
        <w:t>Relevant details of analytical procedures and assays should be given, including assurances that techniques are appropriately validated for use in the study.</w:t>
      </w:r>
      <w:r w:rsidR="00ED57DE">
        <w:rPr>
          <w:rFonts w:ascii="Arial" w:hAnsi="Arial" w:cs="Arial"/>
          <w:i/>
          <w:color w:val="0000FF"/>
        </w:rPr>
        <w:t xml:space="preserve"> Statistical methods used to analyze data should be described.</w:t>
      </w:r>
      <w:r w:rsidR="001778A4">
        <w:rPr>
          <w:rFonts w:ascii="Arial" w:hAnsi="Arial" w:cs="Arial"/>
          <w:i/>
          <w:color w:val="0000FF"/>
        </w:rPr>
        <w:t xml:space="preserve"> Make sure to describe all controls and how they serve as a standard for comparison within the experiment.</w:t>
      </w:r>
    </w:p>
    <w:p w14:paraId="5054DC7C" w14:textId="09A863FD" w:rsidR="00F76341" w:rsidRPr="006E4E8A" w:rsidRDefault="00F76341" w:rsidP="00062EA7">
      <w:pPr>
        <w:spacing w:after="120"/>
        <w:rPr>
          <w:rFonts w:ascii="Arial" w:hAnsi="Arial" w:cs="Arial"/>
          <w:i/>
          <w:color w:val="0000FF"/>
        </w:rPr>
      </w:pPr>
      <w:r w:rsidRPr="006E4E8A">
        <w:rPr>
          <w:rFonts w:ascii="Arial" w:hAnsi="Arial" w:cs="Arial"/>
          <w:i/>
          <w:color w:val="0000FF"/>
        </w:rPr>
        <w:t>• Indicate benchmarks that will</w:t>
      </w:r>
      <w:r w:rsidR="00DB7A6A">
        <w:rPr>
          <w:rFonts w:ascii="Arial" w:hAnsi="Arial" w:cs="Arial"/>
          <w:i/>
          <w:color w:val="0000FF"/>
        </w:rPr>
        <w:t xml:space="preserve"> </w:t>
      </w:r>
      <w:r w:rsidR="001778A4">
        <w:rPr>
          <w:rFonts w:ascii="Arial" w:hAnsi="Arial" w:cs="Arial"/>
          <w:i/>
          <w:color w:val="0000FF"/>
        </w:rPr>
        <w:t>be used to</w:t>
      </w:r>
      <w:r w:rsidR="00642B4B">
        <w:rPr>
          <w:rFonts w:ascii="Arial" w:hAnsi="Arial" w:cs="Arial"/>
          <w:i/>
          <w:color w:val="0000FF"/>
        </w:rPr>
        <w:t xml:space="preserve"> </w:t>
      </w:r>
      <w:r w:rsidRPr="006E4E8A">
        <w:rPr>
          <w:rFonts w:ascii="Arial" w:hAnsi="Arial" w:cs="Arial"/>
          <w:i/>
          <w:color w:val="0000FF"/>
        </w:rPr>
        <w:t xml:space="preserve">evaluate successful progression </w:t>
      </w:r>
      <w:r w:rsidR="001778A4">
        <w:rPr>
          <w:rFonts w:ascii="Arial" w:hAnsi="Arial" w:cs="Arial"/>
          <w:i/>
          <w:color w:val="0000FF"/>
        </w:rPr>
        <w:t>of</w:t>
      </w:r>
      <w:r w:rsidR="001778A4" w:rsidRPr="006E4E8A">
        <w:rPr>
          <w:rFonts w:ascii="Arial" w:hAnsi="Arial" w:cs="Arial"/>
          <w:i/>
          <w:color w:val="0000FF"/>
        </w:rPr>
        <w:t xml:space="preserve"> </w:t>
      </w:r>
      <w:r w:rsidRPr="006E4E8A">
        <w:rPr>
          <w:rFonts w:ascii="Arial" w:hAnsi="Arial" w:cs="Arial"/>
          <w:i/>
          <w:color w:val="0000FF"/>
        </w:rPr>
        <w:t>the stud</w:t>
      </w:r>
      <w:r w:rsidR="00642B4B">
        <w:rPr>
          <w:rFonts w:ascii="Arial" w:hAnsi="Arial" w:cs="Arial"/>
          <w:i/>
          <w:color w:val="0000FF"/>
        </w:rPr>
        <w:t>y</w:t>
      </w:r>
      <w:r w:rsidR="001778A4">
        <w:rPr>
          <w:rFonts w:ascii="Arial" w:hAnsi="Arial" w:cs="Arial"/>
          <w:i/>
          <w:color w:val="0000FF"/>
        </w:rPr>
        <w:t xml:space="preserve"> and how study progression may be amended if needed</w:t>
      </w:r>
    </w:p>
    <w:p w14:paraId="44113EEA" w14:textId="2100CC4A" w:rsidR="00C230C1" w:rsidRPr="006E4E8A" w:rsidRDefault="00C230C1" w:rsidP="00062EA7">
      <w:pPr>
        <w:spacing w:after="120"/>
        <w:rPr>
          <w:rFonts w:ascii="Arial" w:hAnsi="Arial" w:cs="Arial"/>
          <w:i/>
          <w:color w:val="0000FF"/>
        </w:rPr>
      </w:pPr>
      <w:r w:rsidRPr="006E4E8A">
        <w:rPr>
          <w:rFonts w:ascii="Arial" w:hAnsi="Arial" w:cs="Arial"/>
          <w:i/>
          <w:color w:val="0000FF"/>
        </w:rPr>
        <w:t xml:space="preserve">For clinical studies or trials, </w:t>
      </w:r>
      <w:r w:rsidR="00572EB6">
        <w:rPr>
          <w:rFonts w:ascii="Arial" w:hAnsi="Arial" w:cs="Arial"/>
          <w:i/>
          <w:color w:val="0000FF"/>
        </w:rPr>
        <w:t>includ</w:t>
      </w:r>
      <w:r w:rsidR="00DB7A6A">
        <w:rPr>
          <w:rFonts w:ascii="Arial" w:hAnsi="Arial" w:cs="Arial"/>
          <w:i/>
          <w:color w:val="0000FF"/>
        </w:rPr>
        <w:t>e</w:t>
      </w:r>
      <w:r w:rsidR="00572EB6" w:rsidRPr="006E4E8A">
        <w:rPr>
          <w:rFonts w:ascii="Arial" w:hAnsi="Arial" w:cs="Arial"/>
          <w:i/>
          <w:color w:val="0000FF"/>
        </w:rPr>
        <w:t xml:space="preserve"> </w:t>
      </w:r>
      <w:r w:rsidRPr="006E4E8A">
        <w:rPr>
          <w:rFonts w:ascii="Arial" w:hAnsi="Arial" w:cs="Arial"/>
          <w:i/>
          <w:color w:val="0000FF"/>
        </w:rPr>
        <w:t>the following:</w:t>
      </w:r>
    </w:p>
    <w:p w14:paraId="367766B5" w14:textId="352DF844" w:rsidR="0028440B" w:rsidRDefault="0028440B" w:rsidP="0028440B">
      <w:pPr>
        <w:spacing w:after="120"/>
        <w:rPr>
          <w:rFonts w:ascii="Arial" w:hAnsi="Arial" w:cs="Arial"/>
          <w:i/>
          <w:color w:val="0000FF"/>
        </w:rPr>
      </w:pPr>
      <w:r w:rsidRPr="006E4E8A">
        <w:rPr>
          <w:rFonts w:ascii="Arial" w:hAnsi="Arial" w:cs="Arial"/>
          <w:i/>
          <w:color w:val="0000FF"/>
        </w:rPr>
        <w:t xml:space="preserve">• </w:t>
      </w:r>
      <w:r w:rsidR="00030F37">
        <w:rPr>
          <w:rFonts w:ascii="Arial" w:hAnsi="Arial" w:cs="Arial"/>
          <w:i/>
          <w:color w:val="0000FF"/>
        </w:rPr>
        <w:t>B</w:t>
      </w:r>
      <w:r w:rsidRPr="006E4E8A">
        <w:rPr>
          <w:rFonts w:ascii="Arial" w:hAnsi="Arial" w:cs="Arial"/>
          <w:i/>
          <w:color w:val="0000FF"/>
        </w:rPr>
        <w:t>asic study design</w:t>
      </w:r>
      <w:r>
        <w:rPr>
          <w:rFonts w:ascii="Arial" w:hAnsi="Arial" w:cs="Arial"/>
          <w:i/>
          <w:color w:val="0000FF"/>
        </w:rPr>
        <w:t xml:space="preserve">, including the groups being compared. If no control group </w:t>
      </w:r>
      <w:r w:rsidR="00572EB6">
        <w:rPr>
          <w:rFonts w:ascii="Arial" w:hAnsi="Arial" w:cs="Arial"/>
          <w:i/>
          <w:color w:val="0000FF"/>
        </w:rPr>
        <w:t>is</w:t>
      </w:r>
      <w:r>
        <w:rPr>
          <w:rFonts w:ascii="Arial" w:hAnsi="Arial" w:cs="Arial"/>
          <w:i/>
          <w:color w:val="0000FF"/>
        </w:rPr>
        <w:t xml:space="preserve"> used, the rationale should be stated. Indicate whether the study is </w:t>
      </w:r>
      <w:r w:rsidRPr="006E4E8A">
        <w:rPr>
          <w:rFonts w:ascii="Arial" w:hAnsi="Arial" w:cs="Arial"/>
          <w:i/>
          <w:color w:val="0000FF"/>
        </w:rPr>
        <w:t>prospective or retrospective; case-control; superiority, non-inferiority, equivalence; cross-over;</w:t>
      </w:r>
      <w:r>
        <w:rPr>
          <w:rFonts w:ascii="Arial" w:hAnsi="Arial" w:cs="Arial"/>
          <w:i/>
          <w:color w:val="0000FF"/>
        </w:rPr>
        <w:t xml:space="preserve"> or</w:t>
      </w:r>
      <w:r w:rsidRPr="006E4E8A">
        <w:rPr>
          <w:rFonts w:ascii="Arial" w:hAnsi="Arial" w:cs="Arial"/>
          <w:i/>
          <w:color w:val="0000FF"/>
        </w:rPr>
        <w:t xml:space="preserve"> longitudinal</w:t>
      </w:r>
      <w:r>
        <w:rPr>
          <w:rFonts w:ascii="Arial" w:hAnsi="Arial" w:cs="Arial"/>
          <w:i/>
          <w:color w:val="0000FF"/>
        </w:rPr>
        <w:t>.</w:t>
      </w:r>
    </w:p>
    <w:p w14:paraId="3660CC3A" w14:textId="3F9A0E03" w:rsidR="0028440B" w:rsidRPr="006E4E8A" w:rsidRDefault="0028440B" w:rsidP="0028440B">
      <w:pPr>
        <w:spacing w:after="120"/>
        <w:rPr>
          <w:rFonts w:ascii="Arial" w:hAnsi="Arial" w:cs="Arial"/>
          <w:i/>
          <w:color w:val="0000FF"/>
        </w:rPr>
      </w:pPr>
      <w:r>
        <w:rPr>
          <w:rFonts w:ascii="Arial" w:hAnsi="Arial" w:cs="Arial"/>
          <w:i/>
          <w:color w:val="0000FF"/>
        </w:rPr>
        <w:t xml:space="preserve">• </w:t>
      </w:r>
      <w:r w:rsidR="00030F37">
        <w:rPr>
          <w:rFonts w:ascii="Arial" w:hAnsi="Arial" w:cs="Arial"/>
          <w:i/>
          <w:color w:val="0000FF"/>
        </w:rPr>
        <w:t>S</w:t>
      </w:r>
      <w:r>
        <w:rPr>
          <w:rFonts w:ascii="Arial" w:hAnsi="Arial" w:cs="Arial"/>
          <w:i/>
          <w:color w:val="0000FF"/>
        </w:rPr>
        <w:t>ample size in each group</w:t>
      </w:r>
      <w:r w:rsidRPr="006E4E8A">
        <w:rPr>
          <w:rFonts w:ascii="Arial" w:hAnsi="Arial" w:cs="Arial"/>
          <w:i/>
          <w:color w:val="0000FF"/>
        </w:rPr>
        <w:t>. Sample size calculations should be presented for at least the primary endpoints.</w:t>
      </w:r>
      <w:r w:rsidR="00C07FE2">
        <w:rPr>
          <w:rFonts w:ascii="Arial" w:hAnsi="Arial" w:cs="Arial"/>
          <w:i/>
          <w:color w:val="0000FF"/>
        </w:rPr>
        <w:t xml:space="preserve"> </w:t>
      </w:r>
      <w:r w:rsidR="00C07FE2" w:rsidRPr="006E4E8A">
        <w:rPr>
          <w:rFonts w:ascii="Arial" w:hAnsi="Arial" w:cs="Arial"/>
          <w:i/>
          <w:color w:val="0000FF"/>
        </w:rPr>
        <w:t xml:space="preserve">Results of the power calculation should be </w:t>
      </w:r>
      <w:r w:rsidR="001778A4">
        <w:rPr>
          <w:rFonts w:ascii="Arial" w:hAnsi="Arial" w:cs="Arial"/>
          <w:i/>
          <w:color w:val="0000FF"/>
        </w:rPr>
        <w:t>given</w:t>
      </w:r>
      <w:r w:rsidR="00C07FE2" w:rsidRPr="006E4E8A">
        <w:rPr>
          <w:rFonts w:ascii="Arial" w:hAnsi="Arial" w:cs="Arial"/>
          <w:i/>
          <w:color w:val="0000FF"/>
        </w:rPr>
        <w:t>.</w:t>
      </w:r>
    </w:p>
    <w:p w14:paraId="2F1613BC" w14:textId="1418639B" w:rsidR="001E5AC1" w:rsidRPr="006E4E8A" w:rsidRDefault="00F76341" w:rsidP="00062EA7">
      <w:pPr>
        <w:spacing w:after="120"/>
        <w:rPr>
          <w:rFonts w:ascii="Arial" w:hAnsi="Arial" w:cs="Arial"/>
          <w:i/>
          <w:color w:val="0000FF"/>
        </w:rPr>
      </w:pPr>
      <w:r w:rsidRPr="006E4E8A">
        <w:rPr>
          <w:rFonts w:ascii="Arial" w:hAnsi="Arial" w:cs="Arial"/>
          <w:i/>
          <w:color w:val="0000FF"/>
        </w:rPr>
        <w:t xml:space="preserve">• </w:t>
      </w:r>
      <w:r w:rsidR="00030F37">
        <w:rPr>
          <w:rFonts w:ascii="Arial" w:hAnsi="Arial" w:cs="Arial"/>
          <w:i/>
          <w:color w:val="0000FF"/>
        </w:rPr>
        <w:t>I</w:t>
      </w:r>
      <w:r w:rsidRPr="006E4E8A">
        <w:rPr>
          <w:rFonts w:ascii="Arial" w:hAnsi="Arial" w:cs="Arial"/>
          <w:i/>
          <w:color w:val="0000FF"/>
        </w:rPr>
        <w:t xml:space="preserve">nclusion and exclusion criteria for study subjects and the control group, </w:t>
      </w:r>
      <w:r w:rsidR="00405DC6">
        <w:rPr>
          <w:rFonts w:ascii="Arial" w:hAnsi="Arial" w:cs="Arial"/>
          <w:i/>
          <w:color w:val="0000FF"/>
        </w:rPr>
        <w:t>presented as</w:t>
      </w:r>
      <w:r w:rsidRPr="006E4E8A">
        <w:rPr>
          <w:rFonts w:ascii="Arial" w:hAnsi="Arial" w:cs="Arial"/>
          <w:i/>
          <w:color w:val="0000FF"/>
        </w:rPr>
        <w:t xml:space="preserve"> a table whenever possible. </w:t>
      </w:r>
      <w:r w:rsidR="003E77B4">
        <w:rPr>
          <w:rFonts w:ascii="Arial" w:hAnsi="Arial" w:cs="Arial"/>
          <w:i/>
          <w:color w:val="0000FF"/>
        </w:rPr>
        <w:t xml:space="preserve">If the </w:t>
      </w:r>
      <w:r w:rsidR="00572EB6">
        <w:rPr>
          <w:rFonts w:ascii="Arial" w:hAnsi="Arial" w:cs="Arial"/>
          <w:i/>
          <w:color w:val="0000FF"/>
        </w:rPr>
        <w:t xml:space="preserve">requirements </w:t>
      </w:r>
      <w:r w:rsidR="003E77B4">
        <w:rPr>
          <w:rFonts w:ascii="Arial" w:hAnsi="Arial" w:cs="Arial"/>
          <w:i/>
          <w:color w:val="0000FF"/>
        </w:rPr>
        <w:t>may create biases, describe how the biases or confounders will be prevented or controlled.</w:t>
      </w:r>
    </w:p>
    <w:p w14:paraId="3283BA52" w14:textId="1F160B78" w:rsidR="00F76341" w:rsidRPr="006E4E8A" w:rsidRDefault="00BC4D6B" w:rsidP="00062EA7">
      <w:pPr>
        <w:spacing w:after="120"/>
        <w:rPr>
          <w:rFonts w:ascii="Arial" w:hAnsi="Arial" w:cs="Arial"/>
          <w:i/>
          <w:color w:val="0000FF"/>
        </w:rPr>
      </w:pPr>
      <w:r w:rsidRPr="006E4E8A">
        <w:rPr>
          <w:rFonts w:ascii="Arial" w:hAnsi="Arial" w:cs="Arial"/>
          <w:i/>
          <w:color w:val="0000FF"/>
        </w:rPr>
        <w:lastRenderedPageBreak/>
        <w:t xml:space="preserve">• </w:t>
      </w:r>
      <w:r w:rsidR="00030F37">
        <w:rPr>
          <w:rFonts w:ascii="Arial" w:hAnsi="Arial" w:cs="Arial"/>
          <w:i/>
          <w:color w:val="0000FF"/>
        </w:rPr>
        <w:t>R</w:t>
      </w:r>
      <w:r w:rsidR="001E5AC1" w:rsidRPr="006E4E8A">
        <w:rPr>
          <w:rFonts w:ascii="Arial" w:hAnsi="Arial" w:cs="Arial"/>
          <w:i/>
          <w:color w:val="0000FF"/>
        </w:rPr>
        <w:t>andomization to treatment</w:t>
      </w:r>
      <w:r w:rsidR="00AB3C12" w:rsidRPr="006E4E8A">
        <w:rPr>
          <w:rFonts w:ascii="Arial" w:hAnsi="Arial" w:cs="Arial"/>
          <w:i/>
          <w:color w:val="0000FF"/>
        </w:rPr>
        <w:t xml:space="preserve"> and</w:t>
      </w:r>
      <w:r w:rsidR="001E5AC1" w:rsidRPr="006E4E8A">
        <w:rPr>
          <w:rFonts w:ascii="Arial" w:hAnsi="Arial" w:cs="Arial"/>
          <w:i/>
          <w:color w:val="0000FF"/>
        </w:rPr>
        <w:t xml:space="preserve"> how bias will be controlled in outcome assessment</w:t>
      </w:r>
      <w:r w:rsidR="005A52A2" w:rsidRPr="006E4E8A">
        <w:rPr>
          <w:rFonts w:ascii="Arial" w:hAnsi="Arial" w:cs="Arial"/>
          <w:i/>
          <w:color w:val="0000FF"/>
        </w:rPr>
        <w:t>. I</w:t>
      </w:r>
      <w:r w:rsidR="00D17E28" w:rsidRPr="006E4E8A">
        <w:rPr>
          <w:rFonts w:ascii="Arial" w:hAnsi="Arial" w:cs="Arial"/>
          <w:i/>
          <w:color w:val="0000FF"/>
        </w:rPr>
        <w:t>s</w:t>
      </w:r>
      <w:r w:rsidR="00C07FE2">
        <w:rPr>
          <w:rFonts w:ascii="Arial" w:hAnsi="Arial" w:cs="Arial"/>
          <w:i/>
          <w:color w:val="0000FF"/>
        </w:rPr>
        <w:t xml:space="preserve"> the</w:t>
      </w:r>
      <w:r w:rsidR="00D17E28" w:rsidRPr="006E4E8A">
        <w:rPr>
          <w:rFonts w:ascii="Arial" w:hAnsi="Arial" w:cs="Arial"/>
          <w:i/>
          <w:color w:val="0000FF"/>
        </w:rPr>
        <w:t xml:space="preserve"> study unblinded, single-blinded, or double-blinded? What are </w:t>
      </w:r>
      <w:r w:rsidR="00F76341" w:rsidRPr="006E4E8A">
        <w:rPr>
          <w:rFonts w:ascii="Arial" w:hAnsi="Arial" w:cs="Arial"/>
          <w:i/>
          <w:color w:val="0000FF"/>
        </w:rPr>
        <w:t>methods to blind owners and investigators to dogs’ inclusion in specific treatment group</w:t>
      </w:r>
      <w:r w:rsidR="001B2C27">
        <w:rPr>
          <w:rFonts w:ascii="Arial" w:hAnsi="Arial" w:cs="Arial"/>
          <w:i/>
          <w:color w:val="0000FF"/>
        </w:rPr>
        <w:t>s?</w:t>
      </w:r>
    </w:p>
    <w:p w14:paraId="5AF058EC" w14:textId="06B1F4F9" w:rsidR="00F76341" w:rsidRDefault="00F76341" w:rsidP="00062EA7">
      <w:pPr>
        <w:spacing w:after="120"/>
        <w:rPr>
          <w:rFonts w:ascii="Arial" w:hAnsi="Arial" w:cs="Arial"/>
          <w:i/>
          <w:color w:val="0000FF"/>
        </w:rPr>
      </w:pPr>
      <w:r w:rsidRPr="006E4E8A">
        <w:rPr>
          <w:rFonts w:ascii="Arial" w:hAnsi="Arial" w:cs="Arial"/>
          <w:i/>
          <w:color w:val="0000FF"/>
        </w:rPr>
        <w:t xml:space="preserve">• </w:t>
      </w:r>
      <w:r w:rsidR="00030F37">
        <w:rPr>
          <w:rFonts w:ascii="Arial" w:hAnsi="Arial" w:cs="Arial"/>
          <w:i/>
          <w:color w:val="0000FF"/>
        </w:rPr>
        <w:t xml:space="preserve">Outcome measures that will be assessed. </w:t>
      </w:r>
      <w:r w:rsidR="00C07FE2">
        <w:rPr>
          <w:rFonts w:ascii="Arial" w:hAnsi="Arial" w:cs="Arial"/>
          <w:i/>
          <w:color w:val="0000FF"/>
        </w:rPr>
        <w:t>D</w:t>
      </w:r>
      <w:r w:rsidRPr="006E4E8A">
        <w:rPr>
          <w:rFonts w:ascii="Arial" w:hAnsi="Arial" w:cs="Arial"/>
          <w:i/>
          <w:color w:val="0000FF"/>
        </w:rPr>
        <w:t>escribe comparisons to be made</w:t>
      </w:r>
      <w:r w:rsidR="00572EB6">
        <w:rPr>
          <w:rFonts w:ascii="Arial" w:hAnsi="Arial" w:cs="Arial"/>
          <w:i/>
          <w:color w:val="0000FF"/>
        </w:rPr>
        <w:t>, and identify</w:t>
      </w:r>
      <w:r w:rsidRPr="006E4E8A">
        <w:rPr>
          <w:rFonts w:ascii="Arial" w:hAnsi="Arial" w:cs="Arial"/>
          <w:i/>
          <w:color w:val="0000FF"/>
        </w:rPr>
        <w:t xml:space="preserve"> primary and secondary outcome variables. If </w:t>
      </w:r>
      <w:r w:rsidR="00572EB6">
        <w:rPr>
          <w:rFonts w:ascii="Arial" w:hAnsi="Arial" w:cs="Arial"/>
          <w:i/>
          <w:color w:val="0000FF"/>
        </w:rPr>
        <w:t xml:space="preserve">the </w:t>
      </w:r>
      <w:r w:rsidRPr="006E4E8A">
        <w:rPr>
          <w:rFonts w:ascii="Arial" w:hAnsi="Arial" w:cs="Arial"/>
          <w:i/>
          <w:color w:val="0000FF"/>
        </w:rPr>
        <w:t>variation is estimated</w:t>
      </w:r>
      <w:r w:rsidR="006E4E8A" w:rsidRPr="006E4E8A">
        <w:rPr>
          <w:rFonts w:ascii="Arial" w:hAnsi="Arial" w:cs="Arial"/>
          <w:i/>
          <w:color w:val="0000FF"/>
        </w:rPr>
        <w:t>,</w:t>
      </w:r>
      <w:r w:rsidRPr="006E4E8A">
        <w:rPr>
          <w:rFonts w:ascii="Arial" w:hAnsi="Arial" w:cs="Arial"/>
          <w:i/>
          <w:color w:val="0000FF"/>
        </w:rPr>
        <w:t xml:space="preserve"> </w:t>
      </w:r>
      <w:proofErr w:type="gramStart"/>
      <w:r w:rsidRPr="006E4E8A">
        <w:rPr>
          <w:rFonts w:ascii="Arial" w:hAnsi="Arial" w:cs="Arial"/>
          <w:i/>
          <w:color w:val="0000FF"/>
        </w:rPr>
        <w:t>describe</w:t>
      </w:r>
      <w:proofErr w:type="gramEnd"/>
      <w:r w:rsidRPr="006E4E8A">
        <w:rPr>
          <w:rFonts w:ascii="Arial" w:hAnsi="Arial" w:cs="Arial"/>
          <w:i/>
          <w:color w:val="0000FF"/>
        </w:rPr>
        <w:t xml:space="preserve"> and justify the assumptions made. </w:t>
      </w:r>
      <w:r w:rsidR="00CE4254">
        <w:rPr>
          <w:rFonts w:ascii="Arial" w:hAnsi="Arial" w:cs="Arial"/>
          <w:i/>
          <w:color w:val="0000FF"/>
        </w:rPr>
        <w:t>If there will be interim outcome analyses, describe the time points for those analyses.</w:t>
      </w:r>
    </w:p>
    <w:p w14:paraId="33C916A3" w14:textId="6E247DE7" w:rsidR="00030F37" w:rsidRPr="006E4E8A" w:rsidRDefault="00030F37" w:rsidP="00062EA7">
      <w:pPr>
        <w:spacing w:after="120"/>
        <w:rPr>
          <w:rFonts w:ascii="Arial" w:hAnsi="Arial" w:cs="Arial"/>
          <w:i/>
          <w:strike/>
          <w:color w:val="0000FF"/>
        </w:rPr>
      </w:pPr>
      <w:r>
        <w:rPr>
          <w:rFonts w:ascii="Arial" w:hAnsi="Arial" w:cs="Arial"/>
          <w:i/>
          <w:color w:val="0000FF"/>
        </w:rPr>
        <w:t>• Statistical methods</w:t>
      </w:r>
      <w:r w:rsidR="007900A5">
        <w:rPr>
          <w:rFonts w:ascii="Arial" w:hAnsi="Arial" w:cs="Arial"/>
          <w:i/>
          <w:color w:val="0000FF"/>
        </w:rPr>
        <w:t xml:space="preserve"> used to compare groups for primary and secondary outcomes. Include </w:t>
      </w:r>
      <w:r>
        <w:rPr>
          <w:rFonts w:ascii="Arial" w:hAnsi="Arial" w:cs="Arial"/>
          <w:i/>
          <w:color w:val="0000FF"/>
        </w:rPr>
        <w:t>software that will be used.</w:t>
      </w:r>
      <w:r w:rsidR="001E42D0">
        <w:rPr>
          <w:rFonts w:ascii="Arial" w:hAnsi="Arial" w:cs="Arial"/>
          <w:i/>
          <w:color w:val="0000FF"/>
        </w:rPr>
        <w:t xml:space="preserve"> It may be helpful to include a table of the variables, timepoints, and comparison</w:t>
      </w:r>
      <w:r w:rsidR="00126FFF">
        <w:rPr>
          <w:rFonts w:ascii="Arial" w:hAnsi="Arial" w:cs="Arial"/>
          <w:i/>
          <w:color w:val="0000FF"/>
        </w:rPr>
        <w:t>s that will be made, stating which methods will be used to perform analyses.</w:t>
      </w:r>
    </w:p>
    <w:p w14:paraId="1AA7035C" w14:textId="38726766" w:rsidR="00347FB1" w:rsidRPr="00EF7BFB" w:rsidRDefault="00347FB1" w:rsidP="00062EA7">
      <w:pPr>
        <w:spacing w:after="120"/>
        <w:rPr>
          <w:rFonts w:ascii="Arial" w:hAnsi="Arial" w:cs="Arial"/>
          <w:i/>
          <w:color w:val="FF0000"/>
        </w:rPr>
      </w:pPr>
      <w:r w:rsidRPr="006E4E8A">
        <w:rPr>
          <w:rFonts w:ascii="Arial" w:hAnsi="Arial" w:cs="Arial"/>
          <w:i/>
          <w:color w:val="0000FF"/>
        </w:rPr>
        <w:t xml:space="preserve">• </w:t>
      </w:r>
      <w:r w:rsidR="00017882">
        <w:rPr>
          <w:rFonts w:ascii="Arial" w:hAnsi="Arial" w:cs="Arial"/>
          <w:i/>
          <w:color w:val="0000FF"/>
        </w:rPr>
        <w:t>R</w:t>
      </w:r>
      <w:r w:rsidR="00430696" w:rsidRPr="006E4E8A">
        <w:rPr>
          <w:rFonts w:ascii="Arial" w:hAnsi="Arial" w:cs="Arial"/>
          <w:i/>
          <w:color w:val="0000FF"/>
        </w:rPr>
        <w:t>ecruitment strategy</w:t>
      </w:r>
      <w:r w:rsidR="000F25DE" w:rsidRPr="006E4E8A">
        <w:rPr>
          <w:rFonts w:ascii="Arial" w:hAnsi="Arial" w:cs="Arial"/>
          <w:i/>
          <w:color w:val="0000FF"/>
        </w:rPr>
        <w:t xml:space="preserve"> and expected</w:t>
      </w:r>
      <w:r w:rsidR="00CD0522" w:rsidRPr="006E4E8A">
        <w:rPr>
          <w:rFonts w:ascii="Arial" w:hAnsi="Arial" w:cs="Arial"/>
          <w:i/>
          <w:color w:val="0000FF"/>
        </w:rPr>
        <w:t xml:space="preserve"> </w:t>
      </w:r>
      <w:r w:rsidR="000F25DE" w:rsidRPr="006E4E8A">
        <w:rPr>
          <w:rFonts w:ascii="Arial" w:hAnsi="Arial" w:cs="Arial"/>
          <w:i/>
          <w:color w:val="0000FF"/>
        </w:rPr>
        <w:t>retention</w:t>
      </w:r>
      <w:r w:rsidR="00611CB2" w:rsidRPr="006E4E8A">
        <w:rPr>
          <w:rFonts w:ascii="Arial" w:hAnsi="Arial" w:cs="Arial"/>
          <w:i/>
          <w:color w:val="0000FF"/>
        </w:rPr>
        <w:t xml:space="preserve"> plans</w:t>
      </w:r>
      <w:r w:rsidR="00017882">
        <w:rPr>
          <w:rFonts w:ascii="Arial" w:hAnsi="Arial" w:cs="Arial"/>
          <w:i/>
          <w:color w:val="0000FF"/>
        </w:rPr>
        <w:t xml:space="preserve"> f</w:t>
      </w:r>
      <w:r w:rsidR="00017882" w:rsidRPr="006E4E8A">
        <w:rPr>
          <w:rFonts w:ascii="Arial" w:hAnsi="Arial" w:cs="Arial"/>
          <w:i/>
          <w:color w:val="0000FF"/>
        </w:rPr>
        <w:t>or studies requiring participation</w:t>
      </w:r>
      <w:r w:rsidR="00405DC6">
        <w:rPr>
          <w:rFonts w:ascii="Arial" w:hAnsi="Arial" w:cs="Arial"/>
          <w:i/>
          <w:color w:val="0000FF"/>
        </w:rPr>
        <w:t xml:space="preserve"> of</w:t>
      </w:r>
      <w:r w:rsidR="00017882" w:rsidRPr="006E4E8A">
        <w:rPr>
          <w:rFonts w:ascii="Arial" w:hAnsi="Arial" w:cs="Arial"/>
          <w:i/>
          <w:color w:val="0000FF"/>
        </w:rPr>
        <w:t xml:space="preserve"> samples from client-owned dogs</w:t>
      </w:r>
      <w:r w:rsidR="0090673D">
        <w:rPr>
          <w:rFonts w:ascii="Arial" w:hAnsi="Arial" w:cs="Arial"/>
          <w:i/>
          <w:color w:val="0000FF"/>
        </w:rPr>
        <w:t>.</w:t>
      </w:r>
      <w:r w:rsidR="00430696" w:rsidRPr="006E4E8A">
        <w:rPr>
          <w:rFonts w:ascii="Arial" w:hAnsi="Arial" w:cs="Arial"/>
          <w:i/>
          <w:color w:val="0000FF"/>
        </w:rPr>
        <w:t xml:space="preserve"> D</w:t>
      </w:r>
      <w:r w:rsidRPr="006E4E8A">
        <w:rPr>
          <w:rFonts w:ascii="Arial" w:hAnsi="Arial" w:cs="Arial"/>
          <w:i/>
          <w:color w:val="0000FF"/>
        </w:rPr>
        <w:t xml:space="preserve">ocument that the institutional </w:t>
      </w:r>
      <w:r w:rsidR="00572EB6">
        <w:rPr>
          <w:rFonts w:ascii="Arial" w:hAnsi="Arial" w:cs="Arial"/>
          <w:i/>
          <w:color w:val="0000FF"/>
        </w:rPr>
        <w:t>caseload</w:t>
      </w:r>
      <w:r w:rsidRPr="006E4E8A">
        <w:rPr>
          <w:rFonts w:ascii="Arial" w:hAnsi="Arial" w:cs="Arial"/>
          <w:i/>
          <w:color w:val="0000FF"/>
        </w:rPr>
        <w:t xml:space="preserve"> is adequate to provide the number of animals per year needed to complete the study as proposed.</w:t>
      </w:r>
      <w:r w:rsidR="00246CE0">
        <w:rPr>
          <w:rFonts w:ascii="Arial" w:hAnsi="Arial" w:cs="Arial"/>
          <w:i/>
          <w:color w:val="0000FF"/>
        </w:rPr>
        <w:t xml:space="preserve"> </w:t>
      </w:r>
      <w:r w:rsidR="00421013">
        <w:rPr>
          <w:rFonts w:ascii="Arial" w:hAnsi="Arial" w:cs="Arial"/>
          <w:i/>
          <w:color w:val="0000FF"/>
        </w:rPr>
        <w:t xml:space="preserve">What recruitment tools will you use? </w:t>
      </w:r>
      <w:r w:rsidRPr="006E4E8A">
        <w:rPr>
          <w:rFonts w:ascii="Arial" w:hAnsi="Arial" w:cs="Arial"/>
          <w:i/>
          <w:color w:val="0000FF"/>
        </w:rPr>
        <w:t>State measures that will be taken if recruitment goals are not met</w:t>
      </w:r>
      <w:r w:rsidR="00611CB2" w:rsidRPr="006E4E8A">
        <w:rPr>
          <w:rFonts w:ascii="Arial" w:hAnsi="Arial" w:cs="Arial"/>
          <w:i/>
          <w:color w:val="0000FF"/>
        </w:rPr>
        <w:t xml:space="preserve"> and when they </w:t>
      </w:r>
      <w:r w:rsidR="00572EB6">
        <w:rPr>
          <w:rFonts w:ascii="Arial" w:hAnsi="Arial" w:cs="Arial"/>
          <w:i/>
          <w:color w:val="0000FF"/>
        </w:rPr>
        <w:t>will</w:t>
      </w:r>
      <w:r w:rsidR="00572EB6" w:rsidRPr="006E4E8A">
        <w:rPr>
          <w:rFonts w:ascii="Arial" w:hAnsi="Arial" w:cs="Arial"/>
          <w:i/>
          <w:color w:val="0000FF"/>
        </w:rPr>
        <w:t xml:space="preserve"> </w:t>
      </w:r>
      <w:r w:rsidR="00611CB2" w:rsidRPr="006E4E8A">
        <w:rPr>
          <w:rFonts w:ascii="Arial" w:hAnsi="Arial" w:cs="Arial"/>
          <w:i/>
          <w:color w:val="0000FF"/>
        </w:rPr>
        <w:t>be imp</w:t>
      </w:r>
      <w:r w:rsidR="006E4E8A" w:rsidRPr="006E4E8A">
        <w:rPr>
          <w:rFonts w:ascii="Arial" w:hAnsi="Arial" w:cs="Arial"/>
          <w:i/>
          <w:color w:val="0000FF"/>
        </w:rPr>
        <w:t>l</w:t>
      </w:r>
      <w:r w:rsidR="00611CB2" w:rsidRPr="006E4E8A">
        <w:rPr>
          <w:rFonts w:ascii="Arial" w:hAnsi="Arial" w:cs="Arial"/>
          <w:i/>
          <w:color w:val="0000FF"/>
        </w:rPr>
        <w:t>emented</w:t>
      </w:r>
      <w:r w:rsidRPr="006E4E8A">
        <w:rPr>
          <w:rFonts w:ascii="Arial" w:hAnsi="Arial" w:cs="Arial"/>
          <w:i/>
          <w:color w:val="0000FF"/>
        </w:rPr>
        <w:t>.</w:t>
      </w:r>
    </w:p>
    <w:p w14:paraId="02A1C3F1" w14:textId="17F58D5F" w:rsidR="003D655E" w:rsidRPr="00C71CC2" w:rsidRDefault="00E54665" w:rsidP="005E011F">
      <w:pPr>
        <w:rPr>
          <w:rFonts w:ascii="Arial" w:hAnsi="Arial" w:cs="Arial"/>
          <w:color w:val="FF0000"/>
        </w:rPr>
      </w:pPr>
      <w:r w:rsidRPr="006E4E8A">
        <w:rPr>
          <w:rFonts w:ascii="Arial" w:hAnsi="Arial" w:cs="Arial"/>
          <w:i/>
          <w:color w:val="0000FF"/>
        </w:rPr>
        <w:t xml:space="preserve">All methods outlined in the proposal must adhere to the Foundation’s </w:t>
      </w:r>
      <w:hyperlink r:id="rId8" w:history="1">
        <w:r w:rsidRPr="006E4E8A">
          <w:rPr>
            <w:rStyle w:val="Hyperlink"/>
            <w:rFonts w:ascii="Arial" w:hAnsi="Arial" w:cs="Arial"/>
            <w:i/>
          </w:rPr>
          <w:t>Humane Use of Animals policy.</w:t>
        </w:r>
      </w:hyperlink>
      <w:r w:rsidRPr="006E4E8A">
        <w:rPr>
          <w:rFonts w:ascii="Arial" w:hAnsi="Arial" w:cs="Arial"/>
          <w:i/>
          <w:color w:val="0000FF"/>
        </w:rPr>
        <w:t xml:space="preserve"> </w:t>
      </w:r>
      <w:r w:rsidR="00572EB6">
        <w:rPr>
          <w:rFonts w:ascii="Arial" w:hAnsi="Arial" w:cs="Arial"/>
          <w:i/>
          <w:color w:val="0000FF"/>
        </w:rPr>
        <w:t>The s</w:t>
      </w:r>
      <w:r w:rsidRPr="006E4E8A">
        <w:rPr>
          <w:rFonts w:ascii="Arial" w:hAnsi="Arial" w:cs="Arial"/>
          <w:i/>
          <w:color w:val="0000FF"/>
        </w:rPr>
        <w:t xml:space="preserve">ource of participating client-owned dogs or samples should be clearly stated. </w:t>
      </w:r>
      <w:r w:rsidR="00BD7721" w:rsidRPr="006E4E8A">
        <w:rPr>
          <w:rFonts w:ascii="Arial" w:hAnsi="Arial" w:cs="Arial"/>
          <w:i/>
          <w:color w:val="0000FF"/>
        </w:rPr>
        <w:t>Participating dogs must have owner consent.</w:t>
      </w:r>
    </w:p>
    <w:p w14:paraId="12E6A9FA" w14:textId="158A7A18" w:rsidR="00062EA7" w:rsidRPr="00C71CC2" w:rsidRDefault="00062EA7" w:rsidP="00AF6C46">
      <w:pPr>
        <w:pStyle w:val="Heading2"/>
        <w:numPr>
          <w:ilvl w:val="0"/>
          <w:numId w:val="25"/>
        </w:numPr>
        <w:rPr>
          <w:rFonts w:ascii="Arial" w:hAnsi="Arial"/>
        </w:rPr>
      </w:pPr>
      <w:bookmarkStart w:id="7" w:name="_Toc62815470"/>
      <w:r w:rsidRPr="00C71CC2">
        <w:rPr>
          <w:rFonts w:ascii="Arial" w:hAnsi="Arial"/>
        </w:rPr>
        <w:t xml:space="preserve">Anticipated Problems </w:t>
      </w:r>
      <w:r w:rsidR="00AA46BD">
        <w:rPr>
          <w:rFonts w:ascii="Arial" w:hAnsi="Arial"/>
        </w:rPr>
        <w:t>and</w:t>
      </w:r>
      <w:r w:rsidRPr="00C71CC2">
        <w:rPr>
          <w:rFonts w:ascii="Arial" w:hAnsi="Arial"/>
        </w:rPr>
        <w:t xml:space="preserve"> Obstacles</w:t>
      </w:r>
      <w:bookmarkEnd w:id="7"/>
    </w:p>
    <w:p w14:paraId="51748ED5" w14:textId="423D3CC5" w:rsidR="00FA637E" w:rsidRDefault="00FA637E" w:rsidP="00FA637E">
      <w:pPr>
        <w:spacing w:after="120"/>
        <w:rPr>
          <w:rFonts w:ascii="Arial" w:hAnsi="Arial" w:cs="Arial"/>
          <w:i/>
          <w:color w:val="0000FF"/>
        </w:rPr>
      </w:pPr>
      <w:r>
        <w:rPr>
          <w:rFonts w:ascii="Arial" w:hAnsi="Arial" w:cs="Arial"/>
          <w:i/>
          <w:color w:val="0000FF"/>
        </w:rPr>
        <w:t xml:space="preserve">• </w:t>
      </w:r>
      <w:r w:rsidR="004C5E6D" w:rsidRPr="00AA46BD">
        <w:rPr>
          <w:rFonts w:ascii="Arial" w:hAnsi="Arial" w:cs="Arial"/>
          <w:i/>
          <w:color w:val="0000FF"/>
        </w:rPr>
        <w:t>Anticipated problems</w:t>
      </w:r>
      <w:r w:rsidR="00405DC6">
        <w:rPr>
          <w:rFonts w:ascii="Arial" w:hAnsi="Arial" w:cs="Arial"/>
          <w:i/>
          <w:color w:val="0000FF"/>
        </w:rPr>
        <w:t>,</w:t>
      </w:r>
      <w:r w:rsidR="004C5E6D" w:rsidRPr="00AA46BD">
        <w:rPr>
          <w:rFonts w:ascii="Arial" w:hAnsi="Arial" w:cs="Arial"/>
          <w:i/>
          <w:color w:val="0000FF"/>
        </w:rPr>
        <w:t xml:space="preserve"> obstacles</w:t>
      </w:r>
      <w:r w:rsidR="00405DC6">
        <w:rPr>
          <w:rFonts w:ascii="Arial" w:hAnsi="Arial" w:cs="Arial"/>
          <w:i/>
          <w:color w:val="0000FF"/>
        </w:rPr>
        <w:t>,</w:t>
      </w:r>
      <w:r w:rsidR="004C5E6D" w:rsidRPr="00AA46BD">
        <w:rPr>
          <w:rFonts w:ascii="Arial" w:hAnsi="Arial" w:cs="Arial"/>
          <w:i/>
          <w:color w:val="0000FF"/>
        </w:rPr>
        <w:t xml:space="preserve"> and mitigation measures should be </w:t>
      </w:r>
      <w:r w:rsidR="002D1411">
        <w:rPr>
          <w:rFonts w:ascii="Arial" w:hAnsi="Arial" w:cs="Arial"/>
          <w:i/>
          <w:color w:val="0000FF"/>
        </w:rPr>
        <w:t>carefully discussed</w:t>
      </w:r>
      <w:r w:rsidR="004C5E6D" w:rsidRPr="00AA46BD">
        <w:rPr>
          <w:rFonts w:ascii="Arial" w:hAnsi="Arial" w:cs="Arial"/>
          <w:i/>
          <w:color w:val="0000FF"/>
        </w:rPr>
        <w:t xml:space="preserve">. Typical </w:t>
      </w:r>
      <w:r w:rsidR="00572EB6">
        <w:rPr>
          <w:rFonts w:ascii="Arial" w:hAnsi="Arial" w:cs="Arial"/>
          <w:i/>
          <w:color w:val="0000FF"/>
        </w:rPr>
        <w:t>issues</w:t>
      </w:r>
      <w:r w:rsidR="00572EB6" w:rsidRPr="00AA46BD">
        <w:rPr>
          <w:rFonts w:ascii="Arial" w:hAnsi="Arial" w:cs="Arial"/>
          <w:i/>
          <w:color w:val="0000FF"/>
        </w:rPr>
        <w:t xml:space="preserve"> </w:t>
      </w:r>
      <w:r w:rsidR="004C5E6D" w:rsidRPr="00AA46BD">
        <w:rPr>
          <w:rFonts w:ascii="Arial" w:hAnsi="Arial" w:cs="Arial"/>
          <w:i/>
          <w:color w:val="0000FF"/>
        </w:rPr>
        <w:t>might include</w:t>
      </w:r>
      <w:r w:rsidR="00405DC6">
        <w:rPr>
          <w:rFonts w:ascii="Arial" w:hAnsi="Arial" w:cs="Arial"/>
          <w:i/>
          <w:color w:val="0000FF"/>
        </w:rPr>
        <w:t>,</w:t>
      </w:r>
      <w:r w:rsidR="004C5E6D" w:rsidRPr="00AA46BD">
        <w:rPr>
          <w:rFonts w:ascii="Arial" w:hAnsi="Arial" w:cs="Arial"/>
          <w:i/>
          <w:color w:val="0000FF"/>
        </w:rPr>
        <w:t xml:space="preserve"> but are not limited to</w:t>
      </w:r>
      <w:r w:rsidR="00405DC6">
        <w:rPr>
          <w:rFonts w:ascii="Arial" w:hAnsi="Arial" w:cs="Arial"/>
          <w:i/>
          <w:color w:val="0000FF"/>
        </w:rPr>
        <w:t>,</w:t>
      </w:r>
      <w:r w:rsidR="004C5E6D" w:rsidRPr="00AA46BD">
        <w:rPr>
          <w:rFonts w:ascii="Arial" w:hAnsi="Arial" w:cs="Arial"/>
          <w:i/>
          <w:color w:val="0000FF"/>
        </w:rPr>
        <w:t xml:space="preserve"> personnel </w:t>
      </w:r>
      <w:r w:rsidR="002849DF">
        <w:rPr>
          <w:rFonts w:ascii="Arial" w:hAnsi="Arial" w:cs="Arial"/>
          <w:i/>
          <w:color w:val="0000FF"/>
        </w:rPr>
        <w:t>turnover</w:t>
      </w:r>
      <w:r w:rsidR="004C5E6D" w:rsidRPr="00AA46BD">
        <w:rPr>
          <w:rFonts w:ascii="Arial" w:hAnsi="Arial" w:cs="Arial"/>
          <w:i/>
          <w:color w:val="0000FF"/>
        </w:rPr>
        <w:t>, recruitment shortfall (actual number of disease presentations is lower than expected, lack of referrals, strict inclusion criteria reduce eligible case</w:t>
      </w:r>
      <w:r w:rsidR="002D1411">
        <w:rPr>
          <w:rFonts w:ascii="Arial" w:hAnsi="Arial" w:cs="Arial"/>
          <w:i/>
          <w:color w:val="0000FF"/>
        </w:rPr>
        <w:t>s</w:t>
      </w:r>
      <w:r w:rsidR="004C5E6D" w:rsidRPr="00AA46BD">
        <w:rPr>
          <w:rFonts w:ascii="Arial" w:hAnsi="Arial" w:cs="Arial"/>
          <w:i/>
          <w:color w:val="0000FF"/>
        </w:rPr>
        <w:t>, etc</w:t>
      </w:r>
      <w:r w:rsidR="002D1411">
        <w:rPr>
          <w:rFonts w:ascii="Arial" w:hAnsi="Arial" w:cs="Arial"/>
          <w:i/>
          <w:color w:val="0000FF"/>
        </w:rPr>
        <w:t>.</w:t>
      </w:r>
      <w:r w:rsidR="004C5E6D" w:rsidRPr="00AA46BD">
        <w:rPr>
          <w:rFonts w:ascii="Arial" w:hAnsi="Arial" w:cs="Arial"/>
          <w:i/>
          <w:color w:val="0000FF"/>
        </w:rPr>
        <w:t>), owner reluctance to participate due to multiple visits,</w:t>
      </w:r>
      <w:r w:rsidR="002849DF">
        <w:rPr>
          <w:rFonts w:ascii="Arial" w:hAnsi="Arial" w:cs="Arial"/>
          <w:i/>
          <w:color w:val="0000FF"/>
        </w:rPr>
        <w:t xml:space="preserve"> loss to follow-up,</w:t>
      </w:r>
      <w:r w:rsidR="004C5E6D" w:rsidRPr="00AA46BD">
        <w:rPr>
          <w:rFonts w:ascii="Arial" w:hAnsi="Arial" w:cs="Arial"/>
          <w:i/>
          <w:color w:val="0000FF"/>
        </w:rPr>
        <w:t xml:space="preserve"> sampling</w:t>
      </w:r>
      <w:r w:rsidR="002D1411">
        <w:rPr>
          <w:rFonts w:ascii="Arial" w:hAnsi="Arial" w:cs="Arial"/>
          <w:i/>
          <w:color w:val="0000FF"/>
        </w:rPr>
        <w:t>,</w:t>
      </w:r>
      <w:r w:rsidR="004C5E6D" w:rsidRPr="00AA46BD">
        <w:rPr>
          <w:rFonts w:ascii="Arial" w:hAnsi="Arial" w:cs="Arial"/>
          <w:i/>
          <w:color w:val="0000FF"/>
        </w:rPr>
        <w:t xml:space="preserve"> or other reasons. </w:t>
      </w:r>
    </w:p>
    <w:p w14:paraId="12EB994F" w14:textId="71BD9069" w:rsidR="005E011F" w:rsidRPr="00FA637E" w:rsidRDefault="002D1411" w:rsidP="00FA637E">
      <w:pPr>
        <w:spacing w:after="120"/>
        <w:rPr>
          <w:rFonts w:ascii="Arial" w:hAnsi="Arial" w:cs="Arial"/>
          <w:i/>
          <w:color w:val="0000FF"/>
        </w:rPr>
      </w:pPr>
      <w:r w:rsidRPr="00F61E1D">
        <w:rPr>
          <w:rFonts w:ascii="Arial" w:hAnsi="Arial" w:cs="Arial"/>
          <w:i/>
          <w:color w:val="0000FF"/>
        </w:rPr>
        <w:t xml:space="preserve">• </w:t>
      </w:r>
      <w:r w:rsidR="00461188">
        <w:rPr>
          <w:rFonts w:ascii="Arial" w:hAnsi="Arial" w:cs="Arial"/>
          <w:i/>
          <w:color w:val="0000FF"/>
        </w:rPr>
        <w:t xml:space="preserve">Describe how </w:t>
      </w:r>
      <w:r w:rsidR="004B65A5">
        <w:rPr>
          <w:rFonts w:ascii="Arial" w:hAnsi="Arial" w:cs="Arial"/>
          <w:i/>
          <w:color w:val="0000FF"/>
        </w:rPr>
        <w:t>your approach would change if benchmarks are not reached</w:t>
      </w:r>
      <w:r w:rsidR="00572EB6">
        <w:rPr>
          <w:rFonts w:ascii="Arial" w:hAnsi="Arial" w:cs="Arial"/>
          <w:i/>
          <w:color w:val="0000FF"/>
        </w:rPr>
        <w:t>,</w:t>
      </w:r>
      <w:r w:rsidR="004B65A5">
        <w:rPr>
          <w:rFonts w:ascii="Arial" w:hAnsi="Arial" w:cs="Arial"/>
          <w:i/>
          <w:color w:val="0000FF"/>
        </w:rPr>
        <w:t xml:space="preserve"> or methods do not work. </w:t>
      </w:r>
      <w:r>
        <w:rPr>
          <w:rFonts w:ascii="Arial" w:hAnsi="Arial" w:cs="Arial"/>
          <w:i/>
          <w:color w:val="0000FF"/>
        </w:rPr>
        <w:t xml:space="preserve">What alterations would be made to respond to </w:t>
      </w:r>
      <w:r w:rsidR="004B65A5">
        <w:rPr>
          <w:rFonts w:ascii="Arial" w:hAnsi="Arial" w:cs="Arial"/>
          <w:i/>
          <w:color w:val="0000FF"/>
        </w:rPr>
        <w:t xml:space="preserve">technical </w:t>
      </w:r>
      <w:r>
        <w:rPr>
          <w:rFonts w:ascii="Arial" w:hAnsi="Arial" w:cs="Arial"/>
          <w:i/>
          <w:color w:val="0000FF"/>
        </w:rPr>
        <w:t>problems</w:t>
      </w:r>
      <w:r w:rsidR="00A53506">
        <w:rPr>
          <w:rFonts w:ascii="Arial" w:hAnsi="Arial" w:cs="Arial"/>
          <w:i/>
          <w:color w:val="0000FF"/>
        </w:rPr>
        <w:t xml:space="preserve"> that arise</w:t>
      </w:r>
      <w:r>
        <w:rPr>
          <w:rFonts w:ascii="Arial" w:hAnsi="Arial" w:cs="Arial"/>
          <w:i/>
          <w:color w:val="0000FF"/>
        </w:rPr>
        <w:t>?</w:t>
      </w:r>
    </w:p>
    <w:p w14:paraId="73652970" w14:textId="77777777" w:rsidR="003D655E" w:rsidRPr="00C71CC2" w:rsidRDefault="003D655E" w:rsidP="00AF6C46">
      <w:pPr>
        <w:pStyle w:val="Heading2"/>
        <w:numPr>
          <w:ilvl w:val="0"/>
          <w:numId w:val="25"/>
        </w:numPr>
        <w:rPr>
          <w:rFonts w:ascii="Arial" w:hAnsi="Arial"/>
        </w:rPr>
      </w:pPr>
      <w:bookmarkStart w:id="8" w:name="_Toc62815471"/>
      <w:r w:rsidRPr="00C71CC2">
        <w:rPr>
          <w:rFonts w:ascii="Arial" w:hAnsi="Arial"/>
        </w:rPr>
        <w:t>Expected Outcome, Significance, and Application of Findings</w:t>
      </w:r>
      <w:bookmarkEnd w:id="8"/>
    </w:p>
    <w:p w14:paraId="3BC13743" w14:textId="41EE7916" w:rsidR="002C4208" w:rsidRPr="00FA637E" w:rsidRDefault="002C4208" w:rsidP="002C4208">
      <w:pPr>
        <w:spacing w:after="120"/>
        <w:rPr>
          <w:rFonts w:ascii="Arial" w:hAnsi="Arial" w:cs="Arial"/>
          <w:i/>
          <w:color w:val="0000FF"/>
        </w:rPr>
      </w:pPr>
      <w:r w:rsidRPr="006E4E8A">
        <w:rPr>
          <w:rFonts w:ascii="Arial" w:hAnsi="Arial" w:cs="Arial"/>
          <w:i/>
          <w:color w:val="0000FF"/>
        </w:rPr>
        <w:t>• How would this work answer the research question(s)?</w:t>
      </w:r>
      <w:r w:rsidR="004B65A5" w:rsidRPr="006E4E8A">
        <w:rPr>
          <w:rFonts w:ascii="Arial" w:hAnsi="Arial" w:cs="Arial"/>
          <w:i/>
          <w:color w:val="0000FF"/>
        </w:rPr>
        <w:t xml:space="preserve"> </w:t>
      </w:r>
      <w:r w:rsidR="00126FFF">
        <w:rPr>
          <w:rFonts w:ascii="Arial" w:hAnsi="Arial" w:cs="Arial"/>
          <w:i/>
          <w:color w:val="0000FF"/>
        </w:rPr>
        <w:t xml:space="preserve">What </w:t>
      </w:r>
      <w:r w:rsidR="00B957AD">
        <w:rPr>
          <w:rFonts w:ascii="Arial" w:hAnsi="Arial" w:cs="Arial"/>
          <w:i/>
          <w:color w:val="0000FF"/>
        </w:rPr>
        <w:t>outcome(s) would make this study successful</w:t>
      </w:r>
      <w:r w:rsidR="00126FFF">
        <w:rPr>
          <w:rFonts w:ascii="Arial" w:hAnsi="Arial" w:cs="Arial"/>
          <w:i/>
          <w:color w:val="0000FF"/>
        </w:rPr>
        <w:t xml:space="preserve">? </w:t>
      </w:r>
      <w:r w:rsidR="004B65A5" w:rsidRPr="006E4E8A">
        <w:rPr>
          <w:rFonts w:ascii="Arial" w:hAnsi="Arial" w:cs="Arial"/>
          <w:i/>
          <w:color w:val="0000FF"/>
        </w:rPr>
        <w:t>What are the next steps in the</w:t>
      </w:r>
      <w:r w:rsidRPr="006E4E8A">
        <w:rPr>
          <w:rFonts w:ascii="Arial" w:hAnsi="Arial" w:cs="Arial"/>
          <w:i/>
          <w:color w:val="0000FF"/>
        </w:rPr>
        <w:t xml:space="preserve"> larger research program</w:t>
      </w:r>
      <w:r w:rsidRPr="00FA637E">
        <w:rPr>
          <w:rFonts w:ascii="Arial" w:hAnsi="Arial" w:cs="Arial"/>
          <w:i/>
          <w:color w:val="0000FF"/>
        </w:rPr>
        <w:t>?</w:t>
      </w:r>
      <w:r w:rsidR="00D17E28" w:rsidRPr="00FA637E">
        <w:rPr>
          <w:rFonts w:ascii="Arial" w:hAnsi="Arial" w:cs="Arial"/>
          <w:i/>
          <w:color w:val="0000FF"/>
        </w:rPr>
        <w:t xml:space="preserve"> Would this</w:t>
      </w:r>
      <w:r w:rsidR="00B957AD">
        <w:rPr>
          <w:rFonts w:ascii="Arial" w:hAnsi="Arial" w:cs="Arial"/>
          <w:i/>
          <w:color w:val="0000FF"/>
        </w:rPr>
        <w:t xml:space="preserve"> outcome</w:t>
      </w:r>
      <w:r w:rsidR="00DB7A6A">
        <w:rPr>
          <w:rFonts w:ascii="Arial" w:hAnsi="Arial" w:cs="Arial"/>
          <w:i/>
          <w:color w:val="0000FF"/>
        </w:rPr>
        <w:t xml:space="preserve"> </w:t>
      </w:r>
      <w:r w:rsidR="00B957AD">
        <w:rPr>
          <w:rFonts w:ascii="Arial" w:hAnsi="Arial" w:cs="Arial"/>
          <w:i/>
          <w:color w:val="0000FF"/>
        </w:rPr>
        <w:t>change</w:t>
      </w:r>
      <w:r w:rsidR="00D17E28" w:rsidRPr="00FA637E">
        <w:rPr>
          <w:rFonts w:ascii="Arial" w:hAnsi="Arial" w:cs="Arial"/>
          <w:i/>
          <w:color w:val="0000FF"/>
        </w:rPr>
        <w:t xml:space="preserve"> current methodology, the practice of clinical medicine, or shift the scientific paradigm? How will the expected outcome of this proposal advance canine health?</w:t>
      </w:r>
    </w:p>
    <w:p w14:paraId="1126F3D8" w14:textId="7105E471" w:rsidR="00A76D96" w:rsidRPr="00EF7BFB" w:rsidRDefault="002C4208" w:rsidP="00EF7BFB">
      <w:pPr>
        <w:spacing w:after="120"/>
        <w:rPr>
          <w:rFonts w:ascii="Arial" w:hAnsi="Arial" w:cs="Arial"/>
          <w:i/>
          <w:color w:val="0000FF"/>
        </w:rPr>
      </w:pPr>
      <w:r w:rsidRPr="006E4E8A">
        <w:rPr>
          <w:rFonts w:ascii="Arial" w:hAnsi="Arial" w:cs="Arial"/>
          <w:i/>
          <w:color w:val="0000FF"/>
        </w:rPr>
        <w:t xml:space="preserve">• Include plans for data sharing, </w:t>
      </w:r>
      <w:r w:rsidR="00572EB6">
        <w:rPr>
          <w:rFonts w:ascii="Arial" w:hAnsi="Arial" w:cs="Arial"/>
          <w:i/>
          <w:color w:val="0000FF"/>
        </w:rPr>
        <w:t>including</w:t>
      </w:r>
      <w:r w:rsidRPr="006E4E8A">
        <w:rPr>
          <w:rFonts w:ascii="Arial" w:hAnsi="Arial" w:cs="Arial"/>
          <w:i/>
          <w:color w:val="0000FF"/>
        </w:rPr>
        <w:t xml:space="preserve"> results database, pre-print repository, publication, conference presentation, webinars, etc.</w:t>
      </w:r>
      <w:r w:rsidR="00DB7A6A">
        <w:rPr>
          <w:rFonts w:ascii="Arial" w:hAnsi="Arial" w:cs="Arial"/>
          <w:i/>
          <w:color w:val="0000FF"/>
        </w:rPr>
        <w:t xml:space="preserve"> </w:t>
      </w:r>
    </w:p>
    <w:p w14:paraId="33E788E1" w14:textId="77777777" w:rsidR="00062EA7" w:rsidRPr="00C71CC2" w:rsidRDefault="009348E6" w:rsidP="00AF6C46">
      <w:pPr>
        <w:pStyle w:val="Heading2"/>
        <w:numPr>
          <w:ilvl w:val="0"/>
          <w:numId w:val="25"/>
        </w:numPr>
        <w:rPr>
          <w:rFonts w:ascii="Arial" w:hAnsi="Arial"/>
        </w:rPr>
      </w:pPr>
      <w:bookmarkStart w:id="9" w:name="_Toc62815472"/>
      <w:r w:rsidRPr="00C71CC2">
        <w:rPr>
          <w:rFonts w:ascii="Arial" w:hAnsi="Arial"/>
        </w:rPr>
        <w:t>Key Personnel/</w:t>
      </w:r>
      <w:r w:rsidR="00062EA7" w:rsidRPr="00C71CC2">
        <w:rPr>
          <w:rFonts w:ascii="Arial" w:hAnsi="Arial"/>
        </w:rPr>
        <w:t>Consultant/Collaborators</w:t>
      </w:r>
      <w:bookmarkEnd w:id="9"/>
    </w:p>
    <w:p w14:paraId="3C9779E6" w14:textId="3AC124E4" w:rsidR="00A53506" w:rsidRPr="00AA46BD" w:rsidRDefault="00A53506" w:rsidP="00A53506">
      <w:pPr>
        <w:spacing w:after="120"/>
        <w:rPr>
          <w:rFonts w:ascii="Arial" w:hAnsi="Arial" w:cs="Arial"/>
          <w:i/>
          <w:color w:val="0000FF"/>
        </w:rPr>
      </w:pPr>
      <w:r w:rsidRPr="00AA46BD">
        <w:rPr>
          <w:rFonts w:ascii="Arial" w:hAnsi="Arial" w:cs="Arial"/>
          <w:i/>
          <w:color w:val="0000FF"/>
        </w:rPr>
        <w:t>• List the key personnel, consultants, and collaborators who will be assisting on the project.</w:t>
      </w:r>
    </w:p>
    <w:p w14:paraId="1A2C4546" w14:textId="72EB6681" w:rsidR="00A53506" w:rsidRPr="00AA46BD" w:rsidRDefault="00A53506" w:rsidP="00A53506">
      <w:pPr>
        <w:spacing w:after="120"/>
        <w:rPr>
          <w:rFonts w:ascii="Arial" w:hAnsi="Arial" w:cs="Arial"/>
          <w:i/>
          <w:color w:val="0000FF"/>
        </w:rPr>
      </w:pPr>
      <w:r w:rsidRPr="00AA46BD">
        <w:rPr>
          <w:rFonts w:ascii="Arial" w:hAnsi="Arial" w:cs="Arial"/>
          <w:i/>
          <w:color w:val="0000FF"/>
        </w:rPr>
        <w:lastRenderedPageBreak/>
        <w:t xml:space="preserve">• State the role that </w:t>
      </w:r>
      <w:proofErr w:type="gramStart"/>
      <w:r w:rsidRPr="00AA46BD">
        <w:rPr>
          <w:rFonts w:ascii="Arial" w:hAnsi="Arial" w:cs="Arial"/>
          <w:i/>
          <w:color w:val="0000FF"/>
        </w:rPr>
        <w:t>each individual</w:t>
      </w:r>
      <w:proofErr w:type="gramEnd"/>
      <w:r w:rsidRPr="00AA46BD">
        <w:rPr>
          <w:rFonts w:ascii="Arial" w:hAnsi="Arial" w:cs="Arial"/>
          <w:i/>
          <w:color w:val="0000FF"/>
        </w:rPr>
        <w:t xml:space="preserve"> will play in the</w:t>
      </w:r>
      <w:r>
        <w:rPr>
          <w:rFonts w:ascii="Arial" w:hAnsi="Arial" w:cs="Arial"/>
          <w:i/>
          <w:color w:val="0000FF"/>
        </w:rPr>
        <w:t xml:space="preserve"> project.</w:t>
      </w:r>
    </w:p>
    <w:p w14:paraId="2162122F" w14:textId="01C8ABEB" w:rsidR="00062EA7" w:rsidRDefault="00A53506" w:rsidP="00A53506">
      <w:pPr>
        <w:spacing w:after="120"/>
        <w:rPr>
          <w:rFonts w:ascii="Arial" w:hAnsi="Arial" w:cs="Arial"/>
          <w:i/>
          <w:color w:val="0000FF"/>
        </w:rPr>
      </w:pPr>
      <w:r w:rsidRPr="00AA46BD">
        <w:rPr>
          <w:rFonts w:ascii="Arial" w:hAnsi="Arial" w:cs="Arial"/>
          <w:i/>
          <w:color w:val="0000FF"/>
        </w:rPr>
        <w:t>• For clinical trials</w:t>
      </w:r>
      <w:r w:rsidR="00B957AD">
        <w:rPr>
          <w:rFonts w:ascii="Arial" w:hAnsi="Arial" w:cs="Arial"/>
          <w:i/>
          <w:color w:val="0000FF"/>
        </w:rPr>
        <w:t xml:space="preserve"> and studies generating large data sets</w:t>
      </w:r>
      <w:r w:rsidRPr="00AA46BD">
        <w:rPr>
          <w:rFonts w:ascii="Arial" w:hAnsi="Arial" w:cs="Arial"/>
          <w:i/>
          <w:color w:val="0000FF"/>
        </w:rPr>
        <w:t>, it is strongly recommended that a statistician be included; for epidemiological studies, it is strongly recommended that an epidemiologist be included; for bioinformatics studies, it is strongly recommended that a bioinformatician be included.</w:t>
      </w:r>
    </w:p>
    <w:p w14:paraId="2C6DD4C7" w14:textId="6C563526" w:rsidR="00880A28" w:rsidRDefault="00880A28" w:rsidP="00A53506">
      <w:pPr>
        <w:spacing w:after="120"/>
        <w:rPr>
          <w:rFonts w:ascii="Arial" w:hAnsi="Arial" w:cs="Arial"/>
          <w:i/>
          <w:color w:val="0000FF"/>
        </w:rPr>
      </w:pPr>
      <w:r w:rsidRPr="00AA46BD">
        <w:rPr>
          <w:rFonts w:ascii="Arial" w:hAnsi="Arial" w:cs="Arial"/>
          <w:i/>
          <w:color w:val="0000FF"/>
        </w:rPr>
        <w:t xml:space="preserve">• </w:t>
      </w:r>
      <w:proofErr w:type="spellStart"/>
      <w:r w:rsidRPr="00880A28">
        <w:rPr>
          <w:rFonts w:ascii="Arial" w:hAnsi="Arial" w:cs="Arial"/>
          <w:i/>
          <w:color w:val="0000FF"/>
          <w:highlight w:val="yellow"/>
        </w:rPr>
        <w:t>Biosketch</w:t>
      </w:r>
      <w:proofErr w:type="spellEnd"/>
      <w:r w:rsidRPr="00880A28">
        <w:rPr>
          <w:rFonts w:ascii="Arial" w:hAnsi="Arial" w:cs="Arial"/>
          <w:i/>
          <w:color w:val="0000FF"/>
          <w:highlight w:val="yellow"/>
        </w:rPr>
        <w:t xml:space="preserve"> attachment is required for each person listed under Key Personnel.</w:t>
      </w:r>
    </w:p>
    <w:p w14:paraId="4A605FB4" w14:textId="77777777" w:rsidR="00062EA7" w:rsidRPr="00C71CC2" w:rsidRDefault="00062EA7" w:rsidP="00CA6322">
      <w:pPr>
        <w:pStyle w:val="Heading2"/>
        <w:numPr>
          <w:ilvl w:val="0"/>
          <w:numId w:val="25"/>
        </w:numPr>
        <w:rPr>
          <w:rFonts w:ascii="Arial" w:hAnsi="Arial"/>
        </w:rPr>
      </w:pPr>
      <w:bookmarkStart w:id="10" w:name="_Toc62815473"/>
      <w:r w:rsidRPr="00C71CC2">
        <w:rPr>
          <w:rFonts w:ascii="Arial" w:hAnsi="Arial"/>
        </w:rPr>
        <w:t>Timetable</w:t>
      </w:r>
      <w:bookmarkEnd w:id="10"/>
    </w:p>
    <w:p w14:paraId="39DC8AB5" w14:textId="29F3A1AD" w:rsidR="002C4208" w:rsidRPr="00AA46BD" w:rsidRDefault="002C4208" w:rsidP="002C4208">
      <w:pPr>
        <w:spacing w:after="120"/>
        <w:rPr>
          <w:rFonts w:ascii="Arial" w:hAnsi="Arial" w:cs="Arial"/>
          <w:i/>
          <w:color w:val="0000FF"/>
        </w:rPr>
      </w:pPr>
      <w:r w:rsidRPr="00AA46BD">
        <w:rPr>
          <w:rFonts w:ascii="Arial" w:hAnsi="Arial" w:cs="Arial"/>
          <w:i/>
          <w:color w:val="0000FF"/>
        </w:rPr>
        <w:t xml:space="preserve">• </w:t>
      </w:r>
      <w:r w:rsidRPr="00AA46BD">
        <w:rPr>
          <w:rFonts w:ascii="Arial" w:hAnsi="Arial" w:cs="Arial"/>
          <w:i/>
          <w:iCs/>
          <w:color w:val="0000FF"/>
        </w:rPr>
        <w:t xml:space="preserve">Present a reasonable timeframe </w:t>
      </w:r>
      <w:r>
        <w:rPr>
          <w:rFonts w:ascii="Arial" w:hAnsi="Arial" w:cs="Arial"/>
          <w:i/>
          <w:iCs/>
          <w:color w:val="0000FF"/>
        </w:rPr>
        <w:t xml:space="preserve">of work </w:t>
      </w:r>
      <w:r w:rsidRPr="00AA46BD">
        <w:rPr>
          <w:rFonts w:ascii="Arial" w:hAnsi="Arial" w:cs="Arial"/>
          <w:i/>
          <w:iCs/>
          <w:color w:val="0000FF"/>
        </w:rPr>
        <w:t>as a diagram or table</w:t>
      </w:r>
      <w:r w:rsidR="00FA637E">
        <w:rPr>
          <w:rFonts w:ascii="Arial" w:hAnsi="Arial" w:cs="Arial"/>
          <w:i/>
          <w:iCs/>
          <w:color w:val="0000FF"/>
        </w:rPr>
        <w:t>. I</w:t>
      </w:r>
      <w:r w:rsidRPr="00AA46BD">
        <w:rPr>
          <w:rFonts w:ascii="Arial" w:hAnsi="Arial" w:cs="Arial"/>
          <w:i/>
          <w:iCs/>
          <w:color w:val="0000FF"/>
        </w:rPr>
        <w:t>nclude major milestones, dates by which they should be achie</w:t>
      </w:r>
      <w:r>
        <w:rPr>
          <w:rFonts w:ascii="Arial" w:hAnsi="Arial" w:cs="Arial"/>
          <w:i/>
          <w:iCs/>
          <w:color w:val="0000FF"/>
        </w:rPr>
        <w:t>ved, and time for data analysis</w:t>
      </w:r>
      <w:r w:rsidR="00FA637E">
        <w:rPr>
          <w:rFonts w:ascii="Arial" w:hAnsi="Arial" w:cs="Arial"/>
          <w:i/>
          <w:iCs/>
          <w:color w:val="0000FF"/>
        </w:rPr>
        <w:t>.</w:t>
      </w:r>
      <w:r w:rsidR="0090673D">
        <w:rPr>
          <w:rFonts w:ascii="Arial" w:hAnsi="Arial" w:cs="Arial"/>
          <w:i/>
          <w:iCs/>
          <w:color w:val="0000FF"/>
        </w:rPr>
        <w:t xml:space="preserve"> </w:t>
      </w:r>
      <w:r w:rsidR="00FA637E">
        <w:rPr>
          <w:rFonts w:ascii="Arial" w:hAnsi="Arial" w:cs="Arial"/>
          <w:i/>
          <w:iCs/>
          <w:color w:val="0000FF"/>
        </w:rPr>
        <w:t>I</w:t>
      </w:r>
      <w:r w:rsidRPr="00AA46BD">
        <w:rPr>
          <w:rFonts w:ascii="Arial" w:hAnsi="Arial" w:cs="Arial"/>
          <w:i/>
          <w:iCs/>
          <w:color w:val="0000FF"/>
        </w:rPr>
        <w:t>ndicate how these relate to Specific Aims</w:t>
      </w:r>
      <w:r w:rsidRPr="00AA46BD">
        <w:rPr>
          <w:rFonts w:ascii="Arial" w:hAnsi="Arial" w:cs="Arial"/>
          <w:i/>
          <w:color w:val="0000FF"/>
        </w:rPr>
        <w:t>.</w:t>
      </w:r>
      <w:r w:rsidR="00421013">
        <w:rPr>
          <w:rFonts w:ascii="Arial" w:hAnsi="Arial" w:cs="Arial"/>
          <w:i/>
          <w:color w:val="0000FF"/>
        </w:rPr>
        <w:t xml:space="preserve"> Describe </w:t>
      </w:r>
      <w:r w:rsidR="00B957AD">
        <w:rPr>
          <w:rFonts w:ascii="Arial" w:hAnsi="Arial" w:cs="Arial"/>
          <w:i/>
          <w:color w:val="0000FF"/>
        </w:rPr>
        <w:t>how this timeline may be altered if the</w:t>
      </w:r>
      <w:r w:rsidR="00421013">
        <w:rPr>
          <w:rFonts w:ascii="Arial" w:hAnsi="Arial" w:cs="Arial"/>
          <w:i/>
          <w:color w:val="0000FF"/>
        </w:rPr>
        <w:t xml:space="preserve"> work does not progress as planned.</w:t>
      </w:r>
    </w:p>
    <w:p w14:paraId="0B7F7BD7" w14:textId="77777777" w:rsidR="002C4208" w:rsidRPr="00AA46BD" w:rsidRDefault="002C4208" w:rsidP="002C4208">
      <w:pPr>
        <w:tabs>
          <w:tab w:val="left" w:pos="0"/>
        </w:tabs>
        <w:rPr>
          <w:rFonts w:ascii="Arial" w:hAnsi="Arial" w:cs="Arial"/>
          <w:i/>
          <w:iCs/>
          <w:color w:val="0000FF"/>
        </w:rPr>
      </w:pPr>
      <w:r w:rsidRPr="00AA46BD">
        <w:rPr>
          <w:rFonts w:ascii="Arial" w:hAnsi="Arial" w:cs="Arial"/>
          <w:i/>
          <w:color w:val="0000FF"/>
        </w:rPr>
        <w:t xml:space="preserve">• </w:t>
      </w:r>
      <w:r w:rsidRPr="00AA46BD">
        <w:rPr>
          <w:rFonts w:ascii="Arial" w:hAnsi="Arial" w:cs="Arial"/>
          <w:i/>
          <w:iCs/>
          <w:color w:val="0000FF"/>
        </w:rPr>
        <w:t>Identify who will be responsible for each task.</w:t>
      </w:r>
    </w:p>
    <w:p w14:paraId="2669F993" w14:textId="59CF9477" w:rsidR="00062EA7" w:rsidRPr="00C71CC2" w:rsidRDefault="00062EA7" w:rsidP="002C4208">
      <w:pPr>
        <w:spacing w:after="120"/>
        <w:rPr>
          <w:rFonts w:ascii="Arial" w:hAnsi="Arial" w:cs="Arial"/>
        </w:rPr>
      </w:pPr>
    </w:p>
    <w:p w14:paraId="4A984169" w14:textId="77777777" w:rsidR="00062EA7" w:rsidRPr="00C71CC2" w:rsidRDefault="00062EA7" w:rsidP="00062EA7">
      <w:pPr>
        <w:pStyle w:val="Heading1"/>
        <w:rPr>
          <w:rFonts w:ascii="Arial" w:hAnsi="Arial"/>
        </w:rPr>
      </w:pPr>
      <w:bookmarkStart w:id="11" w:name="_Toc62815474"/>
      <w:r w:rsidRPr="00C71CC2">
        <w:rPr>
          <w:rFonts w:ascii="Arial" w:hAnsi="Arial"/>
        </w:rPr>
        <w:t>Facilities and Research Environment</w:t>
      </w:r>
      <w:bookmarkEnd w:id="11"/>
    </w:p>
    <w:p w14:paraId="4E123E26" w14:textId="028E3AA0" w:rsidR="005E011F" w:rsidRPr="00C71CC2" w:rsidRDefault="00EA7FEF" w:rsidP="005E011F">
      <w:pPr>
        <w:rPr>
          <w:rFonts w:ascii="Arial" w:hAnsi="Arial" w:cs="Arial"/>
          <w:i/>
          <w:iCs/>
          <w:color w:val="0000FF"/>
        </w:rPr>
      </w:pPr>
      <w:r w:rsidRPr="00DB7A6A">
        <w:rPr>
          <w:rFonts w:ascii="Arial" w:hAnsi="Arial" w:cs="Arial"/>
          <w:i/>
          <w:iCs/>
          <w:color w:val="0000FF"/>
          <w:highlight w:val="yellow"/>
        </w:rPr>
        <w:t>1 page limit</w:t>
      </w:r>
    </w:p>
    <w:p w14:paraId="36C24271" w14:textId="06640658" w:rsidR="00062EA7" w:rsidRPr="00C71CC2" w:rsidRDefault="00DE1B56" w:rsidP="00062EA7">
      <w:pPr>
        <w:rPr>
          <w:rFonts w:ascii="Arial" w:hAnsi="Arial" w:cs="Arial"/>
        </w:rPr>
      </w:pPr>
      <w:r w:rsidRPr="00C71CC2">
        <w:rPr>
          <w:rFonts w:ascii="Arial" w:hAnsi="Arial" w:cs="Arial"/>
          <w:i/>
          <w:iCs/>
          <w:color w:val="0000FF"/>
        </w:rPr>
        <w:t>Describe the facilities</w:t>
      </w:r>
      <w:r w:rsidR="00BF7734" w:rsidRPr="00C71CC2">
        <w:rPr>
          <w:rFonts w:ascii="Arial" w:hAnsi="Arial" w:cs="Arial"/>
          <w:i/>
          <w:iCs/>
          <w:color w:val="0000FF"/>
        </w:rPr>
        <w:t xml:space="preserve"> and </w:t>
      </w:r>
      <w:r w:rsidRPr="00C71CC2">
        <w:rPr>
          <w:rFonts w:ascii="Arial" w:hAnsi="Arial" w:cs="Arial"/>
          <w:i/>
          <w:iCs/>
          <w:color w:val="0000FF"/>
        </w:rPr>
        <w:t xml:space="preserve">necessary </w:t>
      </w:r>
      <w:r w:rsidR="00BF7734" w:rsidRPr="00C71CC2">
        <w:rPr>
          <w:rFonts w:ascii="Arial" w:hAnsi="Arial" w:cs="Arial"/>
          <w:i/>
          <w:iCs/>
          <w:color w:val="0000FF"/>
        </w:rPr>
        <w:t>equipment needed to perform the pro</w:t>
      </w:r>
      <w:r w:rsidR="005E011F" w:rsidRPr="00C71CC2">
        <w:rPr>
          <w:rFonts w:ascii="Arial" w:hAnsi="Arial" w:cs="Arial"/>
          <w:i/>
          <w:iCs/>
          <w:color w:val="0000FF"/>
        </w:rPr>
        <w:t xml:space="preserve">posed study. </w:t>
      </w:r>
      <w:r w:rsidR="001E785F">
        <w:rPr>
          <w:rFonts w:ascii="Arial" w:hAnsi="Arial" w:cs="Arial"/>
          <w:i/>
          <w:iCs/>
          <w:color w:val="0000FF"/>
        </w:rPr>
        <w:t>Describe the capability of any commercial laboratory or contractor that will be used</w:t>
      </w:r>
      <w:r w:rsidR="005A52A2">
        <w:rPr>
          <w:rFonts w:ascii="Arial" w:hAnsi="Arial" w:cs="Arial"/>
          <w:i/>
          <w:iCs/>
          <w:color w:val="0000FF"/>
        </w:rPr>
        <w:t>.</w:t>
      </w:r>
    </w:p>
    <w:p w14:paraId="557BC8BC" w14:textId="4E91EA47" w:rsidR="00062EA7" w:rsidRPr="00C71CC2" w:rsidRDefault="00062EA7" w:rsidP="00062EA7">
      <w:pPr>
        <w:pStyle w:val="Heading1"/>
        <w:rPr>
          <w:rFonts w:ascii="Arial" w:hAnsi="Arial"/>
        </w:rPr>
      </w:pPr>
      <w:bookmarkStart w:id="12" w:name="_Toc62815475"/>
      <w:r w:rsidRPr="00C71CC2">
        <w:rPr>
          <w:rFonts w:ascii="Arial" w:hAnsi="Arial"/>
        </w:rPr>
        <w:t>Institutional Animal Care and Use Statement</w:t>
      </w:r>
      <w:r w:rsidR="00125B32" w:rsidRPr="00C71CC2">
        <w:rPr>
          <w:rFonts w:ascii="Arial" w:hAnsi="Arial"/>
        </w:rPr>
        <w:t xml:space="preserve"> &amp; Informed Client Consent</w:t>
      </w:r>
      <w:bookmarkEnd w:id="12"/>
    </w:p>
    <w:p w14:paraId="08D0AC6B" w14:textId="3088954B" w:rsidR="005E011F" w:rsidRPr="006E4E8A" w:rsidRDefault="00EA7FEF" w:rsidP="005E011F">
      <w:pPr>
        <w:rPr>
          <w:rFonts w:ascii="Arial" w:hAnsi="Arial" w:cs="Arial"/>
          <w:i/>
          <w:color w:val="0000FF"/>
          <w:u w:val="single"/>
        </w:rPr>
      </w:pPr>
      <w:proofErr w:type="gramStart"/>
      <w:r w:rsidRPr="00DB7A6A">
        <w:rPr>
          <w:rFonts w:ascii="Arial" w:hAnsi="Arial" w:cs="Arial"/>
          <w:i/>
          <w:color w:val="0000FF"/>
          <w:highlight w:val="yellow"/>
        </w:rPr>
        <w:t>250 word</w:t>
      </w:r>
      <w:proofErr w:type="gramEnd"/>
      <w:r w:rsidRPr="00DB7A6A">
        <w:rPr>
          <w:rFonts w:ascii="Arial" w:hAnsi="Arial" w:cs="Arial"/>
          <w:i/>
          <w:color w:val="0000FF"/>
          <w:highlight w:val="yellow"/>
        </w:rPr>
        <w:t xml:space="preserve"> limit</w:t>
      </w:r>
    </w:p>
    <w:p w14:paraId="7874F83E" w14:textId="02D43C83" w:rsidR="00E953A5" w:rsidRPr="006E4E8A" w:rsidRDefault="00DE1B56" w:rsidP="00E953A5">
      <w:pPr>
        <w:spacing w:after="120"/>
        <w:rPr>
          <w:rFonts w:ascii="Arial" w:hAnsi="Arial" w:cs="Arial"/>
          <w:i/>
          <w:color w:val="0000FF"/>
        </w:rPr>
      </w:pPr>
      <w:r w:rsidRPr="006E4E8A">
        <w:rPr>
          <w:rFonts w:ascii="Arial" w:hAnsi="Arial" w:cs="Arial"/>
          <w:i/>
          <w:color w:val="0000FF"/>
        </w:rPr>
        <w:t xml:space="preserve">Since CHF has restrictions on dogs used in research, please clearly indicate where the participating dogs </w:t>
      </w:r>
      <w:r w:rsidR="00B957AD">
        <w:rPr>
          <w:rFonts w:ascii="Arial" w:hAnsi="Arial" w:cs="Arial"/>
          <w:i/>
          <w:color w:val="0000FF"/>
        </w:rPr>
        <w:t>and/or</w:t>
      </w:r>
      <w:r w:rsidRPr="006E4E8A">
        <w:rPr>
          <w:rFonts w:ascii="Arial" w:hAnsi="Arial" w:cs="Arial"/>
          <w:i/>
          <w:color w:val="0000FF"/>
        </w:rPr>
        <w:t xml:space="preserve"> samples will be obtained.</w:t>
      </w:r>
      <w:r w:rsidR="00246CE0">
        <w:rPr>
          <w:rFonts w:ascii="Arial" w:hAnsi="Arial" w:cs="Arial"/>
          <w:i/>
          <w:color w:val="0000FF"/>
        </w:rPr>
        <w:t xml:space="preserve"> </w:t>
      </w:r>
      <w:r w:rsidR="00E97D5B" w:rsidRPr="006E4E8A">
        <w:rPr>
          <w:rFonts w:ascii="Arial" w:hAnsi="Arial" w:cs="Arial"/>
          <w:i/>
          <w:color w:val="0000FF"/>
        </w:rPr>
        <w:t>Participating dogs must have owner consent.</w:t>
      </w:r>
      <w:r w:rsidR="00246CE0">
        <w:rPr>
          <w:rFonts w:ascii="Arial" w:hAnsi="Arial" w:cs="Arial"/>
          <w:i/>
          <w:color w:val="0000FF"/>
        </w:rPr>
        <w:t xml:space="preserve"> </w:t>
      </w:r>
      <w:r w:rsidR="00E953A5" w:rsidRPr="006E4E8A">
        <w:rPr>
          <w:rFonts w:ascii="Arial" w:hAnsi="Arial" w:cs="Arial"/>
          <w:i/>
          <w:color w:val="0000FF"/>
        </w:rPr>
        <w:t xml:space="preserve">A sample of your Informed Client Consent form </w:t>
      </w:r>
      <w:r w:rsidR="00E953A5" w:rsidRPr="006E4E8A">
        <w:rPr>
          <w:rFonts w:ascii="Arial" w:hAnsi="Arial" w:cs="Arial"/>
          <w:b/>
          <w:i/>
          <w:color w:val="0000FF"/>
          <w:u w:val="single"/>
        </w:rPr>
        <w:t>must be attached</w:t>
      </w:r>
      <w:r w:rsidR="00E953A5" w:rsidRPr="006E4E8A">
        <w:rPr>
          <w:rFonts w:ascii="Arial" w:hAnsi="Arial" w:cs="Arial"/>
          <w:i/>
          <w:color w:val="0000FF"/>
          <w:u w:val="single"/>
        </w:rPr>
        <w:t xml:space="preserve"> </w:t>
      </w:r>
      <w:r w:rsidR="00E953A5" w:rsidRPr="006E4E8A">
        <w:rPr>
          <w:rFonts w:ascii="Arial" w:hAnsi="Arial" w:cs="Arial"/>
          <w:i/>
          <w:color w:val="0000FF"/>
        </w:rPr>
        <w:t>to the end of the application.</w:t>
      </w:r>
    </w:p>
    <w:p w14:paraId="74156C65" w14:textId="23220E09" w:rsidR="005C3BFC" w:rsidRPr="006E4E8A" w:rsidRDefault="00790DD3" w:rsidP="00E51EDB">
      <w:pPr>
        <w:spacing w:after="120"/>
        <w:rPr>
          <w:rFonts w:ascii="Arial" w:hAnsi="Arial" w:cs="Arial"/>
          <w:i/>
          <w:color w:val="0000FF"/>
        </w:rPr>
      </w:pPr>
      <w:r w:rsidRPr="006E4E8A">
        <w:rPr>
          <w:rFonts w:ascii="Arial" w:hAnsi="Arial" w:cs="Arial"/>
          <w:i/>
          <w:color w:val="0000FF"/>
        </w:rPr>
        <w:t xml:space="preserve">Please visit our website to view our </w:t>
      </w:r>
      <w:hyperlink r:id="rId9" w:history="1">
        <w:r w:rsidRPr="00EF7BFB">
          <w:rPr>
            <w:rStyle w:val="Hyperlink"/>
            <w:rFonts w:ascii="Arial" w:hAnsi="Arial" w:cs="Arial"/>
            <w:i/>
          </w:rPr>
          <w:t>Humane Animal Use Policy</w:t>
        </w:r>
      </w:hyperlink>
      <w:r w:rsidRPr="006E4E8A">
        <w:rPr>
          <w:rFonts w:ascii="Arial" w:hAnsi="Arial" w:cs="Arial"/>
          <w:i/>
          <w:color w:val="0000FF"/>
        </w:rPr>
        <w:t>.</w:t>
      </w:r>
      <w:r w:rsidR="00246CE0">
        <w:rPr>
          <w:rFonts w:ascii="Arial" w:hAnsi="Arial" w:cs="Arial"/>
          <w:i/>
          <w:color w:val="0000FF"/>
        </w:rPr>
        <w:t xml:space="preserve"> </w:t>
      </w:r>
      <w:r w:rsidR="00DE1B56" w:rsidRPr="006E4E8A">
        <w:rPr>
          <w:rFonts w:ascii="Arial" w:hAnsi="Arial" w:cs="Arial"/>
          <w:i/>
          <w:color w:val="0000FF"/>
        </w:rPr>
        <w:t>Specific</w:t>
      </w:r>
      <w:r w:rsidR="00572EB6">
        <w:rPr>
          <w:rFonts w:ascii="Arial" w:hAnsi="Arial" w:cs="Arial"/>
          <w:i/>
          <w:color w:val="0000FF"/>
        </w:rPr>
        <w:t xml:space="preserve"> animal</w:t>
      </w:r>
      <w:r w:rsidR="00DE1B56" w:rsidRPr="006E4E8A">
        <w:rPr>
          <w:rFonts w:ascii="Arial" w:hAnsi="Arial" w:cs="Arial"/>
          <w:i/>
          <w:color w:val="0000FF"/>
        </w:rPr>
        <w:t xml:space="preserve"> treatment protocols </w:t>
      </w:r>
      <w:r w:rsidR="00752D43" w:rsidRPr="006E4E8A">
        <w:rPr>
          <w:rFonts w:ascii="Arial" w:hAnsi="Arial" w:cs="Arial"/>
          <w:i/>
          <w:color w:val="0000FF"/>
        </w:rPr>
        <w:t xml:space="preserve">must </w:t>
      </w:r>
      <w:r w:rsidR="00DE1B56" w:rsidRPr="006E4E8A">
        <w:rPr>
          <w:rFonts w:ascii="Arial" w:hAnsi="Arial" w:cs="Arial"/>
          <w:i/>
          <w:color w:val="0000FF"/>
        </w:rPr>
        <w:t>be included in the Experimental Methods and Design.</w:t>
      </w:r>
      <w:r w:rsidR="00246CE0">
        <w:rPr>
          <w:rFonts w:ascii="Arial" w:hAnsi="Arial" w:cs="Arial"/>
          <w:i/>
          <w:color w:val="0000FF"/>
        </w:rPr>
        <w:t xml:space="preserve"> </w:t>
      </w:r>
    </w:p>
    <w:p w14:paraId="6949C59E" w14:textId="3F285AB3" w:rsidR="007A5DE9" w:rsidRPr="006E4E8A" w:rsidRDefault="00E51EDB" w:rsidP="00DE1B56">
      <w:pPr>
        <w:spacing w:after="120"/>
        <w:rPr>
          <w:rFonts w:ascii="Arial" w:hAnsi="Arial" w:cs="Arial"/>
          <w:i/>
        </w:rPr>
      </w:pPr>
      <w:r w:rsidRPr="006E4E8A">
        <w:rPr>
          <w:rFonts w:ascii="Arial" w:hAnsi="Arial" w:cs="Arial"/>
          <w:i/>
          <w:color w:val="0000FF"/>
        </w:rPr>
        <w:t>For studies requiring participation or samples from student or staff-owned dogs</w:t>
      </w:r>
      <w:r w:rsidR="000A46E1" w:rsidRPr="006E4E8A">
        <w:rPr>
          <w:rFonts w:ascii="Arial" w:hAnsi="Arial" w:cs="Arial"/>
          <w:i/>
          <w:color w:val="0000FF"/>
        </w:rPr>
        <w:t xml:space="preserve">, </w:t>
      </w:r>
      <w:r w:rsidR="000A46E1" w:rsidRPr="006E4E8A">
        <w:rPr>
          <w:rFonts w:ascii="Arial" w:hAnsi="Arial" w:cs="Arial"/>
          <w:b/>
          <w:i/>
          <w:color w:val="0000FF"/>
        </w:rPr>
        <w:t>a letter of assurance from a department head or institutional official must be included</w:t>
      </w:r>
      <w:r w:rsidRPr="006E4E8A">
        <w:rPr>
          <w:rFonts w:ascii="Arial" w:hAnsi="Arial" w:cs="Arial"/>
          <w:i/>
          <w:color w:val="0000FF"/>
        </w:rPr>
        <w:t xml:space="preserve"> attesting to acceptability of the project and demonstrating how coercion has been minimized on behalf of students and staff (see Humane Use of Animals policy section 8b for more details).</w:t>
      </w:r>
      <w:r w:rsidR="00246CE0">
        <w:rPr>
          <w:rFonts w:ascii="Arial" w:hAnsi="Arial" w:cs="Arial"/>
          <w:i/>
          <w:color w:val="0000FF"/>
        </w:rPr>
        <w:t xml:space="preserve"> </w:t>
      </w:r>
      <w:bookmarkStart w:id="13" w:name="_Hlk4144451"/>
    </w:p>
    <w:p w14:paraId="4E2F34C9" w14:textId="417F106A" w:rsidR="000B46B6" w:rsidRPr="00C71CC2" w:rsidRDefault="000B46B6" w:rsidP="000B46B6">
      <w:pPr>
        <w:rPr>
          <w:rFonts w:ascii="Arial" w:hAnsi="Arial" w:cs="Arial"/>
        </w:rPr>
      </w:pPr>
      <w:r w:rsidRPr="00C71CC2">
        <w:rPr>
          <w:rFonts w:ascii="Arial" w:hAnsi="Arial" w:cs="Arial"/>
        </w:rPr>
        <w:t xml:space="preserve">Status of your IACUC protocol: </w:t>
      </w:r>
      <w:r w:rsidRPr="00C71CC2">
        <w:rPr>
          <w:rFonts w:ascii="Arial" w:hAnsi="Arial" w:cs="Arial"/>
        </w:rPr>
        <w:sym w:font="Wingdings" w:char="F06F"/>
      </w:r>
      <w:r w:rsidRPr="00C71CC2">
        <w:rPr>
          <w:rFonts w:ascii="Arial" w:hAnsi="Arial" w:cs="Arial"/>
        </w:rPr>
        <w:t xml:space="preserve"> Approved</w:t>
      </w:r>
      <w:r w:rsidR="00DB7A6A">
        <w:rPr>
          <w:rFonts w:ascii="Arial" w:hAnsi="Arial" w:cs="Arial"/>
        </w:rPr>
        <w:t xml:space="preserve"> </w:t>
      </w:r>
      <w:r w:rsidRPr="00C71CC2">
        <w:rPr>
          <w:rFonts w:ascii="Arial" w:hAnsi="Arial" w:cs="Arial"/>
        </w:rPr>
        <w:sym w:font="Wingdings" w:char="F06F"/>
      </w:r>
      <w:r w:rsidRPr="00C71CC2">
        <w:rPr>
          <w:rFonts w:ascii="Arial" w:hAnsi="Arial" w:cs="Arial"/>
        </w:rPr>
        <w:t xml:space="preserve"> Submitted</w:t>
      </w:r>
      <w:r w:rsidR="00DB7A6A">
        <w:rPr>
          <w:rFonts w:ascii="Arial" w:hAnsi="Arial" w:cs="Arial"/>
        </w:rPr>
        <w:t xml:space="preserve"> </w:t>
      </w:r>
      <w:r w:rsidRPr="00C71CC2">
        <w:rPr>
          <w:rFonts w:ascii="Arial" w:hAnsi="Arial" w:cs="Arial"/>
        </w:rPr>
        <w:sym w:font="Wingdings" w:char="F06F"/>
      </w:r>
      <w:r w:rsidRPr="00C71CC2">
        <w:rPr>
          <w:rFonts w:ascii="Arial" w:hAnsi="Arial" w:cs="Arial"/>
        </w:rPr>
        <w:t xml:space="preserve"> n/a</w:t>
      </w:r>
    </w:p>
    <w:p w14:paraId="6302361C" w14:textId="007289F1" w:rsidR="007A5DE9" w:rsidRPr="00C71CC2" w:rsidRDefault="000B46B6" w:rsidP="004D13C8">
      <w:pPr>
        <w:rPr>
          <w:rFonts w:ascii="Arial" w:hAnsi="Arial" w:cs="Arial"/>
        </w:rPr>
      </w:pPr>
      <w:r w:rsidRPr="00C71CC2">
        <w:rPr>
          <w:rFonts w:ascii="Arial" w:hAnsi="Arial" w:cs="Arial"/>
        </w:rPr>
        <w:t>Date of Approval: ___________</w:t>
      </w:r>
      <w:r w:rsidRPr="00C71CC2">
        <w:rPr>
          <w:rFonts w:ascii="Arial" w:hAnsi="Arial" w:cs="Arial"/>
        </w:rPr>
        <w:tab/>
        <w:t>Date of Expiration: _____________</w:t>
      </w:r>
      <w:bookmarkEnd w:id="13"/>
    </w:p>
    <w:p w14:paraId="23082B17" w14:textId="3ED0BCD7" w:rsidR="00062EA7" w:rsidRPr="00C71CC2" w:rsidRDefault="00062EA7" w:rsidP="00062EA7">
      <w:pPr>
        <w:pStyle w:val="Heading1"/>
        <w:rPr>
          <w:rFonts w:ascii="Arial" w:hAnsi="Arial"/>
        </w:rPr>
      </w:pPr>
      <w:bookmarkStart w:id="14" w:name="_Toc62815476"/>
      <w:r w:rsidRPr="00C71CC2">
        <w:rPr>
          <w:rFonts w:ascii="Arial" w:hAnsi="Arial"/>
        </w:rPr>
        <w:t>Bio</w:t>
      </w:r>
      <w:r w:rsidR="00190D95">
        <w:rPr>
          <w:rFonts w:ascii="Arial" w:hAnsi="Arial"/>
        </w:rPr>
        <w:t>s</w:t>
      </w:r>
      <w:r w:rsidRPr="00C71CC2">
        <w:rPr>
          <w:rFonts w:ascii="Arial" w:hAnsi="Arial"/>
        </w:rPr>
        <w:t>afety Concerns</w:t>
      </w:r>
      <w:bookmarkEnd w:id="14"/>
    </w:p>
    <w:p w14:paraId="0B69C4D6" w14:textId="6C813BB2" w:rsidR="005E011F" w:rsidRPr="00C71CC2" w:rsidRDefault="00EA7FEF" w:rsidP="00062EA7">
      <w:pPr>
        <w:rPr>
          <w:rFonts w:ascii="Arial" w:hAnsi="Arial" w:cs="Arial"/>
          <w:i/>
          <w:color w:val="0000FF"/>
          <w:u w:val="single"/>
        </w:rPr>
      </w:pPr>
      <w:proofErr w:type="gramStart"/>
      <w:r w:rsidRPr="00DB7A6A">
        <w:rPr>
          <w:rFonts w:ascii="Arial" w:hAnsi="Arial" w:cs="Arial"/>
          <w:i/>
          <w:color w:val="0000FF"/>
          <w:highlight w:val="yellow"/>
        </w:rPr>
        <w:t>250 word</w:t>
      </w:r>
      <w:proofErr w:type="gramEnd"/>
      <w:r w:rsidRPr="00DB7A6A">
        <w:rPr>
          <w:rFonts w:ascii="Arial" w:hAnsi="Arial" w:cs="Arial"/>
          <w:i/>
          <w:color w:val="0000FF"/>
          <w:highlight w:val="yellow"/>
        </w:rPr>
        <w:t xml:space="preserve"> limit</w:t>
      </w:r>
    </w:p>
    <w:p w14:paraId="661C591C" w14:textId="62823D2F" w:rsidR="00062EA7" w:rsidRPr="00C71CC2" w:rsidRDefault="00FB16F6" w:rsidP="00062EA7">
      <w:pPr>
        <w:rPr>
          <w:rFonts w:ascii="Arial" w:hAnsi="Arial" w:cs="Arial"/>
        </w:rPr>
      </w:pPr>
      <w:r w:rsidRPr="00C71CC2">
        <w:rPr>
          <w:rFonts w:ascii="Arial" w:hAnsi="Arial" w:cs="Arial"/>
          <w:i/>
          <w:iCs/>
          <w:color w:val="0000FF"/>
        </w:rPr>
        <w:t>Indicate if there are any potential biosafety concerns including recombinant DNA, radiation, infectious agents</w:t>
      </w:r>
      <w:r w:rsidR="00E232B1" w:rsidRPr="00C71CC2">
        <w:rPr>
          <w:rFonts w:ascii="Arial" w:hAnsi="Arial" w:cs="Arial"/>
          <w:i/>
          <w:iCs/>
          <w:color w:val="0000FF"/>
        </w:rPr>
        <w:t>,</w:t>
      </w:r>
      <w:r w:rsidRPr="00C71CC2">
        <w:rPr>
          <w:rFonts w:ascii="Arial" w:hAnsi="Arial" w:cs="Arial"/>
          <w:i/>
          <w:iCs/>
          <w:color w:val="0000FF"/>
        </w:rPr>
        <w:t xml:space="preserve"> and other hazardous biological agents and toxins</w:t>
      </w:r>
      <w:r w:rsidR="00BF7734" w:rsidRPr="00C71CC2">
        <w:rPr>
          <w:rFonts w:ascii="Arial" w:hAnsi="Arial" w:cs="Arial"/>
          <w:i/>
          <w:iCs/>
          <w:color w:val="0000FF"/>
        </w:rPr>
        <w:t>.</w:t>
      </w:r>
    </w:p>
    <w:p w14:paraId="68937BD5" w14:textId="397212EF" w:rsidR="007D7E07" w:rsidRDefault="00062EA7" w:rsidP="007D7E07">
      <w:pPr>
        <w:pStyle w:val="Heading1"/>
        <w:rPr>
          <w:rFonts w:ascii="Arial" w:hAnsi="Arial"/>
        </w:rPr>
      </w:pPr>
      <w:bookmarkStart w:id="15" w:name="_Toc62815477"/>
      <w:r w:rsidRPr="00C71CC2">
        <w:rPr>
          <w:rFonts w:ascii="Arial" w:hAnsi="Arial"/>
        </w:rPr>
        <w:lastRenderedPageBreak/>
        <w:t>Budget</w:t>
      </w:r>
      <w:r w:rsidR="00246CE0">
        <w:rPr>
          <w:rFonts w:ascii="Arial" w:hAnsi="Arial"/>
        </w:rPr>
        <w:t xml:space="preserve"> </w:t>
      </w:r>
      <w:r w:rsidR="00732718" w:rsidRPr="00C71CC2">
        <w:rPr>
          <w:rFonts w:ascii="Arial" w:hAnsi="Arial"/>
        </w:rPr>
        <w:t>Justification</w:t>
      </w:r>
      <w:bookmarkEnd w:id="15"/>
    </w:p>
    <w:p w14:paraId="66E00416" w14:textId="16AA67F9" w:rsidR="00EF72A6" w:rsidRPr="00C71CC2" w:rsidRDefault="00E73938" w:rsidP="00FA637E">
      <w:pPr>
        <w:spacing w:after="120"/>
        <w:rPr>
          <w:rFonts w:ascii="Arial" w:hAnsi="Arial" w:cs="Arial"/>
          <w:i/>
          <w:color w:val="0000FF"/>
        </w:rPr>
      </w:pPr>
      <w:r w:rsidRPr="00C71CC2">
        <w:rPr>
          <w:rFonts w:ascii="Arial" w:hAnsi="Arial" w:cs="Arial"/>
          <w:i/>
          <w:color w:val="0000FF"/>
        </w:rPr>
        <w:t xml:space="preserve">Please use this space for </w:t>
      </w:r>
      <w:r w:rsidR="00125B32" w:rsidRPr="00C71CC2">
        <w:rPr>
          <w:rFonts w:ascii="Arial" w:hAnsi="Arial" w:cs="Arial"/>
          <w:i/>
          <w:color w:val="0000FF"/>
        </w:rPr>
        <w:t>detailed</w:t>
      </w:r>
      <w:r w:rsidRPr="00C71CC2">
        <w:rPr>
          <w:rFonts w:ascii="Arial" w:hAnsi="Arial" w:cs="Arial"/>
          <w:i/>
          <w:color w:val="0000FF"/>
        </w:rPr>
        <w:t xml:space="preserve"> budget justification.</w:t>
      </w:r>
      <w:r w:rsidR="00246CE0">
        <w:rPr>
          <w:rFonts w:ascii="Arial" w:hAnsi="Arial" w:cs="Arial"/>
          <w:i/>
          <w:color w:val="0000FF"/>
        </w:rPr>
        <w:t xml:space="preserve"> </w:t>
      </w:r>
      <w:r w:rsidR="00127F87" w:rsidRPr="00C71CC2">
        <w:rPr>
          <w:rFonts w:ascii="Arial" w:hAnsi="Arial" w:cs="Arial"/>
          <w:i/>
          <w:color w:val="0000FF"/>
        </w:rPr>
        <w:t>Itemized b</w:t>
      </w:r>
      <w:r w:rsidRPr="00C71CC2">
        <w:rPr>
          <w:rFonts w:ascii="Arial" w:hAnsi="Arial" w:cs="Arial"/>
          <w:i/>
          <w:color w:val="0000FF"/>
        </w:rPr>
        <w:t>udget pages are attached to your application form as a separate template.</w:t>
      </w:r>
      <w:r w:rsidR="00246CE0">
        <w:rPr>
          <w:rFonts w:ascii="Arial" w:hAnsi="Arial" w:cs="Arial"/>
          <w:i/>
          <w:color w:val="0000FF"/>
        </w:rPr>
        <w:t xml:space="preserve"> </w:t>
      </w:r>
    </w:p>
    <w:p w14:paraId="3969961D" w14:textId="76152960" w:rsidR="00787245" w:rsidRPr="00C71CC2" w:rsidRDefault="00EF72A6" w:rsidP="00FA637E">
      <w:pPr>
        <w:spacing w:after="120"/>
        <w:rPr>
          <w:rFonts w:ascii="Arial" w:hAnsi="Arial" w:cs="Arial"/>
          <w:i/>
          <w:color w:val="0000FF"/>
        </w:rPr>
      </w:pPr>
      <w:r w:rsidRPr="00C71CC2">
        <w:rPr>
          <w:rFonts w:ascii="Arial" w:hAnsi="Arial" w:cs="Arial"/>
          <w:i/>
          <w:color w:val="0000FF"/>
        </w:rPr>
        <w:t xml:space="preserve">Salary for technicians, residents, undergraduate or veterinary students and postdoctoral fellows should be detailed </w:t>
      </w:r>
      <w:r w:rsidR="00FC6000" w:rsidRPr="00C71CC2">
        <w:rPr>
          <w:rFonts w:ascii="Arial" w:hAnsi="Arial" w:cs="Arial"/>
          <w:i/>
          <w:color w:val="0000FF"/>
        </w:rPr>
        <w:t>regarding</w:t>
      </w:r>
      <w:r w:rsidRPr="00C71CC2">
        <w:rPr>
          <w:rFonts w:ascii="Arial" w:hAnsi="Arial" w:cs="Arial"/>
          <w:i/>
          <w:color w:val="0000FF"/>
        </w:rPr>
        <w:t xml:space="preserve"> percent time commitment to the project.</w:t>
      </w:r>
      <w:r w:rsidR="00246CE0">
        <w:rPr>
          <w:rFonts w:ascii="Arial" w:hAnsi="Arial" w:cs="Arial"/>
          <w:i/>
          <w:color w:val="0000FF"/>
        </w:rPr>
        <w:t xml:space="preserve"> </w:t>
      </w:r>
      <w:r w:rsidRPr="00C71CC2">
        <w:rPr>
          <w:rFonts w:ascii="Arial" w:hAnsi="Arial" w:cs="Arial"/>
          <w:i/>
          <w:color w:val="0000FF"/>
        </w:rPr>
        <w:t xml:space="preserve">Please visit our website for </w:t>
      </w:r>
      <w:r w:rsidR="00104223" w:rsidRPr="00C71CC2">
        <w:rPr>
          <w:rFonts w:ascii="Arial" w:hAnsi="Arial" w:cs="Arial"/>
          <w:i/>
          <w:color w:val="0000FF"/>
        </w:rPr>
        <w:t>eligibility requirements</w:t>
      </w:r>
      <w:r w:rsidRPr="00C71CC2">
        <w:rPr>
          <w:rFonts w:ascii="Arial" w:hAnsi="Arial" w:cs="Arial"/>
          <w:i/>
          <w:color w:val="0000FF"/>
        </w:rPr>
        <w:t xml:space="preserve"> including breakdown of salary requests allowed for graduate students.</w:t>
      </w:r>
      <w:r w:rsidR="00246CE0">
        <w:rPr>
          <w:rFonts w:ascii="Arial" w:hAnsi="Arial" w:cs="Arial"/>
          <w:i/>
          <w:color w:val="0000FF"/>
        </w:rPr>
        <w:t xml:space="preserve"> </w:t>
      </w:r>
      <w:r w:rsidRPr="00C71CC2">
        <w:rPr>
          <w:rFonts w:ascii="Arial" w:hAnsi="Arial" w:cs="Arial"/>
          <w:i/>
          <w:color w:val="0000FF"/>
        </w:rPr>
        <w:t>CHF does not pay for tuition, or salary for faculty with full-time appointments.</w:t>
      </w:r>
      <w:r w:rsidR="00246CE0">
        <w:rPr>
          <w:rFonts w:ascii="Arial" w:hAnsi="Arial" w:cs="Arial"/>
          <w:i/>
          <w:color w:val="0000FF"/>
        </w:rPr>
        <w:t xml:space="preserve"> </w:t>
      </w:r>
    </w:p>
    <w:p w14:paraId="7B7EC51D" w14:textId="5726D4D4" w:rsidR="00EF72A6" w:rsidRPr="00C71CC2" w:rsidRDefault="00787245" w:rsidP="00FA637E">
      <w:pPr>
        <w:spacing w:after="120"/>
        <w:rPr>
          <w:rFonts w:ascii="Arial" w:hAnsi="Arial" w:cs="Arial"/>
          <w:i/>
          <w:color w:val="0000FF"/>
        </w:rPr>
      </w:pPr>
      <w:r w:rsidRPr="00C71CC2">
        <w:rPr>
          <w:rFonts w:ascii="Arial" w:hAnsi="Arial" w:cs="Arial"/>
          <w:i/>
          <w:color w:val="0000FF"/>
        </w:rPr>
        <w:t>Requests for salary for faculty with less than full-time appointments must be clearly justified and include an institutional letter to that effect.</w:t>
      </w:r>
      <w:r w:rsidR="00246CE0">
        <w:rPr>
          <w:rFonts w:ascii="Arial" w:hAnsi="Arial" w:cs="Arial"/>
          <w:b/>
          <w:bCs/>
        </w:rPr>
        <w:t xml:space="preserve"> </w:t>
      </w:r>
    </w:p>
    <w:p w14:paraId="604963A8" w14:textId="2AA1DD45" w:rsidR="00AB0B0D" w:rsidRPr="00C71CC2" w:rsidRDefault="00EF72A6" w:rsidP="00FA637E">
      <w:pPr>
        <w:spacing w:after="120"/>
        <w:rPr>
          <w:rFonts w:ascii="Arial" w:hAnsi="Arial" w:cs="Arial"/>
          <w:i/>
          <w:color w:val="0000FF"/>
        </w:rPr>
      </w:pPr>
      <w:r w:rsidRPr="00C71CC2">
        <w:rPr>
          <w:rFonts w:ascii="Arial" w:hAnsi="Arial" w:cs="Arial"/>
          <w:i/>
          <w:color w:val="0000FF"/>
        </w:rPr>
        <w:t>Travel expenses required to complete the project should be clearly justified (sample procurement, presentation of research results at scientific meetings).</w:t>
      </w:r>
      <w:r w:rsidR="00246CE0">
        <w:rPr>
          <w:rFonts w:ascii="Arial" w:hAnsi="Arial" w:cs="Arial"/>
          <w:i/>
          <w:color w:val="0000FF"/>
        </w:rPr>
        <w:t xml:space="preserve"> </w:t>
      </w:r>
      <w:r w:rsidRPr="00C71CC2">
        <w:rPr>
          <w:rFonts w:ascii="Arial" w:hAnsi="Arial" w:cs="Arial"/>
          <w:i/>
          <w:color w:val="0000FF"/>
        </w:rPr>
        <w:t>Expenses for travel to scientific meetings are limited to $2,000.</w:t>
      </w:r>
    </w:p>
    <w:p w14:paraId="45FEF2FD" w14:textId="1A85F0B9" w:rsidR="00AB0B0D" w:rsidRPr="00C71CC2" w:rsidRDefault="00AB0B0D" w:rsidP="00FA637E">
      <w:pPr>
        <w:spacing w:after="120"/>
        <w:rPr>
          <w:rFonts w:ascii="Arial" w:hAnsi="Arial" w:cs="Arial"/>
        </w:rPr>
      </w:pPr>
      <w:bookmarkStart w:id="16" w:name="_Hlk62801156"/>
      <w:r w:rsidRPr="00C71CC2">
        <w:rPr>
          <w:rFonts w:ascii="Arial" w:hAnsi="Arial" w:cs="Arial"/>
          <w:i/>
          <w:color w:val="0000FF"/>
        </w:rPr>
        <w:t>To ensure funds are used for research, it is not AKC CHF’s position to incur indirect costs on sub</w:t>
      </w:r>
      <w:r w:rsidR="00576809">
        <w:rPr>
          <w:rFonts w:ascii="Arial" w:hAnsi="Arial" w:cs="Arial"/>
          <w:i/>
          <w:color w:val="0000FF"/>
        </w:rPr>
        <w:t>-</w:t>
      </w:r>
      <w:r w:rsidRPr="00C71CC2">
        <w:rPr>
          <w:rFonts w:ascii="Arial" w:hAnsi="Arial" w:cs="Arial"/>
          <w:i/>
          <w:color w:val="0000FF"/>
        </w:rPr>
        <w:t xml:space="preserve">awards as a direct cost of the award. </w:t>
      </w:r>
      <w:bookmarkEnd w:id="16"/>
    </w:p>
    <w:p w14:paraId="0DE9F91E" w14:textId="77777777" w:rsidR="00B97A20" w:rsidRPr="00C71CC2" w:rsidRDefault="00C06E86" w:rsidP="00B97A20">
      <w:pPr>
        <w:pStyle w:val="Heading1"/>
        <w:rPr>
          <w:rFonts w:ascii="Arial" w:hAnsi="Arial"/>
        </w:rPr>
      </w:pPr>
      <w:bookmarkStart w:id="17" w:name="_Toc62815478"/>
      <w:r w:rsidRPr="00C71CC2">
        <w:rPr>
          <w:rFonts w:ascii="Arial" w:hAnsi="Arial"/>
        </w:rPr>
        <w:t>Ongoing/P</w:t>
      </w:r>
      <w:r w:rsidR="00B97A20" w:rsidRPr="00C71CC2">
        <w:rPr>
          <w:rFonts w:ascii="Arial" w:hAnsi="Arial"/>
        </w:rPr>
        <w:t>ending</w:t>
      </w:r>
      <w:r w:rsidRPr="00C71CC2">
        <w:rPr>
          <w:rFonts w:ascii="Arial" w:hAnsi="Arial"/>
        </w:rPr>
        <w:t>/Previous</w:t>
      </w:r>
      <w:r w:rsidR="00B97A20" w:rsidRPr="00C71CC2">
        <w:rPr>
          <w:rFonts w:ascii="Arial" w:hAnsi="Arial"/>
        </w:rPr>
        <w:t xml:space="preserve"> Research Support</w:t>
      </w:r>
      <w:bookmarkEnd w:id="17"/>
      <w:r w:rsidR="00B97A20" w:rsidRPr="00C71CC2">
        <w:rPr>
          <w:rFonts w:ascii="Arial" w:hAnsi="Arial"/>
        </w:rPr>
        <w:t xml:space="preserve"> </w:t>
      </w:r>
    </w:p>
    <w:p w14:paraId="6406995C" w14:textId="5D0D694E" w:rsidR="00FB0CC2" w:rsidRPr="006E4E8A" w:rsidRDefault="00BE31DB" w:rsidP="00FB0CC2">
      <w:pPr>
        <w:pStyle w:val="ListParagraph"/>
        <w:numPr>
          <w:ilvl w:val="0"/>
          <w:numId w:val="21"/>
        </w:numPr>
        <w:spacing w:before="240"/>
        <w:rPr>
          <w:rFonts w:ascii="Arial" w:hAnsi="Arial" w:cs="Arial"/>
          <w:i/>
          <w:iCs/>
          <w:color w:val="0000FF"/>
          <w:spacing w:val="-3"/>
        </w:rPr>
      </w:pPr>
      <w:r w:rsidRPr="006E4E8A">
        <w:rPr>
          <w:rFonts w:ascii="Arial" w:hAnsi="Arial" w:cs="Arial"/>
          <w:i/>
          <w:iCs/>
          <w:color w:val="0000FF"/>
          <w:spacing w:val="-3"/>
        </w:rPr>
        <w:t>List all</w:t>
      </w:r>
      <w:r w:rsidR="00FB0CC2" w:rsidRPr="006E4E8A">
        <w:rPr>
          <w:rFonts w:ascii="Arial" w:hAnsi="Arial" w:cs="Arial"/>
          <w:i/>
          <w:iCs/>
          <w:color w:val="0000FF"/>
          <w:spacing w:val="-3"/>
        </w:rPr>
        <w:t xml:space="preserve"> previous or current CHF funding including grant number and title.</w:t>
      </w:r>
      <w:r w:rsidRPr="006E4E8A">
        <w:rPr>
          <w:rFonts w:ascii="Arial" w:hAnsi="Arial" w:cs="Arial"/>
          <w:i/>
          <w:iCs/>
          <w:color w:val="0000FF"/>
          <w:spacing w:val="-3"/>
        </w:rPr>
        <w:t xml:space="preserve"> Under each, list publications</w:t>
      </w:r>
      <w:r w:rsidR="001E309A" w:rsidRPr="006E4E8A">
        <w:rPr>
          <w:rFonts w:ascii="Arial" w:hAnsi="Arial" w:cs="Arial"/>
          <w:i/>
          <w:iCs/>
          <w:color w:val="0000FF"/>
          <w:spacing w:val="-3"/>
        </w:rPr>
        <w:t xml:space="preserve"> (included manuscripts submitted or in press)</w:t>
      </w:r>
      <w:r w:rsidRPr="006E4E8A">
        <w:rPr>
          <w:rFonts w:ascii="Arial" w:hAnsi="Arial" w:cs="Arial"/>
          <w:i/>
          <w:iCs/>
          <w:color w:val="0000FF"/>
          <w:spacing w:val="-3"/>
        </w:rPr>
        <w:t xml:space="preserve"> that directly resulted from</w:t>
      </w:r>
      <w:r w:rsidRPr="009D0F04">
        <w:rPr>
          <w:rFonts w:ascii="Arial" w:hAnsi="Arial" w:cs="Arial"/>
          <w:i/>
          <w:iCs/>
          <w:color w:val="0000FF"/>
          <w:spacing w:val="-3"/>
          <w:u w:val="single"/>
        </w:rPr>
        <w:t xml:space="preserve"> and acknowledged</w:t>
      </w:r>
      <w:r w:rsidRPr="006E4E8A">
        <w:rPr>
          <w:rFonts w:ascii="Arial" w:hAnsi="Arial" w:cs="Arial"/>
          <w:i/>
          <w:iCs/>
          <w:color w:val="0000FF"/>
          <w:spacing w:val="-3"/>
        </w:rPr>
        <w:t xml:space="preserve"> the CHF funding.</w:t>
      </w:r>
    </w:p>
    <w:p w14:paraId="6C3657BA" w14:textId="77777777" w:rsidR="00FB0CC2" w:rsidRPr="006E4E8A" w:rsidRDefault="00FB0CC2" w:rsidP="00FB0CC2">
      <w:pPr>
        <w:pStyle w:val="ListParagraph"/>
        <w:numPr>
          <w:ilvl w:val="0"/>
          <w:numId w:val="21"/>
        </w:numPr>
        <w:rPr>
          <w:rFonts w:ascii="Arial" w:hAnsi="Arial" w:cs="Arial"/>
          <w:i/>
          <w:iCs/>
          <w:color w:val="0000FF"/>
          <w:spacing w:val="-3"/>
        </w:rPr>
      </w:pPr>
      <w:bookmarkStart w:id="18" w:name="_Hlk62801412"/>
      <w:r w:rsidRPr="006E4E8A">
        <w:rPr>
          <w:rFonts w:ascii="Arial" w:hAnsi="Arial" w:cs="Arial"/>
          <w:i/>
          <w:iCs/>
          <w:color w:val="0000FF"/>
          <w:spacing w:val="-3"/>
        </w:rPr>
        <w:t>Provide a brief description of other related ongoing or pending research support by project title, funding source and amount approved or requested</w:t>
      </w:r>
      <w:bookmarkEnd w:id="18"/>
      <w:r w:rsidRPr="006E4E8A">
        <w:rPr>
          <w:rFonts w:ascii="Arial" w:hAnsi="Arial" w:cs="Arial"/>
          <w:i/>
          <w:iCs/>
          <w:color w:val="0000FF"/>
          <w:spacing w:val="-3"/>
        </w:rPr>
        <w:t xml:space="preserve">. </w:t>
      </w:r>
    </w:p>
    <w:p w14:paraId="3BA301E3" w14:textId="66887AD5" w:rsidR="00B97A20" w:rsidRPr="00EF7BFB" w:rsidRDefault="00FB0CC2" w:rsidP="00EF7BFB">
      <w:pPr>
        <w:pStyle w:val="ListParagraph"/>
        <w:numPr>
          <w:ilvl w:val="0"/>
          <w:numId w:val="21"/>
        </w:numPr>
        <w:rPr>
          <w:rFonts w:ascii="Arial" w:hAnsi="Arial" w:cs="Arial"/>
        </w:rPr>
      </w:pPr>
      <w:r w:rsidRPr="006E4E8A">
        <w:rPr>
          <w:rFonts w:ascii="Arial" w:hAnsi="Arial" w:cs="Arial"/>
          <w:i/>
          <w:color w:val="0000FF"/>
        </w:rPr>
        <w:t>If the manufacturer of the drug or technology may benefit financially from the results of the study, indicate their contribution to the study.</w:t>
      </w:r>
    </w:p>
    <w:p w14:paraId="778C3D06" w14:textId="77777777" w:rsidR="00062EA7" w:rsidRPr="00C71CC2" w:rsidRDefault="00062EA7" w:rsidP="007D7E07">
      <w:pPr>
        <w:pStyle w:val="Heading1"/>
        <w:rPr>
          <w:rFonts w:ascii="Arial" w:hAnsi="Arial"/>
        </w:rPr>
      </w:pPr>
      <w:bookmarkStart w:id="19" w:name="_Toc62815479"/>
      <w:r w:rsidRPr="00C71CC2">
        <w:rPr>
          <w:rFonts w:ascii="Arial" w:hAnsi="Arial"/>
        </w:rPr>
        <w:t xml:space="preserve">Acknowledgement of </w:t>
      </w:r>
      <w:r w:rsidR="00790DD3" w:rsidRPr="00C71CC2">
        <w:rPr>
          <w:rFonts w:ascii="Arial" w:hAnsi="Arial"/>
        </w:rPr>
        <w:t>P</w:t>
      </w:r>
      <w:r w:rsidRPr="00C71CC2">
        <w:rPr>
          <w:rFonts w:ascii="Arial" w:hAnsi="Arial"/>
        </w:rPr>
        <w:t>ermission</w:t>
      </w:r>
      <w:bookmarkEnd w:id="19"/>
    </w:p>
    <w:p w14:paraId="273C7745" w14:textId="0092D52B" w:rsidR="00461087" w:rsidRPr="00C71CC2" w:rsidRDefault="009348E6" w:rsidP="00BF7734">
      <w:pPr>
        <w:rPr>
          <w:rFonts w:ascii="Arial" w:hAnsi="Arial" w:cs="Arial"/>
        </w:rPr>
      </w:pPr>
      <w:r w:rsidRPr="00C71CC2">
        <w:rPr>
          <w:rFonts w:ascii="Arial" w:hAnsi="Arial" w:cs="Arial"/>
          <w:iCs/>
          <w:spacing w:val="-3"/>
        </w:rPr>
        <w:t xml:space="preserve">I </w:t>
      </w:r>
      <w:r w:rsidRPr="00C71CC2">
        <w:rPr>
          <w:rFonts w:ascii="Arial" w:hAnsi="Arial" w:cs="Arial"/>
          <w:i/>
          <w:iCs/>
          <w:color w:val="0000FF"/>
          <w:spacing w:val="-3"/>
        </w:rPr>
        <w:t>[Applicant/PI Name]</w:t>
      </w:r>
      <w:r w:rsidRPr="00C71CC2">
        <w:rPr>
          <w:rFonts w:ascii="Arial" w:hAnsi="Arial" w:cs="Arial"/>
          <w:iCs/>
          <w:spacing w:val="-3"/>
        </w:rPr>
        <w:t xml:space="preserve"> grant p</w:t>
      </w:r>
      <w:r w:rsidR="00062EA7" w:rsidRPr="00C71CC2">
        <w:rPr>
          <w:rFonts w:ascii="Arial" w:hAnsi="Arial" w:cs="Arial"/>
          <w:iCs/>
          <w:spacing w:val="-3"/>
        </w:rPr>
        <w:t>ermission for this application to be submitted to reviewers as confidential</w:t>
      </w:r>
      <w:r w:rsidR="007D7E07" w:rsidRPr="00C71CC2">
        <w:rPr>
          <w:rFonts w:ascii="Arial" w:hAnsi="Arial" w:cs="Arial"/>
          <w:iCs/>
          <w:spacing w:val="-3"/>
        </w:rPr>
        <w:t xml:space="preserve"> information</w:t>
      </w:r>
      <w:r w:rsidR="00062EA7" w:rsidRPr="00C71CC2">
        <w:rPr>
          <w:rFonts w:ascii="Arial" w:hAnsi="Arial" w:cs="Arial"/>
          <w:iCs/>
          <w:spacing w:val="-3"/>
        </w:rPr>
        <w:t xml:space="preserve"> in accordance with the p</w:t>
      </w:r>
      <w:r w:rsidR="00790DD3" w:rsidRPr="00C71CC2">
        <w:rPr>
          <w:rFonts w:ascii="Arial" w:hAnsi="Arial" w:cs="Arial"/>
          <w:iCs/>
          <w:spacing w:val="-3"/>
        </w:rPr>
        <w:t>olicies of the F</w:t>
      </w:r>
      <w:r w:rsidR="00062EA7" w:rsidRPr="00C71CC2">
        <w:rPr>
          <w:rFonts w:ascii="Arial" w:hAnsi="Arial" w:cs="Arial"/>
          <w:iCs/>
          <w:spacing w:val="-3"/>
        </w:rPr>
        <w:t>oundation.</w:t>
      </w:r>
    </w:p>
    <w:p w14:paraId="1A8CE8F2" w14:textId="1C08789D" w:rsidR="00581503" w:rsidRPr="00EF7BFB" w:rsidRDefault="00581503" w:rsidP="00EF7BFB">
      <w:pPr>
        <w:pStyle w:val="Heading1"/>
        <w:rPr>
          <w:vertAlign w:val="subscript"/>
        </w:rPr>
      </w:pPr>
      <w:bookmarkStart w:id="20" w:name="_Toc62815480"/>
      <w:bookmarkStart w:id="21" w:name="_Hlk4149477"/>
      <w:r w:rsidRPr="00C71CC2">
        <w:rPr>
          <w:rFonts w:ascii="Arial" w:hAnsi="Arial"/>
        </w:rPr>
        <w:t>Attachments:</w:t>
      </w:r>
      <w:bookmarkEnd w:id="20"/>
    </w:p>
    <w:bookmarkStart w:id="22" w:name="_Toc4143830"/>
    <w:bookmarkStart w:id="23" w:name="_Toc4143692"/>
    <w:bookmarkStart w:id="24" w:name="_Toc4143613"/>
    <w:bookmarkStart w:id="25" w:name="_Toc4148707"/>
    <w:p w14:paraId="2AD145FC" w14:textId="0A34A054" w:rsidR="00581503" w:rsidRPr="00C71CC2" w:rsidRDefault="00DC3656" w:rsidP="00457E93">
      <w:pPr>
        <w:pStyle w:val="Heading2"/>
        <w:numPr>
          <w:ilvl w:val="0"/>
          <w:numId w:val="15"/>
        </w:numPr>
        <w:spacing w:before="0" w:after="240"/>
        <w:rPr>
          <w:rStyle w:val="Hyperlink"/>
          <w:rFonts w:ascii="Arial" w:hAnsi="Arial"/>
          <w:b w:val="0"/>
        </w:rPr>
      </w:pPr>
      <w:r w:rsidRPr="00C71CC2">
        <w:rPr>
          <w:rStyle w:val="Hyperlink"/>
          <w:rFonts w:ascii="Arial" w:hAnsi="Arial"/>
          <w:b w:val="0"/>
        </w:rPr>
        <w:fldChar w:fldCharType="begin"/>
      </w:r>
      <w:r w:rsidR="00994EE5">
        <w:rPr>
          <w:rStyle w:val="Hyperlink"/>
          <w:rFonts w:ascii="Arial" w:hAnsi="Arial"/>
          <w:b w:val="0"/>
        </w:rPr>
        <w:instrText>HYPERLINK "http://www.akcchf.org/assets/files/AKC-CHF-Proposal-Abstract-Page.docx"</w:instrText>
      </w:r>
      <w:r w:rsidRPr="00C71CC2">
        <w:rPr>
          <w:rStyle w:val="Hyperlink"/>
          <w:rFonts w:ascii="Arial" w:hAnsi="Arial"/>
          <w:b w:val="0"/>
        </w:rPr>
      </w:r>
      <w:r w:rsidRPr="00C71CC2">
        <w:rPr>
          <w:rStyle w:val="Hyperlink"/>
          <w:rFonts w:ascii="Arial" w:hAnsi="Arial"/>
          <w:b w:val="0"/>
        </w:rPr>
        <w:fldChar w:fldCharType="separate"/>
      </w:r>
      <w:bookmarkStart w:id="26" w:name="_Toc62815481"/>
      <w:r w:rsidR="00581503" w:rsidRPr="00C71CC2">
        <w:rPr>
          <w:rStyle w:val="Hyperlink"/>
          <w:rFonts w:ascii="Arial" w:hAnsi="Arial"/>
          <w:b w:val="0"/>
        </w:rPr>
        <w:t>Abstract Page</w:t>
      </w:r>
      <w:r w:rsidR="00461087" w:rsidRPr="00C71CC2">
        <w:rPr>
          <w:rStyle w:val="Hyperlink"/>
          <w:rFonts w:ascii="Arial" w:hAnsi="Arial"/>
          <w:b w:val="0"/>
        </w:rPr>
        <w:t xml:space="preserve"> (Required)</w:t>
      </w:r>
      <w:bookmarkEnd w:id="22"/>
      <w:bookmarkEnd w:id="23"/>
      <w:bookmarkEnd w:id="24"/>
      <w:bookmarkEnd w:id="25"/>
      <w:bookmarkEnd w:id="26"/>
      <w:r w:rsidRPr="00C71CC2">
        <w:rPr>
          <w:rStyle w:val="Hyperlink"/>
          <w:rFonts w:ascii="Arial" w:hAnsi="Arial"/>
          <w:b w:val="0"/>
        </w:rPr>
        <w:fldChar w:fldCharType="end"/>
      </w:r>
    </w:p>
    <w:bookmarkStart w:id="27" w:name="_Signature_Page_(Required)"/>
    <w:bookmarkStart w:id="28" w:name="_Toc4143831"/>
    <w:bookmarkStart w:id="29" w:name="_Toc4143693"/>
    <w:bookmarkStart w:id="30" w:name="_Toc4143614"/>
    <w:bookmarkStart w:id="31" w:name="_Toc4148708"/>
    <w:bookmarkEnd w:id="27"/>
    <w:p w14:paraId="3976A59F" w14:textId="0F035340" w:rsidR="00581503" w:rsidRPr="00C71CC2" w:rsidRDefault="00976E9D" w:rsidP="00457E93">
      <w:pPr>
        <w:pStyle w:val="Heading2"/>
        <w:numPr>
          <w:ilvl w:val="0"/>
          <w:numId w:val="15"/>
        </w:numPr>
        <w:spacing w:before="0" w:after="240"/>
        <w:rPr>
          <w:rStyle w:val="Hyperlink"/>
          <w:rFonts w:ascii="Arial" w:hAnsi="Arial"/>
          <w:b w:val="0"/>
        </w:rPr>
      </w:pPr>
      <w:r w:rsidRPr="00C71CC2">
        <w:rPr>
          <w:rStyle w:val="Hyperlink"/>
          <w:rFonts w:ascii="Arial" w:hAnsi="Arial"/>
          <w:b w:val="0"/>
        </w:rPr>
        <w:fldChar w:fldCharType="begin"/>
      </w:r>
      <w:r w:rsidR="00994EE5">
        <w:rPr>
          <w:rStyle w:val="Hyperlink"/>
          <w:rFonts w:ascii="Arial" w:hAnsi="Arial"/>
          <w:b w:val="0"/>
        </w:rPr>
        <w:instrText>HYPERLINK "http://www.akcchf.org/research/application-process/application-templates/Signature-Template.doc"</w:instrText>
      </w:r>
      <w:r w:rsidRPr="00C71CC2">
        <w:rPr>
          <w:rStyle w:val="Hyperlink"/>
          <w:rFonts w:ascii="Arial" w:hAnsi="Arial"/>
          <w:b w:val="0"/>
        </w:rPr>
      </w:r>
      <w:r w:rsidRPr="00C71CC2">
        <w:rPr>
          <w:rStyle w:val="Hyperlink"/>
          <w:rFonts w:ascii="Arial" w:hAnsi="Arial"/>
          <w:b w:val="0"/>
        </w:rPr>
        <w:fldChar w:fldCharType="separate"/>
      </w:r>
      <w:bookmarkStart w:id="32" w:name="_Toc62815482"/>
      <w:r w:rsidR="007E19E8" w:rsidRPr="00C71CC2">
        <w:rPr>
          <w:rStyle w:val="Hyperlink"/>
          <w:rFonts w:ascii="Arial" w:hAnsi="Arial"/>
          <w:b w:val="0"/>
        </w:rPr>
        <w:t>Signature</w:t>
      </w:r>
      <w:r w:rsidR="00F81815" w:rsidRPr="00C71CC2">
        <w:rPr>
          <w:rStyle w:val="Hyperlink"/>
          <w:rFonts w:ascii="Arial" w:hAnsi="Arial"/>
          <w:b w:val="0"/>
        </w:rPr>
        <w:t xml:space="preserve"> </w:t>
      </w:r>
      <w:r w:rsidR="00581503" w:rsidRPr="00C71CC2">
        <w:rPr>
          <w:rStyle w:val="Hyperlink"/>
          <w:rFonts w:ascii="Arial" w:hAnsi="Arial"/>
          <w:b w:val="0"/>
        </w:rPr>
        <w:t>Page</w:t>
      </w:r>
      <w:r w:rsidR="00461087" w:rsidRPr="00C71CC2">
        <w:rPr>
          <w:rStyle w:val="Hyperlink"/>
          <w:rFonts w:ascii="Arial" w:hAnsi="Arial"/>
          <w:b w:val="0"/>
        </w:rPr>
        <w:t xml:space="preserve"> (Required)</w:t>
      </w:r>
      <w:bookmarkEnd w:id="28"/>
      <w:bookmarkEnd w:id="29"/>
      <w:bookmarkEnd w:id="30"/>
      <w:bookmarkEnd w:id="31"/>
      <w:bookmarkEnd w:id="32"/>
      <w:r w:rsidRPr="00C71CC2">
        <w:rPr>
          <w:rStyle w:val="Hyperlink"/>
          <w:rFonts w:ascii="Arial" w:hAnsi="Arial"/>
          <w:b w:val="0"/>
        </w:rPr>
        <w:fldChar w:fldCharType="end"/>
      </w:r>
    </w:p>
    <w:p w14:paraId="3BC0B773" w14:textId="4E8E3103" w:rsidR="00994EE5" w:rsidRPr="00994EE5" w:rsidRDefault="00994EE5" w:rsidP="00994EE5">
      <w:pPr>
        <w:numPr>
          <w:ilvl w:val="0"/>
          <w:numId w:val="15"/>
        </w:numPr>
        <w:shd w:val="clear" w:color="auto" w:fill="FFFFFF"/>
        <w:spacing w:beforeAutospacing="1" w:afterAutospacing="1"/>
        <w:rPr>
          <w:rFonts w:ascii="Arial" w:hAnsi="Arial" w:cs="Arial"/>
          <w:sz w:val="28"/>
          <w:szCs w:val="28"/>
        </w:rPr>
      </w:pPr>
      <w:bookmarkStart w:id="33" w:name="_Budget_(Required)"/>
      <w:bookmarkEnd w:id="33"/>
      <w:r w:rsidRPr="006C1924">
        <w:rPr>
          <w:rStyle w:val="Hyperlink"/>
          <w:rFonts w:ascii="Arial" w:hAnsi="Arial" w:cs="Arial"/>
          <w:bCs/>
          <w:iCs/>
          <w:color w:val="auto"/>
          <w:sz w:val="28"/>
          <w:szCs w:val="28"/>
          <w:u w:val="none"/>
        </w:rPr>
        <w:t>Budget Template </w:t>
      </w:r>
      <w:r w:rsidR="006C1924" w:rsidRPr="00994EE5">
        <w:rPr>
          <w:rStyle w:val="Hyperlink"/>
          <w:rFonts w:ascii="Arial" w:hAnsi="Arial" w:cs="Arial"/>
          <w:color w:val="auto"/>
          <w:sz w:val="28"/>
          <w:szCs w:val="28"/>
          <w:u w:val="none"/>
        </w:rPr>
        <w:t>(Required)</w:t>
      </w:r>
      <w:r w:rsidR="006C1924" w:rsidRPr="006C1924">
        <w:rPr>
          <w:rFonts w:ascii="Arial" w:hAnsi="Arial" w:cs="Arial"/>
        </w:rPr>
        <w:t xml:space="preserve"> </w:t>
      </w:r>
      <w:r w:rsidRPr="006C1924">
        <w:rPr>
          <w:rFonts w:ascii="Arial" w:hAnsi="Arial" w:cs="Arial"/>
          <w:sz w:val="28"/>
          <w:szCs w:val="28"/>
        </w:rPr>
        <w:t>(</w:t>
      </w:r>
      <w:hyperlink r:id="rId10" w:history="1">
        <w:r w:rsidRPr="006C1924">
          <w:rPr>
            <w:rStyle w:val="Hyperlink"/>
            <w:rFonts w:ascii="Arial" w:hAnsi="Arial" w:cs="Arial"/>
            <w:sz w:val="28"/>
            <w:szCs w:val="28"/>
          </w:rPr>
          <w:t>Excel</w:t>
        </w:r>
      </w:hyperlink>
      <w:r w:rsidRPr="006C1924">
        <w:rPr>
          <w:rFonts w:ascii="Arial" w:hAnsi="Arial" w:cs="Arial"/>
          <w:sz w:val="28"/>
          <w:szCs w:val="28"/>
        </w:rPr>
        <w:t xml:space="preserve"> - preferred);</w:t>
      </w:r>
      <w:r w:rsidRPr="006C1924">
        <w:rPr>
          <w:rFonts w:ascii="Arial" w:hAnsi="Arial" w:cs="Arial"/>
          <w:color w:val="333333"/>
          <w:sz w:val="32"/>
          <w:szCs w:val="32"/>
        </w:rPr>
        <w:t> </w:t>
      </w:r>
      <w:r w:rsidRPr="006C1924">
        <w:rPr>
          <w:rFonts w:ascii="Arial" w:hAnsi="Arial" w:cs="Arial"/>
          <w:sz w:val="28"/>
          <w:szCs w:val="28"/>
        </w:rPr>
        <w:t>(</w:t>
      </w:r>
      <w:hyperlink r:id="rId11" w:history="1">
        <w:r w:rsidRPr="006C1924">
          <w:rPr>
            <w:rStyle w:val="Hyperlink"/>
            <w:rFonts w:ascii="Arial" w:hAnsi="Arial" w:cs="Arial"/>
            <w:sz w:val="28"/>
            <w:szCs w:val="28"/>
          </w:rPr>
          <w:t>Word</w:t>
        </w:r>
      </w:hyperlink>
      <w:r w:rsidRPr="006C1924">
        <w:rPr>
          <w:rFonts w:ascii="Arial" w:hAnsi="Arial" w:cs="Arial"/>
          <w:sz w:val="28"/>
          <w:szCs w:val="28"/>
        </w:rPr>
        <w:t xml:space="preserve"> - if needed) </w:t>
      </w:r>
      <w:r w:rsidR="00880A28" w:rsidRPr="00880A28">
        <w:rPr>
          <w:rFonts w:ascii="Arial" w:hAnsi="Arial" w:cs="Arial"/>
          <w:b/>
          <w:bCs/>
          <w:sz w:val="28"/>
          <w:szCs w:val="28"/>
          <w:highlight w:val="yellow"/>
        </w:rPr>
        <w:t>ONE SHEET PER BUDGET YEAR.</w:t>
      </w:r>
    </w:p>
    <w:p w14:paraId="37712A66" w14:textId="3296C453" w:rsidR="00581503" w:rsidRPr="00C71CC2" w:rsidRDefault="00F81815" w:rsidP="00457E93">
      <w:pPr>
        <w:pStyle w:val="Heading2"/>
        <w:numPr>
          <w:ilvl w:val="0"/>
          <w:numId w:val="15"/>
        </w:numPr>
        <w:spacing w:before="0" w:after="240"/>
        <w:rPr>
          <w:rStyle w:val="Hyperlink"/>
          <w:rFonts w:ascii="Arial" w:hAnsi="Arial"/>
          <w:b w:val="0"/>
        </w:rPr>
      </w:pPr>
      <w:r w:rsidRPr="00C71CC2">
        <w:rPr>
          <w:rStyle w:val="Hyperlink"/>
          <w:rFonts w:ascii="Arial" w:hAnsi="Arial"/>
        </w:rPr>
        <w:lastRenderedPageBreak/>
        <w:fldChar w:fldCharType="begin"/>
      </w:r>
      <w:r w:rsidR="000B6D1F">
        <w:rPr>
          <w:rStyle w:val="Hyperlink"/>
          <w:rFonts w:ascii="Arial" w:hAnsi="Arial"/>
        </w:rPr>
        <w:instrText>HYPERLINK "http://www.akcchf.org/research/application-process/application-templates/Biosketch-Template.docx"</w:instrText>
      </w:r>
      <w:r w:rsidRPr="00C71CC2">
        <w:rPr>
          <w:rStyle w:val="Hyperlink"/>
          <w:rFonts w:ascii="Arial" w:hAnsi="Arial"/>
        </w:rPr>
      </w:r>
      <w:r w:rsidRPr="00C71CC2">
        <w:rPr>
          <w:rStyle w:val="Hyperlink"/>
          <w:rFonts w:ascii="Arial" w:hAnsi="Arial"/>
        </w:rPr>
        <w:fldChar w:fldCharType="separate"/>
      </w:r>
      <w:bookmarkStart w:id="34" w:name="_Toc4148710"/>
      <w:bookmarkStart w:id="35" w:name="_Toc4143616"/>
      <w:bookmarkStart w:id="36" w:name="_Toc4143695"/>
      <w:bookmarkStart w:id="37" w:name="_Toc4143833"/>
      <w:bookmarkStart w:id="38" w:name="_Toc62815484"/>
      <w:r w:rsidR="00581503" w:rsidRPr="00C71CC2">
        <w:rPr>
          <w:rStyle w:val="Hyperlink"/>
          <w:rFonts w:ascii="Arial" w:hAnsi="Arial"/>
          <w:b w:val="0"/>
        </w:rPr>
        <w:t xml:space="preserve">COMBINED </w:t>
      </w:r>
      <w:proofErr w:type="spellStart"/>
      <w:r w:rsidR="00581503" w:rsidRPr="00C71CC2">
        <w:rPr>
          <w:rStyle w:val="Hyperlink"/>
          <w:rFonts w:ascii="Arial" w:hAnsi="Arial"/>
          <w:b w:val="0"/>
        </w:rPr>
        <w:t>Biosketch</w:t>
      </w:r>
      <w:proofErr w:type="spellEnd"/>
      <w:r w:rsidR="00243F89" w:rsidRPr="00C71CC2">
        <w:rPr>
          <w:rStyle w:val="Hyperlink"/>
          <w:rFonts w:ascii="Arial" w:hAnsi="Arial"/>
          <w:b w:val="0"/>
        </w:rPr>
        <w:t>(</w:t>
      </w:r>
      <w:r w:rsidR="00581503" w:rsidRPr="00C71CC2">
        <w:rPr>
          <w:rStyle w:val="Hyperlink"/>
          <w:rFonts w:ascii="Arial" w:hAnsi="Arial"/>
          <w:b w:val="0"/>
        </w:rPr>
        <w:t>es</w:t>
      </w:r>
      <w:r w:rsidR="00243F89" w:rsidRPr="00C71CC2">
        <w:rPr>
          <w:rStyle w:val="Hyperlink"/>
          <w:rFonts w:ascii="Arial" w:hAnsi="Arial"/>
          <w:b w:val="0"/>
        </w:rPr>
        <w:t>)</w:t>
      </w:r>
      <w:r w:rsidR="00581503" w:rsidRPr="00C71CC2">
        <w:rPr>
          <w:rStyle w:val="Hyperlink"/>
          <w:rFonts w:ascii="Arial" w:hAnsi="Arial"/>
          <w:b w:val="0"/>
        </w:rPr>
        <w:t xml:space="preserve"> of Key Personnel </w:t>
      </w:r>
      <w:r w:rsidR="00461087" w:rsidRPr="00C71CC2">
        <w:rPr>
          <w:rStyle w:val="Hyperlink"/>
          <w:rFonts w:ascii="Arial" w:hAnsi="Arial"/>
          <w:b w:val="0"/>
        </w:rPr>
        <w:t>(Required</w:t>
      </w:r>
      <w:r w:rsidR="00880A28">
        <w:rPr>
          <w:rStyle w:val="Hyperlink"/>
          <w:rFonts w:ascii="Arial" w:hAnsi="Arial"/>
          <w:b w:val="0"/>
        </w:rPr>
        <w:t xml:space="preserve"> for all personnel listed in proposal</w:t>
      </w:r>
      <w:r w:rsidR="00461087" w:rsidRPr="00C71CC2">
        <w:rPr>
          <w:rStyle w:val="Hyperlink"/>
          <w:rFonts w:ascii="Arial" w:hAnsi="Arial"/>
          <w:b w:val="0"/>
        </w:rPr>
        <w:t>)</w:t>
      </w:r>
      <w:bookmarkEnd w:id="34"/>
      <w:bookmarkEnd w:id="35"/>
      <w:bookmarkEnd w:id="36"/>
      <w:bookmarkEnd w:id="37"/>
      <w:bookmarkEnd w:id="38"/>
      <w:r w:rsidR="00880A28">
        <w:rPr>
          <w:rStyle w:val="Hyperlink"/>
          <w:rFonts w:ascii="Arial" w:hAnsi="Arial"/>
          <w:b w:val="0"/>
        </w:rPr>
        <w:t xml:space="preserve"> </w:t>
      </w:r>
    </w:p>
    <w:p w14:paraId="0B7453D0" w14:textId="7C7D515C" w:rsidR="00581503" w:rsidRDefault="00F81815" w:rsidP="00457E93">
      <w:pPr>
        <w:pStyle w:val="Heading2"/>
        <w:numPr>
          <w:ilvl w:val="0"/>
          <w:numId w:val="15"/>
        </w:numPr>
        <w:spacing w:before="0" w:after="240"/>
        <w:rPr>
          <w:rStyle w:val="Hyperlink"/>
          <w:rFonts w:ascii="Arial" w:hAnsi="Arial"/>
          <w:b w:val="0"/>
          <w:color w:val="auto"/>
          <w:u w:val="none"/>
        </w:rPr>
      </w:pPr>
      <w:r w:rsidRPr="00C71CC2">
        <w:rPr>
          <w:rStyle w:val="Hyperlink"/>
          <w:rFonts w:ascii="Arial" w:hAnsi="Arial"/>
        </w:rPr>
        <w:fldChar w:fldCharType="end"/>
      </w:r>
      <w:bookmarkStart w:id="39" w:name="_Toc4143617"/>
      <w:bookmarkStart w:id="40" w:name="_Toc4143696"/>
      <w:bookmarkStart w:id="41" w:name="_Toc4143834"/>
      <w:bookmarkStart w:id="42" w:name="_Toc4148711"/>
      <w:bookmarkStart w:id="43" w:name="_Toc62815485"/>
      <w:r w:rsidR="00581503" w:rsidRPr="00C71CC2">
        <w:rPr>
          <w:rStyle w:val="Hyperlink"/>
          <w:rFonts w:ascii="Arial" w:hAnsi="Arial"/>
          <w:b w:val="0"/>
          <w:color w:val="auto"/>
          <w:u w:val="none"/>
        </w:rPr>
        <w:t>Literature Cited</w:t>
      </w:r>
      <w:r w:rsidR="00461087" w:rsidRPr="00C71CC2">
        <w:rPr>
          <w:rStyle w:val="Hyperlink"/>
          <w:rFonts w:ascii="Arial" w:hAnsi="Arial"/>
          <w:b w:val="0"/>
          <w:color w:val="auto"/>
          <w:u w:val="none"/>
        </w:rPr>
        <w:t xml:space="preserve"> (Required)</w:t>
      </w:r>
      <w:bookmarkEnd w:id="39"/>
      <w:bookmarkEnd w:id="40"/>
      <w:bookmarkEnd w:id="41"/>
      <w:bookmarkEnd w:id="42"/>
      <w:bookmarkEnd w:id="43"/>
    </w:p>
    <w:bookmarkStart w:id="44" w:name="_Industry_Involvement_Disclosure"/>
    <w:bookmarkStart w:id="45" w:name="_Toc4143618"/>
    <w:bookmarkStart w:id="46" w:name="_Toc4143697"/>
    <w:bookmarkStart w:id="47" w:name="_Toc4143835"/>
    <w:bookmarkStart w:id="48" w:name="_Toc4148712"/>
    <w:bookmarkEnd w:id="44"/>
    <w:p w14:paraId="08C0145A" w14:textId="06A87519" w:rsidR="00581503" w:rsidRPr="004B2C4A" w:rsidRDefault="00976E9D" w:rsidP="00457E93">
      <w:pPr>
        <w:pStyle w:val="Heading2"/>
        <w:numPr>
          <w:ilvl w:val="0"/>
          <w:numId w:val="15"/>
        </w:numPr>
        <w:spacing w:before="0" w:after="240"/>
        <w:rPr>
          <w:rStyle w:val="Hyperlink"/>
          <w:rFonts w:ascii="Arial" w:hAnsi="Arial"/>
          <w:b w:val="0"/>
        </w:rPr>
      </w:pPr>
      <w:r w:rsidRPr="004B2C4A">
        <w:rPr>
          <w:rStyle w:val="Hyperlink"/>
          <w:rFonts w:ascii="Arial" w:hAnsi="Arial"/>
          <w:b w:val="0"/>
        </w:rPr>
        <w:fldChar w:fldCharType="begin"/>
      </w:r>
      <w:r w:rsidR="00E065E5">
        <w:rPr>
          <w:rStyle w:val="Hyperlink"/>
          <w:rFonts w:ascii="Arial" w:hAnsi="Arial"/>
          <w:b w:val="0"/>
        </w:rPr>
        <w:instrText>HYPERLINK "http://www.akcchf.org/research/application-process/application-templates/Industry-Involvement-Disclosure.pdf"</w:instrText>
      </w:r>
      <w:r w:rsidRPr="004B2C4A">
        <w:rPr>
          <w:rStyle w:val="Hyperlink"/>
          <w:rFonts w:ascii="Arial" w:hAnsi="Arial"/>
          <w:b w:val="0"/>
        </w:rPr>
      </w:r>
      <w:r w:rsidRPr="004B2C4A">
        <w:rPr>
          <w:rStyle w:val="Hyperlink"/>
          <w:rFonts w:ascii="Arial" w:hAnsi="Arial"/>
          <w:b w:val="0"/>
        </w:rPr>
        <w:fldChar w:fldCharType="separate"/>
      </w:r>
      <w:bookmarkStart w:id="49" w:name="_Toc62815486"/>
      <w:r w:rsidR="00581503" w:rsidRPr="004B2C4A">
        <w:rPr>
          <w:rStyle w:val="Hyperlink"/>
          <w:rFonts w:ascii="Arial" w:hAnsi="Arial"/>
          <w:b w:val="0"/>
        </w:rPr>
        <w:t>Industry Involvement Disclosure</w:t>
      </w:r>
      <w:r w:rsidR="00461087" w:rsidRPr="004B2C4A">
        <w:rPr>
          <w:rStyle w:val="Hyperlink"/>
          <w:rFonts w:ascii="Arial" w:hAnsi="Arial"/>
          <w:b w:val="0"/>
        </w:rPr>
        <w:t xml:space="preserve"> (Required)</w:t>
      </w:r>
      <w:bookmarkEnd w:id="45"/>
      <w:bookmarkEnd w:id="46"/>
      <w:bookmarkEnd w:id="47"/>
      <w:bookmarkEnd w:id="48"/>
      <w:bookmarkEnd w:id="49"/>
    </w:p>
    <w:bookmarkStart w:id="50" w:name="_Letters_of_Support"/>
    <w:bookmarkStart w:id="51" w:name="_Toc4143619"/>
    <w:bookmarkStart w:id="52" w:name="_Toc4143698"/>
    <w:bookmarkStart w:id="53" w:name="_Toc4143836"/>
    <w:bookmarkEnd w:id="50"/>
    <w:p w14:paraId="4BD9869A" w14:textId="77777777" w:rsidR="00581503" w:rsidRPr="00C71CC2" w:rsidRDefault="00976E9D" w:rsidP="00457E93">
      <w:pPr>
        <w:pStyle w:val="Heading2"/>
        <w:numPr>
          <w:ilvl w:val="0"/>
          <w:numId w:val="15"/>
        </w:numPr>
        <w:spacing w:before="0" w:after="240"/>
        <w:rPr>
          <w:rStyle w:val="Hyperlink"/>
          <w:rFonts w:ascii="Arial" w:hAnsi="Arial"/>
          <w:b w:val="0"/>
          <w:color w:val="auto"/>
          <w:u w:val="none"/>
        </w:rPr>
      </w:pPr>
      <w:r w:rsidRPr="004B2C4A">
        <w:rPr>
          <w:rStyle w:val="Hyperlink"/>
          <w:rFonts w:ascii="Arial" w:hAnsi="Arial"/>
          <w:b w:val="0"/>
        </w:rPr>
        <w:fldChar w:fldCharType="end"/>
      </w:r>
      <w:bookmarkStart w:id="54" w:name="_Toc4148713"/>
      <w:bookmarkStart w:id="55" w:name="_Toc62815487"/>
      <w:r w:rsidR="00581503" w:rsidRPr="00C71CC2">
        <w:rPr>
          <w:rStyle w:val="Hyperlink"/>
          <w:rFonts w:ascii="Arial" w:hAnsi="Arial"/>
          <w:b w:val="0"/>
          <w:color w:val="auto"/>
          <w:u w:val="none"/>
        </w:rPr>
        <w:t>Letters of Support (Optional)</w:t>
      </w:r>
      <w:bookmarkEnd w:id="51"/>
      <w:bookmarkEnd w:id="52"/>
      <w:bookmarkEnd w:id="53"/>
      <w:bookmarkEnd w:id="54"/>
      <w:bookmarkEnd w:id="55"/>
    </w:p>
    <w:p w14:paraId="3AD5DD3A" w14:textId="77777777" w:rsidR="000A46E1" w:rsidRPr="00C71CC2" w:rsidRDefault="000A46E1" w:rsidP="00457E93">
      <w:pPr>
        <w:pStyle w:val="Heading2"/>
        <w:numPr>
          <w:ilvl w:val="0"/>
          <w:numId w:val="15"/>
        </w:numPr>
        <w:spacing w:before="0" w:after="240"/>
        <w:rPr>
          <w:rStyle w:val="Hyperlink"/>
          <w:rFonts w:ascii="Arial" w:hAnsi="Arial"/>
          <w:b w:val="0"/>
          <w:color w:val="auto"/>
          <w:u w:val="none"/>
        </w:rPr>
      </w:pPr>
      <w:bookmarkStart w:id="56" w:name="_Toc4143620"/>
      <w:bookmarkStart w:id="57" w:name="_Toc4143699"/>
      <w:bookmarkStart w:id="58" w:name="_Toc4143837"/>
      <w:bookmarkStart w:id="59" w:name="_Toc4148714"/>
      <w:bookmarkStart w:id="60" w:name="_Toc19268878"/>
      <w:bookmarkStart w:id="61" w:name="_Toc62815488"/>
      <w:bookmarkEnd w:id="21"/>
      <w:r w:rsidRPr="00C71CC2">
        <w:rPr>
          <w:rStyle w:val="Hyperlink"/>
          <w:rFonts w:ascii="Arial" w:hAnsi="Arial"/>
          <w:b w:val="0"/>
          <w:color w:val="auto"/>
          <w:u w:val="none"/>
        </w:rPr>
        <w:t>Informed Client Consent Form (If Applicable)</w:t>
      </w:r>
      <w:bookmarkEnd w:id="56"/>
      <w:bookmarkEnd w:id="57"/>
      <w:bookmarkEnd w:id="58"/>
      <w:bookmarkEnd w:id="59"/>
      <w:bookmarkEnd w:id="60"/>
      <w:bookmarkEnd w:id="61"/>
    </w:p>
    <w:p w14:paraId="165A1255" w14:textId="1094530B" w:rsidR="0094060E" w:rsidRPr="00C71CC2" w:rsidRDefault="000A46E1" w:rsidP="00457E93">
      <w:pPr>
        <w:pStyle w:val="Heading2"/>
        <w:numPr>
          <w:ilvl w:val="0"/>
          <w:numId w:val="15"/>
        </w:numPr>
        <w:spacing w:before="0" w:after="240"/>
        <w:rPr>
          <w:rFonts w:ascii="Arial" w:hAnsi="Arial"/>
          <w:b w:val="0"/>
        </w:rPr>
      </w:pPr>
      <w:bookmarkStart w:id="62" w:name="_Toc19268879"/>
      <w:bookmarkStart w:id="63" w:name="_Toc62815489"/>
      <w:r w:rsidRPr="00C71CC2">
        <w:rPr>
          <w:rStyle w:val="Hyperlink"/>
          <w:rFonts w:ascii="Arial" w:hAnsi="Arial"/>
          <w:b w:val="0"/>
          <w:color w:val="auto"/>
          <w:u w:val="none"/>
        </w:rPr>
        <w:t>Letter of Assurance for Use of Staff/Student Dogs (If Applicable)</w:t>
      </w:r>
      <w:bookmarkEnd w:id="62"/>
      <w:bookmarkEnd w:id="63"/>
    </w:p>
    <w:p w14:paraId="019772F4" w14:textId="3A60AA53" w:rsidR="00880A28" w:rsidRDefault="00880A28" w:rsidP="00F0300C">
      <w:pPr>
        <w:pStyle w:val="Heading2"/>
        <w:numPr>
          <w:ilvl w:val="0"/>
          <w:numId w:val="15"/>
        </w:numPr>
        <w:spacing w:before="0" w:after="240"/>
        <w:rPr>
          <w:rStyle w:val="Hyperlink"/>
          <w:rFonts w:ascii="Arial" w:hAnsi="Arial"/>
          <w:b w:val="0"/>
          <w:color w:val="auto"/>
          <w:u w:val="none"/>
        </w:rPr>
      </w:pPr>
      <w:bookmarkStart w:id="64" w:name="_Toc62815490"/>
      <w:r>
        <w:rPr>
          <w:rStyle w:val="Hyperlink"/>
          <w:rFonts w:ascii="Arial" w:hAnsi="Arial"/>
          <w:b w:val="0"/>
          <w:color w:val="auto"/>
          <w:u w:val="none"/>
        </w:rPr>
        <w:t>Example of Survey (</w:t>
      </w:r>
      <w:r w:rsidRPr="00880A28">
        <w:rPr>
          <w:rStyle w:val="Hyperlink"/>
          <w:rFonts w:ascii="Arial" w:hAnsi="Arial"/>
          <w:b w:val="0"/>
          <w:color w:val="auto"/>
          <w:highlight w:val="yellow"/>
          <w:u w:val="none"/>
        </w:rPr>
        <w:t>Re</w:t>
      </w:r>
      <w:r w:rsidRPr="00880A28">
        <w:rPr>
          <w:rStyle w:val="Hyperlink"/>
          <w:rFonts w:ascii="Arial" w:hAnsi="Arial"/>
          <w:b w:val="0"/>
          <w:color w:val="auto"/>
          <w:highlight w:val="yellow"/>
          <w:u w:val="none"/>
        </w:rPr>
        <w:tab/>
      </w:r>
      <w:proofErr w:type="gramStart"/>
      <w:r w:rsidRPr="00880A28">
        <w:rPr>
          <w:rStyle w:val="Hyperlink"/>
          <w:rFonts w:ascii="Arial" w:hAnsi="Arial"/>
          <w:b w:val="0"/>
          <w:color w:val="auto"/>
          <w:highlight w:val="yellow"/>
          <w:u w:val="none"/>
        </w:rPr>
        <w:t>quired, if</w:t>
      </w:r>
      <w:proofErr w:type="gramEnd"/>
      <w:r w:rsidRPr="00880A28">
        <w:rPr>
          <w:rStyle w:val="Hyperlink"/>
          <w:rFonts w:ascii="Arial" w:hAnsi="Arial"/>
          <w:b w:val="0"/>
          <w:color w:val="auto"/>
          <w:highlight w:val="yellow"/>
          <w:u w:val="none"/>
        </w:rPr>
        <w:t xml:space="preserve"> survey included in proposed project</w:t>
      </w:r>
      <w:r>
        <w:rPr>
          <w:rStyle w:val="Hyperlink"/>
          <w:rFonts w:ascii="Arial" w:hAnsi="Arial"/>
          <w:b w:val="0"/>
          <w:color w:val="auto"/>
          <w:u w:val="none"/>
        </w:rPr>
        <w:t>)</w:t>
      </w:r>
    </w:p>
    <w:p w14:paraId="452B1EE2" w14:textId="092F95EE" w:rsidR="001E0C6C" w:rsidRPr="00C71CC2" w:rsidRDefault="0094060E" w:rsidP="00F0300C">
      <w:pPr>
        <w:pStyle w:val="Heading2"/>
        <w:numPr>
          <w:ilvl w:val="0"/>
          <w:numId w:val="15"/>
        </w:numPr>
        <w:spacing w:before="0" w:after="240"/>
        <w:rPr>
          <w:rStyle w:val="Hyperlink"/>
          <w:rFonts w:ascii="Arial" w:hAnsi="Arial"/>
          <w:b w:val="0"/>
          <w:color w:val="auto"/>
          <w:u w:val="none"/>
        </w:rPr>
      </w:pPr>
      <w:r w:rsidRPr="00C71CC2">
        <w:rPr>
          <w:rStyle w:val="Hyperlink"/>
          <w:rFonts w:ascii="Arial" w:hAnsi="Arial"/>
          <w:b w:val="0"/>
          <w:color w:val="auto"/>
          <w:u w:val="none"/>
        </w:rPr>
        <w:t>Letter of Institutional Appointment</w:t>
      </w:r>
      <w:r w:rsidR="00457E93" w:rsidRPr="00C71CC2">
        <w:rPr>
          <w:rStyle w:val="Hyperlink"/>
          <w:rFonts w:ascii="Arial" w:hAnsi="Arial"/>
          <w:b w:val="0"/>
          <w:color w:val="auto"/>
          <w:u w:val="none"/>
        </w:rPr>
        <w:t xml:space="preserve"> (If Applicable)</w:t>
      </w:r>
      <w:bookmarkEnd w:id="64"/>
    </w:p>
    <w:p w14:paraId="53E4FF3D" w14:textId="0189C4AE" w:rsidR="00C71CC2" w:rsidRPr="00123EC1" w:rsidRDefault="000A46E1" w:rsidP="00123EC1">
      <w:pPr>
        <w:pStyle w:val="Heading2"/>
        <w:numPr>
          <w:ilvl w:val="0"/>
          <w:numId w:val="15"/>
        </w:numPr>
        <w:spacing w:before="0" w:after="240"/>
        <w:rPr>
          <w:rFonts w:ascii="Arial" w:hAnsi="Arial"/>
          <w:b w:val="0"/>
        </w:rPr>
      </w:pPr>
      <w:bookmarkStart w:id="65" w:name="_Response_to_Reviewers"/>
      <w:bookmarkStart w:id="66" w:name="_Toc4143621"/>
      <w:bookmarkStart w:id="67" w:name="_Toc4143700"/>
      <w:bookmarkStart w:id="68" w:name="_Toc4143838"/>
      <w:bookmarkStart w:id="69" w:name="_Toc4148715"/>
      <w:bookmarkStart w:id="70" w:name="_Toc19268880"/>
      <w:bookmarkStart w:id="71" w:name="_Toc62815491"/>
      <w:bookmarkEnd w:id="65"/>
      <w:r w:rsidRPr="00C71CC2">
        <w:rPr>
          <w:rStyle w:val="Hyperlink"/>
          <w:rFonts w:ascii="Arial" w:hAnsi="Arial"/>
          <w:b w:val="0"/>
          <w:color w:val="auto"/>
          <w:u w:val="none"/>
        </w:rPr>
        <w:t>Response to Reviewers (Resubmission Only)</w:t>
      </w:r>
      <w:bookmarkEnd w:id="66"/>
      <w:bookmarkEnd w:id="67"/>
      <w:bookmarkEnd w:id="68"/>
      <w:bookmarkEnd w:id="69"/>
      <w:bookmarkEnd w:id="70"/>
      <w:bookmarkEnd w:id="71"/>
    </w:p>
    <w:sectPr w:rsidR="00C71CC2" w:rsidRPr="00123EC1" w:rsidSect="000210F3">
      <w:headerReference w:type="default" r:id="rId12"/>
      <w:footerReference w:type="defaul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D7003" w14:textId="77777777" w:rsidR="00884C21" w:rsidRDefault="00884C21">
      <w:r>
        <w:separator/>
      </w:r>
    </w:p>
  </w:endnote>
  <w:endnote w:type="continuationSeparator" w:id="0">
    <w:p w14:paraId="6923B735" w14:textId="77777777" w:rsidR="00884C21" w:rsidRDefault="00884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88958" w14:textId="77777777" w:rsidR="00F81815" w:rsidRPr="000210F3" w:rsidRDefault="00F81815">
    <w:pPr>
      <w:pStyle w:val="Footer"/>
      <w:rPr>
        <w:sz w:val="20"/>
        <w:szCs w:val="20"/>
      </w:rPr>
    </w:pPr>
    <w:r>
      <w:rPr>
        <w:sz w:val="20"/>
        <w:szCs w:val="20"/>
      </w:rPr>
      <w:t xml:space="preserve">AKC </w:t>
    </w:r>
    <w:r w:rsidRPr="000210F3">
      <w:rPr>
        <w:sz w:val="20"/>
        <w:szCs w:val="20"/>
      </w:rPr>
      <w:t>Canine Health Foundation</w:t>
    </w:r>
    <w:r>
      <w:rPr>
        <w:sz w:val="20"/>
        <w:szCs w:val="20"/>
      </w:rPr>
      <w:t>, Inc.</w:t>
    </w:r>
    <w:r w:rsidRPr="000210F3">
      <w:rPr>
        <w:sz w:val="20"/>
        <w:szCs w:val="20"/>
      </w:rPr>
      <w:tab/>
    </w:r>
    <w:r w:rsidRPr="000210F3">
      <w:rPr>
        <w:sz w:val="20"/>
        <w:szCs w:val="20"/>
      </w:rPr>
      <w:tab/>
      <w:t xml:space="preserve">Page </w:t>
    </w:r>
    <w:r w:rsidRPr="000210F3">
      <w:rPr>
        <w:sz w:val="20"/>
        <w:szCs w:val="20"/>
      </w:rPr>
      <w:fldChar w:fldCharType="begin"/>
    </w:r>
    <w:r w:rsidRPr="000210F3">
      <w:rPr>
        <w:sz w:val="20"/>
        <w:szCs w:val="20"/>
      </w:rPr>
      <w:instrText xml:space="preserve"> PAGE </w:instrText>
    </w:r>
    <w:r w:rsidRPr="000210F3">
      <w:rPr>
        <w:sz w:val="20"/>
        <w:szCs w:val="20"/>
      </w:rPr>
      <w:fldChar w:fldCharType="separate"/>
    </w:r>
    <w:r w:rsidR="003F385B">
      <w:rPr>
        <w:noProof/>
        <w:sz w:val="20"/>
        <w:szCs w:val="20"/>
      </w:rPr>
      <w:t>6</w:t>
    </w:r>
    <w:r w:rsidRPr="000210F3">
      <w:rPr>
        <w:sz w:val="20"/>
        <w:szCs w:val="20"/>
      </w:rPr>
      <w:fldChar w:fldCharType="end"/>
    </w:r>
    <w:r w:rsidRPr="000210F3">
      <w:rPr>
        <w:sz w:val="20"/>
        <w:szCs w:val="20"/>
      </w:rPr>
      <w:t xml:space="preserve"> of </w:t>
    </w:r>
    <w:r w:rsidRPr="000210F3">
      <w:rPr>
        <w:sz w:val="20"/>
        <w:szCs w:val="20"/>
      </w:rPr>
      <w:fldChar w:fldCharType="begin"/>
    </w:r>
    <w:r w:rsidRPr="000210F3">
      <w:rPr>
        <w:sz w:val="20"/>
        <w:szCs w:val="20"/>
      </w:rPr>
      <w:instrText xml:space="preserve"> NUMPAGES </w:instrText>
    </w:r>
    <w:r w:rsidRPr="000210F3">
      <w:rPr>
        <w:sz w:val="20"/>
        <w:szCs w:val="20"/>
      </w:rPr>
      <w:fldChar w:fldCharType="separate"/>
    </w:r>
    <w:r w:rsidR="003F385B">
      <w:rPr>
        <w:noProof/>
        <w:sz w:val="20"/>
        <w:szCs w:val="20"/>
      </w:rPr>
      <w:t>6</w:t>
    </w:r>
    <w:r w:rsidRPr="000210F3">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064E2" w14:textId="77777777" w:rsidR="00884C21" w:rsidRDefault="00884C21">
      <w:r>
        <w:separator/>
      </w:r>
    </w:p>
  </w:footnote>
  <w:footnote w:type="continuationSeparator" w:id="0">
    <w:p w14:paraId="77B1A39D" w14:textId="77777777" w:rsidR="00884C21" w:rsidRDefault="00884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D9BAB" w14:textId="77777777" w:rsidR="00F81815" w:rsidRPr="00E734B5" w:rsidRDefault="00F81815" w:rsidP="000210F3">
    <w:pPr>
      <w:pStyle w:val="Header"/>
      <w:jc w:val="right"/>
      <w:rPr>
        <w:i/>
        <w:sz w:val="20"/>
        <w:szCs w:val="20"/>
      </w:rPr>
    </w:pPr>
    <w:r>
      <w:rPr>
        <w:noProof/>
      </w:rPr>
      <w:drawing>
        <wp:anchor distT="0" distB="0" distL="114300" distR="114300" simplePos="0" relativeHeight="251659264" behindDoc="0" locked="0" layoutInCell="1" allowOverlap="1" wp14:anchorId="2CCF3D5A" wp14:editId="4C10601D">
          <wp:simplePos x="0" y="0"/>
          <wp:positionH relativeFrom="column">
            <wp:posOffset>-662940</wp:posOffset>
          </wp:positionH>
          <wp:positionV relativeFrom="paragraph">
            <wp:posOffset>-273241</wp:posOffset>
          </wp:positionV>
          <wp:extent cx="1381125" cy="60208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81125" cy="6020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10F3">
      <w:rPr>
        <w:sz w:val="20"/>
        <w:szCs w:val="20"/>
      </w:rPr>
      <w:t xml:space="preserve">Principal Investigator: </w:t>
    </w:r>
    <w:r w:rsidRPr="001210B1">
      <w:rPr>
        <w:i/>
        <w:color w:val="0000FF"/>
        <w:sz w:val="20"/>
        <w:szCs w:val="20"/>
      </w:rPr>
      <w:t>NAME</w:t>
    </w:r>
  </w:p>
  <w:p w14:paraId="0B69E0A4" w14:textId="31AE63B6" w:rsidR="00F81815" w:rsidRDefault="00F81815" w:rsidP="000210F3">
    <w:pPr>
      <w:pStyle w:val="Header"/>
      <w:jc w:val="right"/>
      <w:rPr>
        <w:i/>
        <w:color w:val="0000FF"/>
        <w:sz w:val="20"/>
        <w:szCs w:val="20"/>
      </w:rPr>
    </w:pPr>
    <w:r>
      <w:rPr>
        <w:sz w:val="20"/>
        <w:szCs w:val="20"/>
      </w:rPr>
      <w:t xml:space="preserve">Date: </w:t>
    </w:r>
    <w:r w:rsidRPr="001210B1">
      <w:rPr>
        <w:i/>
        <w:color w:val="0000FF"/>
        <w:sz w:val="20"/>
        <w:szCs w:val="20"/>
      </w:rPr>
      <w:t>DATE</w:t>
    </w:r>
  </w:p>
  <w:p w14:paraId="0A34001B" w14:textId="330ECBF0" w:rsidR="00532BE3" w:rsidRDefault="00532BE3" w:rsidP="000210F3">
    <w:pPr>
      <w:pStyle w:val="Header"/>
      <w:jc w:val="right"/>
      <w:rPr>
        <w:i/>
        <w:color w:val="0000FF"/>
        <w:sz w:val="20"/>
        <w:szCs w:val="20"/>
      </w:rPr>
    </w:pPr>
    <w:r w:rsidRPr="003A0D40">
      <w:rPr>
        <w:iCs/>
        <w:sz w:val="20"/>
        <w:szCs w:val="20"/>
      </w:rPr>
      <w:t>Running Title:</w:t>
    </w:r>
    <w:r w:rsidRPr="003A0D40">
      <w:rPr>
        <w:i/>
        <w:sz w:val="20"/>
        <w:szCs w:val="20"/>
      </w:rPr>
      <w:t xml:space="preserve"> </w:t>
    </w:r>
    <w:r w:rsidR="00C76D51">
      <w:rPr>
        <w:i/>
        <w:color w:val="0000FF"/>
        <w:sz w:val="20"/>
        <w:szCs w:val="20"/>
      </w:rPr>
      <w:t>TITLE</w:t>
    </w:r>
  </w:p>
  <w:p w14:paraId="1DAFCC02" w14:textId="77777777" w:rsidR="00935184" w:rsidRPr="00E734B5" w:rsidRDefault="00935184" w:rsidP="000210F3">
    <w:pPr>
      <w:pStyle w:val="Header"/>
      <w:jc w:val="right"/>
      <w:rPr>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5A8"/>
    <w:multiLevelType w:val="hybridMultilevel"/>
    <w:tmpl w:val="6442D42A"/>
    <w:lvl w:ilvl="0" w:tplc="045A2AA8">
      <w:start w:val="1"/>
      <w:numFmt w:val="upperLetter"/>
      <w:lvlText w:val="%1."/>
      <w:lvlJc w:val="left"/>
      <w:pPr>
        <w:tabs>
          <w:tab w:val="num" w:pos="720"/>
        </w:tabs>
        <w:ind w:left="720" w:hanging="360"/>
      </w:pPr>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830D7A"/>
    <w:multiLevelType w:val="hybridMultilevel"/>
    <w:tmpl w:val="734E09FA"/>
    <w:lvl w:ilvl="0" w:tplc="9CE0E35A">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8D4EFF"/>
    <w:multiLevelType w:val="hybridMultilevel"/>
    <w:tmpl w:val="8B52751C"/>
    <w:lvl w:ilvl="0" w:tplc="04090001">
      <w:start w:val="1"/>
      <w:numFmt w:val="bullet"/>
      <w:lvlText w:val=""/>
      <w:lvlJc w:val="left"/>
      <w:pPr>
        <w:tabs>
          <w:tab w:val="num" w:pos="360"/>
        </w:tabs>
        <w:ind w:left="360" w:hanging="360"/>
      </w:pPr>
      <w:rPr>
        <w:rFonts w:ascii="Symbol" w:hAnsi="Symbol" w:hint="default"/>
      </w:rPr>
    </w:lvl>
    <w:lvl w:ilvl="1" w:tplc="BE648280">
      <w:start w:val="1"/>
      <w:numFmt w:val="upperRoman"/>
      <w:lvlText w:val="%2."/>
      <w:lvlJc w:val="center"/>
      <w:pPr>
        <w:tabs>
          <w:tab w:val="num" w:pos="180"/>
        </w:tabs>
        <w:ind w:left="180" w:hanging="180"/>
      </w:pPr>
      <w:rPr>
        <w:rFonts w:hint="default"/>
        <w:b/>
        <w:i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7D5F01"/>
    <w:multiLevelType w:val="hybridMultilevel"/>
    <w:tmpl w:val="C892415A"/>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E71E5"/>
    <w:multiLevelType w:val="hybridMultilevel"/>
    <w:tmpl w:val="3C0057C2"/>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1F22A2"/>
    <w:multiLevelType w:val="hybridMultilevel"/>
    <w:tmpl w:val="551A29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C1B6C37"/>
    <w:multiLevelType w:val="hybridMultilevel"/>
    <w:tmpl w:val="9C5C04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B612B"/>
    <w:multiLevelType w:val="hybridMultilevel"/>
    <w:tmpl w:val="14D0BA2A"/>
    <w:lvl w:ilvl="0" w:tplc="04090015">
      <w:start w:val="1"/>
      <w:numFmt w:val="upperLetter"/>
      <w:lvlText w:val="%1."/>
      <w:lvlJc w:val="left"/>
      <w:pPr>
        <w:tabs>
          <w:tab w:val="num" w:pos="360"/>
        </w:tabs>
        <w:ind w:left="360" w:hanging="360"/>
      </w:pPr>
    </w:lvl>
    <w:lvl w:ilvl="1" w:tplc="71D67DD0">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630384D"/>
    <w:multiLevelType w:val="hybridMultilevel"/>
    <w:tmpl w:val="2766F0D4"/>
    <w:lvl w:ilvl="0" w:tplc="04090001">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C9878ED"/>
    <w:multiLevelType w:val="hybridMultilevel"/>
    <w:tmpl w:val="F032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C7203"/>
    <w:multiLevelType w:val="hybridMultilevel"/>
    <w:tmpl w:val="3946C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0C4950"/>
    <w:multiLevelType w:val="hybridMultilevel"/>
    <w:tmpl w:val="84F88F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345BC6"/>
    <w:multiLevelType w:val="multilevel"/>
    <w:tmpl w:val="1EC28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511A17"/>
    <w:multiLevelType w:val="hybridMultilevel"/>
    <w:tmpl w:val="EEB64F74"/>
    <w:lvl w:ilvl="0" w:tplc="04090015">
      <w:start w:val="6"/>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F24E1E"/>
    <w:multiLevelType w:val="hybridMultilevel"/>
    <w:tmpl w:val="1CFE8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86180"/>
    <w:multiLevelType w:val="hybridMultilevel"/>
    <w:tmpl w:val="687842D2"/>
    <w:lvl w:ilvl="0" w:tplc="CE9A7FF6">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6C6006C"/>
    <w:multiLevelType w:val="multilevel"/>
    <w:tmpl w:val="12BC1096"/>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398699D"/>
    <w:multiLevelType w:val="multilevel"/>
    <w:tmpl w:val="C892415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DE6125"/>
    <w:multiLevelType w:val="hybridMultilevel"/>
    <w:tmpl w:val="49EEB26E"/>
    <w:lvl w:ilvl="0" w:tplc="71D67DD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E37AF3"/>
    <w:multiLevelType w:val="hybridMultilevel"/>
    <w:tmpl w:val="3482E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6C187C"/>
    <w:multiLevelType w:val="multilevel"/>
    <w:tmpl w:val="12BC1096"/>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339544F"/>
    <w:multiLevelType w:val="multilevel"/>
    <w:tmpl w:val="2BF271E6"/>
    <w:lvl w:ilvl="0">
      <w:start w:val="1"/>
      <w:numFmt w:val="bullet"/>
      <w:lvlText w:val=""/>
      <w:lvlJc w:val="left"/>
      <w:pPr>
        <w:tabs>
          <w:tab w:val="num" w:pos="1080"/>
        </w:tabs>
        <w:ind w:left="1080" w:hanging="360"/>
      </w:pPr>
      <w:rPr>
        <w:rFonts w:ascii="Symbol" w:hAnsi="Symbol"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2" w15:restartNumberingAfterBreak="0">
    <w:nsid w:val="6C4A237B"/>
    <w:multiLevelType w:val="hybridMultilevel"/>
    <w:tmpl w:val="9A58B6D0"/>
    <w:lvl w:ilvl="0" w:tplc="04090003">
      <w:start w:val="1"/>
      <w:numFmt w:val="bullet"/>
      <w:lvlText w:val="o"/>
      <w:lvlJc w:val="left"/>
      <w:pPr>
        <w:tabs>
          <w:tab w:val="num" w:pos="360"/>
        </w:tabs>
        <w:ind w:left="360" w:hanging="360"/>
      </w:pPr>
      <w:rPr>
        <w:rFonts w:ascii="Courier New" w:hAnsi="Courier New" w:cs="Courier New"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6211BE8"/>
    <w:multiLevelType w:val="singleLevel"/>
    <w:tmpl w:val="B816A54E"/>
    <w:lvl w:ilvl="0">
      <w:start w:val="1"/>
      <w:numFmt w:val="decimal"/>
      <w:lvlText w:val="%1)"/>
      <w:legacy w:legacy="1" w:legacySpace="0" w:legacyIndent="360"/>
      <w:lvlJc w:val="left"/>
      <w:pPr>
        <w:ind w:left="360" w:hanging="360"/>
      </w:pPr>
    </w:lvl>
  </w:abstractNum>
  <w:abstractNum w:abstractNumId="24" w15:restartNumberingAfterBreak="0">
    <w:nsid w:val="7C104852"/>
    <w:multiLevelType w:val="hybridMultilevel"/>
    <w:tmpl w:val="5A52813C"/>
    <w:lvl w:ilvl="0" w:tplc="04090003">
      <w:start w:val="1"/>
      <w:numFmt w:val="bullet"/>
      <w:lvlText w:val="o"/>
      <w:lvlJc w:val="left"/>
      <w:pPr>
        <w:tabs>
          <w:tab w:val="num" w:pos="720"/>
        </w:tabs>
        <w:ind w:left="720" w:hanging="360"/>
      </w:pPr>
      <w:rPr>
        <w:rFonts w:ascii="Courier New" w:hAnsi="Courier New" w:cs="Courier New" w:hint="default"/>
      </w:rPr>
    </w:lvl>
    <w:lvl w:ilvl="1" w:tplc="71D67DD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03597998">
    <w:abstractNumId w:val="7"/>
  </w:num>
  <w:num w:numId="2" w16cid:durableId="1176533848">
    <w:abstractNumId w:val="15"/>
  </w:num>
  <w:num w:numId="3" w16cid:durableId="2114006461">
    <w:abstractNumId w:val="18"/>
  </w:num>
  <w:num w:numId="4" w16cid:durableId="416513252">
    <w:abstractNumId w:val="4"/>
  </w:num>
  <w:num w:numId="5" w16cid:durableId="1134559845">
    <w:abstractNumId w:val="3"/>
  </w:num>
  <w:num w:numId="6" w16cid:durableId="1818525596">
    <w:abstractNumId w:val="13"/>
  </w:num>
  <w:num w:numId="7" w16cid:durableId="790590864">
    <w:abstractNumId w:val="1"/>
  </w:num>
  <w:num w:numId="8" w16cid:durableId="754059822">
    <w:abstractNumId w:val="8"/>
  </w:num>
  <w:num w:numId="9" w16cid:durableId="1436560108">
    <w:abstractNumId w:val="23"/>
  </w:num>
  <w:num w:numId="10" w16cid:durableId="473642028">
    <w:abstractNumId w:val="17"/>
  </w:num>
  <w:num w:numId="11" w16cid:durableId="1778018101">
    <w:abstractNumId w:val="22"/>
  </w:num>
  <w:num w:numId="12" w16cid:durableId="437067891">
    <w:abstractNumId w:val="21"/>
  </w:num>
  <w:num w:numId="13" w16cid:durableId="1798835203">
    <w:abstractNumId w:val="24"/>
  </w:num>
  <w:num w:numId="14" w16cid:durableId="351037400">
    <w:abstractNumId w:val="2"/>
  </w:num>
  <w:num w:numId="15" w16cid:durableId="1098674515">
    <w:abstractNumId w:val="0"/>
  </w:num>
  <w:num w:numId="16" w16cid:durableId="958225781">
    <w:abstractNumId w:val="16"/>
  </w:num>
  <w:num w:numId="17" w16cid:durableId="1043363725">
    <w:abstractNumId w:val="20"/>
  </w:num>
  <w:num w:numId="18" w16cid:durableId="391538959">
    <w:abstractNumId w:val="0"/>
    <w:lvlOverride w:ilvl="0">
      <w:startOverride w:val="1"/>
    </w:lvlOverride>
  </w:num>
  <w:num w:numId="19" w16cid:durableId="1319264619">
    <w:abstractNumId w:val="14"/>
  </w:num>
  <w:num w:numId="20" w16cid:durableId="221405153">
    <w:abstractNumId w:val="9"/>
  </w:num>
  <w:num w:numId="21" w16cid:durableId="7924770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93568065">
    <w:abstractNumId w:val="6"/>
  </w:num>
  <w:num w:numId="23" w16cid:durableId="1428230865">
    <w:abstractNumId w:val="0"/>
    <w:lvlOverride w:ilvl="0">
      <w:startOverride w:val="1"/>
    </w:lvlOverride>
  </w:num>
  <w:num w:numId="24" w16cid:durableId="1132559625">
    <w:abstractNumId w:val="0"/>
    <w:lvlOverride w:ilvl="0">
      <w:startOverride w:val="1"/>
    </w:lvlOverride>
  </w:num>
  <w:num w:numId="25" w16cid:durableId="141504343">
    <w:abstractNumId w:val="11"/>
  </w:num>
  <w:num w:numId="26" w16cid:durableId="498615816">
    <w:abstractNumId w:val="19"/>
  </w:num>
  <w:num w:numId="27" w16cid:durableId="371076981">
    <w:abstractNumId w:val="10"/>
  </w:num>
  <w:num w:numId="28" w16cid:durableId="7873523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MxMzQyNTIzMDVT0lEKTi0uzszPAykwrAUAOnujEywAAAA="/>
  </w:docVars>
  <w:rsids>
    <w:rsidRoot w:val="000210F3"/>
    <w:rsid w:val="00000F80"/>
    <w:rsid w:val="000013B5"/>
    <w:rsid w:val="000017FB"/>
    <w:rsid w:val="00001B27"/>
    <w:rsid w:val="00002D50"/>
    <w:rsid w:val="00002E9E"/>
    <w:rsid w:val="000036C7"/>
    <w:rsid w:val="00003B83"/>
    <w:rsid w:val="0000425D"/>
    <w:rsid w:val="0000471A"/>
    <w:rsid w:val="00004737"/>
    <w:rsid w:val="00004B8E"/>
    <w:rsid w:val="00005054"/>
    <w:rsid w:val="000052B1"/>
    <w:rsid w:val="000054AE"/>
    <w:rsid w:val="00005A92"/>
    <w:rsid w:val="00005B95"/>
    <w:rsid w:val="000068D4"/>
    <w:rsid w:val="00006A54"/>
    <w:rsid w:val="00006D18"/>
    <w:rsid w:val="00007391"/>
    <w:rsid w:val="000106EE"/>
    <w:rsid w:val="00010B04"/>
    <w:rsid w:val="00010F04"/>
    <w:rsid w:val="000112C2"/>
    <w:rsid w:val="0001139A"/>
    <w:rsid w:val="0001148A"/>
    <w:rsid w:val="0001179C"/>
    <w:rsid w:val="00011AC4"/>
    <w:rsid w:val="000128CB"/>
    <w:rsid w:val="000133DE"/>
    <w:rsid w:val="000141BE"/>
    <w:rsid w:val="000148D4"/>
    <w:rsid w:val="000148ED"/>
    <w:rsid w:val="00014D0D"/>
    <w:rsid w:val="00014F7B"/>
    <w:rsid w:val="00014F8B"/>
    <w:rsid w:val="00014F8D"/>
    <w:rsid w:val="000153E5"/>
    <w:rsid w:val="00015512"/>
    <w:rsid w:val="00015835"/>
    <w:rsid w:val="000158AD"/>
    <w:rsid w:val="000159DC"/>
    <w:rsid w:val="00015A05"/>
    <w:rsid w:val="00015BFB"/>
    <w:rsid w:val="00015D02"/>
    <w:rsid w:val="00015F0C"/>
    <w:rsid w:val="000165FC"/>
    <w:rsid w:val="000169A5"/>
    <w:rsid w:val="00016AE9"/>
    <w:rsid w:val="00016EE5"/>
    <w:rsid w:val="00017314"/>
    <w:rsid w:val="000173CF"/>
    <w:rsid w:val="00017469"/>
    <w:rsid w:val="00017882"/>
    <w:rsid w:val="00017D2D"/>
    <w:rsid w:val="0002010E"/>
    <w:rsid w:val="000205B1"/>
    <w:rsid w:val="0002094A"/>
    <w:rsid w:val="00020E02"/>
    <w:rsid w:val="000210F3"/>
    <w:rsid w:val="00021924"/>
    <w:rsid w:val="00021CED"/>
    <w:rsid w:val="00022676"/>
    <w:rsid w:val="000234BB"/>
    <w:rsid w:val="00023611"/>
    <w:rsid w:val="00023907"/>
    <w:rsid w:val="0002428C"/>
    <w:rsid w:val="0002540C"/>
    <w:rsid w:val="00025667"/>
    <w:rsid w:val="00025D70"/>
    <w:rsid w:val="00025ED9"/>
    <w:rsid w:val="00026516"/>
    <w:rsid w:val="00026A20"/>
    <w:rsid w:val="00026D9A"/>
    <w:rsid w:val="000275BF"/>
    <w:rsid w:val="000307BF"/>
    <w:rsid w:val="00030F37"/>
    <w:rsid w:val="000327E6"/>
    <w:rsid w:val="000329D1"/>
    <w:rsid w:val="000332E6"/>
    <w:rsid w:val="00034048"/>
    <w:rsid w:val="000352E5"/>
    <w:rsid w:val="000354C9"/>
    <w:rsid w:val="00035721"/>
    <w:rsid w:val="000358EA"/>
    <w:rsid w:val="00035E86"/>
    <w:rsid w:val="000363BC"/>
    <w:rsid w:val="000364F7"/>
    <w:rsid w:val="00036606"/>
    <w:rsid w:val="0003701D"/>
    <w:rsid w:val="000372B3"/>
    <w:rsid w:val="000373A1"/>
    <w:rsid w:val="00037729"/>
    <w:rsid w:val="00037BDE"/>
    <w:rsid w:val="00037C46"/>
    <w:rsid w:val="00037F86"/>
    <w:rsid w:val="00040377"/>
    <w:rsid w:val="00040446"/>
    <w:rsid w:val="00040840"/>
    <w:rsid w:val="00040A69"/>
    <w:rsid w:val="00040D8F"/>
    <w:rsid w:val="00041317"/>
    <w:rsid w:val="00041839"/>
    <w:rsid w:val="00042924"/>
    <w:rsid w:val="00043367"/>
    <w:rsid w:val="000437AA"/>
    <w:rsid w:val="00043ADA"/>
    <w:rsid w:val="00044549"/>
    <w:rsid w:val="00044746"/>
    <w:rsid w:val="00044AF6"/>
    <w:rsid w:val="00044C70"/>
    <w:rsid w:val="000454AF"/>
    <w:rsid w:val="00045518"/>
    <w:rsid w:val="0004564C"/>
    <w:rsid w:val="0004585C"/>
    <w:rsid w:val="00045CBB"/>
    <w:rsid w:val="00045E2A"/>
    <w:rsid w:val="00046726"/>
    <w:rsid w:val="0004695F"/>
    <w:rsid w:val="00047554"/>
    <w:rsid w:val="00047B8C"/>
    <w:rsid w:val="00047C96"/>
    <w:rsid w:val="00047EB8"/>
    <w:rsid w:val="00047F28"/>
    <w:rsid w:val="000500EC"/>
    <w:rsid w:val="000509C5"/>
    <w:rsid w:val="00051076"/>
    <w:rsid w:val="000511D9"/>
    <w:rsid w:val="0005155F"/>
    <w:rsid w:val="000517C6"/>
    <w:rsid w:val="0005227D"/>
    <w:rsid w:val="000523F9"/>
    <w:rsid w:val="000528C3"/>
    <w:rsid w:val="00053008"/>
    <w:rsid w:val="00053B28"/>
    <w:rsid w:val="00053BBB"/>
    <w:rsid w:val="00054148"/>
    <w:rsid w:val="000542AD"/>
    <w:rsid w:val="000549D2"/>
    <w:rsid w:val="00054D37"/>
    <w:rsid w:val="00055539"/>
    <w:rsid w:val="00055FDD"/>
    <w:rsid w:val="00056011"/>
    <w:rsid w:val="0005658C"/>
    <w:rsid w:val="000577F2"/>
    <w:rsid w:val="000577F3"/>
    <w:rsid w:val="0005798F"/>
    <w:rsid w:val="00057BE3"/>
    <w:rsid w:val="00057F61"/>
    <w:rsid w:val="00060764"/>
    <w:rsid w:val="000608CA"/>
    <w:rsid w:val="00061A4A"/>
    <w:rsid w:val="00062469"/>
    <w:rsid w:val="000624E2"/>
    <w:rsid w:val="00062EA7"/>
    <w:rsid w:val="00063E8C"/>
    <w:rsid w:val="00064EAA"/>
    <w:rsid w:val="00065265"/>
    <w:rsid w:val="000663B8"/>
    <w:rsid w:val="00067336"/>
    <w:rsid w:val="00067ECA"/>
    <w:rsid w:val="000708CB"/>
    <w:rsid w:val="00070ACF"/>
    <w:rsid w:val="00070D01"/>
    <w:rsid w:val="00071616"/>
    <w:rsid w:val="0007198E"/>
    <w:rsid w:val="00071A7A"/>
    <w:rsid w:val="00071BB1"/>
    <w:rsid w:val="000722F0"/>
    <w:rsid w:val="00072E1F"/>
    <w:rsid w:val="000730D7"/>
    <w:rsid w:val="00073436"/>
    <w:rsid w:val="00073534"/>
    <w:rsid w:val="00073D62"/>
    <w:rsid w:val="00074317"/>
    <w:rsid w:val="00074D86"/>
    <w:rsid w:val="00074D95"/>
    <w:rsid w:val="00074F64"/>
    <w:rsid w:val="0007572D"/>
    <w:rsid w:val="0007598E"/>
    <w:rsid w:val="00075D49"/>
    <w:rsid w:val="0007670D"/>
    <w:rsid w:val="0007687B"/>
    <w:rsid w:val="00076E0E"/>
    <w:rsid w:val="00077D08"/>
    <w:rsid w:val="00077E05"/>
    <w:rsid w:val="00080082"/>
    <w:rsid w:val="0008051A"/>
    <w:rsid w:val="000805AC"/>
    <w:rsid w:val="000808BD"/>
    <w:rsid w:val="00080D6C"/>
    <w:rsid w:val="00080FD2"/>
    <w:rsid w:val="00081267"/>
    <w:rsid w:val="00081365"/>
    <w:rsid w:val="00081577"/>
    <w:rsid w:val="0008191A"/>
    <w:rsid w:val="00081B14"/>
    <w:rsid w:val="000822C4"/>
    <w:rsid w:val="000822DD"/>
    <w:rsid w:val="000823B5"/>
    <w:rsid w:val="00082486"/>
    <w:rsid w:val="00082826"/>
    <w:rsid w:val="00082FE7"/>
    <w:rsid w:val="000840D3"/>
    <w:rsid w:val="0008442A"/>
    <w:rsid w:val="000845C2"/>
    <w:rsid w:val="00084ED4"/>
    <w:rsid w:val="000850C2"/>
    <w:rsid w:val="0008531F"/>
    <w:rsid w:val="0008546D"/>
    <w:rsid w:val="000855AD"/>
    <w:rsid w:val="00085B58"/>
    <w:rsid w:val="00085CC1"/>
    <w:rsid w:val="00085D93"/>
    <w:rsid w:val="0008635F"/>
    <w:rsid w:val="00086595"/>
    <w:rsid w:val="00086AA1"/>
    <w:rsid w:val="00086D1D"/>
    <w:rsid w:val="00086DE2"/>
    <w:rsid w:val="00087734"/>
    <w:rsid w:val="00087966"/>
    <w:rsid w:val="00087BBC"/>
    <w:rsid w:val="00087C22"/>
    <w:rsid w:val="00087DB4"/>
    <w:rsid w:val="00087E0A"/>
    <w:rsid w:val="00090154"/>
    <w:rsid w:val="0009041C"/>
    <w:rsid w:val="00090EAF"/>
    <w:rsid w:val="00091144"/>
    <w:rsid w:val="0009133A"/>
    <w:rsid w:val="0009137C"/>
    <w:rsid w:val="00091FC9"/>
    <w:rsid w:val="00092828"/>
    <w:rsid w:val="000928DB"/>
    <w:rsid w:val="000928ED"/>
    <w:rsid w:val="00092A02"/>
    <w:rsid w:val="00092E36"/>
    <w:rsid w:val="0009325F"/>
    <w:rsid w:val="00093915"/>
    <w:rsid w:val="00093DC3"/>
    <w:rsid w:val="00094511"/>
    <w:rsid w:val="00095786"/>
    <w:rsid w:val="00095B6A"/>
    <w:rsid w:val="00096876"/>
    <w:rsid w:val="000969A2"/>
    <w:rsid w:val="00097259"/>
    <w:rsid w:val="00097326"/>
    <w:rsid w:val="00097934"/>
    <w:rsid w:val="000A0543"/>
    <w:rsid w:val="000A0694"/>
    <w:rsid w:val="000A0F4C"/>
    <w:rsid w:val="000A197F"/>
    <w:rsid w:val="000A2AAE"/>
    <w:rsid w:val="000A2B94"/>
    <w:rsid w:val="000A2CC9"/>
    <w:rsid w:val="000A3735"/>
    <w:rsid w:val="000A396B"/>
    <w:rsid w:val="000A3E56"/>
    <w:rsid w:val="000A4120"/>
    <w:rsid w:val="000A4123"/>
    <w:rsid w:val="000A4286"/>
    <w:rsid w:val="000A42AA"/>
    <w:rsid w:val="000A46E1"/>
    <w:rsid w:val="000A490B"/>
    <w:rsid w:val="000A4CCD"/>
    <w:rsid w:val="000A5697"/>
    <w:rsid w:val="000A61CD"/>
    <w:rsid w:val="000A62AB"/>
    <w:rsid w:val="000A67CE"/>
    <w:rsid w:val="000A6E97"/>
    <w:rsid w:val="000A7224"/>
    <w:rsid w:val="000A7474"/>
    <w:rsid w:val="000A7AEF"/>
    <w:rsid w:val="000B08A4"/>
    <w:rsid w:val="000B0ACF"/>
    <w:rsid w:val="000B0BF3"/>
    <w:rsid w:val="000B17A1"/>
    <w:rsid w:val="000B1E74"/>
    <w:rsid w:val="000B2992"/>
    <w:rsid w:val="000B2F2A"/>
    <w:rsid w:val="000B3598"/>
    <w:rsid w:val="000B3C34"/>
    <w:rsid w:val="000B3E2E"/>
    <w:rsid w:val="000B40F3"/>
    <w:rsid w:val="000B43E4"/>
    <w:rsid w:val="000B46B6"/>
    <w:rsid w:val="000B4934"/>
    <w:rsid w:val="000B5584"/>
    <w:rsid w:val="000B65D8"/>
    <w:rsid w:val="000B682D"/>
    <w:rsid w:val="000B6C8B"/>
    <w:rsid w:val="000B6D1F"/>
    <w:rsid w:val="000B728C"/>
    <w:rsid w:val="000B7402"/>
    <w:rsid w:val="000B7744"/>
    <w:rsid w:val="000B7D71"/>
    <w:rsid w:val="000C03F4"/>
    <w:rsid w:val="000C0675"/>
    <w:rsid w:val="000C133E"/>
    <w:rsid w:val="000C19EF"/>
    <w:rsid w:val="000C1BAD"/>
    <w:rsid w:val="000C250E"/>
    <w:rsid w:val="000C276C"/>
    <w:rsid w:val="000C2C93"/>
    <w:rsid w:val="000C43EA"/>
    <w:rsid w:val="000C44D8"/>
    <w:rsid w:val="000C4CCF"/>
    <w:rsid w:val="000C4D80"/>
    <w:rsid w:val="000C4E72"/>
    <w:rsid w:val="000C5214"/>
    <w:rsid w:val="000C5B43"/>
    <w:rsid w:val="000C5ECD"/>
    <w:rsid w:val="000C7144"/>
    <w:rsid w:val="000C73F1"/>
    <w:rsid w:val="000C75CA"/>
    <w:rsid w:val="000C7E30"/>
    <w:rsid w:val="000D02D3"/>
    <w:rsid w:val="000D1CF4"/>
    <w:rsid w:val="000D25CD"/>
    <w:rsid w:val="000D3478"/>
    <w:rsid w:val="000D3C34"/>
    <w:rsid w:val="000D3CA3"/>
    <w:rsid w:val="000D48B6"/>
    <w:rsid w:val="000D51A5"/>
    <w:rsid w:val="000D62C2"/>
    <w:rsid w:val="000D666F"/>
    <w:rsid w:val="000D6853"/>
    <w:rsid w:val="000D6A27"/>
    <w:rsid w:val="000D6B5E"/>
    <w:rsid w:val="000D71FD"/>
    <w:rsid w:val="000D73D2"/>
    <w:rsid w:val="000D77A3"/>
    <w:rsid w:val="000E012B"/>
    <w:rsid w:val="000E0764"/>
    <w:rsid w:val="000E149F"/>
    <w:rsid w:val="000E207E"/>
    <w:rsid w:val="000E240C"/>
    <w:rsid w:val="000E2942"/>
    <w:rsid w:val="000E3070"/>
    <w:rsid w:val="000E4546"/>
    <w:rsid w:val="000E45E5"/>
    <w:rsid w:val="000E4BDE"/>
    <w:rsid w:val="000E4ECD"/>
    <w:rsid w:val="000E4FD4"/>
    <w:rsid w:val="000E5A08"/>
    <w:rsid w:val="000E6383"/>
    <w:rsid w:val="000F0E2A"/>
    <w:rsid w:val="000F18FD"/>
    <w:rsid w:val="000F1DD0"/>
    <w:rsid w:val="000F25DE"/>
    <w:rsid w:val="000F2C3A"/>
    <w:rsid w:val="000F3434"/>
    <w:rsid w:val="000F3A62"/>
    <w:rsid w:val="000F3D3B"/>
    <w:rsid w:val="000F3E5D"/>
    <w:rsid w:val="000F444F"/>
    <w:rsid w:val="000F47E8"/>
    <w:rsid w:val="000F512B"/>
    <w:rsid w:val="000F528F"/>
    <w:rsid w:val="000F5335"/>
    <w:rsid w:val="000F53FB"/>
    <w:rsid w:val="000F5E1D"/>
    <w:rsid w:val="000F5EDA"/>
    <w:rsid w:val="000F6569"/>
    <w:rsid w:val="000F683D"/>
    <w:rsid w:val="000F6D1A"/>
    <w:rsid w:val="000F6E5A"/>
    <w:rsid w:val="000F6FC4"/>
    <w:rsid w:val="000F7421"/>
    <w:rsid w:val="000F7D65"/>
    <w:rsid w:val="000F7EEE"/>
    <w:rsid w:val="00100DEB"/>
    <w:rsid w:val="00100F38"/>
    <w:rsid w:val="00101196"/>
    <w:rsid w:val="00101A9C"/>
    <w:rsid w:val="00102CDF"/>
    <w:rsid w:val="001037AC"/>
    <w:rsid w:val="00103CD4"/>
    <w:rsid w:val="0010406D"/>
    <w:rsid w:val="00104223"/>
    <w:rsid w:val="001042B4"/>
    <w:rsid w:val="0010482C"/>
    <w:rsid w:val="00105175"/>
    <w:rsid w:val="0010518B"/>
    <w:rsid w:val="001052F4"/>
    <w:rsid w:val="00105583"/>
    <w:rsid w:val="001056A4"/>
    <w:rsid w:val="00105D05"/>
    <w:rsid w:val="00105F6F"/>
    <w:rsid w:val="00106081"/>
    <w:rsid w:val="00106B01"/>
    <w:rsid w:val="00106BB7"/>
    <w:rsid w:val="00106CE0"/>
    <w:rsid w:val="0010719C"/>
    <w:rsid w:val="0010757F"/>
    <w:rsid w:val="00107822"/>
    <w:rsid w:val="00107849"/>
    <w:rsid w:val="001078BE"/>
    <w:rsid w:val="001079D9"/>
    <w:rsid w:val="001100EE"/>
    <w:rsid w:val="00110C2C"/>
    <w:rsid w:val="001117FE"/>
    <w:rsid w:val="00111976"/>
    <w:rsid w:val="00112219"/>
    <w:rsid w:val="001129EA"/>
    <w:rsid w:val="00112D0E"/>
    <w:rsid w:val="00112FA3"/>
    <w:rsid w:val="00113910"/>
    <w:rsid w:val="00114198"/>
    <w:rsid w:val="0011474B"/>
    <w:rsid w:val="00114A27"/>
    <w:rsid w:val="00114A55"/>
    <w:rsid w:val="00115172"/>
    <w:rsid w:val="00115947"/>
    <w:rsid w:val="00115DF4"/>
    <w:rsid w:val="001165B2"/>
    <w:rsid w:val="0011691A"/>
    <w:rsid w:val="001179EA"/>
    <w:rsid w:val="00117C11"/>
    <w:rsid w:val="00117DFF"/>
    <w:rsid w:val="001200DC"/>
    <w:rsid w:val="001202D8"/>
    <w:rsid w:val="001210B1"/>
    <w:rsid w:val="00121893"/>
    <w:rsid w:val="001220FD"/>
    <w:rsid w:val="00122323"/>
    <w:rsid w:val="00122821"/>
    <w:rsid w:val="00122D70"/>
    <w:rsid w:val="00122FD3"/>
    <w:rsid w:val="001233DD"/>
    <w:rsid w:val="001233FD"/>
    <w:rsid w:val="001234F2"/>
    <w:rsid w:val="00123759"/>
    <w:rsid w:val="00123DFB"/>
    <w:rsid w:val="00123EC1"/>
    <w:rsid w:val="00123FE3"/>
    <w:rsid w:val="0012409F"/>
    <w:rsid w:val="00124CE4"/>
    <w:rsid w:val="0012509E"/>
    <w:rsid w:val="00125126"/>
    <w:rsid w:val="001252B4"/>
    <w:rsid w:val="001257C3"/>
    <w:rsid w:val="00125B32"/>
    <w:rsid w:val="00126544"/>
    <w:rsid w:val="00126FFF"/>
    <w:rsid w:val="0012710B"/>
    <w:rsid w:val="001272A9"/>
    <w:rsid w:val="001273B9"/>
    <w:rsid w:val="001273C7"/>
    <w:rsid w:val="001276BF"/>
    <w:rsid w:val="00127B24"/>
    <w:rsid w:val="00127D1E"/>
    <w:rsid w:val="00127F87"/>
    <w:rsid w:val="00130FE2"/>
    <w:rsid w:val="00131012"/>
    <w:rsid w:val="00131AC1"/>
    <w:rsid w:val="001323F9"/>
    <w:rsid w:val="001325C3"/>
    <w:rsid w:val="00132668"/>
    <w:rsid w:val="00132FF8"/>
    <w:rsid w:val="0013341B"/>
    <w:rsid w:val="00133577"/>
    <w:rsid w:val="001343D9"/>
    <w:rsid w:val="001344A4"/>
    <w:rsid w:val="00134641"/>
    <w:rsid w:val="00134715"/>
    <w:rsid w:val="0013491E"/>
    <w:rsid w:val="001350A4"/>
    <w:rsid w:val="00135305"/>
    <w:rsid w:val="0013571A"/>
    <w:rsid w:val="0013573A"/>
    <w:rsid w:val="00135CD6"/>
    <w:rsid w:val="00136C0C"/>
    <w:rsid w:val="00137238"/>
    <w:rsid w:val="001376BE"/>
    <w:rsid w:val="0014137A"/>
    <w:rsid w:val="00141BD6"/>
    <w:rsid w:val="001424CF"/>
    <w:rsid w:val="001427DA"/>
    <w:rsid w:val="00143003"/>
    <w:rsid w:val="001433C8"/>
    <w:rsid w:val="00143825"/>
    <w:rsid w:val="00143E4D"/>
    <w:rsid w:val="0014409A"/>
    <w:rsid w:val="00144515"/>
    <w:rsid w:val="00144885"/>
    <w:rsid w:val="001462D8"/>
    <w:rsid w:val="00146799"/>
    <w:rsid w:val="00146F4C"/>
    <w:rsid w:val="001474B5"/>
    <w:rsid w:val="0014751C"/>
    <w:rsid w:val="0014758D"/>
    <w:rsid w:val="001477DD"/>
    <w:rsid w:val="00147BCC"/>
    <w:rsid w:val="00147D8F"/>
    <w:rsid w:val="001501AD"/>
    <w:rsid w:val="001505FC"/>
    <w:rsid w:val="00150CB5"/>
    <w:rsid w:val="00150D28"/>
    <w:rsid w:val="001510A8"/>
    <w:rsid w:val="001527C5"/>
    <w:rsid w:val="00152EA6"/>
    <w:rsid w:val="0015325A"/>
    <w:rsid w:val="00153486"/>
    <w:rsid w:val="00153647"/>
    <w:rsid w:val="00153821"/>
    <w:rsid w:val="00153B01"/>
    <w:rsid w:val="00154351"/>
    <w:rsid w:val="00154BC9"/>
    <w:rsid w:val="00154FBD"/>
    <w:rsid w:val="00155E46"/>
    <w:rsid w:val="00155EA1"/>
    <w:rsid w:val="001560C3"/>
    <w:rsid w:val="001561F3"/>
    <w:rsid w:val="00156226"/>
    <w:rsid w:val="0015680A"/>
    <w:rsid w:val="00156926"/>
    <w:rsid w:val="001577FE"/>
    <w:rsid w:val="001579AD"/>
    <w:rsid w:val="00157B8C"/>
    <w:rsid w:val="00157E22"/>
    <w:rsid w:val="0016040A"/>
    <w:rsid w:val="00160B03"/>
    <w:rsid w:val="00160D64"/>
    <w:rsid w:val="00160F43"/>
    <w:rsid w:val="00161F9E"/>
    <w:rsid w:val="001621A0"/>
    <w:rsid w:val="001625E0"/>
    <w:rsid w:val="001625FD"/>
    <w:rsid w:val="00162EBB"/>
    <w:rsid w:val="001630D7"/>
    <w:rsid w:val="001636AB"/>
    <w:rsid w:val="00163FBD"/>
    <w:rsid w:val="00163FCD"/>
    <w:rsid w:val="0016412E"/>
    <w:rsid w:val="001644B1"/>
    <w:rsid w:val="00164E13"/>
    <w:rsid w:val="001669BF"/>
    <w:rsid w:val="00166CB2"/>
    <w:rsid w:val="00166D36"/>
    <w:rsid w:val="00167140"/>
    <w:rsid w:val="00167356"/>
    <w:rsid w:val="0016745A"/>
    <w:rsid w:val="001674D2"/>
    <w:rsid w:val="0017032F"/>
    <w:rsid w:val="0017064B"/>
    <w:rsid w:val="00170D20"/>
    <w:rsid w:val="001710BC"/>
    <w:rsid w:val="0017151E"/>
    <w:rsid w:val="00171E70"/>
    <w:rsid w:val="001726A2"/>
    <w:rsid w:val="00172AFB"/>
    <w:rsid w:val="00173A69"/>
    <w:rsid w:val="001748B7"/>
    <w:rsid w:val="00174D0D"/>
    <w:rsid w:val="00175E4C"/>
    <w:rsid w:val="00176DC0"/>
    <w:rsid w:val="00176F24"/>
    <w:rsid w:val="00177021"/>
    <w:rsid w:val="0017742C"/>
    <w:rsid w:val="001778A4"/>
    <w:rsid w:val="001801BB"/>
    <w:rsid w:val="00180998"/>
    <w:rsid w:val="0018102B"/>
    <w:rsid w:val="0018142C"/>
    <w:rsid w:val="001814E7"/>
    <w:rsid w:val="001816F8"/>
    <w:rsid w:val="00181FAF"/>
    <w:rsid w:val="00182501"/>
    <w:rsid w:val="0018279E"/>
    <w:rsid w:val="001827A1"/>
    <w:rsid w:val="00182923"/>
    <w:rsid w:val="00183000"/>
    <w:rsid w:val="001831F6"/>
    <w:rsid w:val="0018373A"/>
    <w:rsid w:val="00183873"/>
    <w:rsid w:val="00183BDF"/>
    <w:rsid w:val="00184273"/>
    <w:rsid w:val="00184493"/>
    <w:rsid w:val="00184791"/>
    <w:rsid w:val="00184EED"/>
    <w:rsid w:val="0018552F"/>
    <w:rsid w:val="001855FE"/>
    <w:rsid w:val="00186808"/>
    <w:rsid w:val="00186D3D"/>
    <w:rsid w:val="0018728E"/>
    <w:rsid w:val="001878C7"/>
    <w:rsid w:val="001878FA"/>
    <w:rsid w:val="00187E0F"/>
    <w:rsid w:val="00190A71"/>
    <w:rsid w:val="00190CE0"/>
    <w:rsid w:val="00190D95"/>
    <w:rsid w:val="001914C9"/>
    <w:rsid w:val="001917A5"/>
    <w:rsid w:val="00192832"/>
    <w:rsid w:val="00192982"/>
    <w:rsid w:val="00192CEC"/>
    <w:rsid w:val="00193A79"/>
    <w:rsid w:val="00194526"/>
    <w:rsid w:val="00194991"/>
    <w:rsid w:val="001949C4"/>
    <w:rsid w:val="00194FFF"/>
    <w:rsid w:val="001953E6"/>
    <w:rsid w:val="0019551C"/>
    <w:rsid w:val="001965AF"/>
    <w:rsid w:val="00196BCD"/>
    <w:rsid w:val="00196FD1"/>
    <w:rsid w:val="001970C7"/>
    <w:rsid w:val="00197180"/>
    <w:rsid w:val="00197E2B"/>
    <w:rsid w:val="001A00DD"/>
    <w:rsid w:val="001A0482"/>
    <w:rsid w:val="001A2A67"/>
    <w:rsid w:val="001A2B2A"/>
    <w:rsid w:val="001A3A3C"/>
    <w:rsid w:val="001A3ADB"/>
    <w:rsid w:val="001A40E5"/>
    <w:rsid w:val="001A420F"/>
    <w:rsid w:val="001A4D53"/>
    <w:rsid w:val="001A5C96"/>
    <w:rsid w:val="001A6120"/>
    <w:rsid w:val="001A6290"/>
    <w:rsid w:val="001A6CBA"/>
    <w:rsid w:val="001A71B0"/>
    <w:rsid w:val="001A766D"/>
    <w:rsid w:val="001A76CF"/>
    <w:rsid w:val="001A773E"/>
    <w:rsid w:val="001B005D"/>
    <w:rsid w:val="001B0DD0"/>
    <w:rsid w:val="001B1136"/>
    <w:rsid w:val="001B189B"/>
    <w:rsid w:val="001B1A09"/>
    <w:rsid w:val="001B1F9A"/>
    <w:rsid w:val="001B2278"/>
    <w:rsid w:val="001B2B3D"/>
    <w:rsid w:val="001B2C27"/>
    <w:rsid w:val="001B2C6F"/>
    <w:rsid w:val="001B4642"/>
    <w:rsid w:val="001B5190"/>
    <w:rsid w:val="001B62FE"/>
    <w:rsid w:val="001B649C"/>
    <w:rsid w:val="001B69D7"/>
    <w:rsid w:val="001B754A"/>
    <w:rsid w:val="001B7978"/>
    <w:rsid w:val="001B7A17"/>
    <w:rsid w:val="001B7A89"/>
    <w:rsid w:val="001B7C01"/>
    <w:rsid w:val="001B7D66"/>
    <w:rsid w:val="001B7EDF"/>
    <w:rsid w:val="001C0053"/>
    <w:rsid w:val="001C031C"/>
    <w:rsid w:val="001C0407"/>
    <w:rsid w:val="001C065F"/>
    <w:rsid w:val="001C0983"/>
    <w:rsid w:val="001C0DDF"/>
    <w:rsid w:val="001C1CDE"/>
    <w:rsid w:val="001C23D8"/>
    <w:rsid w:val="001C23FB"/>
    <w:rsid w:val="001C24F5"/>
    <w:rsid w:val="001C2C19"/>
    <w:rsid w:val="001C2FB1"/>
    <w:rsid w:val="001C5016"/>
    <w:rsid w:val="001C5207"/>
    <w:rsid w:val="001C568D"/>
    <w:rsid w:val="001C5C46"/>
    <w:rsid w:val="001C5D15"/>
    <w:rsid w:val="001C5EF1"/>
    <w:rsid w:val="001C6244"/>
    <w:rsid w:val="001C62CA"/>
    <w:rsid w:val="001C6A83"/>
    <w:rsid w:val="001C7107"/>
    <w:rsid w:val="001C7617"/>
    <w:rsid w:val="001C7D3F"/>
    <w:rsid w:val="001D0062"/>
    <w:rsid w:val="001D03E4"/>
    <w:rsid w:val="001D069A"/>
    <w:rsid w:val="001D0ADE"/>
    <w:rsid w:val="001D1090"/>
    <w:rsid w:val="001D1739"/>
    <w:rsid w:val="001D1808"/>
    <w:rsid w:val="001D1BB6"/>
    <w:rsid w:val="001D1BF0"/>
    <w:rsid w:val="001D22E0"/>
    <w:rsid w:val="001D2860"/>
    <w:rsid w:val="001D2E43"/>
    <w:rsid w:val="001D2EE2"/>
    <w:rsid w:val="001D2F7A"/>
    <w:rsid w:val="001D31C3"/>
    <w:rsid w:val="001D4298"/>
    <w:rsid w:val="001D4337"/>
    <w:rsid w:val="001D562E"/>
    <w:rsid w:val="001D6765"/>
    <w:rsid w:val="001D698F"/>
    <w:rsid w:val="001D6BF4"/>
    <w:rsid w:val="001D6D09"/>
    <w:rsid w:val="001D744B"/>
    <w:rsid w:val="001D794D"/>
    <w:rsid w:val="001E0B4A"/>
    <w:rsid w:val="001E0C6C"/>
    <w:rsid w:val="001E10E7"/>
    <w:rsid w:val="001E20AB"/>
    <w:rsid w:val="001E2626"/>
    <w:rsid w:val="001E26DD"/>
    <w:rsid w:val="001E2A2D"/>
    <w:rsid w:val="001E2B12"/>
    <w:rsid w:val="001E309A"/>
    <w:rsid w:val="001E34E6"/>
    <w:rsid w:val="001E3B3E"/>
    <w:rsid w:val="001E42D0"/>
    <w:rsid w:val="001E4E2B"/>
    <w:rsid w:val="001E5AC1"/>
    <w:rsid w:val="001E5BB9"/>
    <w:rsid w:val="001E5DA3"/>
    <w:rsid w:val="001E5FD4"/>
    <w:rsid w:val="001E69A0"/>
    <w:rsid w:val="001E6E2F"/>
    <w:rsid w:val="001E766C"/>
    <w:rsid w:val="001E785F"/>
    <w:rsid w:val="001F11A6"/>
    <w:rsid w:val="001F15AD"/>
    <w:rsid w:val="001F1944"/>
    <w:rsid w:val="001F27D2"/>
    <w:rsid w:val="001F2853"/>
    <w:rsid w:val="001F2A26"/>
    <w:rsid w:val="001F3813"/>
    <w:rsid w:val="001F3989"/>
    <w:rsid w:val="001F3AFD"/>
    <w:rsid w:val="001F4054"/>
    <w:rsid w:val="001F423E"/>
    <w:rsid w:val="001F4A09"/>
    <w:rsid w:val="001F4B11"/>
    <w:rsid w:val="001F54E6"/>
    <w:rsid w:val="001F62EA"/>
    <w:rsid w:val="001F6611"/>
    <w:rsid w:val="001F7325"/>
    <w:rsid w:val="001F73EF"/>
    <w:rsid w:val="001F7A9F"/>
    <w:rsid w:val="001F7C4F"/>
    <w:rsid w:val="002017B5"/>
    <w:rsid w:val="0020188C"/>
    <w:rsid w:val="00201894"/>
    <w:rsid w:val="00202094"/>
    <w:rsid w:val="002028FC"/>
    <w:rsid w:val="00202E73"/>
    <w:rsid w:val="00202FB6"/>
    <w:rsid w:val="002033C3"/>
    <w:rsid w:val="002038FB"/>
    <w:rsid w:val="00203AE7"/>
    <w:rsid w:val="00203AED"/>
    <w:rsid w:val="00203D48"/>
    <w:rsid w:val="00203D8E"/>
    <w:rsid w:val="00203F29"/>
    <w:rsid w:val="00204583"/>
    <w:rsid w:val="00204B2D"/>
    <w:rsid w:val="00205800"/>
    <w:rsid w:val="0020593C"/>
    <w:rsid w:val="00205B50"/>
    <w:rsid w:val="00205CB9"/>
    <w:rsid w:val="00206000"/>
    <w:rsid w:val="002063AA"/>
    <w:rsid w:val="00206889"/>
    <w:rsid w:val="0020705A"/>
    <w:rsid w:val="00207105"/>
    <w:rsid w:val="00207393"/>
    <w:rsid w:val="0020756C"/>
    <w:rsid w:val="00207713"/>
    <w:rsid w:val="00207A79"/>
    <w:rsid w:val="00210016"/>
    <w:rsid w:val="002103C3"/>
    <w:rsid w:val="00211278"/>
    <w:rsid w:val="00211812"/>
    <w:rsid w:val="00211CA3"/>
    <w:rsid w:val="00212465"/>
    <w:rsid w:val="00213415"/>
    <w:rsid w:val="00213602"/>
    <w:rsid w:val="00213B0C"/>
    <w:rsid w:val="00213E59"/>
    <w:rsid w:val="00213F87"/>
    <w:rsid w:val="0021421C"/>
    <w:rsid w:val="002151A7"/>
    <w:rsid w:val="002154B2"/>
    <w:rsid w:val="0021589E"/>
    <w:rsid w:val="002158FC"/>
    <w:rsid w:val="00215C8F"/>
    <w:rsid w:val="00215EE3"/>
    <w:rsid w:val="00216075"/>
    <w:rsid w:val="0021626E"/>
    <w:rsid w:val="00216A23"/>
    <w:rsid w:val="002175AE"/>
    <w:rsid w:val="0021791A"/>
    <w:rsid w:val="00217FDF"/>
    <w:rsid w:val="0022057A"/>
    <w:rsid w:val="002208BB"/>
    <w:rsid w:val="00221AD8"/>
    <w:rsid w:val="002222C6"/>
    <w:rsid w:val="002229B8"/>
    <w:rsid w:val="00222B9D"/>
    <w:rsid w:val="002234E6"/>
    <w:rsid w:val="0022395C"/>
    <w:rsid w:val="00223989"/>
    <w:rsid w:val="00223A96"/>
    <w:rsid w:val="00223B0A"/>
    <w:rsid w:val="00224B29"/>
    <w:rsid w:val="00224CE0"/>
    <w:rsid w:val="00225122"/>
    <w:rsid w:val="0022537C"/>
    <w:rsid w:val="00225446"/>
    <w:rsid w:val="0022554E"/>
    <w:rsid w:val="0022560B"/>
    <w:rsid w:val="002259DC"/>
    <w:rsid w:val="00225E5A"/>
    <w:rsid w:val="00226082"/>
    <w:rsid w:val="002265A3"/>
    <w:rsid w:val="00226889"/>
    <w:rsid w:val="00226C90"/>
    <w:rsid w:val="0022702F"/>
    <w:rsid w:val="00227402"/>
    <w:rsid w:val="0022796A"/>
    <w:rsid w:val="00227A0A"/>
    <w:rsid w:val="00227B95"/>
    <w:rsid w:val="00227EF1"/>
    <w:rsid w:val="002301CF"/>
    <w:rsid w:val="002306B2"/>
    <w:rsid w:val="0023087F"/>
    <w:rsid w:val="00230E90"/>
    <w:rsid w:val="002317FC"/>
    <w:rsid w:val="0023262D"/>
    <w:rsid w:val="00233448"/>
    <w:rsid w:val="00233577"/>
    <w:rsid w:val="0023360B"/>
    <w:rsid w:val="0023387D"/>
    <w:rsid w:val="00233968"/>
    <w:rsid w:val="00234083"/>
    <w:rsid w:val="00234633"/>
    <w:rsid w:val="00234DD9"/>
    <w:rsid w:val="0023525B"/>
    <w:rsid w:val="0023565E"/>
    <w:rsid w:val="00235EA9"/>
    <w:rsid w:val="002361CC"/>
    <w:rsid w:val="00236699"/>
    <w:rsid w:val="00236BAE"/>
    <w:rsid w:val="00236C8C"/>
    <w:rsid w:val="00237641"/>
    <w:rsid w:val="00237A40"/>
    <w:rsid w:val="00237C04"/>
    <w:rsid w:val="00237E3C"/>
    <w:rsid w:val="00237EAA"/>
    <w:rsid w:val="00237FC4"/>
    <w:rsid w:val="0024031F"/>
    <w:rsid w:val="00240B4F"/>
    <w:rsid w:val="002413A1"/>
    <w:rsid w:val="002415E0"/>
    <w:rsid w:val="002416E3"/>
    <w:rsid w:val="002417AC"/>
    <w:rsid w:val="00241D03"/>
    <w:rsid w:val="00241DA8"/>
    <w:rsid w:val="00241F33"/>
    <w:rsid w:val="002428CB"/>
    <w:rsid w:val="00242957"/>
    <w:rsid w:val="00242DEC"/>
    <w:rsid w:val="002436EE"/>
    <w:rsid w:val="00243A1C"/>
    <w:rsid w:val="00243BB4"/>
    <w:rsid w:val="00243F89"/>
    <w:rsid w:val="00243FF3"/>
    <w:rsid w:val="002442EA"/>
    <w:rsid w:val="002449AF"/>
    <w:rsid w:val="00244B56"/>
    <w:rsid w:val="00244BA7"/>
    <w:rsid w:val="0024545D"/>
    <w:rsid w:val="00245DEE"/>
    <w:rsid w:val="002461A4"/>
    <w:rsid w:val="00246CE0"/>
    <w:rsid w:val="00246DD2"/>
    <w:rsid w:val="00247CBD"/>
    <w:rsid w:val="00247F83"/>
    <w:rsid w:val="0025098F"/>
    <w:rsid w:val="002519EF"/>
    <w:rsid w:val="00253809"/>
    <w:rsid w:val="00253A17"/>
    <w:rsid w:val="00254495"/>
    <w:rsid w:val="002546C6"/>
    <w:rsid w:val="00254863"/>
    <w:rsid w:val="00254CE1"/>
    <w:rsid w:val="00254E64"/>
    <w:rsid w:val="00255A6F"/>
    <w:rsid w:val="00255CD2"/>
    <w:rsid w:val="002560AE"/>
    <w:rsid w:val="0025638A"/>
    <w:rsid w:val="00256808"/>
    <w:rsid w:val="00256844"/>
    <w:rsid w:val="00256877"/>
    <w:rsid w:val="002569B5"/>
    <w:rsid w:val="002600F0"/>
    <w:rsid w:val="0026024A"/>
    <w:rsid w:val="00260BCC"/>
    <w:rsid w:val="002612E4"/>
    <w:rsid w:val="0026174E"/>
    <w:rsid w:val="00261A3A"/>
    <w:rsid w:val="00261CD9"/>
    <w:rsid w:val="00262993"/>
    <w:rsid w:val="00263146"/>
    <w:rsid w:val="0026331E"/>
    <w:rsid w:val="00263432"/>
    <w:rsid w:val="00263B87"/>
    <w:rsid w:val="00263EDF"/>
    <w:rsid w:val="00263F6F"/>
    <w:rsid w:val="00264066"/>
    <w:rsid w:val="00264A10"/>
    <w:rsid w:val="00264BE7"/>
    <w:rsid w:val="00264F09"/>
    <w:rsid w:val="0026517F"/>
    <w:rsid w:val="00265781"/>
    <w:rsid w:val="00265B0D"/>
    <w:rsid w:val="00265C67"/>
    <w:rsid w:val="00265D1C"/>
    <w:rsid w:val="00266861"/>
    <w:rsid w:val="00266EA8"/>
    <w:rsid w:val="00266F05"/>
    <w:rsid w:val="00267201"/>
    <w:rsid w:val="0026793D"/>
    <w:rsid w:val="00271040"/>
    <w:rsid w:val="0027147D"/>
    <w:rsid w:val="002716C7"/>
    <w:rsid w:val="00272323"/>
    <w:rsid w:val="0027277B"/>
    <w:rsid w:val="002729B1"/>
    <w:rsid w:val="00272B20"/>
    <w:rsid w:val="00272BE8"/>
    <w:rsid w:val="00272DBC"/>
    <w:rsid w:val="00272E1A"/>
    <w:rsid w:val="00272F94"/>
    <w:rsid w:val="002742F1"/>
    <w:rsid w:val="00274344"/>
    <w:rsid w:val="0027566A"/>
    <w:rsid w:val="00275A79"/>
    <w:rsid w:val="00276008"/>
    <w:rsid w:val="00276055"/>
    <w:rsid w:val="00276082"/>
    <w:rsid w:val="00276D2E"/>
    <w:rsid w:val="002770A8"/>
    <w:rsid w:val="002771D0"/>
    <w:rsid w:val="00277505"/>
    <w:rsid w:val="00277B5E"/>
    <w:rsid w:val="00277C8A"/>
    <w:rsid w:val="002803C8"/>
    <w:rsid w:val="002804E9"/>
    <w:rsid w:val="00280728"/>
    <w:rsid w:val="00282604"/>
    <w:rsid w:val="00282E02"/>
    <w:rsid w:val="0028303D"/>
    <w:rsid w:val="002839DB"/>
    <w:rsid w:val="0028440B"/>
    <w:rsid w:val="00284587"/>
    <w:rsid w:val="00284665"/>
    <w:rsid w:val="002849DF"/>
    <w:rsid w:val="00285786"/>
    <w:rsid w:val="00285981"/>
    <w:rsid w:val="00285B93"/>
    <w:rsid w:val="00285F4B"/>
    <w:rsid w:val="00286248"/>
    <w:rsid w:val="00286592"/>
    <w:rsid w:val="00286F31"/>
    <w:rsid w:val="002874F3"/>
    <w:rsid w:val="002875BD"/>
    <w:rsid w:val="00287CB4"/>
    <w:rsid w:val="00287DA4"/>
    <w:rsid w:val="00287EAD"/>
    <w:rsid w:val="0029181D"/>
    <w:rsid w:val="00292778"/>
    <w:rsid w:val="00292800"/>
    <w:rsid w:val="00293084"/>
    <w:rsid w:val="002932C2"/>
    <w:rsid w:val="002940D0"/>
    <w:rsid w:val="00294AC7"/>
    <w:rsid w:val="00294CEA"/>
    <w:rsid w:val="00294F75"/>
    <w:rsid w:val="002950F0"/>
    <w:rsid w:val="002952A1"/>
    <w:rsid w:val="00295793"/>
    <w:rsid w:val="002960A7"/>
    <w:rsid w:val="002962FB"/>
    <w:rsid w:val="00296B74"/>
    <w:rsid w:val="00296C9B"/>
    <w:rsid w:val="00297122"/>
    <w:rsid w:val="00297247"/>
    <w:rsid w:val="0029745B"/>
    <w:rsid w:val="00297C82"/>
    <w:rsid w:val="002A0463"/>
    <w:rsid w:val="002A05EA"/>
    <w:rsid w:val="002A0927"/>
    <w:rsid w:val="002A0AC5"/>
    <w:rsid w:val="002A15EB"/>
    <w:rsid w:val="002A18AE"/>
    <w:rsid w:val="002A1B7F"/>
    <w:rsid w:val="002A1DD9"/>
    <w:rsid w:val="002A2122"/>
    <w:rsid w:val="002A22B4"/>
    <w:rsid w:val="002A29B2"/>
    <w:rsid w:val="002A38BD"/>
    <w:rsid w:val="002A3F9A"/>
    <w:rsid w:val="002A3FF3"/>
    <w:rsid w:val="002A4230"/>
    <w:rsid w:val="002A43D8"/>
    <w:rsid w:val="002A4959"/>
    <w:rsid w:val="002A4D64"/>
    <w:rsid w:val="002A5F38"/>
    <w:rsid w:val="002A6BAD"/>
    <w:rsid w:val="002A6C67"/>
    <w:rsid w:val="002A72BB"/>
    <w:rsid w:val="002A76F9"/>
    <w:rsid w:val="002A7A4F"/>
    <w:rsid w:val="002A7E09"/>
    <w:rsid w:val="002B058B"/>
    <w:rsid w:val="002B0FED"/>
    <w:rsid w:val="002B1494"/>
    <w:rsid w:val="002B1A4C"/>
    <w:rsid w:val="002B3DE3"/>
    <w:rsid w:val="002B3F51"/>
    <w:rsid w:val="002B4824"/>
    <w:rsid w:val="002B492C"/>
    <w:rsid w:val="002B52BC"/>
    <w:rsid w:val="002B57EB"/>
    <w:rsid w:val="002B5E1E"/>
    <w:rsid w:val="002B61B8"/>
    <w:rsid w:val="002B62B6"/>
    <w:rsid w:val="002C02B3"/>
    <w:rsid w:val="002C0472"/>
    <w:rsid w:val="002C06A2"/>
    <w:rsid w:val="002C0AD1"/>
    <w:rsid w:val="002C1988"/>
    <w:rsid w:val="002C1E04"/>
    <w:rsid w:val="002C23A8"/>
    <w:rsid w:val="002C2456"/>
    <w:rsid w:val="002C315A"/>
    <w:rsid w:val="002C3578"/>
    <w:rsid w:val="002C36DE"/>
    <w:rsid w:val="002C3DE2"/>
    <w:rsid w:val="002C4208"/>
    <w:rsid w:val="002C4272"/>
    <w:rsid w:val="002C4A6D"/>
    <w:rsid w:val="002C4ADE"/>
    <w:rsid w:val="002C4E47"/>
    <w:rsid w:val="002C59F4"/>
    <w:rsid w:val="002C6155"/>
    <w:rsid w:val="002C630A"/>
    <w:rsid w:val="002C6851"/>
    <w:rsid w:val="002C6EEB"/>
    <w:rsid w:val="002C7037"/>
    <w:rsid w:val="002C7258"/>
    <w:rsid w:val="002C72F9"/>
    <w:rsid w:val="002C7663"/>
    <w:rsid w:val="002C7A6C"/>
    <w:rsid w:val="002D059D"/>
    <w:rsid w:val="002D0E28"/>
    <w:rsid w:val="002D1411"/>
    <w:rsid w:val="002D1734"/>
    <w:rsid w:val="002D17A5"/>
    <w:rsid w:val="002D1B20"/>
    <w:rsid w:val="002D25F2"/>
    <w:rsid w:val="002D30A6"/>
    <w:rsid w:val="002D3E5C"/>
    <w:rsid w:val="002D4493"/>
    <w:rsid w:val="002D4640"/>
    <w:rsid w:val="002D5773"/>
    <w:rsid w:val="002D57B4"/>
    <w:rsid w:val="002D5BF0"/>
    <w:rsid w:val="002D773E"/>
    <w:rsid w:val="002E0CAE"/>
    <w:rsid w:val="002E1408"/>
    <w:rsid w:val="002E14AA"/>
    <w:rsid w:val="002E1DD7"/>
    <w:rsid w:val="002E1E2C"/>
    <w:rsid w:val="002E1E65"/>
    <w:rsid w:val="002E2B59"/>
    <w:rsid w:val="002E2EB6"/>
    <w:rsid w:val="002E3890"/>
    <w:rsid w:val="002E3C49"/>
    <w:rsid w:val="002E40A6"/>
    <w:rsid w:val="002E417F"/>
    <w:rsid w:val="002E42D7"/>
    <w:rsid w:val="002E5240"/>
    <w:rsid w:val="002E5A74"/>
    <w:rsid w:val="002E5C89"/>
    <w:rsid w:val="002E5F69"/>
    <w:rsid w:val="002E6134"/>
    <w:rsid w:val="002E64FB"/>
    <w:rsid w:val="002E6580"/>
    <w:rsid w:val="002E677E"/>
    <w:rsid w:val="002E698A"/>
    <w:rsid w:val="002E738E"/>
    <w:rsid w:val="002E78A8"/>
    <w:rsid w:val="002E7AD3"/>
    <w:rsid w:val="002E7DCE"/>
    <w:rsid w:val="002F0378"/>
    <w:rsid w:val="002F0887"/>
    <w:rsid w:val="002F14FE"/>
    <w:rsid w:val="002F1EEB"/>
    <w:rsid w:val="002F2C51"/>
    <w:rsid w:val="002F3127"/>
    <w:rsid w:val="002F31B3"/>
    <w:rsid w:val="002F31B5"/>
    <w:rsid w:val="002F3360"/>
    <w:rsid w:val="002F3B31"/>
    <w:rsid w:val="002F40A7"/>
    <w:rsid w:val="002F4C05"/>
    <w:rsid w:val="002F5309"/>
    <w:rsid w:val="002F5348"/>
    <w:rsid w:val="002F573F"/>
    <w:rsid w:val="002F597C"/>
    <w:rsid w:val="002F59C3"/>
    <w:rsid w:val="002F6341"/>
    <w:rsid w:val="002F731C"/>
    <w:rsid w:val="002F7336"/>
    <w:rsid w:val="003000F5"/>
    <w:rsid w:val="003002F0"/>
    <w:rsid w:val="00300836"/>
    <w:rsid w:val="00300900"/>
    <w:rsid w:val="003010A1"/>
    <w:rsid w:val="00301C3C"/>
    <w:rsid w:val="00301E50"/>
    <w:rsid w:val="00302013"/>
    <w:rsid w:val="00303E0C"/>
    <w:rsid w:val="00303EB8"/>
    <w:rsid w:val="00303F7D"/>
    <w:rsid w:val="00304A1A"/>
    <w:rsid w:val="003056DA"/>
    <w:rsid w:val="00305811"/>
    <w:rsid w:val="00305BF1"/>
    <w:rsid w:val="00305C83"/>
    <w:rsid w:val="00306900"/>
    <w:rsid w:val="00306917"/>
    <w:rsid w:val="003074FB"/>
    <w:rsid w:val="0031079B"/>
    <w:rsid w:val="00310A9F"/>
    <w:rsid w:val="00310DE1"/>
    <w:rsid w:val="00310EE8"/>
    <w:rsid w:val="003113D8"/>
    <w:rsid w:val="0031204C"/>
    <w:rsid w:val="00312447"/>
    <w:rsid w:val="003124DF"/>
    <w:rsid w:val="00312850"/>
    <w:rsid w:val="00312C2E"/>
    <w:rsid w:val="0031318A"/>
    <w:rsid w:val="00313312"/>
    <w:rsid w:val="00313422"/>
    <w:rsid w:val="003135DB"/>
    <w:rsid w:val="003136AC"/>
    <w:rsid w:val="003136B4"/>
    <w:rsid w:val="00313BF9"/>
    <w:rsid w:val="00313C69"/>
    <w:rsid w:val="003142C1"/>
    <w:rsid w:val="00314478"/>
    <w:rsid w:val="00314B56"/>
    <w:rsid w:val="003155B2"/>
    <w:rsid w:val="003158DB"/>
    <w:rsid w:val="00315988"/>
    <w:rsid w:val="00315A60"/>
    <w:rsid w:val="00315E57"/>
    <w:rsid w:val="00315F8C"/>
    <w:rsid w:val="00316247"/>
    <w:rsid w:val="003165E6"/>
    <w:rsid w:val="0031681F"/>
    <w:rsid w:val="00316DE6"/>
    <w:rsid w:val="00317721"/>
    <w:rsid w:val="00317EC6"/>
    <w:rsid w:val="00320155"/>
    <w:rsid w:val="00320161"/>
    <w:rsid w:val="003202D8"/>
    <w:rsid w:val="003211D5"/>
    <w:rsid w:val="00321644"/>
    <w:rsid w:val="00321BB5"/>
    <w:rsid w:val="00322153"/>
    <w:rsid w:val="00322C06"/>
    <w:rsid w:val="00322EF5"/>
    <w:rsid w:val="00322FDF"/>
    <w:rsid w:val="003233D2"/>
    <w:rsid w:val="003233F4"/>
    <w:rsid w:val="00323726"/>
    <w:rsid w:val="00323934"/>
    <w:rsid w:val="00323C15"/>
    <w:rsid w:val="00324B03"/>
    <w:rsid w:val="0032508D"/>
    <w:rsid w:val="003253A9"/>
    <w:rsid w:val="00325878"/>
    <w:rsid w:val="00325CF8"/>
    <w:rsid w:val="00326C96"/>
    <w:rsid w:val="003279A9"/>
    <w:rsid w:val="00330750"/>
    <w:rsid w:val="003309ED"/>
    <w:rsid w:val="003314A1"/>
    <w:rsid w:val="003314BC"/>
    <w:rsid w:val="00331921"/>
    <w:rsid w:val="003329A6"/>
    <w:rsid w:val="00332A16"/>
    <w:rsid w:val="00332F80"/>
    <w:rsid w:val="00333A93"/>
    <w:rsid w:val="00333F8B"/>
    <w:rsid w:val="00334239"/>
    <w:rsid w:val="00334B5A"/>
    <w:rsid w:val="00336CF2"/>
    <w:rsid w:val="00336FC6"/>
    <w:rsid w:val="00337087"/>
    <w:rsid w:val="003373D4"/>
    <w:rsid w:val="0033794A"/>
    <w:rsid w:val="00337D4E"/>
    <w:rsid w:val="00337EDB"/>
    <w:rsid w:val="00337F66"/>
    <w:rsid w:val="003405A6"/>
    <w:rsid w:val="00340652"/>
    <w:rsid w:val="00340C7C"/>
    <w:rsid w:val="003416DA"/>
    <w:rsid w:val="00341704"/>
    <w:rsid w:val="00341B99"/>
    <w:rsid w:val="0034332F"/>
    <w:rsid w:val="003433D2"/>
    <w:rsid w:val="00343434"/>
    <w:rsid w:val="003448B3"/>
    <w:rsid w:val="00344934"/>
    <w:rsid w:val="00344A9E"/>
    <w:rsid w:val="00345FE9"/>
    <w:rsid w:val="003462E8"/>
    <w:rsid w:val="0034683C"/>
    <w:rsid w:val="00346C12"/>
    <w:rsid w:val="00347042"/>
    <w:rsid w:val="003479C7"/>
    <w:rsid w:val="00347A7E"/>
    <w:rsid w:val="00347B57"/>
    <w:rsid w:val="00347FB1"/>
    <w:rsid w:val="00350044"/>
    <w:rsid w:val="00350457"/>
    <w:rsid w:val="0035070B"/>
    <w:rsid w:val="00350D14"/>
    <w:rsid w:val="00350F91"/>
    <w:rsid w:val="00351479"/>
    <w:rsid w:val="00352BFB"/>
    <w:rsid w:val="00352C2F"/>
    <w:rsid w:val="0035372D"/>
    <w:rsid w:val="00353BE7"/>
    <w:rsid w:val="0035419A"/>
    <w:rsid w:val="00355296"/>
    <w:rsid w:val="003553AC"/>
    <w:rsid w:val="003553F1"/>
    <w:rsid w:val="00355DEB"/>
    <w:rsid w:val="00356169"/>
    <w:rsid w:val="0035642E"/>
    <w:rsid w:val="0035649E"/>
    <w:rsid w:val="00356D51"/>
    <w:rsid w:val="00356F1A"/>
    <w:rsid w:val="00357045"/>
    <w:rsid w:val="0035773A"/>
    <w:rsid w:val="003577BC"/>
    <w:rsid w:val="00360162"/>
    <w:rsid w:val="00361681"/>
    <w:rsid w:val="00361773"/>
    <w:rsid w:val="003617D6"/>
    <w:rsid w:val="00363451"/>
    <w:rsid w:val="00363CD3"/>
    <w:rsid w:val="00364AE9"/>
    <w:rsid w:val="00365262"/>
    <w:rsid w:val="00365912"/>
    <w:rsid w:val="00365BEB"/>
    <w:rsid w:val="00365F88"/>
    <w:rsid w:val="00366A25"/>
    <w:rsid w:val="0036757A"/>
    <w:rsid w:val="003679D0"/>
    <w:rsid w:val="00367A97"/>
    <w:rsid w:val="00367D11"/>
    <w:rsid w:val="00370E7A"/>
    <w:rsid w:val="003712DF"/>
    <w:rsid w:val="0037173C"/>
    <w:rsid w:val="00371FFD"/>
    <w:rsid w:val="00372D6F"/>
    <w:rsid w:val="00373335"/>
    <w:rsid w:val="003738F8"/>
    <w:rsid w:val="00374B59"/>
    <w:rsid w:val="00374E84"/>
    <w:rsid w:val="00375C72"/>
    <w:rsid w:val="00375F69"/>
    <w:rsid w:val="00376726"/>
    <w:rsid w:val="003768A2"/>
    <w:rsid w:val="0037692D"/>
    <w:rsid w:val="003769B3"/>
    <w:rsid w:val="00376D2C"/>
    <w:rsid w:val="00377AEC"/>
    <w:rsid w:val="00380548"/>
    <w:rsid w:val="0038060C"/>
    <w:rsid w:val="00380F70"/>
    <w:rsid w:val="003813C6"/>
    <w:rsid w:val="00382720"/>
    <w:rsid w:val="00382970"/>
    <w:rsid w:val="00382E29"/>
    <w:rsid w:val="00383A91"/>
    <w:rsid w:val="00383B59"/>
    <w:rsid w:val="00384657"/>
    <w:rsid w:val="00384D42"/>
    <w:rsid w:val="00384F3E"/>
    <w:rsid w:val="0038528E"/>
    <w:rsid w:val="0038665E"/>
    <w:rsid w:val="00386720"/>
    <w:rsid w:val="003869F5"/>
    <w:rsid w:val="0038782F"/>
    <w:rsid w:val="00387879"/>
    <w:rsid w:val="0038797C"/>
    <w:rsid w:val="003919E4"/>
    <w:rsid w:val="00391A0D"/>
    <w:rsid w:val="003923AE"/>
    <w:rsid w:val="003923B2"/>
    <w:rsid w:val="00392602"/>
    <w:rsid w:val="00393212"/>
    <w:rsid w:val="003949CF"/>
    <w:rsid w:val="00394E09"/>
    <w:rsid w:val="003954D6"/>
    <w:rsid w:val="00395A37"/>
    <w:rsid w:val="00396D37"/>
    <w:rsid w:val="00397C4B"/>
    <w:rsid w:val="00397F1F"/>
    <w:rsid w:val="003A0D40"/>
    <w:rsid w:val="003A1136"/>
    <w:rsid w:val="003A1990"/>
    <w:rsid w:val="003A34AB"/>
    <w:rsid w:val="003A3737"/>
    <w:rsid w:val="003A3E44"/>
    <w:rsid w:val="003A4512"/>
    <w:rsid w:val="003A4D24"/>
    <w:rsid w:val="003A5049"/>
    <w:rsid w:val="003A59AC"/>
    <w:rsid w:val="003A6639"/>
    <w:rsid w:val="003A673B"/>
    <w:rsid w:val="003A6AB8"/>
    <w:rsid w:val="003A6B15"/>
    <w:rsid w:val="003A6D59"/>
    <w:rsid w:val="003A7471"/>
    <w:rsid w:val="003A79A3"/>
    <w:rsid w:val="003A7AFA"/>
    <w:rsid w:val="003B023B"/>
    <w:rsid w:val="003B04C9"/>
    <w:rsid w:val="003B06C8"/>
    <w:rsid w:val="003B135A"/>
    <w:rsid w:val="003B17CA"/>
    <w:rsid w:val="003B1851"/>
    <w:rsid w:val="003B1FC3"/>
    <w:rsid w:val="003B2584"/>
    <w:rsid w:val="003B28D1"/>
    <w:rsid w:val="003B31F0"/>
    <w:rsid w:val="003B37C2"/>
    <w:rsid w:val="003B38A5"/>
    <w:rsid w:val="003B466B"/>
    <w:rsid w:val="003B4D94"/>
    <w:rsid w:val="003B595B"/>
    <w:rsid w:val="003B61F7"/>
    <w:rsid w:val="003B6B72"/>
    <w:rsid w:val="003B6D61"/>
    <w:rsid w:val="003B6FCD"/>
    <w:rsid w:val="003B79DB"/>
    <w:rsid w:val="003B7AD2"/>
    <w:rsid w:val="003C078D"/>
    <w:rsid w:val="003C0A23"/>
    <w:rsid w:val="003C0D63"/>
    <w:rsid w:val="003C0EDE"/>
    <w:rsid w:val="003C1403"/>
    <w:rsid w:val="003C1C50"/>
    <w:rsid w:val="003C2510"/>
    <w:rsid w:val="003C26D8"/>
    <w:rsid w:val="003C2CBB"/>
    <w:rsid w:val="003C316C"/>
    <w:rsid w:val="003C318F"/>
    <w:rsid w:val="003C3891"/>
    <w:rsid w:val="003C38A1"/>
    <w:rsid w:val="003C39AF"/>
    <w:rsid w:val="003C484C"/>
    <w:rsid w:val="003C5155"/>
    <w:rsid w:val="003C5546"/>
    <w:rsid w:val="003C611A"/>
    <w:rsid w:val="003C6172"/>
    <w:rsid w:val="003C6719"/>
    <w:rsid w:val="003C698C"/>
    <w:rsid w:val="003C7423"/>
    <w:rsid w:val="003C764E"/>
    <w:rsid w:val="003D05A2"/>
    <w:rsid w:val="003D0F70"/>
    <w:rsid w:val="003D11F0"/>
    <w:rsid w:val="003D2838"/>
    <w:rsid w:val="003D29B7"/>
    <w:rsid w:val="003D35BC"/>
    <w:rsid w:val="003D3BA0"/>
    <w:rsid w:val="003D3F6B"/>
    <w:rsid w:val="003D4257"/>
    <w:rsid w:val="003D426D"/>
    <w:rsid w:val="003D4740"/>
    <w:rsid w:val="003D4B5B"/>
    <w:rsid w:val="003D5AEC"/>
    <w:rsid w:val="003D60D2"/>
    <w:rsid w:val="003D612A"/>
    <w:rsid w:val="003D655E"/>
    <w:rsid w:val="003D6ED1"/>
    <w:rsid w:val="003D7AA0"/>
    <w:rsid w:val="003E02E2"/>
    <w:rsid w:val="003E06E8"/>
    <w:rsid w:val="003E0B3E"/>
    <w:rsid w:val="003E0B42"/>
    <w:rsid w:val="003E0E04"/>
    <w:rsid w:val="003E103B"/>
    <w:rsid w:val="003E15D3"/>
    <w:rsid w:val="003E1C1A"/>
    <w:rsid w:val="003E29FB"/>
    <w:rsid w:val="003E2B83"/>
    <w:rsid w:val="003E343A"/>
    <w:rsid w:val="003E3480"/>
    <w:rsid w:val="003E3776"/>
    <w:rsid w:val="003E41E2"/>
    <w:rsid w:val="003E461B"/>
    <w:rsid w:val="003E4830"/>
    <w:rsid w:val="003E55AF"/>
    <w:rsid w:val="003E5744"/>
    <w:rsid w:val="003E5A04"/>
    <w:rsid w:val="003E5E4E"/>
    <w:rsid w:val="003E606A"/>
    <w:rsid w:val="003E67E0"/>
    <w:rsid w:val="003E77B4"/>
    <w:rsid w:val="003E7842"/>
    <w:rsid w:val="003E7C77"/>
    <w:rsid w:val="003F0317"/>
    <w:rsid w:val="003F0C13"/>
    <w:rsid w:val="003F12E4"/>
    <w:rsid w:val="003F14DE"/>
    <w:rsid w:val="003F1D8C"/>
    <w:rsid w:val="003F22E5"/>
    <w:rsid w:val="003F2DE8"/>
    <w:rsid w:val="003F37E7"/>
    <w:rsid w:val="003F385B"/>
    <w:rsid w:val="003F3D7E"/>
    <w:rsid w:val="003F40FD"/>
    <w:rsid w:val="003F4139"/>
    <w:rsid w:val="003F4940"/>
    <w:rsid w:val="003F4EF4"/>
    <w:rsid w:val="003F5C9A"/>
    <w:rsid w:val="003F6604"/>
    <w:rsid w:val="003F6958"/>
    <w:rsid w:val="003F6B84"/>
    <w:rsid w:val="003F7BF1"/>
    <w:rsid w:val="003F7D34"/>
    <w:rsid w:val="003F7D9E"/>
    <w:rsid w:val="00400378"/>
    <w:rsid w:val="004012F0"/>
    <w:rsid w:val="00401934"/>
    <w:rsid w:val="00401E64"/>
    <w:rsid w:val="00402CBE"/>
    <w:rsid w:val="00402EE0"/>
    <w:rsid w:val="00403450"/>
    <w:rsid w:val="004034E2"/>
    <w:rsid w:val="00403A7F"/>
    <w:rsid w:val="00403E81"/>
    <w:rsid w:val="00404169"/>
    <w:rsid w:val="00404482"/>
    <w:rsid w:val="00405DC6"/>
    <w:rsid w:val="00405F02"/>
    <w:rsid w:val="0040604D"/>
    <w:rsid w:val="004062B9"/>
    <w:rsid w:val="00406342"/>
    <w:rsid w:val="0040652C"/>
    <w:rsid w:val="004071C2"/>
    <w:rsid w:val="004077E0"/>
    <w:rsid w:val="004079F1"/>
    <w:rsid w:val="00410527"/>
    <w:rsid w:val="0041081C"/>
    <w:rsid w:val="00410FD3"/>
    <w:rsid w:val="004112E1"/>
    <w:rsid w:val="00411F65"/>
    <w:rsid w:val="0041207D"/>
    <w:rsid w:val="0041237E"/>
    <w:rsid w:val="00412BC1"/>
    <w:rsid w:val="00413AF4"/>
    <w:rsid w:val="00415A86"/>
    <w:rsid w:val="00416022"/>
    <w:rsid w:val="00416A2D"/>
    <w:rsid w:val="00416E64"/>
    <w:rsid w:val="00417565"/>
    <w:rsid w:val="0041760A"/>
    <w:rsid w:val="004204DC"/>
    <w:rsid w:val="004205E1"/>
    <w:rsid w:val="0042093D"/>
    <w:rsid w:val="00421013"/>
    <w:rsid w:val="00421576"/>
    <w:rsid w:val="004215D0"/>
    <w:rsid w:val="00421654"/>
    <w:rsid w:val="004217DD"/>
    <w:rsid w:val="0042281F"/>
    <w:rsid w:val="00422863"/>
    <w:rsid w:val="00422B56"/>
    <w:rsid w:val="0042348C"/>
    <w:rsid w:val="00423584"/>
    <w:rsid w:val="00423727"/>
    <w:rsid w:val="00423792"/>
    <w:rsid w:val="00423839"/>
    <w:rsid w:val="00423BC8"/>
    <w:rsid w:val="004241E3"/>
    <w:rsid w:val="00424612"/>
    <w:rsid w:val="004246D3"/>
    <w:rsid w:val="00424A0F"/>
    <w:rsid w:val="00424D98"/>
    <w:rsid w:val="004250B5"/>
    <w:rsid w:val="0042529C"/>
    <w:rsid w:val="004253EC"/>
    <w:rsid w:val="00425847"/>
    <w:rsid w:val="00425C0F"/>
    <w:rsid w:val="004271A3"/>
    <w:rsid w:val="00427E41"/>
    <w:rsid w:val="004304F6"/>
    <w:rsid w:val="00430581"/>
    <w:rsid w:val="00430696"/>
    <w:rsid w:val="00430E63"/>
    <w:rsid w:val="00430F79"/>
    <w:rsid w:val="00431302"/>
    <w:rsid w:val="0043153E"/>
    <w:rsid w:val="004315B2"/>
    <w:rsid w:val="004325F3"/>
    <w:rsid w:val="00432F98"/>
    <w:rsid w:val="004334E1"/>
    <w:rsid w:val="00433618"/>
    <w:rsid w:val="004338FD"/>
    <w:rsid w:val="00433A7C"/>
    <w:rsid w:val="00434769"/>
    <w:rsid w:val="004347C1"/>
    <w:rsid w:val="0043533D"/>
    <w:rsid w:val="00435529"/>
    <w:rsid w:val="00435579"/>
    <w:rsid w:val="0043560F"/>
    <w:rsid w:val="004359DB"/>
    <w:rsid w:val="00435AB7"/>
    <w:rsid w:val="00435AFA"/>
    <w:rsid w:val="00435B61"/>
    <w:rsid w:val="00436534"/>
    <w:rsid w:val="00436D2C"/>
    <w:rsid w:val="00436DC3"/>
    <w:rsid w:val="0043742A"/>
    <w:rsid w:val="004374E6"/>
    <w:rsid w:val="004374EC"/>
    <w:rsid w:val="004378B5"/>
    <w:rsid w:val="0043794C"/>
    <w:rsid w:val="00437B9C"/>
    <w:rsid w:val="00440125"/>
    <w:rsid w:val="004403EA"/>
    <w:rsid w:val="00440F20"/>
    <w:rsid w:val="00441F9C"/>
    <w:rsid w:val="004425DF"/>
    <w:rsid w:val="00443B58"/>
    <w:rsid w:val="004444B2"/>
    <w:rsid w:val="00444A6C"/>
    <w:rsid w:val="004450D2"/>
    <w:rsid w:val="00445B04"/>
    <w:rsid w:val="00445F36"/>
    <w:rsid w:val="00446D10"/>
    <w:rsid w:val="00447AC8"/>
    <w:rsid w:val="00447BA1"/>
    <w:rsid w:val="00447F3B"/>
    <w:rsid w:val="004509EC"/>
    <w:rsid w:val="00450A4D"/>
    <w:rsid w:val="00451DDC"/>
    <w:rsid w:val="004525C5"/>
    <w:rsid w:val="00452A4E"/>
    <w:rsid w:val="00452B87"/>
    <w:rsid w:val="00452D81"/>
    <w:rsid w:val="00452F32"/>
    <w:rsid w:val="00453266"/>
    <w:rsid w:val="00453446"/>
    <w:rsid w:val="0045379A"/>
    <w:rsid w:val="00453F86"/>
    <w:rsid w:val="004542D4"/>
    <w:rsid w:val="004547AC"/>
    <w:rsid w:val="00454B07"/>
    <w:rsid w:val="00454B73"/>
    <w:rsid w:val="00454BBE"/>
    <w:rsid w:val="0045609E"/>
    <w:rsid w:val="00456134"/>
    <w:rsid w:val="00456256"/>
    <w:rsid w:val="00456806"/>
    <w:rsid w:val="004568B7"/>
    <w:rsid w:val="004569CE"/>
    <w:rsid w:val="00456A3E"/>
    <w:rsid w:val="00456A5A"/>
    <w:rsid w:val="00456BD3"/>
    <w:rsid w:val="00456C30"/>
    <w:rsid w:val="00456DCF"/>
    <w:rsid w:val="00457475"/>
    <w:rsid w:val="00457DE6"/>
    <w:rsid w:val="00457E93"/>
    <w:rsid w:val="00460EC1"/>
    <w:rsid w:val="00460FAD"/>
    <w:rsid w:val="00461087"/>
    <w:rsid w:val="0046110E"/>
    <w:rsid w:val="00461188"/>
    <w:rsid w:val="004622C7"/>
    <w:rsid w:val="0046297F"/>
    <w:rsid w:val="004629BA"/>
    <w:rsid w:val="0046326D"/>
    <w:rsid w:val="0046359D"/>
    <w:rsid w:val="0046360F"/>
    <w:rsid w:val="00463D41"/>
    <w:rsid w:val="0046447E"/>
    <w:rsid w:val="0046448A"/>
    <w:rsid w:val="004647F5"/>
    <w:rsid w:val="004648AF"/>
    <w:rsid w:val="00464C1B"/>
    <w:rsid w:val="00465010"/>
    <w:rsid w:val="004654A3"/>
    <w:rsid w:val="0046552A"/>
    <w:rsid w:val="00465EA7"/>
    <w:rsid w:val="00466246"/>
    <w:rsid w:val="00467508"/>
    <w:rsid w:val="00467E98"/>
    <w:rsid w:val="0047077A"/>
    <w:rsid w:val="00471600"/>
    <w:rsid w:val="004716C5"/>
    <w:rsid w:val="004717A3"/>
    <w:rsid w:val="0047180A"/>
    <w:rsid w:val="004722EA"/>
    <w:rsid w:val="00472738"/>
    <w:rsid w:val="00472A26"/>
    <w:rsid w:val="00472B04"/>
    <w:rsid w:val="00473182"/>
    <w:rsid w:val="004739D6"/>
    <w:rsid w:val="00473A28"/>
    <w:rsid w:val="00473ACB"/>
    <w:rsid w:val="00474D56"/>
    <w:rsid w:val="00474F35"/>
    <w:rsid w:val="00475010"/>
    <w:rsid w:val="00475983"/>
    <w:rsid w:val="00475A91"/>
    <w:rsid w:val="00475E18"/>
    <w:rsid w:val="00476AC2"/>
    <w:rsid w:val="00476CD3"/>
    <w:rsid w:val="004772CD"/>
    <w:rsid w:val="004774DD"/>
    <w:rsid w:val="00480417"/>
    <w:rsid w:val="00480475"/>
    <w:rsid w:val="00480613"/>
    <w:rsid w:val="004811C5"/>
    <w:rsid w:val="0048139F"/>
    <w:rsid w:val="00482224"/>
    <w:rsid w:val="00483B51"/>
    <w:rsid w:val="00484072"/>
    <w:rsid w:val="0048429A"/>
    <w:rsid w:val="00484375"/>
    <w:rsid w:val="0048446A"/>
    <w:rsid w:val="00484BD5"/>
    <w:rsid w:val="00484DB2"/>
    <w:rsid w:val="00484F5E"/>
    <w:rsid w:val="00485C49"/>
    <w:rsid w:val="00485D18"/>
    <w:rsid w:val="00486947"/>
    <w:rsid w:val="00487929"/>
    <w:rsid w:val="004900C3"/>
    <w:rsid w:val="004902A4"/>
    <w:rsid w:val="004903CA"/>
    <w:rsid w:val="004903F1"/>
    <w:rsid w:val="0049049D"/>
    <w:rsid w:val="00490FDB"/>
    <w:rsid w:val="00491021"/>
    <w:rsid w:val="004916FB"/>
    <w:rsid w:val="0049188C"/>
    <w:rsid w:val="00491911"/>
    <w:rsid w:val="00491935"/>
    <w:rsid w:val="00491DE3"/>
    <w:rsid w:val="004922C2"/>
    <w:rsid w:val="00492315"/>
    <w:rsid w:val="0049262D"/>
    <w:rsid w:val="004927EC"/>
    <w:rsid w:val="00492F47"/>
    <w:rsid w:val="004937FC"/>
    <w:rsid w:val="00494506"/>
    <w:rsid w:val="0049450B"/>
    <w:rsid w:val="00495543"/>
    <w:rsid w:val="00495CE8"/>
    <w:rsid w:val="0049637D"/>
    <w:rsid w:val="00496562"/>
    <w:rsid w:val="0049729F"/>
    <w:rsid w:val="004A0307"/>
    <w:rsid w:val="004A0570"/>
    <w:rsid w:val="004A1602"/>
    <w:rsid w:val="004A1778"/>
    <w:rsid w:val="004A18A3"/>
    <w:rsid w:val="004A1CED"/>
    <w:rsid w:val="004A1FF5"/>
    <w:rsid w:val="004A232A"/>
    <w:rsid w:val="004A23E7"/>
    <w:rsid w:val="004A25CD"/>
    <w:rsid w:val="004A2751"/>
    <w:rsid w:val="004A3211"/>
    <w:rsid w:val="004A3837"/>
    <w:rsid w:val="004A4263"/>
    <w:rsid w:val="004A4A04"/>
    <w:rsid w:val="004A4DF5"/>
    <w:rsid w:val="004A5772"/>
    <w:rsid w:val="004A58A2"/>
    <w:rsid w:val="004A5B77"/>
    <w:rsid w:val="004A7424"/>
    <w:rsid w:val="004A75FD"/>
    <w:rsid w:val="004A77BC"/>
    <w:rsid w:val="004A79AA"/>
    <w:rsid w:val="004A7B4F"/>
    <w:rsid w:val="004B0015"/>
    <w:rsid w:val="004B03CE"/>
    <w:rsid w:val="004B0422"/>
    <w:rsid w:val="004B0E10"/>
    <w:rsid w:val="004B16D1"/>
    <w:rsid w:val="004B1E43"/>
    <w:rsid w:val="004B264F"/>
    <w:rsid w:val="004B2970"/>
    <w:rsid w:val="004B2C4A"/>
    <w:rsid w:val="004B3CFA"/>
    <w:rsid w:val="004B3E9F"/>
    <w:rsid w:val="004B4E7D"/>
    <w:rsid w:val="004B4F20"/>
    <w:rsid w:val="004B4FCB"/>
    <w:rsid w:val="004B547A"/>
    <w:rsid w:val="004B55BA"/>
    <w:rsid w:val="004B5DBD"/>
    <w:rsid w:val="004B5E71"/>
    <w:rsid w:val="004B5F41"/>
    <w:rsid w:val="004B60B1"/>
    <w:rsid w:val="004B6336"/>
    <w:rsid w:val="004B65A5"/>
    <w:rsid w:val="004B6721"/>
    <w:rsid w:val="004B6F22"/>
    <w:rsid w:val="004B7C65"/>
    <w:rsid w:val="004C0145"/>
    <w:rsid w:val="004C0477"/>
    <w:rsid w:val="004C0A8C"/>
    <w:rsid w:val="004C0AC0"/>
    <w:rsid w:val="004C1359"/>
    <w:rsid w:val="004C18C0"/>
    <w:rsid w:val="004C2487"/>
    <w:rsid w:val="004C2E4B"/>
    <w:rsid w:val="004C341F"/>
    <w:rsid w:val="004C46B4"/>
    <w:rsid w:val="004C4F7B"/>
    <w:rsid w:val="004C50B6"/>
    <w:rsid w:val="004C514E"/>
    <w:rsid w:val="004C54B2"/>
    <w:rsid w:val="004C5529"/>
    <w:rsid w:val="004C5E6D"/>
    <w:rsid w:val="004C61E6"/>
    <w:rsid w:val="004C666F"/>
    <w:rsid w:val="004C696C"/>
    <w:rsid w:val="004C6A86"/>
    <w:rsid w:val="004C7286"/>
    <w:rsid w:val="004C755B"/>
    <w:rsid w:val="004C7AAD"/>
    <w:rsid w:val="004C7F1A"/>
    <w:rsid w:val="004D069E"/>
    <w:rsid w:val="004D082E"/>
    <w:rsid w:val="004D13C8"/>
    <w:rsid w:val="004D154C"/>
    <w:rsid w:val="004D164E"/>
    <w:rsid w:val="004D1731"/>
    <w:rsid w:val="004D1A68"/>
    <w:rsid w:val="004D207E"/>
    <w:rsid w:val="004D21F3"/>
    <w:rsid w:val="004D23C8"/>
    <w:rsid w:val="004D2553"/>
    <w:rsid w:val="004D27E8"/>
    <w:rsid w:val="004D2FE7"/>
    <w:rsid w:val="004D334C"/>
    <w:rsid w:val="004D34CF"/>
    <w:rsid w:val="004D3508"/>
    <w:rsid w:val="004D3776"/>
    <w:rsid w:val="004D3ADF"/>
    <w:rsid w:val="004D4AA6"/>
    <w:rsid w:val="004D4CC1"/>
    <w:rsid w:val="004D4FCC"/>
    <w:rsid w:val="004D52AE"/>
    <w:rsid w:val="004D53C0"/>
    <w:rsid w:val="004D5DCE"/>
    <w:rsid w:val="004D62C8"/>
    <w:rsid w:val="004D6811"/>
    <w:rsid w:val="004D6A4F"/>
    <w:rsid w:val="004D7425"/>
    <w:rsid w:val="004D7CE9"/>
    <w:rsid w:val="004D7ED7"/>
    <w:rsid w:val="004D7FC8"/>
    <w:rsid w:val="004E1168"/>
    <w:rsid w:val="004E1397"/>
    <w:rsid w:val="004E14D9"/>
    <w:rsid w:val="004E2252"/>
    <w:rsid w:val="004E2BAA"/>
    <w:rsid w:val="004E2ED6"/>
    <w:rsid w:val="004E3EC4"/>
    <w:rsid w:val="004E460A"/>
    <w:rsid w:val="004E4DF9"/>
    <w:rsid w:val="004E5471"/>
    <w:rsid w:val="004E54D9"/>
    <w:rsid w:val="004E5F70"/>
    <w:rsid w:val="004E6504"/>
    <w:rsid w:val="004E6C39"/>
    <w:rsid w:val="004E6C9E"/>
    <w:rsid w:val="004E6CFD"/>
    <w:rsid w:val="004E6E2B"/>
    <w:rsid w:val="004E6F93"/>
    <w:rsid w:val="004E7B81"/>
    <w:rsid w:val="004E7C5C"/>
    <w:rsid w:val="004E7C9A"/>
    <w:rsid w:val="004E7D59"/>
    <w:rsid w:val="004E7F36"/>
    <w:rsid w:val="004F005F"/>
    <w:rsid w:val="004F018B"/>
    <w:rsid w:val="004F0871"/>
    <w:rsid w:val="004F0989"/>
    <w:rsid w:val="004F1453"/>
    <w:rsid w:val="004F14CE"/>
    <w:rsid w:val="004F208A"/>
    <w:rsid w:val="004F2A3A"/>
    <w:rsid w:val="004F2F3E"/>
    <w:rsid w:val="004F46B7"/>
    <w:rsid w:val="004F46B9"/>
    <w:rsid w:val="004F4A77"/>
    <w:rsid w:val="004F50DB"/>
    <w:rsid w:val="004F6679"/>
    <w:rsid w:val="004F6CDE"/>
    <w:rsid w:val="004F7203"/>
    <w:rsid w:val="0050082E"/>
    <w:rsid w:val="00501574"/>
    <w:rsid w:val="00501DAC"/>
    <w:rsid w:val="005029DB"/>
    <w:rsid w:val="00502E83"/>
    <w:rsid w:val="00503831"/>
    <w:rsid w:val="00503AEF"/>
    <w:rsid w:val="00503DDA"/>
    <w:rsid w:val="00504643"/>
    <w:rsid w:val="00504747"/>
    <w:rsid w:val="005055D6"/>
    <w:rsid w:val="00506144"/>
    <w:rsid w:val="00506A75"/>
    <w:rsid w:val="00506E6C"/>
    <w:rsid w:val="00507268"/>
    <w:rsid w:val="0050732E"/>
    <w:rsid w:val="005078CC"/>
    <w:rsid w:val="00507D9B"/>
    <w:rsid w:val="00507F95"/>
    <w:rsid w:val="0051051D"/>
    <w:rsid w:val="00510660"/>
    <w:rsid w:val="00511204"/>
    <w:rsid w:val="00511283"/>
    <w:rsid w:val="00511922"/>
    <w:rsid w:val="005121FF"/>
    <w:rsid w:val="00512858"/>
    <w:rsid w:val="00513745"/>
    <w:rsid w:val="0051382F"/>
    <w:rsid w:val="00513CA2"/>
    <w:rsid w:val="00513F23"/>
    <w:rsid w:val="00513F5C"/>
    <w:rsid w:val="0051445F"/>
    <w:rsid w:val="00514AD4"/>
    <w:rsid w:val="00514F2B"/>
    <w:rsid w:val="00515F47"/>
    <w:rsid w:val="00515FA9"/>
    <w:rsid w:val="00516796"/>
    <w:rsid w:val="005167A3"/>
    <w:rsid w:val="005168EB"/>
    <w:rsid w:val="005169E8"/>
    <w:rsid w:val="00516B30"/>
    <w:rsid w:val="00516D48"/>
    <w:rsid w:val="005175DA"/>
    <w:rsid w:val="00517869"/>
    <w:rsid w:val="00517C05"/>
    <w:rsid w:val="0052059A"/>
    <w:rsid w:val="00520B30"/>
    <w:rsid w:val="00520B89"/>
    <w:rsid w:val="005211F6"/>
    <w:rsid w:val="005216A1"/>
    <w:rsid w:val="00521ABC"/>
    <w:rsid w:val="00521B16"/>
    <w:rsid w:val="00521F3E"/>
    <w:rsid w:val="00523012"/>
    <w:rsid w:val="005233A6"/>
    <w:rsid w:val="0052348F"/>
    <w:rsid w:val="0052357E"/>
    <w:rsid w:val="00524059"/>
    <w:rsid w:val="00524AB1"/>
    <w:rsid w:val="00524EC4"/>
    <w:rsid w:val="00524F4D"/>
    <w:rsid w:val="0052525F"/>
    <w:rsid w:val="00525593"/>
    <w:rsid w:val="00525DB9"/>
    <w:rsid w:val="00526249"/>
    <w:rsid w:val="00526A35"/>
    <w:rsid w:val="0052716C"/>
    <w:rsid w:val="0052753B"/>
    <w:rsid w:val="00527B15"/>
    <w:rsid w:val="00527C7A"/>
    <w:rsid w:val="00527F64"/>
    <w:rsid w:val="0053050F"/>
    <w:rsid w:val="00530807"/>
    <w:rsid w:val="00530C57"/>
    <w:rsid w:val="005314B1"/>
    <w:rsid w:val="00531720"/>
    <w:rsid w:val="005319A7"/>
    <w:rsid w:val="00532064"/>
    <w:rsid w:val="00532299"/>
    <w:rsid w:val="00532643"/>
    <w:rsid w:val="00532BE3"/>
    <w:rsid w:val="00532C4D"/>
    <w:rsid w:val="00532CBC"/>
    <w:rsid w:val="005333BF"/>
    <w:rsid w:val="005344AE"/>
    <w:rsid w:val="00534E65"/>
    <w:rsid w:val="0053508F"/>
    <w:rsid w:val="005354CD"/>
    <w:rsid w:val="005355F6"/>
    <w:rsid w:val="0053589A"/>
    <w:rsid w:val="00535DBB"/>
    <w:rsid w:val="00536017"/>
    <w:rsid w:val="005364D6"/>
    <w:rsid w:val="005367A0"/>
    <w:rsid w:val="00536B5B"/>
    <w:rsid w:val="00536C93"/>
    <w:rsid w:val="00536F92"/>
    <w:rsid w:val="005374D4"/>
    <w:rsid w:val="0053772F"/>
    <w:rsid w:val="005379D5"/>
    <w:rsid w:val="005403FF"/>
    <w:rsid w:val="005405AF"/>
    <w:rsid w:val="00541166"/>
    <w:rsid w:val="005413BD"/>
    <w:rsid w:val="00541DD0"/>
    <w:rsid w:val="005422CE"/>
    <w:rsid w:val="00542EFD"/>
    <w:rsid w:val="005433F2"/>
    <w:rsid w:val="00543455"/>
    <w:rsid w:val="0054359E"/>
    <w:rsid w:val="00543D12"/>
    <w:rsid w:val="00543EE4"/>
    <w:rsid w:val="0054408E"/>
    <w:rsid w:val="005440A8"/>
    <w:rsid w:val="00544291"/>
    <w:rsid w:val="0054457F"/>
    <w:rsid w:val="005445C6"/>
    <w:rsid w:val="005449C7"/>
    <w:rsid w:val="00544D7E"/>
    <w:rsid w:val="00544EFC"/>
    <w:rsid w:val="00545123"/>
    <w:rsid w:val="00546C7C"/>
    <w:rsid w:val="00546F35"/>
    <w:rsid w:val="00547855"/>
    <w:rsid w:val="00547FBD"/>
    <w:rsid w:val="00550663"/>
    <w:rsid w:val="00551A11"/>
    <w:rsid w:val="005523F0"/>
    <w:rsid w:val="00552A40"/>
    <w:rsid w:val="00552AE4"/>
    <w:rsid w:val="00553506"/>
    <w:rsid w:val="00553FF1"/>
    <w:rsid w:val="00554224"/>
    <w:rsid w:val="00555301"/>
    <w:rsid w:val="00555976"/>
    <w:rsid w:val="005559EA"/>
    <w:rsid w:val="005564F2"/>
    <w:rsid w:val="0055672E"/>
    <w:rsid w:val="005568A3"/>
    <w:rsid w:val="00556E70"/>
    <w:rsid w:val="00557036"/>
    <w:rsid w:val="0056069C"/>
    <w:rsid w:val="00560FFE"/>
    <w:rsid w:val="00561B69"/>
    <w:rsid w:val="00561F2D"/>
    <w:rsid w:val="005636F3"/>
    <w:rsid w:val="00563723"/>
    <w:rsid w:val="0056449B"/>
    <w:rsid w:val="005649B4"/>
    <w:rsid w:val="00564F86"/>
    <w:rsid w:val="005654E5"/>
    <w:rsid w:val="00565826"/>
    <w:rsid w:val="005658F2"/>
    <w:rsid w:val="00565DB9"/>
    <w:rsid w:val="0056639B"/>
    <w:rsid w:val="00566A7D"/>
    <w:rsid w:val="00567A07"/>
    <w:rsid w:val="00567F0F"/>
    <w:rsid w:val="00567F8F"/>
    <w:rsid w:val="00570058"/>
    <w:rsid w:val="005703FD"/>
    <w:rsid w:val="0057057B"/>
    <w:rsid w:val="00570965"/>
    <w:rsid w:val="00570F94"/>
    <w:rsid w:val="005715BC"/>
    <w:rsid w:val="00571D55"/>
    <w:rsid w:val="005720CB"/>
    <w:rsid w:val="00572B90"/>
    <w:rsid w:val="00572C3F"/>
    <w:rsid w:val="00572EB6"/>
    <w:rsid w:val="00572EFC"/>
    <w:rsid w:val="00573452"/>
    <w:rsid w:val="00573BDD"/>
    <w:rsid w:val="005744B5"/>
    <w:rsid w:val="00574A2A"/>
    <w:rsid w:val="00574AF5"/>
    <w:rsid w:val="00574C7B"/>
    <w:rsid w:val="00575319"/>
    <w:rsid w:val="00575A9D"/>
    <w:rsid w:val="00575C90"/>
    <w:rsid w:val="00575D85"/>
    <w:rsid w:val="00575EFE"/>
    <w:rsid w:val="005763BA"/>
    <w:rsid w:val="00576809"/>
    <w:rsid w:val="00576C8E"/>
    <w:rsid w:val="00576E1A"/>
    <w:rsid w:val="00577C7C"/>
    <w:rsid w:val="00577DC3"/>
    <w:rsid w:val="00577FF0"/>
    <w:rsid w:val="005801A1"/>
    <w:rsid w:val="00580B62"/>
    <w:rsid w:val="00581311"/>
    <w:rsid w:val="00581503"/>
    <w:rsid w:val="00581C1C"/>
    <w:rsid w:val="00582884"/>
    <w:rsid w:val="0058317F"/>
    <w:rsid w:val="0058388B"/>
    <w:rsid w:val="00583ED7"/>
    <w:rsid w:val="00584224"/>
    <w:rsid w:val="00584584"/>
    <w:rsid w:val="0058465D"/>
    <w:rsid w:val="00584825"/>
    <w:rsid w:val="00584EDA"/>
    <w:rsid w:val="00584F2E"/>
    <w:rsid w:val="00585409"/>
    <w:rsid w:val="005858A1"/>
    <w:rsid w:val="005863B0"/>
    <w:rsid w:val="005868DE"/>
    <w:rsid w:val="005868E1"/>
    <w:rsid w:val="00586A9B"/>
    <w:rsid w:val="00587201"/>
    <w:rsid w:val="00587765"/>
    <w:rsid w:val="0058781D"/>
    <w:rsid w:val="00587A37"/>
    <w:rsid w:val="00587CA0"/>
    <w:rsid w:val="005900B6"/>
    <w:rsid w:val="005906BF"/>
    <w:rsid w:val="00590E13"/>
    <w:rsid w:val="005919C2"/>
    <w:rsid w:val="00591E28"/>
    <w:rsid w:val="0059233D"/>
    <w:rsid w:val="00592429"/>
    <w:rsid w:val="005926E7"/>
    <w:rsid w:val="00592FA4"/>
    <w:rsid w:val="005931A7"/>
    <w:rsid w:val="005936DF"/>
    <w:rsid w:val="005936F3"/>
    <w:rsid w:val="0059435F"/>
    <w:rsid w:val="005945C5"/>
    <w:rsid w:val="00594995"/>
    <w:rsid w:val="00595106"/>
    <w:rsid w:val="0059513B"/>
    <w:rsid w:val="00595B53"/>
    <w:rsid w:val="005963AE"/>
    <w:rsid w:val="00596F4C"/>
    <w:rsid w:val="00596FDC"/>
    <w:rsid w:val="005972DB"/>
    <w:rsid w:val="005973F9"/>
    <w:rsid w:val="00597585"/>
    <w:rsid w:val="00597CE6"/>
    <w:rsid w:val="005A0592"/>
    <w:rsid w:val="005A0DB4"/>
    <w:rsid w:val="005A0F7F"/>
    <w:rsid w:val="005A11B8"/>
    <w:rsid w:val="005A152B"/>
    <w:rsid w:val="005A1714"/>
    <w:rsid w:val="005A19BB"/>
    <w:rsid w:val="005A1CA9"/>
    <w:rsid w:val="005A1DEC"/>
    <w:rsid w:val="005A1EF2"/>
    <w:rsid w:val="005A24A8"/>
    <w:rsid w:val="005A2562"/>
    <w:rsid w:val="005A2BEA"/>
    <w:rsid w:val="005A3920"/>
    <w:rsid w:val="005A39C3"/>
    <w:rsid w:val="005A3B8F"/>
    <w:rsid w:val="005A40FF"/>
    <w:rsid w:val="005A45F1"/>
    <w:rsid w:val="005A46B7"/>
    <w:rsid w:val="005A4AF8"/>
    <w:rsid w:val="005A52A2"/>
    <w:rsid w:val="005A534E"/>
    <w:rsid w:val="005A6145"/>
    <w:rsid w:val="005A6674"/>
    <w:rsid w:val="005A6689"/>
    <w:rsid w:val="005A7037"/>
    <w:rsid w:val="005A723F"/>
    <w:rsid w:val="005A76F4"/>
    <w:rsid w:val="005A7AD7"/>
    <w:rsid w:val="005A7C9B"/>
    <w:rsid w:val="005B01B1"/>
    <w:rsid w:val="005B0201"/>
    <w:rsid w:val="005B066B"/>
    <w:rsid w:val="005B0A2E"/>
    <w:rsid w:val="005B11FA"/>
    <w:rsid w:val="005B15B5"/>
    <w:rsid w:val="005B1DC9"/>
    <w:rsid w:val="005B27D9"/>
    <w:rsid w:val="005B2DD6"/>
    <w:rsid w:val="005B312E"/>
    <w:rsid w:val="005B384E"/>
    <w:rsid w:val="005B3DB4"/>
    <w:rsid w:val="005B40C4"/>
    <w:rsid w:val="005B411C"/>
    <w:rsid w:val="005B48C1"/>
    <w:rsid w:val="005B579E"/>
    <w:rsid w:val="005B5850"/>
    <w:rsid w:val="005B5DBB"/>
    <w:rsid w:val="005B60DE"/>
    <w:rsid w:val="005B6AF0"/>
    <w:rsid w:val="005B6C28"/>
    <w:rsid w:val="005B7406"/>
    <w:rsid w:val="005B77A0"/>
    <w:rsid w:val="005C1352"/>
    <w:rsid w:val="005C1FA7"/>
    <w:rsid w:val="005C292F"/>
    <w:rsid w:val="005C2AD6"/>
    <w:rsid w:val="005C2DBE"/>
    <w:rsid w:val="005C3096"/>
    <w:rsid w:val="005C3899"/>
    <w:rsid w:val="005C3BFC"/>
    <w:rsid w:val="005C4359"/>
    <w:rsid w:val="005C4A27"/>
    <w:rsid w:val="005C4A93"/>
    <w:rsid w:val="005C508F"/>
    <w:rsid w:val="005C5197"/>
    <w:rsid w:val="005C537B"/>
    <w:rsid w:val="005C5C17"/>
    <w:rsid w:val="005C653F"/>
    <w:rsid w:val="005C6C9C"/>
    <w:rsid w:val="005C77EB"/>
    <w:rsid w:val="005D024D"/>
    <w:rsid w:val="005D15C0"/>
    <w:rsid w:val="005D198F"/>
    <w:rsid w:val="005D1B80"/>
    <w:rsid w:val="005D27B2"/>
    <w:rsid w:val="005D286E"/>
    <w:rsid w:val="005D299E"/>
    <w:rsid w:val="005D2A51"/>
    <w:rsid w:val="005D2F20"/>
    <w:rsid w:val="005D39DF"/>
    <w:rsid w:val="005D433F"/>
    <w:rsid w:val="005D45CB"/>
    <w:rsid w:val="005D4755"/>
    <w:rsid w:val="005D4B0B"/>
    <w:rsid w:val="005D4BFC"/>
    <w:rsid w:val="005D4C9F"/>
    <w:rsid w:val="005D4E86"/>
    <w:rsid w:val="005D4ED3"/>
    <w:rsid w:val="005D5260"/>
    <w:rsid w:val="005D53AF"/>
    <w:rsid w:val="005D5E8C"/>
    <w:rsid w:val="005D68D6"/>
    <w:rsid w:val="005D6B75"/>
    <w:rsid w:val="005E011F"/>
    <w:rsid w:val="005E26C4"/>
    <w:rsid w:val="005E2784"/>
    <w:rsid w:val="005E2BF3"/>
    <w:rsid w:val="005E2CB3"/>
    <w:rsid w:val="005E31F2"/>
    <w:rsid w:val="005E36EE"/>
    <w:rsid w:val="005E37D2"/>
    <w:rsid w:val="005E500D"/>
    <w:rsid w:val="005E5D36"/>
    <w:rsid w:val="005E5D7F"/>
    <w:rsid w:val="005E5ECB"/>
    <w:rsid w:val="005E6D46"/>
    <w:rsid w:val="005E745A"/>
    <w:rsid w:val="005E79A2"/>
    <w:rsid w:val="005E7D48"/>
    <w:rsid w:val="005F02C3"/>
    <w:rsid w:val="005F063D"/>
    <w:rsid w:val="005F0934"/>
    <w:rsid w:val="005F0E2E"/>
    <w:rsid w:val="005F1088"/>
    <w:rsid w:val="005F196D"/>
    <w:rsid w:val="005F2DC7"/>
    <w:rsid w:val="005F3443"/>
    <w:rsid w:val="005F389C"/>
    <w:rsid w:val="005F3B34"/>
    <w:rsid w:val="005F3D20"/>
    <w:rsid w:val="005F4698"/>
    <w:rsid w:val="005F4BC4"/>
    <w:rsid w:val="005F4CBD"/>
    <w:rsid w:val="005F647F"/>
    <w:rsid w:val="005F690E"/>
    <w:rsid w:val="005F7018"/>
    <w:rsid w:val="005F71B0"/>
    <w:rsid w:val="005F73E9"/>
    <w:rsid w:val="005F74FE"/>
    <w:rsid w:val="005F78AC"/>
    <w:rsid w:val="005F7A2C"/>
    <w:rsid w:val="005F7F36"/>
    <w:rsid w:val="006004A9"/>
    <w:rsid w:val="00600DCF"/>
    <w:rsid w:val="00600F42"/>
    <w:rsid w:val="0060170D"/>
    <w:rsid w:val="00601765"/>
    <w:rsid w:val="00601865"/>
    <w:rsid w:val="00602710"/>
    <w:rsid w:val="00602956"/>
    <w:rsid w:val="00602AB4"/>
    <w:rsid w:val="00602E91"/>
    <w:rsid w:val="00603085"/>
    <w:rsid w:val="006032A7"/>
    <w:rsid w:val="00603F16"/>
    <w:rsid w:val="00604024"/>
    <w:rsid w:val="006048AF"/>
    <w:rsid w:val="00604E04"/>
    <w:rsid w:val="00605054"/>
    <w:rsid w:val="00605C49"/>
    <w:rsid w:val="00605F96"/>
    <w:rsid w:val="00606007"/>
    <w:rsid w:val="006062A7"/>
    <w:rsid w:val="006063DE"/>
    <w:rsid w:val="0060656D"/>
    <w:rsid w:val="006076FB"/>
    <w:rsid w:val="0060779D"/>
    <w:rsid w:val="006078D6"/>
    <w:rsid w:val="00607C4D"/>
    <w:rsid w:val="00610C1A"/>
    <w:rsid w:val="00610E35"/>
    <w:rsid w:val="00611501"/>
    <w:rsid w:val="00611CB2"/>
    <w:rsid w:val="00611D7F"/>
    <w:rsid w:val="00612376"/>
    <w:rsid w:val="00612538"/>
    <w:rsid w:val="00612F67"/>
    <w:rsid w:val="006138BC"/>
    <w:rsid w:val="00613CD9"/>
    <w:rsid w:val="0061431F"/>
    <w:rsid w:val="006144AA"/>
    <w:rsid w:val="00614EE4"/>
    <w:rsid w:val="00614F80"/>
    <w:rsid w:val="00615997"/>
    <w:rsid w:val="00615E87"/>
    <w:rsid w:val="00616B03"/>
    <w:rsid w:val="00616B9F"/>
    <w:rsid w:val="00617CBD"/>
    <w:rsid w:val="00617CED"/>
    <w:rsid w:val="00617D76"/>
    <w:rsid w:val="006201BC"/>
    <w:rsid w:val="00620891"/>
    <w:rsid w:val="00620B5D"/>
    <w:rsid w:val="00620E73"/>
    <w:rsid w:val="00620F55"/>
    <w:rsid w:val="0062103F"/>
    <w:rsid w:val="00621093"/>
    <w:rsid w:val="0062169F"/>
    <w:rsid w:val="006221C9"/>
    <w:rsid w:val="00622597"/>
    <w:rsid w:val="00622627"/>
    <w:rsid w:val="00622708"/>
    <w:rsid w:val="006228CD"/>
    <w:rsid w:val="00622A6D"/>
    <w:rsid w:val="00622C99"/>
    <w:rsid w:val="00622E33"/>
    <w:rsid w:val="0062334E"/>
    <w:rsid w:val="00623A51"/>
    <w:rsid w:val="00623ED3"/>
    <w:rsid w:val="006245A1"/>
    <w:rsid w:val="00624CFD"/>
    <w:rsid w:val="00624D3B"/>
    <w:rsid w:val="0062508D"/>
    <w:rsid w:val="00625DE8"/>
    <w:rsid w:val="00626063"/>
    <w:rsid w:val="0062788D"/>
    <w:rsid w:val="00627AB7"/>
    <w:rsid w:val="00627AB8"/>
    <w:rsid w:val="00627F41"/>
    <w:rsid w:val="0063035B"/>
    <w:rsid w:val="006305D7"/>
    <w:rsid w:val="00632102"/>
    <w:rsid w:val="0063256E"/>
    <w:rsid w:val="00632C2D"/>
    <w:rsid w:val="0063300C"/>
    <w:rsid w:val="00633808"/>
    <w:rsid w:val="006339C5"/>
    <w:rsid w:val="00633BD8"/>
    <w:rsid w:val="00633CD3"/>
    <w:rsid w:val="00633FD9"/>
    <w:rsid w:val="00634A92"/>
    <w:rsid w:val="00634CA4"/>
    <w:rsid w:val="00635B33"/>
    <w:rsid w:val="00635DED"/>
    <w:rsid w:val="00636EA1"/>
    <w:rsid w:val="00637834"/>
    <w:rsid w:val="00641481"/>
    <w:rsid w:val="006420C2"/>
    <w:rsid w:val="006422B7"/>
    <w:rsid w:val="00642655"/>
    <w:rsid w:val="00642986"/>
    <w:rsid w:val="00642A8F"/>
    <w:rsid w:val="00642B4B"/>
    <w:rsid w:val="00642EBD"/>
    <w:rsid w:val="00642F9C"/>
    <w:rsid w:val="006433E3"/>
    <w:rsid w:val="00643973"/>
    <w:rsid w:val="00643C43"/>
    <w:rsid w:val="006441C8"/>
    <w:rsid w:val="006442C9"/>
    <w:rsid w:val="006446C7"/>
    <w:rsid w:val="00644989"/>
    <w:rsid w:val="00644AB6"/>
    <w:rsid w:val="00645092"/>
    <w:rsid w:val="0064562C"/>
    <w:rsid w:val="00645655"/>
    <w:rsid w:val="00645CC8"/>
    <w:rsid w:val="006462EB"/>
    <w:rsid w:val="0064679C"/>
    <w:rsid w:val="006502DB"/>
    <w:rsid w:val="00650318"/>
    <w:rsid w:val="006508DF"/>
    <w:rsid w:val="00651180"/>
    <w:rsid w:val="006519EF"/>
    <w:rsid w:val="00651ADE"/>
    <w:rsid w:val="00651CA0"/>
    <w:rsid w:val="00652800"/>
    <w:rsid w:val="00652B76"/>
    <w:rsid w:val="00652F09"/>
    <w:rsid w:val="006530B5"/>
    <w:rsid w:val="00653347"/>
    <w:rsid w:val="0065397B"/>
    <w:rsid w:val="00654AED"/>
    <w:rsid w:val="00656338"/>
    <w:rsid w:val="0065655F"/>
    <w:rsid w:val="00656E7D"/>
    <w:rsid w:val="00656F49"/>
    <w:rsid w:val="00657942"/>
    <w:rsid w:val="006600C0"/>
    <w:rsid w:val="00661170"/>
    <w:rsid w:val="00661631"/>
    <w:rsid w:val="00662258"/>
    <w:rsid w:val="00662481"/>
    <w:rsid w:val="0066280A"/>
    <w:rsid w:val="006628B3"/>
    <w:rsid w:val="006638DA"/>
    <w:rsid w:val="00663B1C"/>
    <w:rsid w:val="00664921"/>
    <w:rsid w:val="00664C87"/>
    <w:rsid w:val="00664D2B"/>
    <w:rsid w:val="00665248"/>
    <w:rsid w:val="00665566"/>
    <w:rsid w:val="00665BAB"/>
    <w:rsid w:val="0066701A"/>
    <w:rsid w:val="00667301"/>
    <w:rsid w:val="006677F0"/>
    <w:rsid w:val="00667E5F"/>
    <w:rsid w:val="00667FFA"/>
    <w:rsid w:val="00670003"/>
    <w:rsid w:val="006702C1"/>
    <w:rsid w:val="0067040F"/>
    <w:rsid w:val="00670A53"/>
    <w:rsid w:val="00670E51"/>
    <w:rsid w:val="006717A8"/>
    <w:rsid w:val="00671CF5"/>
    <w:rsid w:val="00671D4F"/>
    <w:rsid w:val="006721A0"/>
    <w:rsid w:val="006736DE"/>
    <w:rsid w:val="0067393B"/>
    <w:rsid w:val="00673A1F"/>
    <w:rsid w:val="00673B7F"/>
    <w:rsid w:val="00674552"/>
    <w:rsid w:val="006746FD"/>
    <w:rsid w:val="006748FC"/>
    <w:rsid w:val="00674A2D"/>
    <w:rsid w:val="00674A30"/>
    <w:rsid w:val="00675DE0"/>
    <w:rsid w:val="00676587"/>
    <w:rsid w:val="00676AAE"/>
    <w:rsid w:val="00676E32"/>
    <w:rsid w:val="00677232"/>
    <w:rsid w:val="0067729A"/>
    <w:rsid w:val="00680302"/>
    <w:rsid w:val="0068052B"/>
    <w:rsid w:val="00680A47"/>
    <w:rsid w:val="00680E53"/>
    <w:rsid w:val="00681020"/>
    <w:rsid w:val="0068117F"/>
    <w:rsid w:val="00681461"/>
    <w:rsid w:val="006817E9"/>
    <w:rsid w:val="0068190D"/>
    <w:rsid w:val="00681AFE"/>
    <w:rsid w:val="00681B5F"/>
    <w:rsid w:val="006821B6"/>
    <w:rsid w:val="006825CF"/>
    <w:rsid w:val="00682718"/>
    <w:rsid w:val="00682CA1"/>
    <w:rsid w:val="00682DFD"/>
    <w:rsid w:val="0068336F"/>
    <w:rsid w:val="00683974"/>
    <w:rsid w:val="00683CD0"/>
    <w:rsid w:val="00683D21"/>
    <w:rsid w:val="006841D6"/>
    <w:rsid w:val="00684490"/>
    <w:rsid w:val="00684AB0"/>
    <w:rsid w:val="00684C1E"/>
    <w:rsid w:val="0068549E"/>
    <w:rsid w:val="00685AD7"/>
    <w:rsid w:val="00685F4E"/>
    <w:rsid w:val="00685FF6"/>
    <w:rsid w:val="0068617C"/>
    <w:rsid w:val="0068655D"/>
    <w:rsid w:val="00687588"/>
    <w:rsid w:val="00687C45"/>
    <w:rsid w:val="00690B77"/>
    <w:rsid w:val="00690E4A"/>
    <w:rsid w:val="00690EE2"/>
    <w:rsid w:val="00691C15"/>
    <w:rsid w:val="00692EDA"/>
    <w:rsid w:val="00692F3F"/>
    <w:rsid w:val="00693227"/>
    <w:rsid w:val="006953B3"/>
    <w:rsid w:val="0069570E"/>
    <w:rsid w:val="0069595E"/>
    <w:rsid w:val="00695E81"/>
    <w:rsid w:val="0069616D"/>
    <w:rsid w:val="00696DB6"/>
    <w:rsid w:val="006978AB"/>
    <w:rsid w:val="00697FDE"/>
    <w:rsid w:val="006A01AD"/>
    <w:rsid w:val="006A08B6"/>
    <w:rsid w:val="006A0DA5"/>
    <w:rsid w:val="006A0DE2"/>
    <w:rsid w:val="006A1BD1"/>
    <w:rsid w:val="006A2843"/>
    <w:rsid w:val="006A33EB"/>
    <w:rsid w:val="006A34A1"/>
    <w:rsid w:val="006A42BD"/>
    <w:rsid w:val="006A44AC"/>
    <w:rsid w:val="006A4603"/>
    <w:rsid w:val="006A484F"/>
    <w:rsid w:val="006A4C5F"/>
    <w:rsid w:val="006A4EFE"/>
    <w:rsid w:val="006A507B"/>
    <w:rsid w:val="006A57EB"/>
    <w:rsid w:val="006A5884"/>
    <w:rsid w:val="006A5C80"/>
    <w:rsid w:val="006A5F87"/>
    <w:rsid w:val="006A6968"/>
    <w:rsid w:val="006A6C32"/>
    <w:rsid w:val="006A6FF2"/>
    <w:rsid w:val="006A730E"/>
    <w:rsid w:val="006A7522"/>
    <w:rsid w:val="006A75A2"/>
    <w:rsid w:val="006A79ED"/>
    <w:rsid w:val="006A7F07"/>
    <w:rsid w:val="006B038A"/>
    <w:rsid w:val="006B090B"/>
    <w:rsid w:val="006B0A6D"/>
    <w:rsid w:val="006B0B59"/>
    <w:rsid w:val="006B1170"/>
    <w:rsid w:val="006B1DAB"/>
    <w:rsid w:val="006B2280"/>
    <w:rsid w:val="006B232F"/>
    <w:rsid w:val="006B24A1"/>
    <w:rsid w:val="006B2B62"/>
    <w:rsid w:val="006B2FC9"/>
    <w:rsid w:val="006B334B"/>
    <w:rsid w:val="006B3698"/>
    <w:rsid w:val="006B40B5"/>
    <w:rsid w:val="006B4390"/>
    <w:rsid w:val="006B4600"/>
    <w:rsid w:val="006B4ECE"/>
    <w:rsid w:val="006B5720"/>
    <w:rsid w:val="006B595B"/>
    <w:rsid w:val="006B5D79"/>
    <w:rsid w:val="006B6559"/>
    <w:rsid w:val="006B6FD1"/>
    <w:rsid w:val="006B7599"/>
    <w:rsid w:val="006C0644"/>
    <w:rsid w:val="006C0CD6"/>
    <w:rsid w:val="006C0E27"/>
    <w:rsid w:val="006C0F0F"/>
    <w:rsid w:val="006C15D9"/>
    <w:rsid w:val="006C1924"/>
    <w:rsid w:val="006C192D"/>
    <w:rsid w:val="006C19BD"/>
    <w:rsid w:val="006C1C67"/>
    <w:rsid w:val="006C2078"/>
    <w:rsid w:val="006C280D"/>
    <w:rsid w:val="006C3957"/>
    <w:rsid w:val="006C3FC4"/>
    <w:rsid w:val="006C44B3"/>
    <w:rsid w:val="006C4645"/>
    <w:rsid w:val="006C5431"/>
    <w:rsid w:val="006C55A5"/>
    <w:rsid w:val="006C5ADF"/>
    <w:rsid w:val="006C6EE8"/>
    <w:rsid w:val="006C7552"/>
    <w:rsid w:val="006C791D"/>
    <w:rsid w:val="006C7AE3"/>
    <w:rsid w:val="006C7B3E"/>
    <w:rsid w:val="006D0055"/>
    <w:rsid w:val="006D12EA"/>
    <w:rsid w:val="006D1A22"/>
    <w:rsid w:val="006D1CC0"/>
    <w:rsid w:val="006D24E7"/>
    <w:rsid w:val="006D2558"/>
    <w:rsid w:val="006D265C"/>
    <w:rsid w:val="006D3155"/>
    <w:rsid w:val="006D3388"/>
    <w:rsid w:val="006D3653"/>
    <w:rsid w:val="006D37DE"/>
    <w:rsid w:val="006D4140"/>
    <w:rsid w:val="006D431C"/>
    <w:rsid w:val="006D5081"/>
    <w:rsid w:val="006D50BA"/>
    <w:rsid w:val="006D543D"/>
    <w:rsid w:val="006D5776"/>
    <w:rsid w:val="006D5A5E"/>
    <w:rsid w:val="006D6164"/>
    <w:rsid w:val="006D66FA"/>
    <w:rsid w:val="006D6766"/>
    <w:rsid w:val="006D68FC"/>
    <w:rsid w:val="006D6B8B"/>
    <w:rsid w:val="006D7074"/>
    <w:rsid w:val="006D716C"/>
    <w:rsid w:val="006D719E"/>
    <w:rsid w:val="006D765D"/>
    <w:rsid w:val="006E0100"/>
    <w:rsid w:val="006E06B4"/>
    <w:rsid w:val="006E084D"/>
    <w:rsid w:val="006E0B6E"/>
    <w:rsid w:val="006E0D74"/>
    <w:rsid w:val="006E1678"/>
    <w:rsid w:val="006E1A49"/>
    <w:rsid w:val="006E208C"/>
    <w:rsid w:val="006E272E"/>
    <w:rsid w:val="006E2CCF"/>
    <w:rsid w:val="006E2EA6"/>
    <w:rsid w:val="006E32BF"/>
    <w:rsid w:val="006E394F"/>
    <w:rsid w:val="006E4E8A"/>
    <w:rsid w:val="006E4F93"/>
    <w:rsid w:val="006E5013"/>
    <w:rsid w:val="006E5BA2"/>
    <w:rsid w:val="006E6169"/>
    <w:rsid w:val="006E61FB"/>
    <w:rsid w:val="006E667B"/>
    <w:rsid w:val="006E68B1"/>
    <w:rsid w:val="006E6D08"/>
    <w:rsid w:val="006E75CC"/>
    <w:rsid w:val="006E7F1C"/>
    <w:rsid w:val="006F08FD"/>
    <w:rsid w:val="006F0BC1"/>
    <w:rsid w:val="006F0E48"/>
    <w:rsid w:val="006F0FBC"/>
    <w:rsid w:val="006F2293"/>
    <w:rsid w:val="006F24ED"/>
    <w:rsid w:val="006F2DAD"/>
    <w:rsid w:val="006F3528"/>
    <w:rsid w:val="006F39C6"/>
    <w:rsid w:val="006F3D2A"/>
    <w:rsid w:val="006F5161"/>
    <w:rsid w:val="006F54A3"/>
    <w:rsid w:val="006F5998"/>
    <w:rsid w:val="006F5AD5"/>
    <w:rsid w:val="006F601E"/>
    <w:rsid w:val="006F621F"/>
    <w:rsid w:val="006F63F2"/>
    <w:rsid w:val="006F65BA"/>
    <w:rsid w:val="006F6F1C"/>
    <w:rsid w:val="006F762C"/>
    <w:rsid w:val="006F7BA5"/>
    <w:rsid w:val="00700220"/>
    <w:rsid w:val="00700E2B"/>
    <w:rsid w:val="00701DA7"/>
    <w:rsid w:val="00703507"/>
    <w:rsid w:val="0070488E"/>
    <w:rsid w:val="00704A9B"/>
    <w:rsid w:val="00704FCF"/>
    <w:rsid w:val="00705261"/>
    <w:rsid w:val="007053D3"/>
    <w:rsid w:val="00705B68"/>
    <w:rsid w:val="0070672C"/>
    <w:rsid w:val="00706F1A"/>
    <w:rsid w:val="0070741B"/>
    <w:rsid w:val="00707E0C"/>
    <w:rsid w:val="00710BB6"/>
    <w:rsid w:val="007119B2"/>
    <w:rsid w:val="007124B4"/>
    <w:rsid w:val="00713285"/>
    <w:rsid w:val="007132A7"/>
    <w:rsid w:val="00714314"/>
    <w:rsid w:val="0071441D"/>
    <w:rsid w:val="007154EF"/>
    <w:rsid w:val="007156B1"/>
    <w:rsid w:val="00715A32"/>
    <w:rsid w:val="00715D29"/>
    <w:rsid w:val="00715F92"/>
    <w:rsid w:val="0071604B"/>
    <w:rsid w:val="00716128"/>
    <w:rsid w:val="00716AAD"/>
    <w:rsid w:val="00716F98"/>
    <w:rsid w:val="00717420"/>
    <w:rsid w:val="00717D64"/>
    <w:rsid w:val="00717ED2"/>
    <w:rsid w:val="00717F0B"/>
    <w:rsid w:val="007209AC"/>
    <w:rsid w:val="00720B88"/>
    <w:rsid w:val="007210CD"/>
    <w:rsid w:val="00721610"/>
    <w:rsid w:val="00721D08"/>
    <w:rsid w:val="00721EB9"/>
    <w:rsid w:val="0072222A"/>
    <w:rsid w:val="0072288A"/>
    <w:rsid w:val="007234F3"/>
    <w:rsid w:val="007236E7"/>
    <w:rsid w:val="0072445A"/>
    <w:rsid w:val="007248E0"/>
    <w:rsid w:val="00724C0A"/>
    <w:rsid w:val="00724DF1"/>
    <w:rsid w:val="00724E91"/>
    <w:rsid w:val="0072518C"/>
    <w:rsid w:val="00725763"/>
    <w:rsid w:val="00726082"/>
    <w:rsid w:val="00726090"/>
    <w:rsid w:val="007268F1"/>
    <w:rsid w:val="007269AA"/>
    <w:rsid w:val="00726B53"/>
    <w:rsid w:val="007279F7"/>
    <w:rsid w:val="00727C47"/>
    <w:rsid w:val="00727D52"/>
    <w:rsid w:val="00730C67"/>
    <w:rsid w:val="00730E77"/>
    <w:rsid w:val="007314F3"/>
    <w:rsid w:val="00731687"/>
    <w:rsid w:val="00731976"/>
    <w:rsid w:val="00731E75"/>
    <w:rsid w:val="007326A9"/>
    <w:rsid w:val="00732718"/>
    <w:rsid w:val="00733C45"/>
    <w:rsid w:val="0073403E"/>
    <w:rsid w:val="00734A49"/>
    <w:rsid w:val="00734C67"/>
    <w:rsid w:val="007355B8"/>
    <w:rsid w:val="007358E8"/>
    <w:rsid w:val="007363F3"/>
    <w:rsid w:val="00736C9A"/>
    <w:rsid w:val="007370A2"/>
    <w:rsid w:val="0073732B"/>
    <w:rsid w:val="007373C9"/>
    <w:rsid w:val="00737937"/>
    <w:rsid w:val="00737D0F"/>
    <w:rsid w:val="00740670"/>
    <w:rsid w:val="007406FF"/>
    <w:rsid w:val="007407BC"/>
    <w:rsid w:val="00740994"/>
    <w:rsid w:val="00740C72"/>
    <w:rsid w:val="007410C5"/>
    <w:rsid w:val="0074135A"/>
    <w:rsid w:val="00741B27"/>
    <w:rsid w:val="00741FF4"/>
    <w:rsid w:val="00742500"/>
    <w:rsid w:val="00742A82"/>
    <w:rsid w:val="00742F0D"/>
    <w:rsid w:val="00743953"/>
    <w:rsid w:val="00744199"/>
    <w:rsid w:val="007445DA"/>
    <w:rsid w:val="00744F42"/>
    <w:rsid w:val="00745011"/>
    <w:rsid w:val="00745F0D"/>
    <w:rsid w:val="00746033"/>
    <w:rsid w:val="0074630B"/>
    <w:rsid w:val="00746344"/>
    <w:rsid w:val="007467AB"/>
    <w:rsid w:val="00746934"/>
    <w:rsid w:val="00746A5D"/>
    <w:rsid w:val="00746A68"/>
    <w:rsid w:val="007470AD"/>
    <w:rsid w:val="007500B7"/>
    <w:rsid w:val="007507ED"/>
    <w:rsid w:val="007509D6"/>
    <w:rsid w:val="00750BFC"/>
    <w:rsid w:val="00750E95"/>
    <w:rsid w:val="00751183"/>
    <w:rsid w:val="007518C8"/>
    <w:rsid w:val="00751912"/>
    <w:rsid w:val="00751AE5"/>
    <w:rsid w:val="007524C0"/>
    <w:rsid w:val="0075298D"/>
    <w:rsid w:val="00752D43"/>
    <w:rsid w:val="007530E8"/>
    <w:rsid w:val="00753283"/>
    <w:rsid w:val="007553F8"/>
    <w:rsid w:val="00756136"/>
    <w:rsid w:val="007565F8"/>
    <w:rsid w:val="00756C0F"/>
    <w:rsid w:val="007574E7"/>
    <w:rsid w:val="00757571"/>
    <w:rsid w:val="0075757E"/>
    <w:rsid w:val="00757BBC"/>
    <w:rsid w:val="007601F0"/>
    <w:rsid w:val="00760636"/>
    <w:rsid w:val="00761575"/>
    <w:rsid w:val="00761767"/>
    <w:rsid w:val="00761F8D"/>
    <w:rsid w:val="00762084"/>
    <w:rsid w:val="007621B2"/>
    <w:rsid w:val="00762338"/>
    <w:rsid w:val="00762508"/>
    <w:rsid w:val="00762745"/>
    <w:rsid w:val="0076303A"/>
    <w:rsid w:val="0076390B"/>
    <w:rsid w:val="00763B1D"/>
    <w:rsid w:val="00764180"/>
    <w:rsid w:val="00764570"/>
    <w:rsid w:val="007645D3"/>
    <w:rsid w:val="007646F3"/>
    <w:rsid w:val="0076487A"/>
    <w:rsid w:val="007649BC"/>
    <w:rsid w:val="00764E61"/>
    <w:rsid w:val="007661AA"/>
    <w:rsid w:val="007665B6"/>
    <w:rsid w:val="007668C4"/>
    <w:rsid w:val="0076757C"/>
    <w:rsid w:val="00767EBC"/>
    <w:rsid w:val="007700C9"/>
    <w:rsid w:val="00770A4F"/>
    <w:rsid w:val="00770D03"/>
    <w:rsid w:val="0077257C"/>
    <w:rsid w:val="00773860"/>
    <w:rsid w:val="0077394B"/>
    <w:rsid w:val="0077452A"/>
    <w:rsid w:val="0077492A"/>
    <w:rsid w:val="00775A57"/>
    <w:rsid w:val="00776089"/>
    <w:rsid w:val="007764A5"/>
    <w:rsid w:val="0077791F"/>
    <w:rsid w:val="00777A6D"/>
    <w:rsid w:val="00777CB5"/>
    <w:rsid w:val="00777EDB"/>
    <w:rsid w:val="00777EE1"/>
    <w:rsid w:val="00777FA0"/>
    <w:rsid w:val="0078125D"/>
    <w:rsid w:val="0078125F"/>
    <w:rsid w:val="007814D9"/>
    <w:rsid w:val="0078155B"/>
    <w:rsid w:val="007823D7"/>
    <w:rsid w:val="007827B0"/>
    <w:rsid w:val="007828EC"/>
    <w:rsid w:val="007830EC"/>
    <w:rsid w:val="00783656"/>
    <w:rsid w:val="007843D5"/>
    <w:rsid w:val="00784737"/>
    <w:rsid w:val="00784884"/>
    <w:rsid w:val="00784A4B"/>
    <w:rsid w:val="00784AE6"/>
    <w:rsid w:val="00785566"/>
    <w:rsid w:val="00786289"/>
    <w:rsid w:val="00786294"/>
    <w:rsid w:val="007864A5"/>
    <w:rsid w:val="00786DA3"/>
    <w:rsid w:val="00787245"/>
    <w:rsid w:val="007872DB"/>
    <w:rsid w:val="007872DD"/>
    <w:rsid w:val="007876F6"/>
    <w:rsid w:val="0078781E"/>
    <w:rsid w:val="007900A5"/>
    <w:rsid w:val="007900A9"/>
    <w:rsid w:val="00790808"/>
    <w:rsid w:val="00790DD3"/>
    <w:rsid w:val="007912DD"/>
    <w:rsid w:val="007913CE"/>
    <w:rsid w:val="007916AC"/>
    <w:rsid w:val="00791ACE"/>
    <w:rsid w:val="00791B6D"/>
    <w:rsid w:val="00791EA0"/>
    <w:rsid w:val="00792A84"/>
    <w:rsid w:val="007933DE"/>
    <w:rsid w:val="00793918"/>
    <w:rsid w:val="00793D6B"/>
    <w:rsid w:val="00794B42"/>
    <w:rsid w:val="00794B5E"/>
    <w:rsid w:val="00795662"/>
    <w:rsid w:val="0079578A"/>
    <w:rsid w:val="007957E9"/>
    <w:rsid w:val="007958BB"/>
    <w:rsid w:val="00797AD2"/>
    <w:rsid w:val="00797D44"/>
    <w:rsid w:val="007A0574"/>
    <w:rsid w:val="007A0A76"/>
    <w:rsid w:val="007A1063"/>
    <w:rsid w:val="007A1082"/>
    <w:rsid w:val="007A111E"/>
    <w:rsid w:val="007A112A"/>
    <w:rsid w:val="007A159B"/>
    <w:rsid w:val="007A19F7"/>
    <w:rsid w:val="007A29D6"/>
    <w:rsid w:val="007A2A9E"/>
    <w:rsid w:val="007A305E"/>
    <w:rsid w:val="007A3122"/>
    <w:rsid w:val="007A3237"/>
    <w:rsid w:val="007A3DE9"/>
    <w:rsid w:val="007A3F93"/>
    <w:rsid w:val="007A4158"/>
    <w:rsid w:val="007A425B"/>
    <w:rsid w:val="007A45C4"/>
    <w:rsid w:val="007A4BD4"/>
    <w:rsid w:val="007A4CD3"/>
    <w:rsid w:val="007A4DBE"/>
    <w:rsid w:val="007A51FA"/>
    <w:rsid w:val="007A5CA0"/>
    <w:rsid w:val="007A5D3E"/>
    <w:rsid w:val="007A5DE9"/>
    <w:rsid w:val="007A5F9D"/>
    <w:rsid w:val="007A67AF"/>
    <w:rsid w:val="007A6994"/>
    <w:rsid w:val="007A6B17"/>
    <w:rsid w:val="007A7B20"/>
    <w:rsid w:val="007A7DD5"/>
    <w:rsid w:val="007B00A3"/>
    <w:rsid w:val="007B0437"/>
    <w:rsid w:val="007B0B40"/>
    <w:rsid w:val="007B17D0"/>
    <w:rsid w:val="007B1A7F"/>
    <w:rsid w:val="007B1BA9"/>
    <w:rsid w:val="007B25CF"/>
    <w:rsid w:val="007B2E9D"/>
    <w:rsid w:val="007B30E4"/>
    <w:rsid w:val="007B3309"/>
    <w:rsid w:val="007B3369"/>
    <w:rsid w:val="007B38E1"/>
    <w:rsid w:val="007B4166"/>
    <w:rsid w:val="007B42BE"/>
    <w:rsid w:val="007B49E8"/>
    <w:rsid w:val="007B4C71"/>
    <w:rsid w:val="007B72A7"/>
    <w:rsid w:val="007B7422"/>
    <w:rsid w:val="007B7574"/>
    <w:rsid w:val="007B78A8"/>
    <w:rsid w:val="007B7FD7"/>
    <w:rsid w:val="007C020B"/>
    <w:rsid w:val="007C028C"/>
    <w:rsid w:val="007C0352"/>
    <w:rsid w:val="007C05C7"/>
    <w:rsid w:val="007C1316"/>
    <w:rsid w:val="007C1317"/>
    <w:rsid w:val="007C1D20"/>
    <w:rsid w:val="007C22B5"/>
    <w:rsid w:val="007C24F1"/>
    <w:rsid w:val="007C2A80"/>
    <w:rsid w:val="007C32D2"/>
    <w:rsid w:val="007C3885"/>
    <w:rsid w:val="007C41D4"/>
    <w:rsid w:val="007C4427"/>
    <w:rsid w:val="007C4790"/>
    <w:rsid w:val="007C5558"/>
    <w:rsid w:val="007C6965"/>
    <w:rsid w:val="007C7A7B"/>
    <w:rsid w:val="007D0B52"/>
    <w:rsid w:val="007D14F7"/>
    <w:rsid w:val="007D1E0E"/>
    <w:rsid w:val="007D25CA"/>
    <w:rsid w:val="007D2879"/>
    <w:rsid w:val="007D2AD7"/>
    <w:rsid w:val="007D2BB9"/>
    <w:rsid w:val="007D2E2F"/>
    <w:rsid w:val="007D364D"/>
    <w:rsid w:val="007D391C"/>
    <w:rsid w:val="007D3AD8"/>
    <w:rsid w:val="007D48EF"/>
    <w:rsid w:val="007D49D9"/>
    <w:rsid w:val="007D4D65"/>
    <w:rsid w:val="007D50D0"/>
    <w:rsid w:val="007D61FB"/>
    <w:rsid w:val="007D6256"/>
    <w:rsid w:val="007D66DE"/>
    <w:rsid w:val="007D6A1A"/>
    <w:rsid w:val="007D7043"/>
    <w:rsid w:val="007D7852"/>
    <w:rsid w:val="007D794D"/>
    <w:rsid w:val="007D79BA"/>
    <w:rsid w:val="007D7B18"/>
    <w:rsid w:val="007D7E07"/>
    <w:rsid w:val="007E07A9"/>
    <w:rsid w:val="007E0C01"/>
    <w:rsid w:val="007E0C77"/>
    <w:rsid w:val="007E0FD0"/>
    <w:rsid w:val="007E117B"/>
    <w:rsid w:val="007E19CC"/>
    <w:rsid w:val="007E19E8"/>
    <w:rsid w:val="007E1A69"/>
    <w:rsid w:val="007E281F"/>
    <w:rsid w:val="007E33D8"/>
    <w:rsid w:val="007E3A86"/>
    <w:rsid w:val="007E3B71"/>
    <w:rsid w:val="007E47B9"/>
    <w:rsid w:val="007E5456"/>
    <w:rsid w:val="007E5D23"/>
    <w:rsid w:val="007E60F4"/>
    <w:rsid w:val="007E6BED"/>
    <w:rsid w:val="007E6C31"/>
    <w:rsid w:val="007E6F9C"/>
    <w:rsid w:val="007F0416"/>
    <w:rsid w:val="007F0B63"/>
    <w:rsid w:val="007F1659"/>
    <w:rsid w:val="007F1C91"/>
    <w:rsid w:val="007F2211"/>
    <w:rsid w:val="007F2AE6"/>
    <w:rsid w:val="007F2C04"/>
    <w:rsid w:val="007F3240"/>
    <w:rsid w:val="007F3EF8"/>
    <w:rsid w:val="007F433B"/>
    <w:rsid w:val="007F447B"/>
    <w:rsid w:val="007F4E04"/>
    <w:rsid w:val="007F64C1"/>
    <w:rsid w:val="007F6659"/>
    <w:rsid w:val="007F6728"/>
    <w:rsid w:val="007F6869"/>
    <w:rsid w:val="007F6AEE"/>
    <w:rsid w:val="007F6B78"/>
    <w:rsid w:val="007F7B42"/>
    <w:rsid w:val="007F7E24"/>
    <w:rsid w:val="008012FD"/>
    <w:rsid w:val="008026F0"/>
    <w:rsid w:val="008033BB"/>
    <w:rsid w:val="008033D8"/>
    <w:rsid w:val="00803708"/>
    <w:rsid w:val="00803D23"/>
    <w:rsid w:val="00803E4F"/>
    <w:rsid w:val="008041F9"/>
    <w:rsid w:val="00804F30"/>
    <w:rsid w:val="0080511F"/>
    <w:rsid w:val="0080553B"/>
    <w:rsid w:val="008056FC"/>
    <w:rsid w:val="00805A54"/>
    <w:rsid w:val="00805DD6"/>
    <w:rsid w:val="00806BB8"/>
    <w:rsid w:val="00806C03"/>
    <w:rsid w:val="00806FE5"/>
    <w:rsid w:val="0080748F"/>
    <w:rsid w:val="00807BC5"/>
    <w:rsid w:val="0081025E"/>
    <w:rsid w:val="008105D7"/>
    <w:rsid w:val="00811599"/>
    <w:rsid w:val="00811E88"/>
    <w:rsid w:val="00811F66"/>
    <w:rsid w:val="00812808"/>
    <w:rsid w:val="0081298D"/>
    <w:rsid w:val="008129B9"/>
    <w:rsid w:val="00812C55"/>
    <w:rsid w:val="0081336A"/>
    <w:rsid w:val="008136E4"/>
    <w:rsid w:val="00813E44"/>
    <w:rsid w:val="0081412D"/>
    <w:rsid w:val="0081414F"/>
    <w:rsid w:val="0081451B"/>
    <w:rsid w:val="008149FB"/>
    <w:rsid w:val="00814B9C"/>
    <w:rsid w:val="00815972"/>
    <w:rsid w:val="0081640C"/>
    <w:rsid w:val="0081641F"/>
    <w:rsid w:val="00816AF1"/>
    <w:rsid w:val="00816B66"/>
    <w:rsid w:val="00816DCE"/>
    <w:rsid w:val="00817323"/>
    <w:rsid w:val="00817441"/>
    <w:rsid w:val="0082009F"/>
    <w:rsid w:val="0082043B"/>
    <w:rsid w:val="008205B1"/>
    <w:rsid w:val="008209B0"/>
    <w:rsid w:val="00821365"/>
    <w:rsid w:val="00821DBC"/>
    <w:rsid w:val="008221F1"/>
    <w:rsid w:val="00822336"/>
    <w:rsid w:val="00823136"/>
    <w:rsid w:val="008232FF"/>
    <w:rsid w:val="0082393C"/>
    <w:rsid w:val="00823A04"/>
    <w:rsid w:val="00824833"/>
    <w:rsid w:val="00824953"/>
    <w:rsid w:val="00824C9C"/>
    <w:rsid w:val="00824CA8"/>
    <w:rsid w:val="00824E8E"/>
    <w:rsid w:val="0082538A"/>
    <w:rsid w:val="0082546F"/>
    <w:rsid w:val="00825765"/>
    <w:rsid w:val="0082613D"/>
    <w:rsid w:val="008268EF"/>
    <w:rsid w:val="00826A78"/>
    <w:rsid w:val="00826D48"/>
    <w:rsid w:val="00826E88"/>
    <w:rsid w:val="00827C87"/>
    <w:rsid w:val="00830487"/>
    <w:rsid w:val="00830C4C"/>
    <w:rsid w:val="00830D35"/>
    <w:rsid w:val="00831028"/>
    <w:rsid w:val="00831534"/>
    <w:rsid w:val="00831EC0"/>
    <w:rsid w:val="00832821"/>
    <w:rsid w:val="00832AE1"/>
    <w:rsid w:val="008331F0"/>
    <w:rsid w:val="008333BD"/>
    <w:rsid w:val="0083420D"/>
    <w:rsid w:val="00834EB7"/>
    <w:rsid w:val="008359D0"/>
    <w:rsid w:val="0083629A"/>
    <w:rsid w:val="0083661A"/>
    <w:rsid w:val="00836928"/>
    <w:rsid w:val="008370FA"/>
    <w:rsid w:val="008372F7"/>
    <w:rsid w:val="00837A2E"/>
    <w:rsid w:val="00837A4D"/>
    <w:rsid w:val="00837B0B"/>
    <w:rsid w:val="00840853"/>
    <w:rsid w:val="00840EDF"/>
    <w:rsid w:val="008410A0"/>
    <w:rsid w:val="008418EE"/>
    <w:rsid w:val="00841E0C"/>
    <w:rsid w:val="008422C3"/>
    <w:rsid w:val="008427D1"/>
    <w:rsid w:val="00842BC4"/>
    <w:rsid w:val="0084301B"/>
    <w:rsid w:val="00843C88"/>
    <w:rsid w:val="00844B4C"/>
    <w:rsid w:val="00844E0B"/>
    <w:rsid w:val="008450E3"/>
    <w:rsid w:val="00845DC4"/>
    <w:rsid w:val="00845DE6"/>
    <w:rsid w:val="00846319"/>
    <w:rsid w:val="00847083"/>
    <w:rsid w:val="00847381"/>
    <w:rsid w:val="00847B78"/>
    <w:rsid w:val="008501E4"/>
    <w:rsid w:val="008503DC"/>
    <w:rsid w:val="00850748"/>
    <w:rsid w:val="00850C28"/>
    <w:rsid w:val="00851AC8"/>
    <w:rsid w:val="00852645"/>
    <w:rsid w:val="008541C0"/>
    <w:rsid w:val="00854590"/>
    <w:rsid w:val="00854AE8"/>
    <w:rsid w:val="00854C1B"/>
    <w:rsid w:val="00854E0C"/>
    <w:rsid w:val="00854E3B"/>
    <w:rsid w:val="00855781"/>
    <w:rsid w:val="0085797D"/>
    <w:rsid w:val="008606F2"/>
    <w:rsid w:val="008612EC"/>
    <w:rsid w:val="0086159B"/>
    <w:rsid w:val="008616EE"/>
    <w:rsid w:val="00862CFA"/>
    <w:rsid w:val="00862D30"/>
    <w:rsid w:val="00862E9F"/>
    <w:rsid w:val="00863745"/>
    <w:rsid w:val="00863BB8"/>
    <w:rsid w:val="008642B0"/>
    <w:rsid w:val="00864448"/>
    <w:rsid w:val="0086448F"/>
    <w:rsid w:val="00864552"/>
    <w:rsid w:val="00864985"/>
    <w:rsid w:val="00864A6F"/>
    <w:rsid w:val="00864BF2"/>
    <w:rsid w:val="008651C4"/>
    <w:rsid w:val="0086531F"/>
    <w:rsid w:val="008655A1"/>
    <w:rsid w:val="008663BA"/>
    <w:rsid w:val="00866FB0"/>
    <w:rsid w:val="008674A6"/>
    <w:rsid w:val="008676E4"/>
    <w:rsid w:val="0086797D"/>
    <w:rsid w:val="00867983"/>
    <w:rsid w:val="00871006"/>
    <w:rsid w:val="0087102B"/>
    <w:rsid w:val="008712F2"/>
    <w:rsid w:val="00871837"/>
    <w:rsid w:val="00871887"/>
    <w:rsid w:val="00871CEC"/>
    <w:rsid w:val="00872449"/>
    <w:rsid w:val="0087291E"/>
    <w:rsid w:val="00872E8B"/>
    <w:rsid w:val="00873549"/>
    <w:rsid w:val="00873B13"/>
    <w:rsid w:val="00874218"/>
    <w:rsid w:val="008743DB"/>
    <w:rsid w:val="00874723"/>
    <w:rsid w:val="00874A54"/>
    <w:rsid w:val="008753C8"/>
    <w:rsid w:val="008753E1"/>
    <w:rsid w:val="00876033"/>
    <w:rsid w:val="008762CC"/>
    <w:rsid w:val="00876541"/>
    <w:rsid w:val="00876D19"/>
    <w:rsid w:val="00876E08"/>
    <w:rsid w:val="00877556"/>
    <w:rsid w:val="0087758E"/>
    <w:rsid w:val="008802C3"/>
    <w:rsid w:val="0088034D"/>
    <w:rsid w:val="008805DC"/>
    <w:rsid w:val="0088077A"/>
    <w:rsid w:val="00880A28"/>
    <w:rsid w:val="00880C0C"/>
    <w:rsid w:val="008813B7"/>
    <w:rsid w:val="0088182A"/>
    <w:rsid w:val="00881B22"/>
    <w:rsid w:val="00881FA3"/>
    <w:rsid w:val="00881FF6"/>
    <w:rsid w:val="008823CD"/>
    <w:rsid w:val="00883616"/>
    <w:rsid w:val="00883AF4"/>
    <w:rsid w:val="00883EC5"/>
    <w:rsid w:val="00884185"/>
    <w:rsid w:val="00884795"/>
    <w:rsid w:val="00884C21"/>
    <w:rsid w:val="00884C5B"/>
    <w:rsid w:val="0088537B"/>
    <w:rsid w:val="00885A86"/>
    <w:rsid w:val="00885CC5"/>
    <w:rsid w:val="008866D6"/>
    <w:rsid w:val="0088682B"/>
    <w:rsid w:val="008872B0"/>
    <w:rsid w:val="0088779D"/>
    <w:rsid w:val="00887BD0"/>
    <w:rsid w:val="00890053"/>
    <w:rsid w:val="00890177"/>
    <w:rsid w:val="00890965"/>
    <w:rsid w:val="00890D0F"/>
    <w:rsid w:val="00890D67"/>
    <w:rsid w:val="00890F72"/>
    <w:rsid w:val="008918BD"/>
    <w:rsid w:val="00891C5E"/>
    <w:rsid w:val="008920EB"/>
    <w:rsid w:val="0089265C"/>
    <w:rsid w:val="00893980"/>
    <w:rsid w:val="00893E1B"/>
    <w:rsid w:val="00893FDA"/>
    <w:rsid w:val="00894565"/>
    <w:rsid w:val="00895608"/>
    <w:rsid w:val="008956AB"/>
    <w:rsid w:val="00895ADB"/>
    <w:rsid w:val="00895BA1"/>
    <w:rsid w:val="00896ECD"/>
    <w:rsid w:val="00897146"/>
    <w:rsid w:val="0089774D"/>
    <w:rsid w:val="00897FDF"/>
    <w:rsid w:val="00897FFB"/>
    <w:rsid w:val="008A0441"/>
    <w:rsid w:val="008A045D"/>
    <w:rsid w:val="008A057F"/>
    <w:rsid w:val="008A1299"/>
    <w:rsid w:val="008A17DD"/>
    <w:rsid w:val="008A197E"/>
    <w:rsid w:val="008A1D15"/>
    <w:rsid w:val="008A1EF2"/>
    <w:rsid w:val="008A2175"/>
    <w:rsid w:val="008A22DA"/>
    <w:rsid w:val="008A246B"/>
    <w:rsid w:val="008A2AD7"/>
    <w:rsid w:val="008A2B42"/>
    <w:rsid w:val="008A30C1"/>
    <w:rsid w:val="008A38C4"/>
    <w:rsid w:val="008A3AEB"/>
    <w:rsid w:val="008A4AC8"/>
    <w:rsid w:val="008A58F9"/>
    <w:rsid w:val="008A5C94"/>
    <w:rsid w:val="008A5D20"/>
    <w:rsid w:val="008A6D48"/>
    <w:rsid w:val="008B04B9"/>
    <w:rsid w:val="008B0A6C"/>
    <w:rsid w:val="008B0F70"/>
    <w:rsid w:val="008B1DFB"/>
    <w:rsid w:val="008B217C"/>
    <w:rsid w:val="008B3B9B"/>
    <w:rsid w:val="008B3FFE"/>
    <w:rsid w:val="008B512B"/>
    <w:rsid w:val="008B53EF"/>
    <w:rsid w:val="008B59EF"/>
    <w:rsid w:val="008B607A"/>
    <w:rsid w:val="008B649B"/>
    <w:rsid w:val="008B64B0"/>
    <w:rsid w:val="008B663B"/>
    <w:rsid w:val="008B6721"/>
    <w:rsid w:val="008B6B92"/>
    <w:rsid w:val="008B6C58"/>
    <w:rsid w:val="008B718B"/>
    <w:rsid w:val="008B73DC"/>
    <w:rsid w:val="008B7562"/>
    <w:rsid w:val="008B75A0"/>
    <w:rsid w:val="008B75A4"/>
    <w:rsid w:val="008B7E2B"/>
    <w:rsid w:val="008B7FFD"/>
    <w:rsid w:val="008C02FE"/>
    <w:rsid w:val="008C0886"/>
    <w:rsid w:val="008C0BDE"/>
    <w:rsid w:val="008C0F30"/>
    <w:rsid w:val="008C1156"/>
    <w:rsid w:val="008C1AA7"/>
    <w:rsid w:val="008C209B"/>
    <w:rsid w:val="008C2441"/>
    <w:rsid w:val="008C2572"/>
    <w:rsid w:val="008C29EE"/>
    <w:rsid w:val="008C2AB0"/>
    <w:rsid w:val="008C3675"/>
    <w:rsid w:val="008C3BA4"/>
    <w:rsid w:val="008C3BB7"/>
    <w:rsid w:val="008C4213"/>
    <w:rsid w:val="008C4474"/>
    <w:rsid w:val="008C52ED"/>
    <w:rsid w:val="008C5F23"/>
    <w:rsid w:val="008C60FC"/>
    <w:rsid w:val="008C615E"/>
    <w:rsid w:val="008C64C1"/>
    <w:rsid w:val="008C64F8"/>
    <w:rsid w:val="008C69B3"/>
    <w:rsid w:val="008C6CB6"/>
    <w:rsid w:val="008D0982"/>
    <w:rsid w:val="008D0CD0"/>
    <w:rsid w:val="008D0D0E"/>
    <w:rsid w:val="008D156A"/>
    <w:rsid w:val="008D1597"/>
    <w:rsid w:val="008D2020"/>
    <w:rsid w:val="008D23D4"/>
    <w:rsid w:val="008D2E0C"/>
    <w:rsid w:val="008D3009"/>
    <w:rsid w:val="008D3E23"/>
    <w:rsid w:val="008D418E"/>
    <w:rsid w:val="008D430F"/>
    <w:rsid w:val="008D43FB"/>
    <w:rsid w:val="008D441D"/>
    <w:rsid w:val="008D4553"/>
    <w:rsid w:val="008D4B18"/>
    <w:rsid w:val="008D4BAB"/>
    <w:rsid w:val="008D50FF"/>
    <w:rsid w:val="008D52CE"/>
    <w:rsid w:val="008D5BEA"/>
    <w:rsid w:val="008D5E98"/>
    <w:rsid w:val="008D5FAB"/>
    <w:rsid w:val="008D6FF5"/>
    <w:rsid w:val="008D760F"/>
    <w:rsid w:val="008D7968"/>
    <w:rsid w:val="008D7BD7"/>
    <w:rsid w:val="008D7C04"/>
    <w:rsid w:val="008D7E91"/>
    <w:rsid w:val="008E061C"/>
    <w:rsid w:val="008E1330"/>
    <w:rsid w:val="008E1B04"/>
    <w:rsid w:val="008E2026"/>
    <w:rsid w:val="008E2389"/>
    <w:rsid w:val="008E2578"/>
    <w:rsid w:val="008E26CA"/>
    <w:rsid w:val="008E280F"/>
    <w:rsid w:val="008E28C7"/>
    <w:rsid w:val="008E2E3C"/>
    <w:rsid w:val="008E2E88"/>
    <w:rsid w:val="008E2FD1"/>
    <w:rsid w:val="008E36CB"/>
    <w:rsid w:val="008E374D"/>
    <w:rsid w:val="008E3882"/>
    <w:rsid w:val="008E39C6"/>
    <w:rsid w:val="008E3E43"/>
    <w:rsid w:val="008E47C6"/>
    <w:rsid w:val="008E4826"/>
    <w:rsid w:val="008E4BCD"/>
    <w:rsid w:val="008E4EB9"/>
    <w:rsid w:val="008E531B"/>
    <w:rsid w:val="008E57BF"/>
    <w:rsid w:val="008E6BD3"/>
    <w:rsid w:val="008E6EA9"/>
    <w:rsid w:val="008E6EB0"/>
    <w:rsid w:val="008E715C"/>
    <w:rsid w:val="008E721B"/>
    <w:rsid w:val="008E72D1"/>
    <w:rsid w:val="008F083E"/>
    <w:rsid w:val="008F0A5E"/>
    <w:rsid w:val="008F0F5B"/>
    <w:rsid w:val="008F296F"/>
    <w:rsid w:val="008F2D89"/>
    <w:rsid w:val="008F32A9"/>
    <w:rsid w:val="008F3735"/>
    <w:rsid w:val="008F3C88"/>
    <w:rsid w:val="008F476A"/>
    <w:rsid w:val="008F47D6"/>
    <w:rsid w:val="008F4943"/>
    <w:rsid w:val="008F4BD4"/>
    <w:rsid w:val="008F4E7B"/>
    <w:rsid w:val="008F50FD"/>
    <w:rsid w:val="008F533D"/>
    <w:rsid w:val="008F572D"/>
    <w:rsid w:val="008F5C8F"/>
    <w:rsid w:val="008F5CDE"/>
    <w:rsid w:val="008F5D9E"/>
    <w:rsid w:val="008F61D8"/>
    <w:rsid w:val="008F6454"/>
    <w:rsid w:val="008F6CD7"/>
    <w:rsid w:val="008F74A2"/>
    <w:rsid w:val="008F7776"/>
    <w:rsid w:val="008F778C"/>
    <w:rsid w:val="008F7B83"/>
    <w:rsid w:val="008F7E5A"/>
    <w:rsid w:val="009005C4"/>
    <w:rsid w:val="00900CBD"/>
    <w:rsid w:val="009016CE"/>
    <w:rsid w:val="0090175E"/>
    <w:rsid w:val="00901F29"/>
    <w:rsid w:val="0090207B"/>
    <w:rsid w:val="00902C16"/>
    <w:rsid w:val="0090314D"/>
    <w:rsid w:val="00903D37"/>
    <w:rsid w:val="00904508"/>
    <w:rsid w:val="00904AE1"/>
    <w:rsid w:val="00905431"/>
    <w:rsid w:val="00905859"/>
    <w:rsid w:val="009059D8"/>
    <w:rsid w:val="00905D37"/>
    <w:rsid w:val="009065BC"/>
    <w:rsid w:val="00906676"/>
    <w:rsid w:val="0090673D"/>
    <w:rsid w:val="009067E8"/>
    <w:rsid w:val="00906F6C"/>
    <w:rsid w:val="00907799"/>
    <w:rsid w:val="009078C4"/>
    <w:rsid w:val="00907D87"/>
    <w:rsid w:val="00907EA4"/>
    <w:rsid w:val="009103B5"/>
    <w:rsid w:val="0091093A"/>
    <w:rsid w:val="009109FD"/>
    <w:rsid w:val="009112D6"/>
    <w:rsid w:val="009118FD"/>
    <w:rsid w:val="009119D8"/>
    <w:rsid w:val="00911A36"/>
    <w:rsid w:val="00911AC3"/>
    <w:rsid w:val="00911AEC"/>
    <w:rsid w:val="00912350"/>
    <w:rsid w:val="00912AE8"/>
    <w:rsid w:val="00912DAC"/>
    <w:rsid w:val="00912EBC"/>
    <w:rsid w:val="00913175"/>
    <w:rsid w:val="00913F6B"/>
    <w:rsid w:val="00914A3A"/>
    <w:rsid w:val="009153ED"/>
    <w:rsid w:val="00917283"/>
    <w:rsid w:val="009172FB"/>
    <w:rsid w:val="00917E18"/>
    <w:rsid w:val="00917FF9"/>
    <w:rsid w:val="009203D8"/>
    <w:rsid w:val="009208AE"/>
    <w:rsid w:val="0092093D"/>
    <w:rsid w:val="00920C2F"/>
    <w:rsid w:val="00921B07"/>
    <w:rsid w:val="00921E77"/>
    <w:rsid w:val="00922B69"/>
    <w:rsid w:val="00922D01"/>
    <w:rsid w:val="00923569"/>
    <w:rsid w:val="00923BAD"/>
    <w:rsid w:val="00923BD2"/>
    <w:rsid w:val="00924551"/>
    <w:rsid w:val="009246D1"/>
    <w:rsid w:val="00924961"/>
    <w:rsid w:val="00924BF2"/>
    <w:rsid w:val="0092564B"/>
    <w:rsid w:val="00925834"/>
    <w:rsid w:val="00925BC3"/>
    <w:rsid w:val="009264F8"/>
    <w:rsid w:val="009266A9"/>
    <w:rsid w:val="009268E7"/>
    <w:rsid w:val="00927709"/>
    <w:rsid w:val="00927A0E"/>
    <w:rsid w:val="00927A21"/>
    <w:rsid w:val="00927A78"/>
    <w:rsid w:val="00927C2C"/>
    <w:rsid w:val="00927C6D"/>
    <w:rsid w:val="009301C2"/>
    <w:rsid w:val="009309EB"/>
    <w:rsid w:val="009312D3"/>
    <w:rsid w:val="00931ADD"/>
    <w:rsid w:val="00931C85"/>
    <w:rsid w:val="009321C5"/>
    <w:rsid w:val="00932F9E"/>
    <w:rsid w:val="00932FC5"/>
    <w:rsid w:val="00933AA0"/>
    <w:rsid w:val="00933F3E"/>
    <w:rsid w:val="009341BF"/>
    <w:rsid w:val="00934652"/>
    <w:rsid w:val="009348E6"/>
    <w:rsid w:val="00935184"/>
    <w:rsid w:val="0093573D"/>
    <w:rsid w:val="00935CB1"/>
    <w:rsid w:val="009360EE"/>
    <w:rsid w:val="009361D7"/>
    <w:rsid w:val="00936708"/>
    <w:rsid w:val="0093693C"/>
    <w:rsid w:val="00936998"/>
    <w:rsid w:val="00936E9F"/>
    <w:rsid w:val="009370FC"/>
    <w:rsid w:val="00937169"/>
    <w:rsid w:val="00937C98"/>
    <w:rsid w:val="00937CA6"/>
    <w:rsid w:val="0094060E"/>
    <w:rsid w:val="00940A0B"/>
    <w:rsid w:val="00941339"/>
    <w:rsid w:val="009415D3"/>
    <w:rsid w:val="00941ABF"/>
    <w:rsid w:val="00941E00"/>
    <w:rsid w:val="00941EE7"/>
    <w:rsid w:val="00942138"/>
    <w:rsid w:val="0094215B"/>
    <w:rsid w:val="00942FB2"/>
    <w:rsid w:val="00943347"/>
    <w:rsid w:val="0094401B"/>
    <w:rsid w:val="009442E7"/>
    <w:rsid w:val="00944BA6"/>
    <w:rsid w:val="00944D36"/>
    <w:rsid w:val="00944EF8"/>
    <w:rsid w:val="00945632"/>
    <w:rsid w:val="0094592E"/>
    <w:rsid w:val="0094661C"/>
    <w:rsid w:val="00946EF4"/>
    <w:rsid w:val="00947603"/>
    <w:rsid w:val="0094788E"/>
    <w:rsid w:val="00947A69"/>
    <w:rsid w:val="00947D4D"/>
    <w:rsid w:val="00947F6A"/>
    <w:rsid w:val="00950800"/>
    <w:rsid w:val="00950AB4"/>
    <w:rsid w:val="00950E26"/>
    <w:rsid w:val="00951062"/>
    <w:rsid w:val="0095182B"/>
    <w:rsid w:val="00951A05"/>
    <w:rsid w:val="00951F00"/>
    <w:rsid w:val="00952118"/>
    <w:rsid w:val="009521F2"/>
    <w:rsid w:val="00953758"/>
    <w:rsid w:val="00953B08"/>
    <w:rsid w:val="00953C33"/>
    <w:rsid w:val="00953C55"/>
    <w:rsid w:val="00954A3E"/>
    <w:rsid w:val="00954B53"/>
    <w:rsid w:val="00954E76"/>
    <w:rsid w:val="00955A3F"/>
    <w:rsid w:val="009561F8"/>
    <w:rsid w:val="009573DF"/>
    <w:rsid w:val="009574F6"/>
    <w:rsid w:val="0095775C"/>
    <w:rsid w:val="00957A50"/>
    <w:rsid w:val="00957C07"/>
    <w:rsid w:val="009600B9"/>
    <w:rsid w:val="00960485"/>
    <w:rsid w:val="00960F4C"/>
    <w:rsid w:val="00961288"/>
    <w:rsid w:val="009628CA"/>
    <w:rsid w:val="00962C46"/>
    <w:rsid w:val="00962E61"/>
    <w:rsid w:val="009633F8"/>
    <w:rsid w:val="00963B66"/>
    <w:rsid w:val="00963D80"/>
    <w:rsid w:val="00963DEF"/>
    <w:rsid w:val="00964220"/>
    <w:rsid w:val="009643D6"/>
    <w:rsid w:val="009648D0"/>
    <w:rsid w:val="009649C6"/>
    <w:rsid w:val="00965123"/>
    <w:rsid w:val="009651D7"/>
    <w:rsid w:val="0096525A"/>
    <w:rsid w:val="00965526"/>
    <w:rsid w:val="009656DF"/>
    <w:rsid w:val="009658EA"/>
    <w:rsid w:val="00966F98"/>
    <w:rsid w:val="009678E4"/>
    <w:rsid w:val="00967F46"/>
    <w:rsid w:val="00970B93"/>
    <w:rsid w:val="00970EC9"/>
    <w:rsid w:val="0097151A"/>
    <w:rsid w:val="0097155D"/>
    <w:rsid w:val="00972451"/>
    <w:rsid w:val="0097335B"/>
    <w:rsid w:val="009738C1"/>
    <w:rsid w:val="00973F8D"/>
    <w:rsid w:val="0097433C"/>
    <w:rsid w:val="009743F2"/>
    <w:rsid w:val="00975875"/>
    <w:rsid w:val="00975A6B"/>
    <w:rsid w:val="00975A9C"/>
    <w:rsid w:val="00975CFC"/>
    <w:rsid w:val="009767AA"/>
    <w:rsid w:val="009767EA"/>
    <w:rsid w:val="009768B9"/>
    <w:rsid w:val="009768D9"/>
    <w:rsid w:val="00976DC0"/>
    <w:rsid w:val="00976E9D"/>
    <w:rsid w:val="00977927"/>
    <w:rsid w:val="0098001C"/>
    <w:rsid w:val="009807E2"/>
    <w:rsid w:val="0098092F"/>
    <w:rsid w:val="00980DB7"/>
    <w:rsid w:val="009818F0"/>
    <w:rsid w:val="00981AFD"/>
    <w:rsid w:val="00981B70"/>
    <w:rsid w:val="00981D0A"/>
    <w:rsid w:val="009827F4"/>
    <w:rsid w:val="009837DB"/>
    <w:rsid w:val="00983BAA"/>
    <w:rsid w:val="009847DB"/>
    <w:rsid w:val="009848E2"/>
    <w:rsid w:val="0098498F"/>
    <w:rsid w:val="009856C7"/>
    <w:rsid w:val="00986553"/>
    <w:rsid w:val="00987073"/>
    <w:rsid w:val="009873BB"/>
    <w:rsid w:val="00987DEE"/>
    <w:rsid w:val="009909B2"/>
    <w:rsid w:val="00990A8A"/>
    <w:rsid w:val="00990C55"/>
    <w:rsid w:val="00991BE9"/>
    <w:rsid w:val="00991DC1"/>
    <w:rsid w:val="00992019"/>
    <w:rsid w:val="0099224F"/>
    <w:rsid w:val="0099269B"/>
    <w:rsid w:val="0099284D"/>
    <w:rsid w:val="00992CA0"/>
    <w:rsid w:val="009934A2"/>
    <w:rsid w:val="009935B3"/>
    <w:rsid w:val="00993B0F"/>
    <w:rsid w:val="00993F79"/>
    <w:rsid w:val="00993FA9"/>
    <w:rsid w:val="00994576"/>
    <w:rsid w:val="0099495E"/>
    <w:rsid w:val="00994EE5"/>
    <w:rsid w:val="009956F3"/>
    <w:rsid w:val="00995B1D"/>
    <w:rsid w:val="009963CC"/>
    <w:rsid w:val="0099682C"/>
    <w:rsid w:val="00996A31"/>
    <w:rsid w:val="00996CB2"/>
    <w:rsid w:val="0099733F"/>
    <w:rsid w:val="009973B0"/>
    <w:rsid w:val="00997CFF"/>
    <w:rsid w:val="00997F81"/>
    <w:rsid w:val="009A0111"/>
    <w:rsid w:val="009A0744"/>
    <w:rsid w:val="009A083F"/>
    <w:rsid w:val="009A0B98"/>
    <w:rsid w:val="009A0EA4"/>
    <w:rsid w:val="009A10FB"/>
    <w:rsid w:val="009A16B3"/>
    <w:rsid w:val="009A19B5"/>
    <w:rsid w:val="009A1BD2"/>
    <w:rsid w:val="009A1EBD"/>
    <w:rsid w:val="009A2009"/>
    <w:rsid w:val="009A23B5"/>
    <w:rsid w:val="009A23F4"/>
    <w:rsid w:val="009A25EC"/>
    <w:rsid w:val="009A290D"/>
    <w:rsid w:val="009A29A1"/>
    <w:rsid w:val="009A2BC8"/>
    <w:rsid w:val="009A3013"/>
    <w:rsid w:val="009A338D"/>
    <w:rsid w:val="009A38FF"/>
    <w:rsid w:val="009A3A84"/>
    <w:rsid w:val="009A3A9E"/>
    <w:rsid w:val="009A3DAF"/>
    <w:rsid w:val="009A480F"/>
    <w:rsid w:val="009A4DA9"/>
    <w:rsid w:val="009A51C0"/>
    <w:rsid w:val="009A553B"/>
    <w:rsid w:val="009A556A"/>
    <w:rsid w:val="009A5A6B"/>
    <w:rsid w:val="009A5A7F"/>
    <w:rsid w:val="009A5D9A"/>
    <w:rsid w:val="009A68D2"/>
    <w:rsid w:val="009A6B73"/>
    <w:rsid w:val="009A7113"/>
    <w:rsid w:val="009A7201"/>
    <w:rsid w:val="009A7401"/>
    <w:rsid w:val="009A7534"/>
    <w:rsid w:val="009A787A"/>
    <w:rsid w:val="009B03D7"/>
    <w:rsid w:val="009B1ECE"/>
    <w:rsid w:val="009B27A2"/>
    <w:rsid w:val="009B29A1"/>
    <w:rsid w:val="009B2F0F"/>
    <w:rsid w:val="009B3993"/>
    <w:rsid w:val="009B3DD8"/>
    <w:rsid w:val="009B41FB"/>
    <w:rsid w:val="009B460B"/>
    <w:rsid w:val="009B490A"/>
    <w:rsid w:val="009B4AC9"/>
    <w:rsid w:val="009B4C35"/>
    <w:rsid w:val="009B4E4D"/>
    <w:rsid w:val="009B50B9"/>
    <w:rsid w:val="009B51B1"/>
    <w:rsid w:val="009B5370"/>
    <w:rsid w:val="009B5A52"/>
    <w:rsid w:val="009B65A9"/>
    <w:rsid w:val="009B71E5"/>
    <w:rsid w:val="009B7496"/>
    <w:rsid w:val="009B7567"/>
    <w:rsid w:val="009B7B1B"/>
    <w:rsid w:val="009B7F21"/>
    <w:rsid w:val="009C048B"/>
    <w:rsid w:val="009C0645"/>
    <w:rsid w:val="009C0881"/>
    <w:rsid w:val="009C0E43"/>
    <w:rsid w:val="009C169E"/>
    <w:rsid w:val="009C1F0F"/>
    <w:rsid w:val="009C2069"/>
    <w:rsid w:val="009C26E6"/>
    <w:rsid w:val="009C2A78"/>
    <w:rsid w:val="009C3158"/>
    <w:rsid w:val="009C3723"/>
    <w:rsid w:val="009C39B1"/>
    <w:rsid w:val="009C3F36"/>
    <w:rsid w:val="009C4B47"/>
    <w:rsid w:val="009C4EBF"/>
    <w:rsid w:val="009C4EC7"/>
    <w:rsid w:val="009C56D7"/>
    <w:rsid w:val="009C57A3"/>
    <w:rsid w:val="009C5FD6"/>
    <w:rsid w:val="009C6628"/>
    <w:rsid w:val="009C678E"/>
    <w:rsid w:val="009C7020"/>
    <w:rsid w:val="009C7687"/>
    <w:rsid w:val="009D07B1"/>
    <w:rsid w:val="009D0F04"/>
    <w:rsid w:val="009D111E"/>
    <w:rsid w:val="009D14CC"/>
    <w:rsid w:val="009D15ED"/>
    <w:rsid w:val="009D2AA8"/>
    <w:rsid w:val="009D310B"/>
    <w:rsid w:val="009D32AC"/>
    <w:rsid w:val="009D53AB"/>
    <w:rsid w:val="009D5677"/>
    <w:rsid w:val="009D5EDD"/>
    <w:rsid w:val="009D6229"/>
    <w:rsid w:val="009D69ED"/>
    <w:rsid w:val="009D6CF8"/>
    <w:rsid w:val="009D736E"/>
    <w:rsid w:val="009D75A8"/>
    <w:rsid w:val="009D7BB3"/>
    <w:rsid w:val="009D7EF1"/>
    <w:rsid w:val="009E0663"/>
    <w:rsid w:val="009E0714"/>
    <w:rsid w:val="009E0769"/>
    <w:rsid w:val="009E0C41"/>
    <w:rsid w:val="009E0D51"/>
    <w:rsid w:val="009E148F"/>
    <w:rsid w:val="009E1AEC"/>
    <w:rsid w:val="009E203A"/>
    <w:rsid w:val="009E25F2"/>
    <w:rsid w:val="009E2722"/>
    <w:rsid w:val="009E3036"/>
    <w:rsid w:val="009E3D5B"/>
    <w:rsid w:val="009E4C27"/>
    <w:rsid w:val="009E5037"/>
    <w:rsid w:val="009E5098"/>
    <w:rsid w:val="009E5630"/>
    <w:rsid w:val="009E5AEF"/>
    <w:rsid w:val="009E607B"/>
    <w:rsid w:val="009E72F0"/>
    <w:rsid w:val="009E7471"/>
    <w:rsid w:val="009E74DF"/>
    <w:rsid w:val="009E75DB"/>
    <w:rsid w:val="009E777A"/>
    <w:rsid w:val="009F023C"/>
    <w:rsid w:val="009F0C08"/>
    <w:rsid w:val="009F0CF6"/>
    <w:rsid w:val="009F0E73"/>
    <w:rsid w:val="009F23C3"/>
    <w:rsid w:val="009F26CF"/>
    <w:rsid w:val="009F3175"/>
    <w:rsid w:val="009F3313"/>
    <w:rsid w:val="009F34CF"/>
    <w:rsid w:val="009F36EE"/>
    <w:rsid w:val="009F380D"/>
    <w:rsid w:val="009F42CC"/>
    <w:rsid w:val="009F42EB"/>
    <w:rsid w:val="009F4688"/>
    <w:rsid w:val="009F5F57"/>
    <w:rsid w:val="009F604E"/>
    <w:rsid w:val="009F67A9"/>
    <w:rsid w:val="009F6F91"/>
    <w:rsid w:val="009F6FBC"/>
    <w:rsid w:val="009F7226"/>
    <w:rsid w:val="009F7968"/>
    <w:rsid w:val="009F7A54"/>
    <w:rsid w:val="009F7E2B"/>
    <w:rsid w:val="00A000C2"/>
    <w:rsid w:val="00A002A6"/>
    <w:rsid w:val="00A00404"/>
    <w:rsid w:val="00A0070E"/>
    <w:rsid w:val="00A0143C"/>
    <w:rsid w:val="00A0159B"/>
    <w:rsid w:val="00A02296"/>
    <w:rsid w:val="00A0308E"/>
    <w:rsid w:val="00A03443"/>
    <w:rsid w:val="00A0379D"/>
    <w:rsid w:val="00A04A17"/>
    <w:rsid w:val="00A0547B"/>
    <w:rsid w:val="00A0558B"/>
    <w:rsid w:val="00A05667"/>
    <w:rsid w:val="00A05A10"/>
    <w:rsid w:val="00A06550"/>
    <w:rsid w:val="00A06A4D"/>
    <w:rsid w:val="00A06D72"/>
    <w:rsid w:val="00A0720D"/>
    <w:rsid w:val="00A07BFA"/>
    <w:rsid w:val="00A10503"/>
    <w:rsid w:val="00A10EC6"/>
    <w:rsid w:val="00A11119"/>
    <w:rsid w:val="00A1213E"/>
    <w:rsid w:val="00A12161"/>
    <w:rsid w:val="00A12867"/>
    <w:rsid w:val="00A1288E"/>
    <w:rsid w:val="00A12A46"/>
    <w:rsid w:val="00A130B5"/>
    <w:rsid w:val="00A134CF"/>
    <w:rsid w:val="00A13A79"/>
    <w:rsid w:val="00A13FE0"/>
    <w:rsid w:val="00A144D2"/>
    <w:rsid w:val="00A157D6"/>
    <w:rsid w:val="00A16217"/>
    <w:rsid w:val="00A16BE8"/>
    <w:rsid w:val="00A1712A"/>
    <w:rsid w:val="00A17494"/>
    <w:rsid w:val="00A17A91"/>
    <w:rsid w:val="00A17C04"/>
    <w:rsid w:val="00A17E19"/>
    <w:rsid w:val="00A20435"/>
    <w:rsid w:val="00A20856"/>
    <w:rsid w:val="00A20B08"/>
    <w:rsid w:val="00A20E52"/>
    <w:rsid w:val="00A21392"/>
    <w:rsid w:val="00A21807"/>
    <w:rsid w:val="00A21EE4"/>
    <w:rsid w:val="00A22329"/>
    <w:rsid w:val="00A22982"/>
    <w:rsid w:val="00A229AA"/>
    <w:rsid w:val="00A22BAE"/>
    <w:rsid w:val="00A237D0"/>
    <w:rsid w:val="00A23C90"/>
    <w:rsid w:val="00A242B1"/>
    <w:rsid w:val="00A246BA"/>
    <w:rsid w:val="00A24757"/>
    <w:rsid w:val="00A24DC0"/>
    <w:rsid w:val="00A25C51"/>
    <w:rsid w:val="00A25E8F"/>
    <w:rsid w:val="00A278FA"/>
    <w:rsid w:val="00A279DE"/>
    <w:rsid w:val="00A31328"/>
    <w:rsid w:val="00A31522"/>
    <w:rsid w:val="00A31903"/>
    <w:rsid w:val="00A31F6A"/>
    <w:rsid w:val="00A329B0"/>
    <w:rsid w:val="00A3367F"/>
    <w:rsid w:val="00A33ABE"/>
    <w:rsid w:val="00A33FF5"/>
    <w:rsid w:val="00A34665"/>
    <w:rsid w:val="00A3473D"/>
    <w:rsid w:val="00A34964"/>
    <w:rsid w:val="00A349AB"/>
    <w:rsid w:val="00A34F58"/>
    <w:rsid w:val="00A352C0"/>
    <w:rsid w:val="00A3576D"/>
    <w:rsid w:val="00A357B2"/>
    <w:rsid w:val="00A35A11"/>
    <w:rsid w:val="00A35A5A"/>
    <w:rsid w:val="00A360C6"/>
    <w:rsid w:val="00A361F0"/>
    <w:rsid w:val="00A36247"/>
    <w:rsid w:val="00A366FF"/>
    <w:rsid w:val="00A36C02"/>
    <w:rsid w:val="00A37082"/>
    <w:rsid w:val="00A37550"/>
    <w:rsid w:val="00A3793D"/>
    <w:rsid w:val="00A379B6"/>
    <w:rsid w:val="00A37DB9"/>
    <w:rsid w:val="00A40164"/>
    <w:rsid w:val="00A406DD"/>
    <w:rsid w:val="00A412A3"/>
    <w:rsid w:val="00A42BB8"/>
    <w:rsid w:val="00A4369D"/>
    <w:rsid w:val="00A43FAF"/>
    <w:rsid w:val="00A442C0"/>
    <w:rsid w:val="00A44D65"/>
    <w:rsid w:val="00A45165"/>
    <w:rsid w:val="00A4602E"/>
    <w:rsid w:val="00A46370"/>
    <w:rsid w:val="00A471C9"/>
    <w:rsid w:val="00A47F8A"/>
    <w:rsid w:val="00A50056"/>
    <w:rsid w:val="00A50955"/>
    <w:rsid w:val="00A512A0"/>
    <w:rsid w:val="00A5148F"/>
    <w:rsid w:val="00A51F0F"/>
    <w:rsid w:val="00A52060"/>
    <w:rsid w:val="00A5236A"/>
    <w:rsid w:val="00A52BC1"/>
    <w:rsid w:val="00A53010"/>
    <w:rsid w:val="00A53122"/>
    <w:rsid w:val="00A532A6"/>
    <w:rsid w:val="00A53475"/>
    <w:rsid w:val="00A53506"/>
    <w:rsid w:val="00A53A02"/>
    <w:rsid w:val="00A54732"/>
    <w:rsid w:val="00A54DBC"/>
    <w:rsid w:val="00A5504C"/>
    <w:rsid w:val="00A55AE6"/>
    <w:rsid w:val="00A56380"/>
    <w:rsid w:val="00A57273"/>
    <w:rsid w:val="00A577C3"/>
    <w:rsid w:val="00A57920"/>
    <w:rsid w:val="00A57B21"/>
    <w:rsid w:val="00A57E9C"/>
    <w:rsid w:val="00A6065A"/>
    <w:rsid w:val="00A60FE6"/>
    <w:rsid w:val="00A6119C"/>
    <w:rsid w:val="00A622A1"/>
    <w:rsid w:val="00A626E4"/>
    <w:rsid w:val="00A63187"/>
    <w:rsid w:val="00A6325F"/>
    <w:rsid w:val="00A63590"/>
    <w:rsid w:val="00A636A7"/>
    <w:rsid w:val="00A63750"/>
    <w:rsid w:val="00A637A8"/>
    <w:rsid w:val="00A6396A"/>
    <w:rsid w:val="00A63984"/>
    <w:rsid w:val="00A6398A"/>
    <w:rsid w:val="00A63AFA"/>
    <w:rsid w:val="00A64470"/>
    <w:rsid w:val="00A6451B"/>
    <w:rsid w:val="00A65625"/>
    <w:rsid w:val="00A65B7C"/>
    <w:rsid w:val="00A664C0"/>
    <w:rsid w:val="00A671EA"/>
    <w:rsid w:val="00A67271"/>
    <w:rsid w:val="00A673C9"/>
    <w:rsid w:val="00A7065F"/>
    <w:rsid w:val="00A711AF"/>
    <w:rsid w:val="00A718A8"/>
    <w:rsid w:val="00A71BB9"/>
    <w:rsid w:val="00A71C1D"/>
    <w:rsid w:val="00A71CA5"/>
    <w:rsid w:val="00A71CED"/>
    <w:rsid w:val="00A71DAD"/>
    <w:rsid w:val="00A71F47"/>
    <w:rsid w:val="00A72671"/>
    <w:rsid w:val="00A72D96"/>
    <w:rsid w:val="00A73BE2"/>
    <w:rsid w:val="00A74593"/>
    <w:rsid w:val="00A7486A"/>
    <w:rsid w:val="00A74BDF"/>
    <w:rsid w:val="00A74DCE"/>
    <w:rsid w:val="00A74FEB"/>
    <w:rsid w:val="00A75945"/>
    <w:rsid w:val="00A75DAC"/>
    <w:rsid w:val="00A76312"/>
    <w:rsid w:val="00A76D96"/>
    <w:rsid w:val="00A77EA3"/>
    <w:rsid w:val="00A77FFE"/>
    <w:rsid w:val="00A80292"/>
    <w:rsid w:val="00A80399"/>
    <w:rsid w:val="00A810D2"/>
    <w:rsid w:val="00A81862"/>
    <w:rsid w:val="00A8240C"/>
    <w:rsid w:val="00A826DE"/>
    <w:rsid w:val="00A82AD5"/>
    <w:rsid w:val="00A83194"/>
    <w:rsid w:val="00A83904"/>
    <w:rsid w:val="00A844FA"/>
    <w:rsid w:val="00A84A2D"/>
    <w:rsid w:val="00A84C41"/>
    <w:rsid w:val="00A85DED"/>
    <w:rsid w:val="00A85EF6"/>
    <w:rsid w:val="00A864E6"/>
    <w:rsid w:val="00A867CF"/>
    <w:rsid w:val="00A86B62"/>
    <w:rsid w:val="00A86C85"/>
    <w:rsid w:val="00A87F19"/>
    <w:rsid w:val="00A9086B"/>
    <w:rsid w:val="00A90B5E"/>
    <w:rsid w:val="00A91351"/>
    <w:rsid w:val="00A9282F"/>
    <w:rsid w:val="00A92B75"/>
    <w:rsid w:val="00A92BB7"/>
    <w:rsid w:val="00A92D4D"/>
    <w:rsid w:val="00A92EFC"/>
    <w:rsid w:val="00A93463"/>
    <w:rsid w:val="00A93662"/>
    <w:rsid w:val="00A936C7"/>
    <w:rsid w:val="00A93804"/>
    <w:rsid w:val="00A944EC"/>
    <w:rsid w:val="00A944F7"/>
    <w:rsid w:val="00A946C9"/>
    <w:rsid w:val="00A95E44"/>
    <w:rsid w:val="00A96110"/>
    <w:rsid w:val="00A96810"/>
    <w:rsid w:val="00A96F0D"/>
    <w:rsid w:val="00A96F20"/>
    <w:rsid w:val="00A96FC9"/>
    <w:rsid w:val="00A97CCC"/>
    <w:rsid w:val="00A97DF0"/>
    <w:rsid w:val="00AA0057"/>
    <w:rsid w:val="00AA0B5A"/>
    <w:rsid w:val="00AA0BDD"/>
    <w:rsid w:val="00AA1337"/>
    <w:rsid w:val="00AA1458"/>
    <w:rsid w:val="00AA15A9"/>
    <w:rsid w:val="00AA1B3F"/>
    <w:rsid w:val="00AA289E"/>
    <w:rsid w:val="00AA29A6"/>
    <w:rsid w:val="00AA2CBA"/>
    <w:rsid w:val="00AA3127"/>
    <w:rsid w:val="00AA3175"/>
    <w:rsid w:val="00AA3E27"/>
    <w:rsid w:val="00AA46BD"/>
    <w:rsid w:val="00AA4BBB"/>
    <w:rsid w:val="00AA50EB"/>
    <w:rsid w:val="00AA55AE"/>
    <w:rsid w:val="00AA60FD"/>
    <w:rsid w:val="00AA64BB"/>
    <w:rsid w:val="00AA64E5"/>
    <w:rsid w:val="00AA726D"/>
    <w:rsid w:val="00AA74DC"/>
    <w:rsid w:val="00AA7C79"/>
    <w:rsid w:val="00AA7D24"/>
    <w:rsid w:val="00AB0333"/>
    <w:rsid w:val="00AB07C8"/>
    <w:rsid w:val="00AB0920"/>
    <w:rsid w:val="00AB0B0D"/>
    <w:rsid w:val="00AB0C01"/>
    <w:rsid w:val="00AB0E8F"/>
    <w:rsid w:val="00AB1BAD"/>
    <w:rsid w:val="00AB1D40"/>
    <w:rsid w:val="00AB2430"/>
    <w:rsid w:val="00AB272C"/>
    <w:rsid w:val="00AB280D"/>
    <w:rsid w:val="00AB2991"/>
    <w:rsid w:val="00AB3443"/>
    <w:rsid w:val="00AB3AAD"/>
    <w:rsid w:val="00AB3C12"/>
    <w:rsid w:val="00AB4915"/>
    <w:rsid w:val="00AB4C27"/>
    <w:rsid w:val="00AB4D56"/>
    <w:rsid w:val="00AB50F1"/>
    <w:rsid w:val="00AB518B"/>
    <w:rsid w:val="00AB59AE"/>
    <w:rsid w:val="00AB5A66"/>
    <w:rsid w:val="00AB6D95"/>
    <w:rsid w:val="00AB6EC1"/>
    <w:rsid w:val="00AB745E"/>
    <w:rsid w:val="00AB74CA"/>
    <w:rsid w:val="00AC0920"/>
    <w:rsid w:val="00AC0980"/>
    <w:rsid w:val="00AC0A0A"/>
    <w:rsid w:val="00AC0AF6"/>
    <w:rsid w:val="00AC0F76"/>
    <w:rsid w:val="00AC153D"/>
    <w:rsid w:val="00AC17DB"/>
    <w:rsid w:val="00AC19EB"/>
    <w:rsid w:val="00AC1CD4"/>
    <w:rsid w:val="00AC1DD9"/>
    <w:rsid w:val="00AC2271"/>
    <w:rsid w:val="00AC2586"/>
    <w:rsid w:val="00AC26C5"/>
    <w:rsid w:val="00AC2B2D"/>
    <w:rsid w:val="00AC3046"/>
    <w:rsid w:val="00AC314B"/>
    <w:rsid w:val="00AC35EE"/>
    <w:rsid w:val="00AC382A"/>
    <w:rsid w:val="00AC3983"/>
    <w:rsid w:val="00AC3EE8"/>
    <w:rsid w:val="00AC41F7"/>
    <w:rsid w:val="00AC4675"/>
    <w:rsid w:val="00AC4A13"/>
    <w:rsid w:val="00AC4C83"/>
    <w:rsid w:val="00AC4D3C"/>
    <w:rsid w:val="00AC4E36"/>
    <w:rsid w:val="00AC50C1"/>
    <w:rsid w:val="00AC6142"/>
    <w:rsid w:val="00AC7253"/>
    <w:rsid w:val="00AC738C"/>
    <w:rsid w:val="00AC7DAD"/>
    <w:rsid w:val="00AD0531"/>
    <w:rsid w:val="00AD066C"/>
    <w:rsid w:val="00AD09ED"/>
    <w:rsid w:val="00AD21A9"/>
    <w:rsid w:val="00AD21BE"/>
    <w:rsid w:val="00AD26DE"/>
    <w:rsid w:val="00AD2B0D"/>
    <w:rsid w:val="00AD346C"/>
    <w:rsid w:val="00AD3A37"/>
    <w:rsid w:val="00AD3C7B"/>
    <w:rsid w:val="00AD486F"/>
    <w:rsid w:val="00AD489C"/>
    <w:rsid w:val="00AD5007"/>
    <w:rsid w:val="00AD520E"/>
    <w:rsid w:val="00AD54B3"/>
    <w:rsid w:val="00AD55A9"/>
    <w:rsid w:val="00AD5FF0"/>
    <w:rsid w:val="00AD601C"/>
    <w:rsid w:val="00AD680F"/>
    <w:rsid w:val="00AD69D8"/>
    <w:rsid w:val="00AD6CE1"/>
    <w:rsid w:val="00AD7202"/>
    <w:rsid w:val="00AD73C9"/>
    <w:rsid w:val="00AE0169"/>
    <w:rsid w:val="00AE05C8"/>
    <w:rsid w:val="00AE0751"/>
    <w:rsid w:val="00AE147D"/>
    <w:rsid w:val="00AE1705"/>
    <w:rsid w:val="00AE1D66"/>
    <w:rsid w:val="00AE21B9"/>
    <w:rsid w:val="00AE277E"/>
    <w:rsid w:val="00AE2C77"/>
    <w:rsid w:val="00AE3730"/>
    <w:rsid w:val="00AE3979"/>
    <w:rsid w:val="00AE4510"/>
    <w:rsid w:val="00AE52CC"/>
    <w:rsid w:val="00AE5450"/>
    <w:rsid w:val="00AE57EE"/>
    <w:rsid w:val="00AE5DA7"/>
    <w:rsid w:val="00AE5DD2"/>
    <w:rsid w:val="00AE6239"/>
    <w:rsid w:val="00AE67AA"/>
    <w:rsid w:val="00AE724E"/>
    <w:rsid w:val="00AF008B"/>
    <w:rsid w:val="00AF15EE"/>
    <w:rsid w:val="00AF164C"/>
    <w:rsid w:val="00AF1D81"/>
    <w:rsid w:val="00AF2086"/>
    <w:rsid w:val="00AF255D"/>
    <w:rsid w:val="00AF299D"/>
    <w:rsid w:val="00AF30B3"/>
    <w:rsid w:val="00AF320B"/>
    <w:rsid w:val="00AF373A"/>
    <w:rsid w:val="00AF3B11"/>
    <w:rsid w:val="00AF3F20"/>
    <w:rsid w:val="00AF4415"/>
    <w:rsid w:val="00AF44A0"/>
    <w:rsid w:val="00AF5901"/>
    <w:rsid w:val="00AF5A88"/>
    <w:rsid w:val="00AF605C"/>
    <w:rsid w:val="00AF62B5"/>
    <w:rsid w:val="00AF66AF"/>
    <w:rsid w:val="00AF672F"/>
    <w:rsid w:val="00AF6C46"/>
    <w:rsid w:val="00AF6E01"/>
    <w:rsid w:val="00AF7213"/>
    <w:rsid w:val="00AF75FB"/>
    <w:rsid w:val="00AF7D5D"/>
    <w:rsid w:val="00AF7FFA"/>
    <w:rsid w:val="00B00004"/>
    <w:rsid w:val="00B0091C"/>
    <w:rsid w:val="00B00C7D"/>
    <w:rsid w:val="00B01301"/>
    <w:rsid w:val="00B0165D"/>
    <w:rsid w:val="00B01BDD"/>
    <w:rsid w:val="00B021BC"/>
    <w:rsid w:val="00B0272B"/>
    <w:rsid w:val="00B03523"/>
    <w:rsid w:val="00B0367D"/>
    <w:rsid w:val="00B03FB0"/>
    <w:rsid w:val="00B050B3"/>
    <w:rsid w:val="00B0551F"/>
    <w:rsid w:val="00B05666"/>
    <w:rsid w:val="00B057DE"/>
    <w:rsid w:val="00B0585A"/>
    <w:rsid w:val="00B05E79"/>
    <w:rsid w:val="00B05F43"/>
    <w:rsid w:val="00B06795"/>
    <w:rsid w:val="00B071B7"/>
    <w:rsid w:val="00B07B58"/>
    <w:rsid w:val="00B07E47"/>
    <w:rsid w:val="00B10507"/>
    <w:rsid w:val="00B10566"/>
    <w:rsid w:val="00B10C0B"/>
    <w:rsid w:val="00B10FA2"/>
    <w:rsid w:val="00B114C9"/>
    <w:rsid w:val="00B11924"/>
    <w:rsid w:val="00B11A81"/>
    <w:rsid w:val="00B11B29"/>
    <w:rsid w:val="00B1207B"/>
    <w:rsid w:val="00B12A80"/>
    <w:rsid w:val="00B12F28"/>
    <w:rsid w:val="00B134C2"/>
    <w:rsid w:val="00B136EC"/>
    <w:rsid w:val="00B13794"/>
    <w:rsid w:val="00B13A7E"/>
    <w:rsid w:val="00B13ADB"/>
    <w:rsid w:val="00B13AF8"/>
    <w:rsid w:val="00B13B7A"/>
    <w:rsid w:val="00B14738"/>
    <w:rsid w:val="00B14ABB"/>
    <w:rsid w:val="00B14C7E"/>
    <w:rsid w:val="00B151D5"/>
    <w:rsid w:val="00B158A7"/>
    <w:rsid w:val="00B15957"/>
    <w:rsid w:val="00B16B12"/>
    <w:rsid w:val="00B17923"/>
    <w:rsid w:val="00B20978"/>
    <w:rsid w:val="00B209DD"/>
    <w:rsid w:val="00B21F28"/>
    <w:rsid w:val="00B225E3"/>
    <w:rsid w:val="00B22790"/>
    <w:rsid w:val="00B22B46"/>
    <w:rsid w:val="00B233D6"/>
    <w:rsid w:val="00B23676"/>
    <w:rsid w:val="00B247D6"/>
    <w:rsid w:val="00B24A4D"/>
    <w:rsid w:val="00B251AE"/>
    <w:rsid w:val="00B25837"/>
    <w:rsid w:val="00B25C41"/>
    <w:rsid w:val="00B2624A"/>
    <w:rsid w:val="00B26928"/>
    <w:rsid w:val="00B271C3"/>
    <w:rsid w:val="00B302EC"/>
    <w:rsid w:val="00B3047A"/>
    <w:rsid w:val="00B3047B"/>
    <w:rsid w:val="00B30654"/>
    <w:rsid w:val="00B3068C"/>
    <w:rsid w:val="00B306CD"/>
    <w:rsid w:val="00B30C5C"/>
    <w:rsid w:val="00B30C7F"/>
    <w:rsid w:val="00B30F89"/>
    <w:rsid w:val="00B3105D"/>
    <w:rsid w:val="00B311E2"/>
    <w:rsid w:val="00B31560"/>
    <w:rsid w:val="00B325A1"/>
    <w:rsid w:val="00B325CF"/>
    <w:rsid w:val="00B32754"/>
    <w:rsid w:val="00B332CC"/>
    <w:rsid w:val="00B3348F"/>
    <w:rsid w:val="00B33F7B"/>
    <w:rsid w:val="00B342A4"/>
    <w:rsid w:val="00B342C0"/>
    <w:rsid w:val="00B34DE9"/>
    <w:rsid w:val="00B3559B"/>
    <w:rsid w:val="00B3599D"/>
    <w:rsid w:val="00B35D5A"/>
    <w:rsid w:val="00B36628"/>
    <w:rsid w:val="00B366B1"/>
    <w:rsid w:val="00B36B0D"/>
    <w:rsid w:val="00B36B1D"/>
    <w:rsid w:val="00B36D9C"/>
    <w:rsid w:val="00B417F8"/>
    <w:rsid w:val="00B42C5B"/>
    <w:rsid w:val="00B43B6F"/>
    <w:rsid w:val="00B440B4"/>
    <w:rsid w:val="00B4414B"/>
    <w:rsid w:val="00B44D44"/>
    <w:rsid w:val="00B44EE8"/>
    <w:rsid w:val="00B44EFD"/>
    <w:rsid w:val="00B4509C"/>
    <w:rsid w:val="00B460DC"/>
    <w:rsid w:val="00B465AB"/>
    <w:rsid w:val="00B46AA1"/>
    <w:rsid w:val="00B46D48"/>
    <w:rsid w:val="00B470A6"/>
    <w:rsid w:val="00B47B3F"/>
    <w:rsid w:val="00B502DD"/>
    <w:rsid w:val="00B50C0D"/>
    <w:rsid w:val="00B50F03"/>
    <w:rsid w:val="00B52693"/>
    <w:rsid w:val="00B5281A"/>
    <w:rsid w:val="00B5297A"/>
    <w:rsid w:val="00B52B94"/>
    <w:rsid w:val="00B52E6C"/>
    <w:rsid w:val="00B52F22"/>
    <w:rsid w:val="00B53CB4"/>
    <w:rsid w:val="00B540DD"/>
    <w:rsid w:val="00B54770"/>
    <w:rsid w:val="00B5477D"/>
    <w:rsid w:val="00B54D5F"/>
    <w:rsid w:val="00B54E78"/>
    <w:rsid w:val="00B54F5C"/>
    <w:rsid w:val="00B557F2"/>
    <w:rsid w:val="00B57024"/>
    <w:rsid w:val="00B5719F"/>
    <w:rsid w:val="00B57D4C"/>
    <w:rsid w:val="00B605E1"/>
    <w:rsid w:val="00B6094A"/>
    <w:rsid w:val="00B6136A"/>
    <w:rsid w:val="00B617C7"/>
    <w:rsid w:val="00B61EC2"/>
    <w:rsid w:val="00B61F23"/>
    <w:rsid w:val="00B6214E"/>
    <w:rsid w:val="00B62740"/>
    <w:rsid w:val="00B62A51"/>
    <w:rsid w:val="00B62BD1"/>
    <w:rsid w:val="00B62C6A"/>
    <w:rsid w:val="00B63608"/>
    <w:rsid w:val="00B63F33"/>
    <w:rsid w:val="00B647A3"/>
    <w:rsid w:val="00B64981"/>
    <w:rsid w:val="00B6526F"/>
    <w:rsid w:val="00B652C0"/>
    <w:rsid w:val="00B65314"/>
    <w:rsid w:val="00B6666B"/>
    <w:rsid w:val="00B673AE"/>
    <w:rsid w:val="00B7004C"/>
    <w:rsid w:val="00B70075"/>
    <w:rsid w:val="00B70409"/>
    <w:rsid w:val="00B71497"/>
    <w:rsid w:val="00B72329"/>
    <w:rsid w:val="00B7294D"/>
    <w:rsid w:val="00B72C5D"/>
    <w:rsid w:val="00B738A5"/>
    <w:rsid w:val="00B745B8"/>
    <w:rsid w:val="00B74AA8"/>
    <w:rsid w:val="00B74C8B"/>
    <w:rsid w:val="00B757FD"/>
    <w:rsid w:val="00B75A09"/>
    <w:rsid w:val="00B7639C"/>
    <w:rsid w:val="00B772BA"/>
    <w:rsid w:val="00B77340"/>
    <w:rsid w:val="00B7751E"/>
    <w:rsid w:val="00B77811"/>
    <w:rsid w:val="00B806CD"/>
    <w:rsid w:val="00B80E4B"/>
    <w:rsid w:val="00B8160B"/>
    <w:rsid w:val="00B816E3"/>
    <w:rsid w:val="00B81C5D"/>
    <w:rsid w:val="00B827D2"/>
    <w:rsid w:val="00B83215"/>
    <w:rsid w:val="00B83E5A"/>
    <w:rsid w:val="00B84105"/>
    <w:rsid w:val="00B841C2"/>
    <w:rsid w:val="00B84FC5"/>
    <w:rsid w:val="00B85EDB"/>
    <w:rsid w:val="00B866E1"/>
    <w:rsid w:val="00B8681C"/>
    <w:rsid w:val="00B86AC3"/>
    <w:rsid w:val="00B86BA9"/>
    <w:rsid w:val="00B86BF9"/>
    <w:rsid w:val="00B86E81"/>
    <w:rsid w:val="00B86F49"/>
    <w:rsid w:val="00B87099"/>
    <w:rsid w:val="00B87BE1"/>
    <w:rsid w:val="00B87FD0"/>
    <w:rsid w:val="00B9001B"/>
    <w:rsid w:val="00B90290"/>
    <w:rsid w:val="00B907EE"/>
    <w:rsid w:val="00B91060"/>
    <w:rsid w:val="00B91272"/>
    <w:rsid w:val="00B91605"/>
    <w:rsid w:val="00B917AA"/>
    <w:rsid w:val="00B91A3C"/>
    <w:rsid w:val="00B91CB5"/>
    <w:rsid w:val="00B926AD"/>
    <w:rsid w:val="00B93023"/>
    <w:rsid w:val="00B934F8"/>
    <w:rsid w:val="00B9368E"/>
    <w:rsid w:val="00B93B2F"/>
    <w:rsid w:val="00B94349"/>
    <w:rsid w:val="00B9478D"/>
    <w:rsid w:val="00B94D8D"/>
    <w:rsid w:val="00B952D7"/>
    <w:rsid w:val="00B957AD"/>
    <w:rsid w:val="00B95E81"/>
    <w:rsid w:val="00B96A74"/>
    <w:rsid w:val="00B96DEE"/>
    <w:rsid w:val="00B96E73"/>
    <w:rsid w:val="00B97A20"/>
    <w:rsid w:val="00BA0205"/>
    <w:rsid w:val="00BA0349"/>
    <w:rsid w:val="00BA097B"/>
    <w:rsid w:val="00BA1CB8"/>
    <w:rsid w:val="00BA229D"/>
    <w:rsid w:val="00BA2580"/>
    <w:rsid w:val="00BA2AD0"/>
    <w:rsid w:val="00BA2E46"/>
    <w:rsid w:val="00BA2EA3"/>
    <w:rsid w:val="00BA3213"/>
    <w:rsid w:val="00BA32C7"/>
    <w:rsid w:val="00BA37A5"/>
    <w:rsid w:val="00BA3D8D"/>
    <w:rsid w:val="00BA43F4"/>
    <w:rsid w:val="00BA442A"/>
    <w:rsid w:val="00BA4815"/>
    <w:rsid w:val="00BA53DB"/>
    <w:rsid w:val="00BA6181"/>
    <w:rsid w:val="00BA640F"/>
    <w:rsid w:val="00BA7688"/>
    <w:rsid w:val="00BA7AB1"/>
    <w:rsid w:val="00BB0075"/>
    <w:rsid w:val="00BB016B"/>
    <w:rsid w:val="00BB0965"/>
    <w:rsid w:val="00BB0D0D"/>
    <w:rsid w:val="00BB117F"/>
    <w:rsid w:val="00BB11F3"/>
    <w:rsid w:val="00BB1933"/>
    <w:rsid w:val="00BB2561"/>
    <w:rsid w:val="00BB2FD0"/>
    <w:rsid w:val="00BB384C"/>
    <w:rsid w:val="00BB390F"/>
    <w:rsid w:val="00BB3B3E"/>
    <w:rsid w:val="00BB474D"/>
    <w:rsid w:val="00BB49D0"/>
    <w:rsid w:val="00BB518B"/>
    <w:rsid w:val="00BB5BF1"/>
    <w:rsid w:val="00BB629D"/>
    <w:rsid w:val="00BB662A"/>
    <w:rsid w:val="00BB702B"/>
    <w:rsid w:val="00BB7222"/>
    <w:rsid w:val="00BB7611"/>
    <w:rsid w:val="00BB76B1"/>
    <w:rsid w:val="00BB77B0"/>
    <w:rsid w:val="00BB78CA"/>
    <w:rsid w:val="00BC0A64"/>
    <w:rsid w:val="00BC176F"/>
    <w:rsid w:val="00BC1B13"/>
    <w:rsid w:val="00BC2035"/>
    <w:rsid w:val="00BC2416"/>
    <w:rsid w:val="00BC24BC"/>
    <w:rsid w:val="00BC2793"/>
    <w:rsid w:val="00BC297E"/>
    <w:rsid w:val="00BC2D80"/>
    <w:rsid w:val="00BC3C15"/>
    <w:rsid w:val="00BC45DC"/>
    <w:rsid w:val="00BC491F"/>
    <w:rsid w:val="00BC49EC"/>
    <w:rsid w:val="00BC4D6B"/>
    <w:rsid w:val="00BC4EF9"/>
    <w:rsid w:val="00BC5228"/>
    <w:rsid w:val="00BC5DAD"/>
    <w:rsid w:val="00BC61F8"/>
    <w:rsid w:val="00BC637E"/>
    <w:rsid w:val="00BC63B2"/>
    <w:rsid w:val="00BC67BB"/>
    <w:rsid w:val="00BC744F"/>
    <w:rsid w:val="00BC77DA"/>
    <w:rsid w:val="00BC7D6B"/>
    <w:rsid w:val="00BC7F30"/>
    <w:rsid w:val="00BD08E1"/>
    <w:rsid w:val="00BD1AC8"/>
    <w:rsid w:val="00BD262F"/>
    <w:rsid w:val="00BD31B1"/>
    <w:rsid w:val="00BD48EA"/>
    <w:rsid w:val="00BD504E"/>
    <w:rsid w:val="00BD506D"/>
    <w:rsid w:val="00BD598E"/>
    <w:rsid w:val="00BD5C12"/>
    <w:rsid w:val="00BD7721"/>
    <w:rsid w:val="00BD772E"/>
    <w:rsid w:val="00BD7F9F"/>
    <w:rsid w:val="00BE01CF"/>
    <w:rsid w:val="00BE1651"/>
    <w:rsid w:val="00BE17FB"/>
    <w:rsid w:val="00BE1C17"/>
    <w:rsid w:val="00BE2535"/>
    <w:rsid w:val="00BE2C17"/>
    <w:rsid w:val="00BE2E3B"/>
    <w:rsid w:val="00BE31DB"/>
    <w:rsid w:val="00BE371B"/>
    <w:rsid w:val="00BE3921"/>
    <w:rsid w:val="00BE3FDA"/>
    <w:rsid w:val="00BE4A4B"/>
    <w:rsid w:val="00BE4A69"/>
    <w:rsid w:val="00BE4DD3"/>
    <w:rsid w:val="00BE4F0E"/>
    <w:rsid w:val="00BE511B"/>
    <w:rsid w:val="00BE5432"/>
    <w:rsid w:val="00BE5620"/>
    <w:rsid w:val="00BE5949"/>
    <w:rsid w:val="00BE5B9C"/>
    <w:rsid w:val="00BE5C7D"/>
    <w:rsid w:val="00BE7141"/>
    <w:rsid w:val="00BE750F"/>
    <w:rsid w:val="00BE7948"/>
    <w:rsid w:val="00BE7A5E"/>
    <w:rsid w:val="00BF0137"/>
    <w:rsid w:val="00BF066F"/>
    <w:rsid w:val="00BF101A"/>
    <w:rsid w:val="00BF1574"/>
    <w:rsid w:val="00BF18E4"/>
    <w:rsid w:val="00BF1915"/>
    <w:rsid w:val="00BF3065"/>
    <w:rsid w:val="00BF3104"/>
    <w:rsid w:val="00BF31AF"/>
    <w:rsid w:val="00BF3227"/>
    <w:rsid w:val="00BF3521"/>
    <w:rsid w:val="00BF3BA9"/>
    <w:rsid w:val="00BF4021"/>
    <w:rsid w:val="00BF479E"/>
    <w:rsid w:val="00BF47EE"/>
    <w:rsid w:val="00BF509F"/>
    <w:rsid w:val="00BF55D9"/>
    <w:rsid w:val="00BF57DB"/>
    <w:rsid w:val="00BF601F"/>
    <w:rsid w:val="00BF6434"/>
    <w:rsid w:val="00BF651B"/>
    <w:rsid w:val="00BF660E"/>
    <w:rsid w:val="00BF6859"/>
    <w:rsid w:val="00BF7618"/>
    <w:rsid w:val="00BF7734"/>
    <w:rsid w:val="00BF7901"/>
    <w:rsid w:val="00BF7A9A"/>
    <w:rsid w:val="00BF7C4B"/>
    <w:rsid w:val="00C0015F"/>
    <w:rsid w:val="00C00A3E"/>
    <w:rsid w:val="00C00B06"/>
    <w:rsid w:val="00C00F77"/>
    <w:rsid w:val="00C01591"/>
    <w:rsid w:val="00C031D8"/>
    <w:rsid w:val="00C036C7"/>
    <w:rsid w:val="00C04394"/>
    <w:rsid w:val="00C046FF"/>
    <w:rsid w:val="00C0579F"/>
    <w:rsid w:val="00C0684D"/>
    <w:rsid w:val="00C06E86"/>
    <w:rsid w:val="00C070DF"/>
    <w:rsid w:val="00C074D3"/>
    <w:rsid w:val="00C075E2"/>
    <w:rsid w:val="00C07771"/>
    <w:rsid w:val="00C07F07"/>
    <w:rsid w:val="00C07FE2"/>
    <w:rsid w:val="00C104F3"/>
    <w:rsid w:val="00C106E2"/>
    <w:rsid w:val="00C10CE5"/>
    <w:rsid w:val="00C110D3"/>
    <w:rsid w:val="00C111FC"/>
    <w:rsid w:val="00C112F0"/>
    <w:rsid w:val="00C11392"/>
    <w:rsid w:val="00C11B78"/>
    <w:rsid w:val="00C125D0"/>
    <w:rsid w:val="00C1276E"/>
    <w:rsid w:val="00C12799"/>
    <w:rsid w:val="00C12832"/>
    <w:rsid w:val="00C12C94"/>
    <w:rsid w:val="00C12EF4"/>
    <w:rsid w:val="00C12F63"/>
    <w:rsid w:val="00C1356E"/>
    <w:rsid w:val="00C138E9"/>
    <w:rsid w:val="00C13D66"/>
    <w:rsid w:val="00C13F8A"/>
    <w:rsid w:val="00C13FEC"/>
    <w:rsid w:val="00C144EF"/>
    <w:rsid w:val="00C148F4"/>
    <w:rsid w:val="00C1539F"/>
    <w:rsid w:val="00C157A6"/>
    <w:rsid w:val="00C1609C"/>
    <w:rsid w:val="00C16453"/>
    <w:rsid w:val="00C166A9"/>
    <w:rsid w:val="00C17021"/>
    <w:rsid w:val="00C174CB"/>
    <w:rsid w:val="00C176F1"/>
    <w:rsid w:val="00C17A36"/>
    <w:rsid w:val="00C17C1E"/>
    <w:rsid w:val="00C17D9C"/>
    <w:rsid w:val="00C17E20"/>
    <w:rsid w:val="00C20065"/>
    <w:rsid w:val="00C2023D"/>
    <w:rsid w:val="00C203B1"/>
    <w:rsid w:val="00C20D9F"/>
    <w:rsid w:val="00C20E26"/>
    <w:rsid w:val="00C22249"/>
    <w:rsid w:val="00C22531"/>
    <w:rsid w:val="00C23044"/>
    <w:rsid w:val="00C230C1"/>
    <w:rsid w:val="00C24A2A"/>
    <w:rsid w:val="00C251E2"/>
    <w:rsid w:val="00C251EC"/>
    <w:rsid w:val="00C2525A"/>
    <w:rsid w:val="00C2550D"/>
    <w:rsid w:val="00C25BCF"/>
    <w:rsid w:val="00C25DBF"/>
    <w:rsid w:val="00C26272"/>
    <w:rsid w:val="00C265D1"/>
    <w:rsid w:val="00C265D4"/>
    <w:rsid w:val="00C2698C"/>
    <w:rsid w:val="00C26A0B"/>
    <w:rsid w:val="00C2754C"/>
    <w:rsid w:val="00C30234"/>
    <w:rsid w:val="00C306C5"/>
    <w:rsid w:val="00C30B81"/>
    <w:rsid w:val="00C31150"/>
    <w:rsid w:val="00C31560"/>
    <w:rsid w:val="00C31665"/>
    <w:rsid w:val="00C32090"/>
    <w:rsid w:val="00C32FE9"/>
    <w:rsid w:val="00C338EE"/>
    <w:rsid w:val="00C34748"/>
    <w:rsid w:val="00C34816"/>
    <w:rsid w:val="00C3491A"/>
    <w:rsid w:val="00C34A28"/>
    <w:rsid w:val="00C35479"/>
    <w:rsid w:val="00C3581A"/>
    <w:rsid w:val="00C35B70"/>
    <w:rsid w:val="00C35E63"/>
    <w:rsid w:val="00C35F36"/>
    <w:rsid w:val="00C3607F"/>
    <w:rsid w:val="00C36279"/>
    <w:rsid w:val="00C36A28"/>
    <w:rsid w:val="00C36CFB"/>
    <w:rsid w:val="00C3719F"/>
    <w:rsid w:val="00C37216"/>
    <w:rsid w:val="00C377B6"/>
    <w:rsid w:val="00C37826"/>
    <w:rsid w:val="00C40CCA"/>
    <w:rsid w:val="00C41382"/>
    <w:rsid w:val="00C417EF"/>
    <w:rsid w:val="00C419F3"/>
    <w:rsid w:val="00C41ADB"/>
    <w:rsid w:val="00C42109"/>
    <w:rsid w:val="00C42275"/>
    <w:rsid w:val="00C42829"/>
    <w:rsid w:val="00C42C2E"/>
    <w:rsid w:val="00C42CE2"/>
    <w:rsid w:val="00C432CF"/>
    <w:rsid w:val="00C44A7E"/>
    <w:rsid w:val="00C44B2E"/>
    <w:rsid w:val="00C44F2D"/>
    <w:rsid w:val="00C45101"/>
    <w:rsid w:val="00C456FC"/>
    <w:rsid w:val="00C45812"/>
    <w:rsid w:val="00C459FC"/>
    <w:rsid w:val="00C462A8"/>
    <w:rsid w:val="00C4633B"/>
    <w:rsid w:val="00C469A3"/>
    <w:rsid w:val="00C46DC1"/>
    <w:rsid w:val="00C46FA6"/>
    <w:rsid w:val="00C47040"/>
    <w:rsid w:val="00C471C9"/>
    <w:rsid w:val="00C4722B"/>
    <w:rsid w:val="00C473CD"/>
    <w:rsid w:val="00C474A1"/>
    <w:rsid w:val="00C50022"/>
    <w:rsid w:val="00C5138D"/>
    <w:rsid w:val="00C514E7"/>
    <w:rsid w:val="00C5179D"/>
    <w:rsid w:val="00C51F97"/>
    <w:rsid w:val="00C5299A"/>
    <w:rsid w:val="00C52FE2"/>
    <w:rsid w:val="00C53005"/>
    <w:rsid w:val="00C5306E"/>
    <w:rsid w:val="00C530CE"/>
    <w:rsid w:val="00C53631"/>
    <w:rsid w:val="00C548D6"/>
    <w:rsid w:val="00C54BF3"/>
    <w:rsid w:val="00C553D7"/>
    <w:rsid w:val="00C55E14"/>
    <w:rsid w:val="00C55E95"/>
    <w:rsid w:val="00C561EB"/>
    <w:rsid w:val="00C564D6"/>
    <w:rsid w:val="00C5673E"/>
    <w:rsid w:val="00C56C29"/>
    <w:rsid w:val="00C56EB5"/>
    <w:rsid w:val="00C571DD"/>
    <w:rsid w:val="00C575B9"/>
    <w:rsid w:val="00C576B5"/>
    <w:rsid w:val="00C57C16"/>
    <w:rsid w:val="00C57E34"/>
    <w:rsid w:val="00C604EF"/>
    <w:rsid w:val="00C616C7"/>
    <w:rsid w:val="00C61E0C"/>
    <w:rsid w:val="00C62714"/>
    <w:rsid w:val="00C6272A"/>
    <w:rsid w:val="00C6274F"/>
    <w:rsid w:val="00C62F97"/>
    <w:rsid w:val="00C635B7"/>
    <w:rsid w:val="00C636BB"/>
    <w:rsid w:val="00C640DB"/>
    <w:rsid w:val="00C6440D"/>
    <w:rsid w:val="00C64D41"/>
    <w:rsid w:val="00C64E42"/>
    <w:rsid w:val="00C66034"/>
    <w:rsid w:val="00C66551"/>
    <w:rsid w:val="00C675BD"/>
    <w:rsid w:val="00C67BED"/>
    <w:rsid w:val="00C67C22"/>
    <w:rsid w:val="00C67CC6"/>
    <w:rsid w:val="00C70080"/>
    <w:rsid w:val="00C700EC"/>
    <w:rsid w:val="00C715F0"/>
    <w:rsid w:val="00C71CC2"/>
    <w:rsid w:val="00C722E6"/>
    <w:rsid w:val="00C72A34"/>
    <w:rsid w:val="00C73076"/>
    <w:rsid w:val="00C732D4"/>
    <w:rsid w:val="00C73676"/>
    <w:rsid w:val="00C737EE"/>
    <w:rsid w:val="00C73CF0"/>
    <w:rsid w:val="00C741AF"/>
    <w:rsid w:val="00C74479"/>
    <w:rsid w:val="00C74F5D"/>
    <w:rsid w:val="00C75B5E"/>
    <w:rsid w:val="00C76D0C"/>
    <w:rsid w:val="00C76D51"/>
    <w:rsid w:val="00C7744F"/>
    <w:rsid w:val="00C77B2C"/>
    <w:rsid w:val="00C77BCC"/>
    <w:rsid w:val="00C77C12"/>
    <w:rsid w:val="00C77FA5"/>
    <w:rsid w:val="00C80249"/>
    <w:rsid w:val="00C80449"/>
    <w:rsid w:val="00C80CCE"/>
    <w:rsid w:val="00C81C6D"/>
    <w:rsid w:val="00C81D61"/>
    <w:rsid w:val="00C8227A"/>
    <w:rsid w:val="00C82ECD"/>
    <w:rsid w:val="00C83282"/>
    <w:rsid w:val="00C8356E"/>
    <w:rsid w:val="00C83992"/>
    <w:rsid w:val="00C84267"/>
    <w:rsid w:val="00C848B9"/>
    <w:rsid w:val="00C85535"/>
    <w:rsid w:val="00C856ED"/>
    <w:rsid w:val="00C86D85"/>
    <w:rsid w:val="00C86DE9"/>
    <w:rsid w:val="00C86F5D"/>
    <w:rsid w:val="00C9108D"/>
    <w:rsid w:val="00C9112F"/>
    <w:rsid w:val="00C91338"/>
    <w:rsid w:val="00C92511"/>
    <w:rsid w:val="00C92D90"/>
    <w:rsid w:val="00C92E63"/>
    <w:rsid w:val="00C92F07"/>
    <w:rsid w:val="00C93548"/>
    <w:rsid w:val="00C93733"/>
    <w:rsid w:val="00C9469B"/>
    <w:rsid w:val="00C94C40"/>
    <w:rsid w:val="00C94F30"/>
    <w:rsid w:val="00C94F64"/>
    <w:rsid w:val="00C95009"/>
    <w:rsid w:val="00C95244"/>
    <w:rsid w:val="00C954E2"/>
    <w:rsid w:val="00C95595"/>
    <w:rsid w:val="00C96044"/>
    <w:rsid w:val="00C96078"/>
    <w:rsid w:val="00C963FC"/>
    <w:rsid w:val="00C96C13"/>
    <w:rsid w:val="00C97D64"/>
    <w:rsid w:val="00CA02FC"/>
    <w:rsid w:val="00CA030D"/>
    <w:rsid w:val="00CA03C7"/>
    <w:rsid w:val="00CA1118"/>
    <w:rsid w:val="00CA15E3"/>
    <w:rsid w:val="00CA1642"/>
    <w:rsid w:val="00CA18E3"/>
    <w:rsid w:val="00CA1D31"/>
    <w:rsid w:val="00CA1FB8"/>
    <w:rsid w:val="00CA21A5"/>
    <w:rsid w:val="00CA2353"/>
    <w:rsid w:val="00CA27BE"/>
    <w:rsid w:val="00CA2AAC"/>
    <w:rsid w:val="00CA2F30"/>
    <w:rsid w:val="00CA2F93"/>
    <w:rsid w:val="00CA32D8"/>
    <w:rsid w:val="00CA3305"/>
    <w:rsid w:val="00CA3564"/>
    <w:rsid w:val="00CA42EB"/>
    <w:rsid w:val="00CA5016"/>
    <w:rsid w:val="00CA555C"/>
    <w:rsid w:val="00CA55DA"/>
    <w:rsid w:val="00CA5794"/>
    <w:rsid w:val="00CA5A06"/>
    <w:rsid w:val="00CA5E5D"/>
    <w:rsid w:val="00CA5F92"/>
    <w:rsid w:val="00CA6322"/>
    <w:rsid w:val="00CA68A7"/>
    <w:rsid w:val="00CA7664"/>
    <w:rsid w:val="00CB05CA"/>
    <w:rsid w:val="00CB0B3E"/>
    <w:rsid w:val="00CB0C7F"/>
    <w:rsid w:val="00CB0F43"/>
    <w:rsid w:val="00CB1104"/>
    <w:rsid w:val="00CB119A"/>
    <w:rsid w:val="00CB13CE"/>
    <w:rsid w:val="00CB1830"/>
    <w:rsid w:val="00CB1985"/>
    <w:rsid w:val="00CB202E"/>
    <w:rsid w:val="00CB21C6"/>
    <w:rsid w:val="00CB3518"/>
    <w:rsid w:val="00CB3DB2"/>
    <w:rsid w:val="00CB407E"/>
    <w:rsid w:val="00CB4944"/>
    <w:rsid w:val="00CB4C59"/>
    <w:rsid w:val="00CB6A45"/>
    <w:rsid w:val="00CB6CB5"/>
    <w:rsid w:val="00CB7582"/>
    <w:rsid w:val="00CB7EBC"/>
    <w:rsid w:val="00CB7F15"/>
    <w:rsid w:val="00CC06A2"/>
    <w:rsid w:val="00CC072A"/>
    <w:rsid w:val="00CC077D"/>
    <w:rsid w:val="00CC0B8F"/>
    <w:rsid w:val="00CC2533"/>
    <w:rsid w:val="00CC2E5D"/>
    <w:rsid w:val="00CC36DF"/>
    <w:rsid w:val="00CC383F"/>
    <w:rsid w:val="00CC39D9"/>
    <w:rsid w:val="00CC3B71"/>
    <w:rsid w:val="00CC3E79"/>
    <w:rsid w:val="00CC414C"/>
    <w:rsid w:val="00CC4236"/>
    <w:rsid w:val="00CC42B9"/>
    <w:rsid w:val="00CC4677"/>
    <w:rsid w:val="00CC5092"/>
    <w:rsid w:val="00CC51AB"/>
    <w:rsid w:val="00CC5601"/>
    <w:rsid w:val="00CC58DA"/>
    <w:rsid w:val="00CC59DA"/>
    <w:rsid w:val="00CC5ABB"/>
    <w:rsid w:val="00CC5B65"/>
    <w:rsid w:val="00CC61BA"/>
    <w:rsid w:val="00CC64C2"/>
    <w:rsid w:val="00CC7543"/>
    <w:rsid w:val="00CC7AE8"/>
    <w:rsid w:val="00CD00EA"/>
    <w:rsid w:val="00CD0127"/>
    <w:rsid w:val="00CD0235"/>
    <w:rsid w:val="00CD03B6"/>
    <w:rsid w:val="00CD0522"/>
    <w:rsid w:val="00CD0D1A"/>
    <w:rsid w:val="00CD1304"/>
    <w:rsid w:val="00CD1395"/>
    <w:rsid w:val="00CD195D"/>
    <w:rsid w:val="00CD23DA"/>
    <w:rsid w:val="00CD2B55"/>
    <w:rsid w:val="00CD2D7D"/>
    <w:rsid w:val="00CD2FAC"/>
    <w:rsid w:val="00CD36B4"/>
    <w:rsid w:val="00CD380E"/>
    <w:rsid w:val="00CD3E54"/>
    <w:rsid w:val="00CD403F"/>
    <w:rsid w:val="00CD420A"/>
    <w:rsid w:val="00CD440D"/>
    <w:rsid w:val="00CD44C8"/>
    <w:rsid w:val="00CD4904"/>
    <w:rsid w:val="00CD5147"/>
    <w:rsid w:val="00CD5443"/>
    <w:rsid w:val="00CD5719"/>
    <w:rsid w:val="00CD5727"/>
    <w:rsid w:val="00CD6812"/>
    <w:rsid w:val="00CD6815"/>
    <w:rsid w:val="00CD6B15"/>
    <w:rsid w:val="00CD70C2"/>
    <w:rsid w:val="00CD7F51"/>
    <w:rsid w:val="00CE02DB"/>
    <w:rsid w:val="00CE048A"/>
    <w:rsid w:val="00CE0563"/>
    <w:rsid w:val="00CE0A3C"/>
    <w:rsid w:val="00CE0F03"/>
    <w:rsid w:val="00CE1A0E"/>
    <w:rsid w:val="00CE2016"/>
    <w:rsid w:val="00CE2089"/>
    <w:rsid w:val="00CE227B"/>
    <w:rsid w:val="00CE250B"/>
    <w:rsid w:val="00CE2AF2"/>
    <w:rsid w:val="00CE3C2C"/>
    <w:rsid w:val="00CE4254"/>
    <w:rsid w:val="00CE439D"/>
    <w:rsid w:val="00CE4B5A"/>
    <w:rsid w:val="00CE4EEE"/>
    <w:rsid w:val="00CE53F1"/>
    <w:rsid w:val="00CE56C6"/>
    <w:rsid w:val="00CE5891"/>
    <w:rsid w:val="00CE5BD8"/>
    <w:rsid w:val="00CE68F7"/>
    <w:rsid w:val="00CE6906"/>
    <w:rsid w:val="00CE775D"/>
    <w:rsid w:val="00CE777D"/>
    <w:rsid w:val="00CE7845"/>
    <w:rsid w:val="00CF000A"/>
    <w:rsid w:val="00CF0384"/>
    <w:rsid w:val="00CF0610"/>
    <w:rsid w:val="00CF064D"/>
    <w:rsid w:val="00CF0DCB"/>
    <w:rsid w:val="00CF1102"/>
    <w:rsid w:val="00CF13D4"/>
    <w:rsid w:val="00CF183F"/>
    <w:rsid w:val="00CF2314"/>
    <w:rsid w:val="00CF288B"/>
    <w:rsid w:val="00CF39F2"/>
    <w:rsid w:val="00CF447F"/>
    <w:rsid w:val="00CF47C3"/>
    <w:rsid w:val="00CF531C"/>
    <w:rsid w:val="00CF56D2"/>
    <w:rsid w:val="00CF5B88"/>
    <w:rsid w:val="00CF5E5E"/>
    <w:rsid w:val="00CF6008"/>
    <w:rsid w:val="00CF6890"/>
    <w:rsid w:val="00CF68CC"/>
    <w:rsid w:val="00CF6F27"/>
    <w:rsid w:val="00CF7D83"/>
    <w:rsid w:val="00CF7D9D"/>
    <w:rsid w:val="00D0003F"/>
    <w:rsid w:val="00D00045"/>
    <w:rsid w:val="00D0009E"/>
    <w:rsid w:val="00D00E64"/>
    <w:rsid w:val="00D02114"/>
    <w:rsid w:val="00D02C54"/>
    <w:rsid w:val="00D030E1"/>
    <w:rsid w:val="00D032BB"/>
    <w:rsid w:val="00D033A9"/>
    <w:rsid w:val="00D034FC"/>
    <w:rsid w:val="00D037AA"/>
    <w:rsid w:val="00D03FDB"/>
    <w:rsid w:val="00D04265"/>
    <w:rsid w:val="00D04581"/>
    <w:rsid w:val="00D04EF6"/>
    <w:rsid w:val="00D050E6"/>
    <w:rsid w:val="00D066E8"/>
    <w:rsid w:val="00D06C0C"/>
    <w:rsid w:val="00D071ED"/>
    <w:rsid w:val="00D0791D"/>
    <w:rsid w:val="00D07A41"/>
    <w:rsid w:val="00D07EFD"/>
    <w:rsid w:val="00D10862"/>
    <w:rsid w:val="00D116C6"/>
    <w:rsid w:val="00D1241C"/>
    <w:rsid w:val="00D13DFA"/>
    <w:rsid w:val="00D13EBD"/>
    <w:rsid w:val="00D14439"/>
    <w:rsid w:val="00D14583"/>
    <w:rsid w:val="00D145C0"/>
    <w:rsid w:val="00D14781"/>
    <w:rsid w:val="00D148F5"/>
    <w:rsid w:val="00D166DE"/>
    <w:rsid w:val="00D16A1D"/>
    <w:rsid w:val="00D16DEA"/>
    <w:rsid w:val="00D16FF3"/>
    <w:rsid w:val="00D17A82"/>
    <w:rsid w:val="00D17C89"/>
    <w:rsid w:val="00D17E28"/>
    <w:rsid w:val="00D17E7F"/>
    <w:rsid w:val="00D202E5"/>
    <w:rsid w:val="00D20958"/>
    <w:rsid w:val="00D212F1"/>
    <w:rsid w:val="00D2194C"/>
    <w:rsid w:val="00D221F6"/>
    <w:rsid w:val="00D22A3A"/>
    <w:rsid w:val="00D22AC5"/>
    <w:rsid w:val="00D22E15"/>
    <w:rsid w:val="00D22F61"/>
    <w:rsid w:val="00D23225"/>
    <w:rsid w:val="00D235FC"/>
    <w:rsid w:val="00D2362D"/>
    <w:rsid w:val="00D2376F"/>
    <w:rsid w:val="00D23805"/>
    <w:rsid w:val="00D23898"/>
    <w:rsid w:val="00D23A3B"/>
    <w:rsid w:val="00D23A64"/>
    <w:rsid w:val="00D24218"/>
    <w:rsid w:val="00D24424"/>
    <w:rsid w:val="00D251F0"/>
    <w:rsid w:val="00D2624D"/>
    <w:rsid w:val="00D2660E"/>
    <w:rsid w:val="00D26D7B"/>
    <w:rsid w:val="00D2792A"/>
    <w:rsid w:val="00D309EF"/>
    <w:rsid w:val="00D30CB2"/>
    <w:rsid w:val="00D30EA1"/>
    <w:rsid w:val="00D30FF6"/>
    <w:rsid w:val="00D316C8"/>
    <w:rsid w:val="00D3201D"/>
    <w:rsid w:val="00D320D7"/>
    <w:rsid w:val="00D3222E"/>
    <w:rsid w:val="00D32265"/>
    <w:rsid w:val="00D33776"/>
    <w:rsid w:val="00D33A6B"/>
    <w:rsid w:val="00D33AB0"/>
    <w:rsid w:val="00D3484B"/>
    <w:rsid w:val="00D34899"/>
    <w:rsid w:val="00D35025"/>
    <w:rsid w:val="00D3542A"/>
    <w:rsid w:val="00D35B3F"/>
    <w:rsid w:val="00D35FAF"/>
    <w:rsid w:val="00D365A6"/>
    <w:rsid w:val="00D367E0"/>
    <w:rsid w:val="00D368A0"/>
    <w:rsid w:val="00D36C63"/>
    <w:rsid w:val="00D36D37"/>
    <w:rsid w:val="00D37259"/>
    <w:rsid w:val="00D3742E"/>
    <w:rsid w:val="00D376A8"/>
    <w:rsid w:val="00D37BD9"/>
    <w:rsid w:val="00D4026A"/>
    <w:rsid w:val="00D40657"/>
    <w:rsid w:val="00D406BF"/>
    <w:rsid w:val="00D40EDD"/>
    <w:rsid w:val="00D41844"/>
    <w:rsid w:val="00D422AC"/>
    <w:rsid w:val="00D422C4"/>
    <w:rsid w:val="00D42361"/>
    <w:rsid w:val="00D42891"/>
    <w:rsid w:val="00D4296E"/>
    <w:rsid w:val="00D42C20"/>
    <w:rsid w:val="00D42DB0"/>
    <w:rsid w:val="00D44926"/>
    <w:rsid w:val="00D449C3"/>
    <w:rsid w:val="00D44CBF"/>
    <w:rsid w:val="00D44E95"/>
    <w:rsid w:val="00D44FD4"/>
    <w:rsid w:val="00D45455"/>
    <w:rsid w:val="00D455D4"/>
    <w:rsid w:val="00D4754A"/>
    <w:rsid w:val="00D47906"/>
    <w:rsid w:val="00D4791F"/>
    <w:rsid w:val="00D47C8C"/>
    <w:rsid w:val="00D47F02"/>
    <w:rsid w:val="00D47FBC"/>
    <w:rsid w:val="00D5048B"/>
    <w:rsid w:val="00D509DD"/>
    <w:rsid w:val="00D50C7A"/>
    <w:rsid w:val="00D50E83"/>
    <w:rsid w:val="00D51145"/>
    <w:rsid w:val="00D513A7"/>
    <w:rsid w:val="00D513EB"/>
    <w:rsid w:val="00D513F4"/>
    <w:rsid w:val="00D52026"/>
    <w:rsid w:val="00D524CF"/>
    <w:rsid w:val="00D5309C"/>
    <w:rsid w:val="00D53DAD"/>
    <w:rsid w:val="00D5453A"/>
    <w:rsid w:val="00D5457F"/>
    <w:rsid w:val="00D54A0A"/>
    <w:rsid w:val="00D54F25"/>
    <w:rsid w:val="00D54F8C"/>
    <w:rsid w:val="00D55359"/>
    <w:rsid w:val="00D5583F"/>
    <w:rsid w:val="00D5597E"/>
    <w:rsid w:val="00D55D39"/>
    <w:rsid w:val="00D55FED"/>
    <w:rsid w:val="00D5623E"/>
    <w:rsid w:val="00D5665E"/>
    <w:rsid w:val="00D569EF"/>
    <w:rsid w:val="00D56C08"/>
    <w:rsid w:val="00D57148"/>
    <w:rsid w:val="00D57CE6"/>
    <w:rsid w:val="00D60390"/>
    <w:rsid w:val="00D60831"/>
    <w:rsid w:val="00D60883"/>
    <w:rsid w:val="00D6123E"/>
    <w:rsid w:val="00D6177A"/>
    <w:rsid w:val="00D61F03"/>
    <w:rsid w:val="00D61F88"/>
    <w:rsid w:val="00D620A1"/>
    <w:rsid w:val="00D62211"/>
    <w:rsid w:val="00D62335"/>
    <w:rsid w:val="00D63B97"/>
    <w:rsid w:val="00D64129"/>
    <w:rsid w:val="00D64702"/>
    <w:rsid w:val="00D64A21"/>
    <w:rsid w:val="00D64EBE"/>
    <w:rsid w:val="00D64F82"/>
    <w:rsid w:val="00D6553E"/>
    <w:rsid w:val="00D664E9"/>
    <w:rsid w:val="00D67C19"/>
    <w:rsid w:val="00D67D30"/>
    <w:rsid w:val="00D67E7F"/>
    <w:rsid w:val="00D70085"/>
    <w:rsid w:val="00D70D3F"/>
    <w:rsid w:val="00D70E09"/>
    <w:rsid w:val="00D7109D"/>
    <w:rsid w:val="00D71440"/>
    <w:rsid w:val="00D715A4"/>
    <w:rsid w:val="00D7163C"/>
    <w:rsid w:val="00D71D60"/>
    <w:rsid w:val="00D72543"/>
    <w:rsid w:val="00D727AA"/>
    <w:rsid w:val="00D729FE"/>
    <w:rsid w:val="00D72D97"/>
    <w:rsid w:val="00D72F5F"/>
    <w:rsid w:val="00D73D2C"/>
    <w:rsid w:val="00D7403B"/>
    <w:rsid w:val="00D74AE0"/>
    <w:rsid w:val="00D751C1"/>
    <w:rsid w:val="00D753B2"/>
    <w:rsid w:val="00D754DE"/>
    <w:rsid w:val="00D75C93"/>
    <w:rsid w:val="00D7629B"/>
    <w:rsid w:val="00D76353"/>
    <w:rsid w:val="00D76A7B"/>
    <w:rsid w:val="00D76A82"/>
    <w:rsid w:val="00D774A2"/>
    <w:rsid w:val="00D778E9"/>
    <w:rsid w:val="00D77966"/>
    <w:rsid w:val="00D801F2"/>
    <w:rsid w:val="00D80F23"/>
    <w:rsid w:val="00D81A83"/>
    <w:rsid w:val="00D81F93"/>
    <w:rsid w:val="00D8229D"/>
    <w:rsid w:val="00D825E5"/>
    <w:rsid w:val="00D8260E"/>
    <w:rsid w:val="00D826DD"/>
    <w:rsid w:val="00D82723"/>
    <w:rsid w:val="00D82771"/>
    <w:rsid w:val="00D83F64"/>
    <w:rsid w:val="00D84252"/>
    <w:rsid w:val="00D8495C"/>
    <w:rsid w:val="00D8496E"/>
    <w:rsid w:val="00D84CB1"/>
    <w:rsid w:val="00D85467"/>
    <w:rsid w:val="00D861EB"/>
    <w:rsid w:val="00D86665"/>
    <w:rsid w:val="00D8686C"/>
    <w:rsid w:val="00D86F45"/>
    <w:rsid w:val="00D875B8"/>
    <w:rsid w:val="00D87601"/>
    <w:rsid w:val="00D87FB4"/>
    <w:rsid w:val="00D90C14"/>
    <w:rsid w:val="00D90ED4"/>
    <w:rsid w:val="00D9176D"/>
    <w:rsid w:val="00D92145"/>
    <w:rsid w:val="00D93162"/>
    <w:rsid w:val="00D939D1"/>
    <w:rsid w:val="00D93B09"/>
    <w:rsid w:val="00D94021"/>
    <w:rsid w:val="00D94691"/>
    <w:rsid w:val="00D95418"/>
    <w:rsid w:val="00D95A27"/>
    <w:rsid w:val="00D96CB8"/>
    <w:rsid w:val="00D96F21"/>
    <w:rsid w:val="00D96FAB"/>
    <w:rsid w:val="00DA0794"/>
    <w:rsid w:val="00DA082E"/>
    <w:rsid w:val="00DA0872"/>
    <w:rsid w:val="00DA0C15"/>
    <w:rsid w:val="00DA1169"/>
    <w:rsid w:val="00DA181A"/>
    <w:rsid w:val="00DA20C2"/>
    <w:rsid w:val="00DA2525"/>
    <w:rsid w:val="00DA2AB4"/>
    <w:rsid w:val="00DA30D7"/>
    <w:rsid w:val="00DA31E6"/>
    <w:rsid w:val="00DA3370"/>
    <w:rsid w:val="00DA3477"/>
    <w:rsid w:val="00DA37D0"/>
    <w:rsid w:val="00DA3B7E"/>
    <w:rsid w:val="00DA3D5F"/>
    <w:rsid w:val="00DA3D6C"/>
    <w:rsid w:val="00DA4035"/>
    <w:rsid w:val="00DA40D9"/>
    <w:rsid w:val="00DA4CD0"/>
    <w:rsid w:val="00DA5532"/>
    <w:rsid w:val="00DA5D03"/>
    <w:rsid w:val="00DA6602"/>
    <w:rsid w:val="00DA67C6"/>
    <w:rsid w:val="00DA6AAB"/>
    <w:rsid w:val="00DA72FB"/>
    <w:rsid w:val="00DA73A5"/>
    <w:rsid w:val="00DA7CB2"/>
    <w:rsid w:val="00DB00DB"/>
    <w:rsid w:val="00DB052C"/>
    <w:rsid w:val="00DB11AB"/>
    <w:rsid w:val="00DB27DF"/>
    <w:rsid w:val="00DB2A38"/>
    <w:rsid w:val="00DB2BE6"/>
    <w:rsid w:val="00DB3235"/>
    <w:rsid w:val="00DB36D5"/>
    <w:rsid w:val="00DB36EE"/>
    <w:rsid w:val="00DB3D06"/>
    <w:rsid w:val="00DB400D"/>
    <w:rsid w:val="00DB4299"/>
    <w:rsid w:val="00DB4479"/>
    <w:rsid w:val="00DB5036"/>
    <w:rsid w:val="00DB5211"/>
    <w:rsid w:val="00DB6486"/>
    <w:rsid w:val="00DB7285"/>
    <w:rsid w:val="00DB74B4"/>
    <w:rsid w:val="00DB758E"/>
    <w:rsid w:val="00DB7899"/>
    <w:rsid w:val="00DB7A6A"/>
    <w:rsid w:val="00DB7B22"/>
    <w:rsid w:val="00DB7C20"/>
    <w:rsid w:val="00DB7C58"/>
    <w:rsid w:val="00DC057E"/>
    <w:rsid w:val="00DC0992"/>
    <w:rsid w:val="00DC0A4D"/>
    <w:rsid w:val="00DC0F24"/>
    <w:rsid w:val="00DC15B6"/>
    <w:rsid w:val="00DC1874"/>
    <w:rsid w:val="00DC19A8"/>
    <w:rsid w:val="00DC1A0D"/>
    <w:rsid w:val="00DC1B3F"/>
    <w:rsid w:val="00DC263B"/>
    <w:rsid w:val="00DC2DA8"/>
    <w:rsid w:val="00DC2DD0"/>
    <w:rsid w:val="00DC31D3"/>
    <w:rsid w:val="00DC35F1"/>
    <w:rsid w:val="00DC3656"/>
    <w:rsid w:val="00DC3B83"/>
    <w:rsid w:val="00DC3CF5"/>
    <w:rsid w:val="00DC41AF"/>
    <w:rsid w:val="00DC5391"/>
    <w:rsid w:val="00DC60FC"/>
    <w:rsid w:val="00DC6BC7"/>
    <w:rsid w:val="00DC7F1A"/>
    <w:rsid w:val="00DD02AF"/>
    <w:rsid w:val="00DD0D44"/>
    <w:rsid w:val="00DD1593"/>
    <w:rsid w:val="00DD180F"/>
    <w:rsid w:val="00DD1ABB"/>
    <w:rsid w:val="00DD35AF"/>
    <w:rsid w:val="00DD3E47"/>
    <w:rsid w:val="00DD478B"/>
    <w:rsid w:val="00DD4EE8"/>
    <w:rsid w:val="00DD4F99"/>
    <w:rsid w:val="00DD5427"/>
    <w:rsid w:val="00DD5879"/>
    <w:rsid w:val="00DD5E6C"/>
    <w:rsid w:val="00DD5EE3"/>
    <w:rsid w:val="00DD6136"/>
    <w:rsid w:val="00DD62A1"/>
    <w:rsid w:val="00DD70C9"/>
    <w:rsid w:val="00DD77D4"/>
    <w:rsid w:val="00DD7EA3"/>
    <w:rsid w:val="00DD7FD2"/>
    <w:rsid w:val="00DE0863"/>
    <w:rsid w:val="00DE0A47"/>
    <w:rsid w:val="00DE13A1"/>
    <w:rsid w:val="00DE15A0"/>
    <w:rsid w:val="00DE162D"/>
    <w:rsid w:val="00DE17B0"/>
    <w:rsid w:val="00DE1B56"/>
    <w:rsid w:val="00DE1E95"/>
    <w:rsid w:val="00DE2033"/>
    <w:rsid w:val="00DE2BB1"/>
    <w:rsid w:val="00DE4AA3"/>
    <w:rsid w:val="00DE4C7E"/>
    <w:rsid w:val="00DE4D64"/>
    <w:rsid w:val="00DE6AAC"/>
    <w:rsid w:val="00DE7BC8"/>
    <w:rsid w:val="00DE7FD5"/>
    <w:rsid w:val="00DF013D"/>
    <w:rsid w:val="00DF03EF"/>
    <w:rsid w:val="00DF065F"/>
    <w:rsid w:val="00DF08D7"/>
    <w:rsid w:val="00DF1DF9"/>
    <w:rsid w:val="00DF217E"/>
    <w:rsid w:val="00DF31F4"/>
    <w:rsid w:val="00DF4ADB"/>
    <w:rsid w:val="00DF4F8B"/>
    <w:rsid w:val="00DF5497"/>
    <w:rsid w:val="00DF5BA6"/>
    <w:rsid w:val="00DF6300"/>
    <w:rsid w:val="00DF6452"/>
    <w:rsid w:val="00DF653C"/>
    <w:rsid w:val="00DF66EB"/>
    <w:rsid w:val="00DF6DC8"/>
    <w:rsid w:val="00DF7A31"/>
    <w:rsid w:val="00E00781"/>
    <w:rsid w:val="00E00788"/>
    <w:rsid w:val="00E007A9"/>
    <w:rsid w:val="00E0088D"/>
    <w:rsid w:val="00E00CF5"/>
    <w:rsid w:val="00E01997"/>
    <w:rsid w:val="00E01C4E"/>
    <w:rsid w:val="00E020A7"/>
    <w:rsid w:val="00E02173"/>
    <w:rsid w:val="00E02ADB"/>
    <w:rsid w:val="00E02B05"/>
    <w:rsid w:val="00E02C5D"/>
    <w:rsid w:val="00E03CA6"/>
    <w:rsid w:val="00E03D99"/>
    <w:rsid w:val="00E03DCF"/>
    <w:rsid w:val="00E047B6"/>
    <w:rsid w:val="00E04A28"/>
    <w:rsid w:val="00E05056"/>
    <w:rsid w:val="00E05110"/>
    <w:rsid w:val="00E05803"/>
    <w:rsid w:val="00E05FDC"/>
    <w:rsid w:val="00E060F4"/>
    <w:rsid w:val="00E065E5"/>
    <w:rsid w:val="00E06E4F"/>
    <w:rsid w:val="00E07A69"/>
    <w:rsid w:val="00E07CF8"/>
    <w:rsid w:val="00E10498"/>
    <w:rsid w:val="00E1066E"/>
    <w:rsid w:val="00E10852"/>
    <w:rsid w:val="00E1086A"/>
    <w:rsid w:val="00E10E42"/>
    <w:rsid w:val="00E10FDE"/>
    <w:rsid w:val="00E11F98"/>
    <w:rsid w:val="00E13E52"/>
    <w:rsid w:val="00E13ECD"/>
    <w:rsid w:val="00E151DF"/>
    <w:rsid w:val="00E152BB"/>
    <w:rsid w:val="00E1558F"/>
    <w:rsid w:val="00E15EAF"/>
    <w:rsid w:val="00E15F61"/>
    <w:rsid w:val="00E1642C"/>
    <w:rsid w:val="00E16ADE"/>
    <w:rsid w:val="00E16D07"/>
    <w:rsid w:val="00E173C1"/>
    <w:rsid w:val="00E17546"/>
    <w:rsid w:val="00E209E9"/>
    <w:rsid w:val="00E20DBB"/>
    <w:rsid w:val="00E21616"/>
    <w:rsid w:val="00E21796"/>
    <w:rsid w:val="00E2239E"/>
    <w:rsid w:val="00E22CB9"/>
    <w:rsid w:val="00E22F52"/>
    <w:rsid w:val="00E23232"/>
    <w:rsid w:val="00E232B1"/>
    <w:rsid w:val="00E23435"/>
    <w:rsid w:val="00E23CF6"/>
    <w:rsid w:val="00E244A2"/>
    <w:rsid w:val="00E24A7F"/>
    <w:rsid w:val="00E2519C"/>
    <w:rsid w:val="00E2568E"/>
    <w:rsid w:val="00E2595B"/>
    <w:rsid w:val="00E26398"/>
    <w:rsid w:val="00E26414"/>
    <w:rsid w:val="00E266E5"/>
    <w:rsid w:val="00E26A18"/>
    <w:rsid w:val="00E26B42"/>
    <w:rsid w:val="00E2744F"/>
    <w:rsid w:val="00E27FBC"/>
    <w:rsid w:val="00E300A4"/>
    <w:rsid w:val="00E30133"/>
    <w:rsid w:val="00E302DF"/>
    <w:rsid w:val="00E30E96"/>
    <w:rsid w:val="00E31034"/>
    <w:rsid w:val="00E316D2"/>
    <w:rsid w:val="00E3174E"/>
    <w:rsid w:val="00E31E73"/>
    <w:rsid w:val="00E32427"/>
    <w:rsid w:val="00E327C2"/>
    <w:rsid w:val="00E3341A"/>
    <w:rsid w:val="00E33957"/>
    <w:rsid w:val="00E33BA7"/>
    <w:rsid w:val="00E33DBD"/>
    <w:rsid w:val="00E33ED9"/>
    <w:rsid w:val="00E34077"/>
    <w:rsid w:val="00E34545"/>
    <w:rsid w:val="00E34A80"/>
    <w:rsid w:val="00E35062"/>
    <w:rsid w:val="00E35506"/>
    <w:rsid w:val="00E3570F"/>
    <w:rsid w:val="00E36454"/>
    <w:rsid w:val="00E36BDD"/>
    <w:rsid w:val="00E36C7A"/>
    <w:rsid w:val="00E36DB0"/>
    <w:rsid w:val="00E377D8"/>
    <w:rsid w:val="00E4010F"/>
    <w:rsid w:val="00E401B9"/>
    <w:rsid w:val="00E4021D"/>
    <w:rsid w:val="00E402F4"/>
    <w:rsid w:val="00E40886"/>
    <w:rsid w:val="00E40968"/>
    <w:rsid w:val="00E40F9B"/>
    <w:rsid w:val="00E415C2"/>
    <w:rsid w:val="00E416E2"/>
    <w:rsid w:val="00E4175F"/>
    <w:rsid w:val="00E4239D"/>
    <w:rsid w:val="00E42463"/>
    <w:rsid w:val="00E4262E"/>
    <w:rsid w:val="00E42676"/>
    <w:rsid w:val="00E426F0"/>
    <w:rsid w:val="00E433B1"/>
    <w:rsid w:val="00E43485"/>
    <w:rsid w:val="00E43755"/>
    <w:rsid w:val="00E43EB1"/>
    <w:rsid w:val="00E43EFE"/>
    <w:rsid w:val="00E4433C"/>
    <w:rsid w:val="00E44A1F"/>
    <w:rsid w:val="00E44B0F"/>
    <w:rsid w:val="00E44D9F"/>
    <w:rsid w:val="00E4507C"/>
    <w:rsid w:val="00E45267"/>
    <w:rsid w:val="00E457F4"/>
    <w:rsid w:val="00E45912"/>
    <w:rsid w:val="00E45933"/>
    <w:rsid w:val="00E467BC"/>
    <w:rsid w:val="00E46C72"/>
    <w:rsid w:val="00E47912"/>
    <w:rsid w:val="00E47ED2"/>
    <w:rsid w:val="00E50726"/>
    <w:rsid w:val="00E5098E"/>
    <w:rsid w:val="00E51031"/>
    <w:rsid w:val="00E5105F"/>
    <w:rsid w:val="00E51511"/>
    <w:rsid w:val="00E51962"/>
    <w:rsid w:val="00E51B6C"/>
    <w:rsid w:val="00E51EDB"/>
    <w:rsid w:val="00E52A24"/>
    <w:rsid w:val="00E52B85"/>
    <w:rsid w:val="00E52EA4"/>
    <w:rsid w:val="00E54562"/>
    <w:rsid w:val="00E54665"/>
    <w:rsid w:val="00E547D7"/>
    <w:rsid w:val="00E54A56"/>
    <w:rsid w:val="00E54A9A"/>
    <w:rsid w:val="00E54AC3"/>
    <w:rsid w:val="00E54C00"/>
    <w:rsid w:val="00E5591C"/>
    <w:rsid w:val="00E55FA5"/>
    <w:rsid w:val="00E5634F"/>
    <w:rsid w:val="00E56CD5"/>
    <w:rsid w:val="00E5755F"/>
    <w:rsid w:val="00E57B83"/>
    <w:rsid w:val="00E57C59"/>
    <w:rsid w:val="00E57CB6"/>
    <w:rsid w:val="00E6113E"/>
    <w:rsid w:val="00E613D4"/>
    <w:rsid w:val="00E617E7"/>
    <w:rsid w:val="00E61AF2"/>
    <w:rsid w:val="00E61C59"/>
    <w:rsid w:val="00E61F85"/>
    <w:rsid w:val="00E62816"/>
    <w:rsid w:val="00E62AFA"/>
    <w:rsid w:val="00E63175"/>
    <w:rsid w:val="00E638ED"/>
    <w:rsid w:val="00E63B8A"/>
    <w:rsid w:val="00E63E1D"/>
    <w:rsid w:val="00E650D7"/>
    <w:rsid w:val="00E65428"/>
    <w:rsid w:val="00E65866"/>
    <w:rsid w:val="00E65929"/>
    <w:rsid w:val="00E65D06"/>
    <w:rsid w:val="00E65F28"/>
    <w:rsid w:val="00E66127"/>
    <w:rsid w:val="00E663AA"/>
    <w:rsid w:val="00E66F26"/>
    <w:rsid w:val="00E672E5"/>
    <w:rsid w:val="00E67468"/>
    <w:rsid w:val="00E675B7"/>
    <w:rsid w:val="00E678D0"/>
    <w:rsid w:val="00E679CF"/>
    <w:rsid w:val="00E70145"/>
    <w:rsid w:val="00E70409"/>
    <w:rsid w:val="00E705BC"/>
    <w:rsid w:val="00E70E94"/>
    <w:rsid w:val="00E70EBA"/>
    <w:rsid w:val="00E7126E"/>
    <w:rsid w:val="00E712C7"/>
    <w:rsid w:val="00E717D0"/>
    <w:rsid w:val="00E71A93"/>
    <w:rsid w:val="00E71CCC"/>
    <w:rsid w:val="00E724AC"/>
    <w:rsid w:val="00E72A2F"/>
    <w:rsid w:val="00E72C43"/>
    <w:rsid w:val="00E734B5"/>
    <w:rsid w:val="00E734E4"/>
    <w:rsid w:val="00E735B2"/>
    <w:rsid w:val="00E73938"/>
    <w:rsid w:val="00E73B8A"/>
    <w:rsid w:val="00E73CED"/>
    <w:rsid w:val="00E7400B"/>
    <w:rsid w:val="00E742DF"/>
    <w:rsid w:val="00E74316"/>
    <w:rsid w:val="00E74660"/>
    <w:rsid w:val="00E74680"/>
    <w:rsid w:val="00E74CAA"/>
    <w:rsid w:val="00E75CAE"/>
    <w:rsid w:val="00E75CB3"/>
    <w:rsid w:val="00E75FBF"/>
    <w:rsid w:val="00E7610E"/>
    <w:rsid w:val="00E764A1"/>
    <w:rsid w:val="00E766F6"/>
    <w:rsid w:val="00E76836"/>
    <w:rsid w:val="00E76CAC"/>
    <w:rsid w:val="00E77D53"/>
    <w:rsid w:val="00E77F1A"/>
    <w:rsid w:val="00E80225"/>
    <w:rsid w:val="00E8077E"/>
    <w:rsid w:val="00E8124E"/>
    <w:rsid w:val="00E81706"/>
    <w:rsid w:val="00E8243D"/>
    <w:rsid w:val="00E82580"/>
    <w:rsid w:val="00E83150"/>
    <w:rsid w:val="00E837F6"/>
    <w:rsid w:val="00E83ACF"/>
    <w:rsid w:val="00E83BD7"/>
    <w:rsid w:val="00E83CD4"/>
    <w:rsid w:val="00E83EE9"/>
    <w:rsid w:val="00E84371"/>
    <w:rsid w:val="00E84584"/>
    <w:rsid w:val="00E84C1E"/>
    <w:rsid w:val="00E84F0D"/>
    <w:rsid w:val="00E858F5"/>
    <w:rsid w:val="00E85941"/>
    <w:rsid w:val="00E859B0"/>
    <w:rsid w:val="00E860E7"/>
    <w:rsid w:val="00E86360"/>
    <w:rsid w:val="00E8675A"/>
    <w:rsid w:val="00E86F7B"/>
    <w:rsid w:val="00E87396"/>
    <w:rsid w:val="00E87E2B"/>
    <w:rsid w:val="00E87EEF"/>
    <w:rsid w:val="00E905C5"/>
    <w:rsid w:val="00E912EA"/>
    <w:rsid w:val="00E91EC9"/>
    <w:rsid w:val="00E9225A"/>
    <w:rsid w:val="00E922A0"/>
    <w:rsid w:val="00E925CC"/>
    <w:rsid w:val="00E928E6"/>
    <w:rsid w:val="00E92FB8"/>
    <w:rsid w:val="00E93943"/>
    <w:rsid w:val="00E940E5"/>
    <w:rsid w:val="00E9445E"/>
    <w:rsid w:val="00E94BF9"/>
    <w:rsid w:val="00E94EF1"/>
    <w:rsid w:val="00E953A5"/>
    <w:rsid w:val="00E957E3"/>
    <w:rsid w:val="00E96182"/>
    <w:rsid w:val="00E963AF"/>
    <w:rsid w:val="00E96A9E"/>
    <w:rsid w:val="00E96B2C"/>
    <w:rsid w:val="00E96EED"/>
    <w:rsid w:val="00E97B41"/>
    <w:rsid w:val="00E97D5B"/>
    <w:rsid w:val="00E97EFF"/>
    <w:rsid w:val="00EA034F"/>
    <w:rsid w:val="00EA0771"/>
    <w:rsid w:val="00EA17D1"/>
    <w:rsid w:val="00EA1972"/>
    <w:rsid w:val="00EA1D45"/>
    <w:rsid w:val="00EA2213"/>
    <w:rsid w:val="00EA25C8"/>
    <w:rsid w:val="00EA2F76"/>
    <w:rsid w:val="00EA35C1"/>
    <w:rsid w:val="00EA3A6C"/>
    <w:rsid w:val="00EA3BDC"/>
    <w:rsid w:val="00EA4563"/>
    <w:rsid w:val="00EA53AD"/>
    <w:rsid w:val="00EA697A"/>
    <w:rsid w:val="00EA6B98"/>
    <w:rsid w:val="00EA7BCC"/>
    <w:rsid w:val="00EA7C75"/>
    <w:rsid w:val="00EA7E6F"/>
    <w:rsid w:val="00EA7FEF"/>
    <w:rsid w:val="00EB0204"/>
    <w:rsid w:val="00EB0380"/>
    <w:rsid w:val="00EB06B8"/>
    <w:rsid w:val="00EB0B19"/>
    <w:rsid w:val="00EB0DAA"/>
    <w:rsid w:val="00EB10C3"/>
    <w:rsid w:val="00EB1890"/>
    <w:rsid w:val="00EB1CB9"/>
    <w:rsid w:val="00EB3154"/>
    <w:rsid w:val="00EB353E"/>
    <w:rsid w:val="00EB3B93"/>
    <w:rsid w:val="00EB3E22"/>
    <w:rsid w:val="00EB4CD0"/>
    <w:rsid w:val="00EB5E7E"/>
    <w:rsid w:val="00EB6775"/>
    <w:rsid w:val="00EB6A29"/>
    <w:rsid w:val="00EB6A6D"/>
    <w:rsid w:val="00EB6CFC"/>
    <w:rsid w:val="00EB6E20"/>
    <w:rsid w:val="00EB6F5A"/>
    <w:rsid w:val="00EB700E"/>
    <w:rsid w:val="00EB751D"/>
    <w:rsid w:val="00EB7694"/>
    <w:rsid w:val="00EB7856"/>
    <w:rsid w:val="00EB78AB"/>
    <w:rsid w:val="00EC0D4C"/>
    <w:rsid w:val="00EC1CEB"/>
    <w:rsid w:val="00EC3308"/>
    <w:rsid w:val="00EC365D"/>
    <w:rsid w:val="00EC36A6"/>
    <w:rsid w:val="00EC3915"/>
    <w:rsid w:val="00EC3F66"/>
    <w:rsid w:val="00EC4528"/>
    <w:rsid w:val="00EC4594"/>
    <w:rsid w:val="00EC48C0"/>
    <w:rsid w:val="00EC4BBC"/>
    <w:rsid w:val="00EC50F8"/>
    <w:rsid w:val="00EC5F06"/>
    <w:rsid w:val="00EC621C"/>
    <w:rsid w:val="00EC62A7"/>
    <w:rsid w:val="00EC6589"/>
    <w:rsid w:val="00EC65A2"/>
    <w:rsid w:val="00EC65D4"/>
    <w:rsid w:val="00EC6905"/>
    <w:rsid w:val="00EC6916"/>
    <w:rsid w:val="00EC6AB3"/>
    <w:rsid w:val="00EC769F"/>
    <w:rsid w:val="00EC7A0F"/>
    <w:rsid w:val="00EC7E5F"/>
    <w:rsid w:val="00EC7F8A"/>
    <w:rsid w:val="00ED0BF2"/>
    <w:rsid w:val="00ED0EE3"/>
    <w:rsid w:val="00ED0FBD"/>
    <w:rsid w:val="00ED1023"/>
    <w:rsid w:val="00ED12C2"/>
    <w:rsid w:val="00ED14D3"/>
    <w:rsid w:val="00ED1ECE"/>
    <w:rsid w:val="00ED25B5"/>
    <w:rsid w:val="00ED3564"/>
    <w:rsid w:val="00ED37D4"/>
    <w:rsid w:val="00ED3ECE"/>
    <w:rsid w:val="00ED400E"/>
    <w:rsid w:val="00ED4624"/>
    <w:rsid w:val="00ED4CE8"/>
    <w:rsid w:val="00ED5641"/>
    <w:rsid w:val="00ED57DE"/>
    <w:rsid w:val="00ED58EF"/>
    <w:rsid w:val="00ED597F"/>
    <w:rsid w:val="00ED5D62"/>
    <w:rsid w:val="00ED69BB"/>
    <w:rsid w:val="00ED69BC"/>
    <w:rsid w:val="00ED6C47"/>
    <w:rsid w:val="00ED7A6F"/>
    <w:rsid w:val="00EE038E"/>
    <w:rsid w:val="00EE0424"/>
    <w:rsid w:val="00EE0487"/>
    <w:rsid w:val="00EE0D48"/>
    <w:rsid w:val="00EE0DAA"/>
    <w:rsid w:val="00EE0DC4"/>
    <w:rsid w:val="00EE0F82"/>
    <w:rsid w:val="00EE1121"/>
    <w:rsid w:val="00EE18E4"/>
    <w:rsid w:val="00EE1A05"/>
    <w:rsid w:val="00EE1FCF"/>
    <w:rsid w:val="00EE27EB"/>
    <w:rsid w:val="00EE294E"/>
    <w:rsid w:val="00EE29F2"/>
    <w:rsid w:val="00EE2C98"/>
    <w:rsid w:val="00EE32F6"/>
    <w:rsid w:val="00EE3A8E"/>
    <w:rsid w:val="00EE413A"/>
    <w:rsid w:val="00EE4DCC"/>
    <w:rsid w:val="00EE4FA9"/>
    <w:rsid w:val="00EE5D41"/>
    <w:rsid w:val="00EE5E11"/>
    <w:rsid w:val="00EE60D3"/>
    <w:rsid w:val="00EE61D4"/>
    <w:rsid w:val="00EE65B0"/>
    <w:rsid w:val="00EE6667"/>
    <w:rsid w:val="00EE6C41"/>
    <w:rsid w:val="00EE6F58"/>
    <w:rsid w:val="00EE74EE"/>
    <w:rsid w:val="00EE7B7D"/>
    <w:rsid w:val="00EE7E2C"/>
    <w:rsid w:val="00EF00C9"/>
    <w:rsid w:val="00EF0341"/>
    <w:rsid w:val="00EF0991"/>
    <w:rsid w:val="00EF0F1B"/>
    <w:rsid w:val="00EF1318"/>
    <w:rsid w:val="00EF16D9"/>
    <w:rsid w:val="00EF1ABF"/>
    <w:rsid w:val="00EF1BA4"/>
    <w:rsid w:val="00EF1C4E"/>
    <w:rsid w:val="00EF1F10"/>
    <w:rsid w:val="00EF355D"/>
    <w:rsid w:val="00EF3711"/>
    <w:rsid w:val="00EF385A"/>
    <w:rsid w:val="00EF4506"/>
    <w:rsid w:val="00EF48C3"/>
    <w:rsid w:val="00EF5D03"/>
    <w:rsid w:val="00EF5DA0"/>
    <w:rsid w:val="00EF6147"/>
    <w:rsid w:val="00EF62D2"/>
    <w:rsid w:val="00EF6443"/>
    <w:rsid w:val="00EF72A6"/>
    <w:rsid w:val="00EF791B"/>
    <w:rsid w:val="00EF7B29"/>
    <w:rsid w:val="00EF7BFB"/>
    <w:rsid w:val="00EF7C7D"/>
    <w:rsid w:val="00F008AD"/>
    <w:rsid w:val="00F00C44"/>
    <w:rsid w:val="00F0259F"/>
    <w:rsid w:val="00F02D2B"/>
    <w:rsid w:val="00F0300C"/>
    <w:rsid w:val="00F03289"/>
    <w:rsid w:val="00F034F5"/>
    <w:rsid w:val="00F03D54"/>
    <w:rsid w:val="00F044BC"/>
    <w:rsid w:val="00F04760"/>
    <w:rsid w:val="00F0483F"/>
    <w:rsid w:val="00F05611"/>
    <w:rsid w:val="00F05F98"/>
    <w:rsid w:val="00F06299"/>
    <w:rsid w:val="00F06F21"/>
    <w:rsid w:val="00F074BB"/>
    <w:rsid w:val="00F07677"/>
    <w:rsid w:val="00F1055F"/>
    <w:rsid w:val="00F10C89"/>
    <w:rsid w:val="00F11376"/>
    <w:rsid w:val="00F1146C"/>
    <w:rsid w:val="00F1169F"/>
    <w:rsid w:val="00F11C2F"/>
    <w:rsid w:val="00F11FFA"/>
    <w:rsid w:val="00F1256C"/>
    <w:rsid w:val="00F12626"/>
    <w:rsid w:val="00F12D3A"/>
    <w:rsid w:val="00F12E29"/>
    <w:rsid w:val="00F1309E"/>
    <w:rsid w:val="00F1348C"/>
    <w:rsid w:val="00F137CE"/>
    <w:rsid w:val="00F13AF7"/>
    <w:rsid w:val="00F143C2"/>
    <w:rsid w:val="00F151C3"/>
    <w:rsid w:val="00F15891"/>
    <w:rsid w:val="00F15C9B"/>
    <w:rsid w:val="00F16381"/>
    <w:rsid w:val="00F163DC"/>
    <w:rsid w:val="00F166F3"/>
    <w:rsid w:val="00F169A4"/>
    <w:rsid w:val="00F16B57"/>
    <w:rsid w:val="00F172A2"/>
    <w:rsid w:val="00F17384"/>
    <w:rsid w:val="00F17983"/>
    <w:rsid w:val="00F17A83"/>
    <w:rsid w:val="00F2070A"/>
    <w:rsid w:val="00F20787"/>
    <w:rsid w:val="00F2146C"/>
    <w:rsid w:val="00F21955"/>
    <w:rsid w:val="00F21C45"/>
    <w:rsid w:val="00F21F22"/>
    <w:rsid w:val="00F21FAB"/>
    <w:rsid w:val="00F220A4"/>
    <w:rsid w:val="00F221AF"/>
    <w:rsid w:val="00F22A01"/>
    <w:rsid w:val="00F22C67"/>
    <w:rsid w:val="00F22F9B"/>
    <w:rsid w:val="00F23A4C"/>
    <w:rsid w:val="00F23CD7"/>
    <w:rsid w:val="00F23D83"/>
    <w:rsid w:val="00F24177"/>
    <w:rsid w:val="00F2431F"/>
    <w:rsid w:val="00F245E7"/>
    <w:rsid w:val="00F2469E"/>
    <w:rsid w:val="00F24D67"/>
    <w:rsid w:val="00F257B7"/>
    <w:rsid w:val="00F25D80"/>
    <w:rsid w:val="00F2603E"/>
    <w:rsid w:val="00F26061"/>
    <w:rsid w:val="00F263B0"/>
    <w:rsid w:val="00F2693F"/>
    <w:rsid w:val="00F26D16"/>
    <w:rsid w:val="00F26FB1"/>
    <w:rsid w:val="00F2720F"/>
    <w:rsid w:val="00F309C7"/>
    <w:rsid w:val="00F30D51"/>
    <w:rsid w:val="00F313B0"/>
    <w:rsid w:val="00F31470"/>
    <w:rsid w:val="00F3168F"/>
    <w:rsid w:val="00F317C0"/>
    <w:rsid w:val="00F3189C"/>
    <w:rsid w:val="00F31F45"/>
    <w:rsid w:val="00F32274"/>
    <w:rsid w:val="00F32348"/>
    <w:rsid w:val="00F32BE9"/>
    <w:rsid w:val="00F32DF4"/>
    <w:rsid w:val="00F3391A"/>
    <w:rsid w:val="00F34311"/>
    <w:rsid w:val="00F343E8"/>
    <w:rsid w:val="00F348A8"/>
    <w:rsid w:val="00F34B2B"/>
    <w:rsid w:val="00F357E5"/>
    <w:rsid w:val="00F3616F"/>
    <w:rsid w:val="00F361BF"/>
    <w:rsid w:val="00F36C5C"/>
    <w:rsid w:val="00F372C9"/>
    <w:rsid w:val="00F373E4"/>
    <w:rsid w:val="00F3797E"/>
    <w:rsid w:val="00F3799A"/>
    <w:rsid w:val="00F37D41"/>
    <w:rsid w:val="00F37E15"/>
    <w:rsid w:val="00F403B8"/>
    <w:rsid w:val="00F4094F"/>
    <w:rsid w:val="00F4114D"/>
    <w:rsid w:val="00F41383"/>
    <w:rsid w:val="00F413F0"/>
    <w:rsid w:val="00F41840"/>
    <w:rsid w:val="00F42B3F"/>
    <w:rsid w:val="00F4330D"/>
    <w:rsid w:val="00F436ED"/>
    <w:rsid w:val="00F43AE2"/>
    <w:rsid w:val="00F43C41"/>
    <w:rsid w:val="00F43EE3"/>
    <w:rsid w:val="00F442E3"/>
    <w:rsid w:val="00F4475E"/>
    <w:rsid w:val="00F44E9B"/>
    <w:rsid w:val="00F4524B"/>
    <w:rsid w:val="00F45B3F"/>
    <w:rsid w:val="00F46632"/>
    <w:rsid w:val="00F46E2F"/>
    <w:rsid w:val="00F479C3"/>
    <w:rsid w:val="00F50541"/>
    <w:rsid w:val="00F50852"/>
    <w:rsid w:val="00F51FED"/>
    <w:rsid w:val="00F526C1"/>
    <w:rsid w:val="00F52BA0"/>
    <w:rsid w:val="00F52FFD"/>
    <w:rsid w:val="00F534B6"/>
    <w:rsid w:val="00F53834"/>
    <w:rsid w:val="00F54661"/>
    <w:rsid w:val="00F54896"/>
    <w:rsid w:val="00F5498D"/>
    <w:rsid w:val="00F54C9B"/>
    <w:rsid w:val="00F54F25"/>
    <w:rsid w:val="00F5577A"/>
    <w:rsid w:val="00F56451"/>
    <w:rsid w:val="00F570CE"/>
    <w:rsid w:val="00F57721"/>
    <w:rsid w:val="00F57837"/>
    <w:rsid w:val="00F57E94"/>
    <w:rsid w:val="00F608B4"/>
    <w:rsid w:val="00F614DB"/>
    <w:rsid w:val="00F61B44"/>
    <w:rsid w:val="00F61DB2"/>
    <w:rsid w:val="00F6250E"/>
    <w:rsid w:val="00F62AC2"/>
    <w:rsid w:val="00F62FA5"/>
    <w:rsid w:val="00F638BF"/>
    <w:rsid w:val="00F63A4C"/>
    <w:rsid w:val="00F63AAE"/>
    <w:rsid w:val="00F63E08"/>
    <w:rsid w:val="00F640D2"/>
    <w:rsid w:val="00F642C7"/>
    <w:rsid w:val="00F645C8"/>
    <w:rsid w:val="00F6479F"/>
    <w:rsid w:val="00F6493B"/>
    <w:rsid w:val="00F64AB9"/>
    <w:rsid w:val="00F64DFB"/>
    <w:rsid w:val="00F65107"/>
    <w:rsid w:val="00F651AE"/>
    <w:rsid w:val="00F651B1"/>
    <w:rsid w:val="00F65558"/>
    <w:rsid w:val="00F66202"/>
    <w:rsid w:val="00F665E2"/>
    <w:rsid w:val="00F669F9"/>
    <w:rsid w:val="00F66A61"/>
    <w:rsid w:val="00F66FB8"/>
    <w:rsid w:val="00F67699"/>
    <w:rsid w:val="00F677ED"/>
    <w:rsid w:val="00F67858"/>
    <w:rsid w:val="00F67A7F"/>
    <w:rsid w:val="00F67E06"/>
    <w:rsid w:val="00F70695"/>
    <w:rsid w:val="00F70D27"/>
    <w:rsid w:val="00F713DE"/>
    <w:rsid w:val="00F7157B"/>
    <w:rsid w:val="00F71751"/>
    <w:rsid w:val="00F723AE"/>
    <w:rsid w:val="00F72DA2"/>
    <w:rsid w:val="00F72E77"/>
    <w:rsid w:val="00F73516"/>
    <w:rsid w:val="00F737A3"/>
    <w:rsid w:val="00F73849"/>
    <w:rsid w:val="00F73A34"/>
    <w:rsid w:val="00F74225"/>
    <w:rsid w:val="00F743CF"/>
    <w:rsid w:val="00F746A3"/>
    <w:rsid w:val="00F75869"/>
    <w:rsid w:val="00F759AE"/>
    <w:rsid w:val="00F75E17"/>
    <w:rsid w:val="00F7613D"/>
    <w:rsid w:val="00F76341"/>
    <w:rsid w:val="00F7689F"/>
    <w:rsid w:val="00F76A19"/>
    <w:rsid w:val="00F77345"/>
    <w:rsid w:val="00F77EF1"/>
    <w:rsid w:val="00F80823"/>
    <w:rsid w:val="00F80A11"/>
    <w:rsid w:val="00F80A37"/>
    <w:rsid w:val="00F8109D"/>
    <w:rsid w:val="00F81533"/>
    <w:rsid w:val="00F81815"/>
    <w:rsid w:val="00F824E1"/>
    <w:rsid w:val="00F82C8D"/>
    <w:rsid w:val="00F82D5C"/>
    <w:rsid w:val="00F8304A"/>
    <w:rsid w:val="00F83206"/>
    <w:rsid w:val="00F83884"/>
    <w:rsid w:val="00F84CEF"/>
    <w:rsid w:val="00F8514A"/>
    <w:rsid w:val="00F8540B"/>
    <w:rsid w:val="00F85492"/>
    <w:rsid w:val="00F859B3"/>
    <w:rsid w:val="00F85A16"/>
    <w:rsid w:val="00F85E44"/>
    <w:rsid w:val="00F85F59"/>
    <w:rsid w:val="00F8645D"/>
    <w:rsid w:val="00F873D1"/>
    <w:rsid w:val="00F87867"/>
    <w:rsid w:val="00F901F2"/>
    <w:rsid w:val="00F9020A"/>
    <w:rsid w:val="00F903EA"/>
    <w:rsid w:val="00F90F34"/>
    <w:rsid w:val="00F91A48"/>
    <w:rsid w:val="00F91B6C"/>
    <w:rsid w:val="00F9209D"/>
    <w:rsid w:val="00F922B0"/>
    <w:rsid w:val="00F92474"/>
    <w:rsid w:val="00F92B12"/>
    <w:rsid w:val="00F93AA0"/>
    <w:rsid w:val="00F93BA9"/>
    <w:rsid w:val="00F93C6D"/>
    <w:rsid w:val="00F9501B"/>
    <w:rsid w:val="00F9527A"/>
    <w:rsid w:val="00F953DA"/>
    <w:rsid w:val="00F9556A"/>
    <w:rsid w:val="00F9574C"/>
    <w:rsid w:val="00F95868"/>
    <w:rsid w:val="00F95ABC"/>
    <w:rsid w:val="00F95CB2"/>
    <w:rsid w:val="00F96408"/>
    <w:rsid w:val="00F96778"/>
    <w:rsid w:val="00F96B85"/>
    <w:rsid w:val="00F96BCF"/>
    <w:rsid w:val="00F96E61"/>
    <w:rsid w:val="00F9753B"/>
    <w:rsid w:val="00F9756D"/>
    <w:rsid w:val="00F9798B"/>
    <w:rsid w:val="00FA0133"/>
    <w:rsid w:val="00FA0161"/>
    <w:rsid w:val="00FA0E2E"/>
    <w:rsid w:val="00FA14E0"/>
    <w:rsid w:val="00FA1CF4"/>
    <w:rsid w:val="00FA1E3B"/>
    <w:rsid w:val="00FA252A"/>
    <w:rsid w:val="00FA2AFF"/>
    <w:rsid w:val="00FA2C38"/>
    <w:rsid w:val="00FA2D92"/>
    <w:rsid w:val="00FA35E8"/>
    <w:rsid w:val="00FA448E"/>
    <w:rsid w:val="00FA4776"/>
    <w:rsid w:val="00FA4835"/>
    <w:rsid w:val="00FA52AC"/>
    <w:rsid w:val="00FA568B"/>
    <w:rsid w:val="00FA569B"/>
    <w:rsid w:val="00FA58BD"/>
    <w:rsid w:val="00FA5D1C"/>
    <w:rsid w:val="00FA637E"/>
    <w:rsid w:val="00FA670C"/>
    <w:rsid w:val="00FA6E16"/>
    <w:rsid w:val="00FB01DF"/>
    <w:rsid w:val="00FB0387"/>
    <w:rsid w:val="00FB0BBA"/>
    <w:rsid w:val="00FB0CC2"/>
    <w:rsid w:val="00FB16F5"/>
    <w:rsid w:val="00FB16F6"/>
    <w:rsid w:val="00FB1BF1"/>
    <w:rsid w:val="00FB1E90"/>
    <w:rsid w:val="00FB2039"/>
    <w:rsid w:val="00FB2C84"/>
    <w:rsid w:val="00FB3440"/>
    <w:rsid w:val="00FB36CF"/>
    <w:rsid w:val="00FB39B1"/>
    <w:rsid w:val="00FB5816"/>
    <w:rsid w:val="00FB5EAF"/>
    <w:rsid w:val="00FB61E2"/>
    <w:rsid w:val="00FB7454"/>
    <w:rsid w:val="00FB756C"/>
    <w:rsid w:val="00FB77BF"/>
    <w:rsid w:val="00FB7DEC"/>
    <w:rsid w:val="00FB7F61"/>
    <w:rsid w:val="00FC016C"/>
    <w:rsid w:val="00FC0737"/>
    <w:rsid w:val="00FC0948"/>
    <w:rsid w:val="00FC0BA0"/>
    <w:rsid w:val="00FC0DBE"/>
    <w:rsid w:val="00FC0DC9"/>
    <w:rsid w:val="00FC1038"/>
    <w:rsid w:val="00FC1675"/>
    <w:rsid w:val="00FC204F"/>
    <w:rsid w:val="00FC210D"/>
    <w:rsid w:val="00FC22EF"/>
    <w:rsid w:val="00FC28C0"/>
    <w:rsid w:val="00FC322D"/>
    <w:rsid w:val="00FC34B5"/>
    <w:rsid w:val="00FC37A9"/>
    <w:rsid w:val="00FC39D0"/>
    <w:rsid w:val="00FC3BD6"/>
    <w:rsid w:val="00FC3DEA"/>
    <w:rsid w:val="00FC3FD4"/>
    <w:rsid w:val="00FC437C"/>
    <w:rsid w:val="00FC43BE"/>
    <w:rsid w:val="00FC4968"/>
    <w:rsid w:val="00FC5004"/>
    <w:rsid w:val="00FC5028"/>
    <w:rsid w:val="00FC5163"/>
    <w:rsid w:val="00FC55F0"/>
    <w:rsid w:val="00FC5C59"/>
    <w:rsid w:val="00FC6000"/>
    <w:rsid w:val="00FC602D"/>
    <w:rsid w:val="00FC61CB"/>
    <w:rsid w:val="00FC6302"/>
    <w:rsid w:val="00FC6315"/>
    <w:rsid w:val="00FC64C6"/>
    <w:rsid w:val="00FC6DDD"/>
    <w:rsid w:val="00FC6F4F"/>
    <w:rsid w:val="00FC76BA"/>
    <w:rsid w:val="00FC7719"/>
    <w:rsid w:val="00FD02AD"/>
    <w:rsid w:val="00FD051B"/>
    <w:rsid w:val="00FD155B"/>
    <w:rsid w:val="00FD207F"/>
    <w:rsid w:val="00FD229C"/>
    <w:rsid w:val="00FD271A"/>
    <w:rsid w:val="00FD2CFC"/>
    <w:rsid w:val="00FD2E32"/>
    <w:rsid w:val="00FD2EA9"/>
    <w:rsid w:val="00FD30F9"/>
    <w:rsid w:val="00FD34EF"/>
    <w:rsid w:val="00FD3A18"/>
    <w:rsid w:val="00FD4BAE"/>
    <w:rsid w:val="00FD5024"/>
    <w:rsid w:val="00FD50CD"/>
    <w:rsid w:val="00FD5117"/>
    <w:rsid w:val="00FD5356"/>
    <w:rsid w:val="00FD5546"/>
    <w:rsid w:val="00FD567F"/>
    <w:rsid w:val="00FD56DF"/>
    <w:rsid w:val="00FD5C55"/>
    <w:rsid w:val="00FD5D0A"/>
    <w:rsid w:val="00FD610F"/>
    <w:rsid w:val="00FD654C"/>
    <w:rsid w:val="00FD6B14"/>
    <w:rsid w:val="00FD78C8"/>
    <w:rsid w:val="00FD79F3"/>
    <w:rsid w:val="00FD7C09"/>
    <w:rsid w:val="00FE0971"/>
    <w:rsid w:val="00FE0CF9"/>
    <w:rsid w:val="00FE15E6"/>
    <w:rsid w:val="00FE1A31"/>
    <w:rsid w:val="00FE1CFC"/>
    <w:rsid w:val="00FE225C"/>
    <w:rsid w:val="00FE2643"/>
    <w:rsid w:val="00FE2C44"/>
    <w:rsid w:val="00FE2D54"/>
    <w:rsid w:val="00FE323F"/>
    <w:rsid w:val="00FE3A0D"/>
    <w:rsid w:val="00FE4217"/>
    <w:rsid w:val="00FE5AA7"/>
    <w:rsid w:val="00FE5C15"/>
    <w:rsid w:val="00FE71AB"/>
    <w:rsid w:val="00FE79CC"/>
    <w:rsid w:val="00FE7AF1"/>
    <w:rsid w:val="00FF0BAA"/>
    <w:rsid w:val="00FF0FF0"/>
    <w:rsid w:val="00FF143B"/>
    <w:rsid w:val="00FF1486"/>
    <w:rsid w:val="00FF1912"/>
    <w:rsid w:val="00FF208C"/>
    <w:rsid w:val="00FF2136"/>
    <w:rsid w:val="00FF2154"/>
    <w:rsid w:val="00FF31B8"/>
    <w:rsid w:val="00FF3C66"/>
    <w:rsid w:val="00FF48AB"/>
    <w:rsid w:val="00FF49C3"/>
    <w:rsid w:val="00FF4B0E"/>
    <w:rsid w:val="00FF529F"/>
    <w:rsid w:val="00FF550C"/>
    <w:rsid w:val="00FF5BD2"/>
    <w:rsid w:val="00FF5D96"/>
    <w:rsid w:val="00FF5EA0"/>
    <w:rsid w:val="00FF609F"/>
    <w:rsid w:val="00FF631A"/>
    <w:rsid w:val="00FF6BF9"/>
    <w:rsid w:val="00FF6ED4"/>
    <w:rsid w:val="00FF6F78"/>
    <w:rsid w:val="00FF7023"/>
    <w:rsid w:val="00FF7BFE"/>
    <w:rsid w:val="00FF7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40E525"/>
  <w15:docId w15:val="{FD3D0B7A-F7BE-43A7-A9F2-8F3784B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62EA7"/>
    <w:pPr>
      <w:keepNext/>
      <w:spacing w:before="240" w:after="60"/>
      <w:outlineLvl w:val="0"/>
    </w:pPr>
    <w:rPr>
      <w:rFonts w:cs="Arial"/>
      <w:b/>
      <w:bCs/>
      <w:smallCaps/>
      <w:kern w:val="32"/>
      <w:sz w:val="32"/>
      <w:szCs w:val="32"/>
    </w:rPr>
  </w:style>
  <w:style w:type="paragraph" w:styleId="Heading2">
    <w:name w:val="heading 2"/>
    <w:basedOn w:val="Normal"/>
    <w:next w:val="Normal"/>
    <w:qFormat/>
    <w:rsid w:val="00C34816"/>
    <w:pPr>
      <w:keepNext/>
      <w:spacing w:before="240" w:after="60"/>
      <w:outlineLvl w:val="1"/>
    </w:pPr>
    <w:rPr>
      <w:rFonts w:cs="Arial"/>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210F3"/>
    <w:pPr>
      <w:tabs>
        <w:tab w:val="center" w:pos="4320"/>
        <w:tab w:val="right" w:pos="8640"/>
      </w:tabs>
    </w:pPr>
  </w:style>
  <w:style w:type="paragraph" w:styleId="Footer">
    <w:name w:val="footer"/>
    <w:basedOn w:val="Normal"/>
    <w:rsid w:val="000210F3"/>
    <w:pPr>
      <w:tabs>
        <w:tab w:val="center" w:pos="4320"/>
        <w:tab w:val="right" w:pos="8640"/>
      </w:tabs>
    </w:pPr>
  </w:style>
  <w:style w:type="table" w:styleId="TableGrid">
    <w:name w:val="Table Grid"/>
    <w:basedOn w:val="TableNormal"/>
    <w:uiPriority w:val="59"/>
    <w:rsid w:val="00571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734B5"/>
    <w:rPr>
      <w:rFonts w:ascii="Tahoma" w:hAnsi="Tahoma" w:cs="Tahoma"/>
      <w:sz w:val="16"/>
      <w:szCs w:val="16"/>
    </w:rPr>
  </w:style>
  <w:style w:type="character" w:customStyle="1" w:styleId="Heading1Char">
    <w:name w:val="Heading 1 Char"/>
    <w:link w:val="Heading1"/>
    <w:rsid w:val="00062EA7"/>
    <w:rPr>
      <w:rFonts w:cs="Arial"/>
      <w:b/>
      <w:bCs/>
      <w:smallCaps/>
      <w:kern w:val="32"/>
      <w:sz w:val="32"/>
      <w:szCs w:val="32"/>
      <w:lang w:val="en-US" w:eastAsia="en-US" w:bidi="ar-SA"/>
    </w:rPr>
  </w:style>
  <w:style w:type="paragraph" w:styleId="TOC1">
    <w:name w:val="toc 1"/>
    <w:basedOn w:val="Normal"/>
    <w:next w:val="Normal"/>
    <w:autoRedefine/>
    <w:uiPriority w:val="39"/>
    <w:rsid w:val="00DC0A4D"/>
    <w:pPr>
      <w:spacing w:before="120" w:after="120"/>
    </w:pPr>
    <w:rPr>
      <w:rFonts w:cs="Arial"/>
      <w:bCs/>
      <w:caps/>
    </w:rPr>
  </w:style>
  <w:style w:type="paragraph" w:styleId="TOC2">
    <w:name w:val="toc 2"/>
    <w:basedOn w:val="Normal"/>
    <w:next w:val="Normal"/>
    <w:autoRedefine/>
    <w:uiPriority w:val="39"/>
    <w:rsid w:val="00F81815"/>
    <w:pPr>
      <w:tabs>
        <w:tab w:val="left" w:pos="1200"/>
        <w:tab w:val="right" w:leader="dot" w:pos="9350"/>
      </w:tabs>
      <w:spacing w:after="60"/>
      <w:ind w:left="720"/>
    </w:pPr>
    <w:rPr>
      <w:bCs/>
      <w:szCs w:val="20"/>
    </w:rPr>
  </w:style>
  <w:style w:type="character" w:styleId="Hyperlink">
    <w:name w:val="Hyperlink"/>
    <w:uiPriority w:val="99"/>
    <w:rsid w:val="00B97A20"/>
    <w:rPr>
      <w:color w:val="0000FF"/>
      <w:u w:val="single"/>
    </w:rPr>
  </w:style>
  <w:style w:type="paragraph" w:styleId="TOC3">
    <w:name w:val="toc 3"/>
    <w:basedOn w:val="Normal"/>
    <w:next w:val="Normal"/>
    <w:autoRedefine/>
    <w:semiHidden/>
    <w:rsid w:val="004F0871"/>
    <w:pPr>
      <w:ind w:left="240"/>
    </w:pPr>
    <w:rPr>
      <w:sz w:val="20"/>
      <w:szCs w:val="20"/>
    </w:rPr>
  </w:style>
  <w:style w:type="paragraph" w:styleId="TOC4">
    <w:name w:val="toc 4"/>
    <w:basedOn w:val="Normal"/>
    <w:next w:val="Normal"/>
    <w:autoRedefine/>
    <w:semiHidden/>
    <w:rsid w:val="004F0871"/>
    <w:pPr>
      <w:ind w:left="480"/>
    </w:pPr>
    <w:rPr>
      <w:sz w:val="20"/>
      <w:szCs w:val="20"/>
    </w:rPr>
  </w:style>
  <w:style w:type="paragraph" w:styleId="TOC5">
    <w:name w:val="toc 5"/>
    <w:basedOn w:val="Normal"/>
    <w:next w:val="Normal"/>
    <w:autoRedefine/>
    <w:semiHidden/>
    <w:rsid w:val="004F0871"/>
    <w:pPr>
      <w:ind w:left="720"/>
    </w:pPr>
    <w:rPr>
      <w:sz w:val="20"/>
      <w:szCs w:val="20"/>
    </w:rPr>
  </w:style>
  <w:style w:type="paragraph" w:styleId="TOC6">
    <w:name w:val="toc 6"/>
    <w:basedOn w:val="Normal"/>
    <w:next w:val="Normal"/>
    <w:autoRedefine/>
    <w:semiHidden/>
    <w:rsid w:val="004F0871"/>
    <w:pPr>
      <w:ind w:left="960"/>
    </w:pPr>
    <w:rPr>
      <w:sz w:val="20"/>
      <w:szCs w:val="20"/>
    </w:rPr>
  </w:style>
  <w:style w:type="paragraph" w:styleId="TOC7">
    <w:name w:val="toc 7"/>
    <w:basedOn w:val="Normal"/>
    <w:next w:val="Normal"/>
    <w:autoRedefine/>
    <w:semiHidden/>
    <w:rsid w:val="004F0871"/>
    <w:pPr>
      <w:ind w:left="1200"/>
    </w:pPr>
    <w:rPr>
      <w:sz w:val="20"/>
      <w:szCs w:val="20"/>
    </w:rPr>
  </w:style>
  <w:style w:type="paragraph" w:styleId="TOC8">
    <w:name w:val="toc 8"/>
    <w:basedOn w:val="Normal"/>
    <w:next w:val="Normal"/>
    <w:autoRedefine/>
    <w:semiHidden/>
    <w:rsid w:val="004F0871"/>
    <w:pPr>
      <w:ind w:left="1440"/>
    </w:pPr>
    <w:rPr>
      <w:sz w:val="20"/>
      <w:szCs w:val="20"/>
    </w:rPr>
  </w:style>
  <w:style w:type="paragraph" w:styleId="TOC9">
    <w:name w:val="toc 9"/>
    <w:basedOn w:val="Normal"/>
    <w:next w:val="Normal"/>
    <w:autoRedefine/>
    <w:semiHidden/>
    <w:rsid w:val="004F0871"/>
    <w:pPr>
      <w:ind w:left="1680"/>
    </w:pPr>
    <w:rPr>
      <w:sz w:val="20"/>
      <w:szCs w:val="20"/>
    </w:rPr>
  </w:style>
  <w:style w:type="paragraph" w:styleId="ListParagraph">
    <w:name w:val="List Paragraph"/>
    <w:basedOn w:val="Normal"/>
    <w:uiPriority w:val="34"/>
    <w:qFormat/>
    <w:rsid w:val="009348E6"/>
    <w:pPr>
      <w:ind w:left="720"/>
      <w:contextualSpacing/>
    </w:pPr>
  </w:style>
  <w:style w:type="character" w:customStyle="1" w:styleId="UnresolvedMention1">
    <w:name w:val="Unresolved Mention1"/>
    <w:basedOn w:val="DefaultParagraphFont"/>
    <w:uiPriority w:val="99"/>
    <w:semiHidden/>
    <w:unhideWhenUsed/>
    <w:rsid w:val="00125B32"/>
    <w:rPr>
      <w:color w:val="808080"/>
      <w:shd w:val="clear" w:color="auto" w:fill="E6E6E6"/>
    </w:rPr>
  </w:style>
  <w:style w:type="character" w:styleId="Strong">
    <w:name w:val="Strong"/>
    <w:basedOn w:val="DefaultParagraphFont"/>
    <w:qFormat/>
    <w:rsid w:val="00461087"/>
    <w:rPr>
      <w:b/>
      <w:bCs/>
    </w:rPr>
  </w:style>
  <w:style w:type="character" w:styleId="FollowedHyperlink">
    <w:name w:val="FollowedHyperlink"/>
    <w:basedOn w:val="DefaultParagraphFont"/>
    <w:semiHidden/>
    <w:unhideWhenUsed/>
    <w:rsid w:val="00F81815"/>
    <w:rPr>
      <w:color w:val="800080" w:themeColor="followedHyperlink"/>
      <w:u w:val="single"/>
    </w:rPr>
  </w:style>
  <w:style w:type="character" w:styleId="CommentReference">
    <w:name w:val="annotation reference"/>
    <w:basedOn w:val="DefaultParagraphFont"/>
    <w:semiHidden/>
    <w:unhideWhenUsed/>
    <w:rsid w:val="001E0C6C"/>
    <w:rPr>
      <w:sz w:val="16"/>
      <w:szCs w:val="16"/>
    </w:rPr>
  </w:style>
  <w:style w:type="paragraph" w:styleId="CommentText">
    <w:name w:val="annotation text"/>
    <w:basedOn w:val="Normal"/>
    <w:link w:val="CommentTextChar"/>
    <w:semiHidden/>
    <w:unhideWhenUsed/>
    <w:rsid w:val="001E0C6C"/>
    <w:rPr>
      <w:sz w:val="20"/>
      <w:szCs w:val="20"/>
    </w:rPr>
  </w:style>
  <w:style w:type="character" w:customStyle="1" w:styleId="CommentTextChar">
    <w:name w:val="Comment Text Char"/>
    <w:basedOn w:val="DefaultParagraphFont"/>
    <w:link w:val="CommentText"/>
    <w:semiHidden/>
    <w:rsid w:val="001E0C6C"/>
  </w:style>
  <w:style w:type="paragraph" w:styleId="CommentSubject">
    <w:name w:val="annotation subject"/>
    <w:basedOn w:val="CommentText"/>
    <w:next w:val="CommentText"/>
    <w:link w:val="CommentSubjectChar"/>
    <w:semiHidden/>
    <w:unhideWhenUsed/>
    <w:rsid w:val="001E0C6C"/>
    <w:rPr>
      <w:b/>
      <w:bCs/>
    </w:rPr>
  </w:style>
  <w:style w:type="character" w:customStyle="1" w:styleId="CommentSubjectChar">
    <w:name w:val="Comment Subject Char"/>
    <w:basedOn w:val="CommentTextChar"/>
    <w:link w:val="CommentSubject"/>
    <w:semiHidden/>
    <w:rsid w:val="001E0C6C"/>
    <w:rPr>
      <w:b/>
      <w:bCs/>
    </w:rPr>
  </w:style>
  <w:style w:type="paragraph" w:styleId="Revision">
    <w:name w:val="Revision"/>
    <w:hidden/>
    <w:uiPriority w:val="99"/>
    <w:semiHidden/>
    <w:rsid w:val="006F7BA5"/>
    <w:rPr>
      <w:sz w:val="24"/>
      <w:szCs w:val="24"/>
    </w:rPr>
  </w:style>
  <w:style w:type="character" w:styleId="Emphasis">
    <w:name w:val="Emphasis"/>
    <w:basedOn w:val="DefaultParagraphFont"/>
    <w:uiPriority w:val="20"/>
    <w:qFormat/>
    <w:rsid w:val="00EA7FEF"/>
    <w:rPr>
      <w:i/>
      <w:iCs/>
    </w:rPr>
  </w:style>
  <w:style w:type="character" w:styleId="UnresolvedMention">
    <w:name w:val="Unresolved Mention"/>
    <w:basedOn w:val="DefaultParagraphFont"/>
    <w:uiPriority w:val="99"/>
    <w:semiHidden/>
    <w:unhideWhenUsed/>
    <w:rsid w:val="006C19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72006">
      <w:bodyDiv w:val="1"/>
      <w:marLeft w:val="0"/>
      <w:marRight w:val="0"/>
      <w:marTop w:val="0"/>
      <w:marBottom w:val="0"/>
      <w:divBdr>
        <w:top w:val="none" w:sz="0" w:space="0" w:color="auto"/>
        <w:left w:val="none" w:sz="0" w:space="0" w:color="auto"/>
        <w:bottom w:val="none" w:sz="0" w:space="0" w:color="auto"/>
        <w:right w:val="none" w:sz="0" w:space="0" w:color="auto"/>
      </w:divBdr>
    </w:div>
    <w:div w:id="214396276">
      <w:bodyDiv w:val="1"/>
      <w:marLeft w:val="0"/>
      <w:marRight w:val="0"/>
      <w:marTop w:val="0"/>
      <w:marBottom w:val="0"/>
      <w:divBdr>
        <w:top w:val="none" w:sz="0" w:space="0" w:color="auto"/>
        <w:left w:val="none" w:sz="0" w:space="0" w:color="auto"/>
        <w:bottom w:val="none" w:sz="0" w:space="0" w:color="auto"/>
        <w:right w:val="none" w:sz="0" w:space="0" w:color="auto"/>
      </w:divBdr>
    </w:div>
    <w:div w:id="564532548">
      <w:bodyDiv w:val="1"/>
      <w:marLeft w:val="0"/>
      <w:marRight w:val="0"/>
      <w:marTop w:val="0"/>
      <w:marBottom w:val="0"/>
      <w:divBdr>
        <w:top w:val="none" w:sz="0" w:space="0" w:color="auto"/>
        <w:left w:val="none" w:sz="0" w:space="0" w:color="auto"/>
        <w:bottom w:val="none" w:sz="0" w:space="0" w:color="auto"/>
        <w:right w:val="none" w:sz="0" w:space="0" w:color="auto"/>
      </w:divBdr>
    </w:div>
    <w:div w:id="1464732509">
      <w:bodyDiv w:val="1"/>
      <w:marLeft w:val="0"/>
      <w:marRight w:val="0"/>
      <w:marTop w:val="0"/>
      <w:marBottom w:val="0"/>
      <w:divBdr>
        <w:top w:val="none" w:sz="0" w:space="0" w:color="auto"/>
        <w:left w:val="none" w:sz="0" w:space="0" w:color="auto"/>
        <w:bottom w:val="none" w:sz="0" w:space="0" w:color="auto"/>
        <w:right w:val="none" w:sz="0" w:space="0" w:color="auto"/>
      </w:divBdr>
    </w:div>
    <w:div w:id="1791625190">
      <w:bodyDiv w:val="1"/>
      <w:marLeft w:val="0"/>
      <w:marRight w:val="0"/>
      <w:marTop w:val="0"/>
      <w:marBottom w:val="0"/>
      <w:divBdr>
        <w:top w:val="none" w:sz="0" w:space="0" w:color="auto"/>
        <w:left w:val="none" w:sz="0" w:space="0" w:color="auto"/>
        <w:bottom w:val="none" w:sz="0" w:space="0" w:color="auto"/>
        <w:right w:val="none" w:sz="0" w:space="0" w:color="auto"/>
      </w:divBdr>
    </w:div>
    <w:div w:id="212646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kcchf.org/assets/files/Humane-Use-of-Animals-Policy.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kcchf.org/research/application-process/AKC-CHF-Budget-Template.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kcchf.org/research/application-process/application-templates/Budget-Template.xlsx" TargetMode="External"/><Relationship Id="rId4" Type="http://schemas.openxmlformats.org/officeDocument/2006/relationships/settings" Target="settings.xml"/><Relationship Id="rId9" Type="http://schemas.openxmlformats.org/officeDocument/2006/relationships/hyperlink" Target="http://www.akcchf.org/assets/files/Humane-Use-of-Animals-Policy.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E4EB7-68C9-48D9-9FC5-8999ABBA5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955</Words>
  <Characters>13800</Characters>
  <Application>Microsoft Office Word</Application>
  <DocSecurity>0</DocSecurity>
  <Lines>115</Lines>
  <Paragraphs>31</Paragraphs>
  <ScaleCrop>false</ScaleCrop>
  <HeadingPairs>
    <vt:vector size="2" baseType="variant">
      <vt:variant>
        <vt:lpstr>Title</vt:lpstr>
      </vt:variant>
      <vt:variant>
        <vt:i4>1</vt:i4>
      </vt:variant>
    </vt:vector>
  </HeadingPairs>
  <TitlesOfParts>
    <vt:vector size="1" baseType="lpstr">
      <vt:lpstr>***Please complete this application and remove or replace any italic instructions</vt:lpstr>
    </vt:vector>
  </TitlesOfParts>
  <Company>American Kennel Club</Company>
  <LinksUpToDate>false</LinksUpToDate>
  <CharactersWithSpaces>15724</CharactersWithSpaces>
  <SharedDoc>false</SharedDoc>
  <HLinks>
    <vt:vector size="114" baseType="variant">
      <vt:variant>
        <vt:i4>1507384</vt:i4>
      </vt:variant>
      <vt:variant>
        <vt:i4>110</vt:i4>
      </vt:variant>
      <vt:variant>
        <vt:i4>0</vt:i4>
      </vt:variant>
      <vt:variant>
        <vt:i4>5</vt:i4>
      </vt:variant>
      <vt:variant>
        <vt:lpwstr/>
      </vt:variant>
      <vt:variant>
        <vt:lpwstr>_Toc289333080</vt:lpwstr>
      </vt:variant>
      <vt:variant>
        <vt:i4>1572920</vt:i4>
      </vt:variant>
      <vt:variant>
        <vt:i4>104</vt:i4>
      </vt:variant>
      <vt:variant>
        <vt:i4>0</vt:i4>
      </vt:variant>
      <vt:variant>
        <vt:i4>5</vt:i4>
      </vt:variant>
      <vt:variant>
        <vt:lpwstr/>
      </vt:variant>
      <vt:variant>
        <vt:lpwstr>_Toc289333078</vt:lpwstr>
      </vt:variant>
      <vt:variant>
        <vt:i4>1572920</vt:i4>
      </vt:variant>
      <vt:variant>
        <vt:i4>98</vt:i4>
      </vt:variant>
      <vt:variant>
        <vt:i4>0</vt:i4>
      </vt:variant>
      <vt:variant>
        <vt:i4>5</vt:i4>
      </vt:variant>
      <vt:variant>
        <vt:lpwstr/>
      </vt:variant>
      <vt:variant>
        <vt:lpwstr>_Toc289333077</vt:lpwstr>
      </vt:variant>
      <vt:variant>
        <vt:i4>1572920</vt:i4>
      </vt:variant>
      <vt:variant>
        <vt:i4>92</vt:i4>
      </vt:variant>
      <vt:variant>
        <vt:i4>0</vt:i4>
      </vt:variant>
      <vt:variant>
        <vt:i4>5</vt:i4>
      </vt:variant>
      <vt:variant>
        <vt:lpwstr/>
      </vt:variant>
      <vt:variant>
        <vt:lpwstr>_Toc289333076</vt:lpwstr>
      </vt:variant>
      <vt:variant>
        <vt:i4>1572920</vt:i4>
      </vt:variant>
      <vt:variant>
        <vt:i4>86</vt:i4>
      </vt:variant>
      <vt:variant>
        <vt:i4>0</vt:i4>
      </vt:variant>
      <vt:variant>
        <vt:i4>5</vt:i4>
      </vt:variant>
      <vt:variant>
        <vt:lpwstr/>
      </vt:variant>
      <vt:variant>
        <vt:lpwstr>_Toc289333075</vt:lpwstr>
      </vt:variant>
      <vt:variant>
        <vt:i4>1572920</vt:i4>
      </vt:variant>
      <vt:variant>
        <vt:i4>80</vt:i4>
      </vt:variant>
      <vt:variant>
        <vt:i4>0</vt:i4>
      </vt:variant>
      <vt:variant>
        <vt:i4>5</vt:i4>
      </vt:variant>
      <vt:variant>
        <vt:lpwstr/>
      </vt:variant>
      <vt:variant>
        <vt:lpwstr>_Toc289333074</vt:lpwstr>
      </vt:variant>
      <vt:variant>
        <vt:i4>1572920</vt:i4>
      </vt:variant>
      <vt:variant>
        <vt:i4>74</vt:i4>
      </vt:variant>
      <vt:variant>
        <vt:i4>0</vt:i4>
      </vt:variant>
      <vt:variant>
        <vt:i4>5</vt:i4>
      </vt:variant>
      <vt:variant>
        <vt:lpwstr/>
      </vt:variant>
      <vt:variant>
        <vt:lpwstr>_Toc289333073</vt:lpwstr>
      </vt:variant>
      <vt:variant>
        <vt:i4>1572920</vt:i4>
      </vt:variant>
      <vt:variant>
        <vt:i4>68</vt:i4>
      </vt:variant>
      <vt:variant>
        <vt:i4>0</vt:i4>
      </vt:variant>
      <vt:variant>
        <vt:i4>5</vt:i4>
      </vt:variant>
      <vt:variant>
        <vt:lpwstr/>
      </vt:variant>
      <vt:variant>
        <vt:lpwstr>_Toc289333072</vt:lpwstr>
      </vt:variant>
      <vt:variant>
        <vt:i4>1572920</vt:i4>
      </vt:variant>
      <vt:variant>
        <vt:i4>62</vt:i4>
      </vt:variant>
      <vt:variant>
        <vt:i4>0</vt:i4>
      </vt:variant>
      <vt:variant>
        <vt:i4>5</vt:i4>
      </vt:variant>
      <vt:variant>
        <vt:lpwstr/>
      </vt:variant>
      <vt:variant>
        <vt:lpwstr>_Toc289333071</vt:lpwstr>
      </vt:variant>
      <vt:variant>
        <vt:i4>1572920</vt:i4>
      </vt:variant>
      <vt:variant>
        <vt:i4>56</vt:i4>
      </vt:variant>
      <vt:variant>
        <vt:i4>0</vt:i4>
      </vt:variant>
      <vt:variant>
        <vt:i4>5</vt:i4>
      </vt:variant>
      <vt:variant>
        <vt:lpwstr/>
      </vt:variant>
      <vt:variant>
        <vt:lpwstr>_Toc289333070</vt:lpwstr>
      </vt:variant>
      <vt:variant>
        <vt:i4>1638456</vt:i4>
      </vt:variant>
      <vt:variant>
        <vt:i4>50</vt:i4>
      </vt:variant>
      <vt:variant>
        <vt:i4>0</vt:i4>
      </vt:variant>
      <vt:variant>
        <vt:i4>5</vt:i4>
      </vt:variant>
      <vt:variant>
        <vt:lpwstr/>
      </vt:variant>
      <vt:variant>
        <vt:lpwstr>_Toc289333069</vt:lpwstr>
      </vt:variant>
      <vt:variant>
        <vt:i4>1638456</vt:i4>
      </vt:variant>
      <vt:variant>
        <vt:i4>44</vt:i4>
      </vt:variant>
      <vt:variant>
        <vt:i4>0</vt:i4>
      </vt:variant>
      <vt:variant>
        <vt:i4>5</vt:i4>
      </vt:variant>
      <vt:variant>
        <vt:lpwstr/>
      </vt:variant>
      <vt:variant>
        <vt:lpwstr>_Toc289333068</vt:lpwstr>
      </vt:variant>
      <vt:variant>
        <vt:i4>1638456</vt:i4>
      </vt:variant>
      <vt:variant>
        <vt:i4>38</vt:i4>
      </vt:variant>
      <vt:variant>
        <vt:i4>0</vt:i4>
      </vt:variant>
      <vt:variant>
        <vt:i4>5</vt:i4>
      </vt:variant>
      <vt:variant>
        <vt:lpwstr/>
      </vt:variant>
      <vt:variant>
        <vt:lpwstr>_Toc289333067</vt:lpwstr>
      </vt:variant>
      <vt:variant>
        <vt:i4>1638456</vt:i4>
      </vt:variant>
      <vt:variant>
        <vt:i4>32</vt:i4>
      </vt:variant>
      <vt:variant>
        <vt:i4>0</vt:i4>
      </vt:variant>
      <vt:variant>
        <vt:i4>5</vt:i4>
      </vt:variant>
      <vt:variant>
        <vt:lpwstr/>
      </vt:variant>
      <vt:variant>
        <vt:lpwstr>_Toc289333066</vt:lpwstr>
      </vt:variant>
      <vt:variant>
        <vt:i4>1638456</vt:i4>
      </vt:variant>
      <vt:variant>
        <vt:i4>26</vt:i4>
      </vt:variant>
      <vt:variant>
        <vt:i4>0</vt:i4>
      </vt:variant>
      <vt:variant>
        <vt:i4>5</vt:i4>
      </vt:variant>
      <vt:variant>
        <vt:lpwstr/>
      </vt:variant>
      <vt:variant>
        <vt:lpwstr>_Toc289333065</vt:lpwstr>
      </vt:variant>
      <vt:variant>
        <vt:i4>1638456</vt:i4>
      </vt:variant>
      <vt:variant>
        <vt:i4>20</vt:i4>
      </vt:variant>
      <vt:variant>
        <vt:i4>0</vt:i4>
      </vt:variant>
      <vt:variant>
        <vt:i4>5</vt:i4>
      </vt:variant>
      <vt:variant>
        <vt:lpwstr/>
      </vt:variant>
      <vt:variant>
        <vt:lpwstr>_Toc289333064</vt:lpwstr>
      </vt:variant>
      <vt:variant>
        <vt:i4>1638456</vt:i4>
      </vt:variant>
      <vt:variant>
        <vt:i4>14</vt:i4>
      </vt:variant>
      <vt:variant>
        <vt:i4>0</vt:i4>
      </vt:variant>
      <vt:variant>
        <vt:i4>5</vt:i4>
      </vt:variant>
      <vt:variant>
        <vt:lpwstr/>
      </vt:variant>
      <vt:variant>
        <vt:lpwstr>_Toc289333063</vt:lpwstr>
      </vt:variant>
      <vt:variant>
        <vt:i4>1638456</vt:i4>
      </vt:variant>
      <vt:variant>
        <vt:i4>8</vt:i4>
      </vt:variant>
      <vt:variant>
        <vt:i4>0</vt:i4>
      </vt:variant>
      <vt:variant>
        <vt:i4>5</vt:i4>
      </vt:variant>
      <vt:variant>
        <vt:lpwstr/>
      </vt:variant>
      <vt:variant>
        <vt:lpwstr>_Toc289333062</vt:lpwstr>
      </vt:variant>
      <vt:variant>
        <vt:i4>1638456</vt:i4>
      </vt:variant>
      <vt:variant>
        <vt:i4>2</vt:i4>
      </vt:variant>
      <vt:variant>
        <vt:i4>0</vt:i4>
      </vt:variant>
      <vt:variant>
        <vt:i4>5</vt:i4>
      </vt:variant>
      <vt:variant>
        <vt:lpwstr/>
      </vt:variant>
      <vt:variant>
        <vt:lpwstr>_Toc2893330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complete this application and remove or replace any italic instructions</dc:title>
  <dc:subject/>
  <dc:creator>AKC CHF</dc:creator>
  <cp:keywords/>
  <dc:description/>
  <cp:lastModifiedBy>Kelly Balthazor</cp:lastModifiedBy>
  <cp:revision>2</cp:revision>
  <cp:lastPrinted>2019-03-22T15:52:00Z</cp:lastPrinted>
  <dcterms:created xsi:type="dcterms:W3CDTF">2023-12-28T19:51:00Z</dcterms:created>
  <dcterms:modified xsi:type="dcterms:W3CDTF">2023-12-28T19:51:00Z</dcterms:modified>
</cp:coreProperties>
</file>